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80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853"/>
        <w:gridCol w:w="2708"/>
        <w:gridCol w:w="7057"/>
        <w:gridCol w:w="1812"/>
        <w:gridCol w:w="1812"/>
        <w:gridCol w:w="1812"/>
      </w:tblGrid>
      <w:tr w:rsidR="00A70850" w:rsidRPr="003058CB" w14:paraId="243CBD09" w14:textId="77777777" w:rsidTr="00A70850">
        <w:trPr>
          <w:trHeight w:hRule="exact" w:val="1019"/>
          <w:jc w:val="center"/>
        </w:trPr>
        <w:bookmarkStart w:id="0" w:name="_GoBack" w:displacedByCustomXml="next"/>
        <w:bookmarkEnd w:id="0" w:displacedByCustomXml="next"/>
        <w:sdt>
          <w:sdtPr>
            <w:rPr>
              <w:bCs/>
              <w:lang w:val="en-US"/>
            </w:rPr>
            <w:id w:val="-299314652"/>
            <w:placeholder>
              <w:docPart w:val="172536C5838B49FCB799864BFB5E1166"/>
            </w:placeholder>
            <w:temporary/>
            <w:showingPlcHdr/>
            <w15:appearance w15:val="hidden"/>
          </w:sdtPr>
          <w:sdtEndPr/>
          <w:sdtContent>
            <w:tc>
              <w:tcPr>
                <w:tcW w:w="15060" w:type="dxa"/>
                <w:gridSpan w:val="6"/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17E76C91" w14:textId="5E2D844D" w:rsidR="00A70850" w:rsidRPr="003058CB" w:rsidRDefault="00A70850" w:rsidP="00A70850">
                <w:pPr>
                  <w:pStyle w:val="Title"/>
                  <w:rPr>
                    <w:lang w:val="en-US"/>
                  </w:rPr>
                </w:pPr>
                <w:r w:rsidRPr="003058CB">
                  <w:rPr>
                    <w:lang w:val="en-GB" w:bidi="en-GB"/>
                  </w:rPr>
                  <w:t>CHRISTMAS PRESENT SHOPPING LIST</w:t>
                </w:r>
              </w:p>
            </w:tc>
          </w:sdtContent>
        </w:sdt>
      </w:tr>
      <w:tr w:rsidR="00982732" w:rsidRPr="003058CB" w14:paraId="64F3E9C5" w14:textId="77777777" w:rsidTr="00A70850">
        <w:trPr>
          <w:trHeight w:hRule="exact" w:val="454"/>
          <w:jc w:val="center"/>
        </w:trPr>
        <w:sdt>
          <w:sdtPr>
            <w:id w:val="2128349734"/>
            <w:placeholder>
              <w:docPart w:val="5B1DE2BA3A3449C9BAB31852561FFEA4"/>
            </w:placeholder>
            <w:temporary/>
            <w:showingPlcHdr/>
            <w15:appearance w15:val="hidden"/>
          </w:sdtPr>
          <w:sdtEndPr/>
          <w:sdtContent>
            <w:tc>
              <w:tcPr>
                <w:tcW w:w="800" w:type="dxa"/>
                <w:shd w:val="clear" w:color="auto" w:fill="000000" w:themeFill="text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B50ED86" w14:textId="6E63F1C8" w:rsidR="00982732" w:rsidRPr="003058CB" w:rsidRDefault="00A70850" w:rsidP="00A70850">
                <w:pPr>
                  <w:pStyle w:val="Heading1"/>
                </w:pPr>
                <w:r w:rsidRPr="003058CB">
                  <w:rPr>
                    <w:lang w:val="en-GB" w:bidi="en-GB"/>
                  </w:rPr>
                  <w:t>Done</w:t>
                </w:r>
              </w:p>
            </w:tc>
          </w:sdtContent>
        </w:sdt>
        <w:sdt>
          <w:sdtPr>
            <w:id w:val="1919442444"/>
            <w:placeholder>
              <w:docPart w:val="D8036514899E48DEABC6B4B37AAF597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40" w:type="dxa"/>
                <w:shd w:val="clear" w:color="auto" w:fill="595959" w:themeFill="text1" w:themeFillTint="A6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AB506EC" w14:textId="7691681F" w:rsidR="00982732" w:rsidRPr="003058CB" w:rsidRDefault="00A70850" w:rsidP="00A70850">
                <w:pPr>
                  <w:pStyle w:val="Heading1"/>
                </w:pPr>
                <w:r w:rsidRPr="003058CB">
                  <w:rPr>
                    <w:lang w:val="en-GB" w:bidi="en-GB"/>
                  </w:rPr>
                  <w:t>Name</w:t>
                </w:r>
              </w:p>
            </w:tc>
          </w:sdtContent>
        </w:sdt>
        <w:sdt>
          <w:sdtPr>
            <w:id w:val="352772304"/>
            <w:placeholder>
              <w:docPart w:val="622C56F0E5254C6DB9231414959C897C"/>
            </w:placeholder>
            <w:temporary/>
            <w:showingPlcHdr/>
            <w15:appearance w15:val="hidden"/>
          </w:sdtPr>
          <w:sdtEndPr/>
          <w:sdtContent>
            <w:tc>
              <w:tcPr>
                <w:tcW w:w="6620" w:type="dxa"/>
                <w:shd w:val="clear" w:color="auto" w:fill="595959" w:themeFill="text1" w:themeFillTint="A6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DD74C05" w14:textId="5D40FE74" w:rsidR="00982732" w:rsidRPr="003058CB" w:rsidRDefault="00A70850" w:rsidP="00A70850">
                <w:pPr>
                  <w:pStyle w:val="Heading1"/>
                </w:pPr>
                <w:r w:rsidRPr="003058CB">
                  <w:rPr>
                    <w:lang w:val="en-GB" w:bidi="en-GB"/>
                  </w:rPr>
                  <w:t>Present ideas</w:t>
                </w:r>
              </w:p>
            </w:tc>
          </w:sdtContent>
        </w:sdt>
        <w:sdt>
          <w:sdtPr>
            <w:id w:val="-1561165901"/>
            <w:placeholder>
              <w:docPart w:val="81E167513DF5404489BE958031E3B31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0" w:type="dxa"/>
                <w:shd w:val="clear" w:color="auto" w:fill="2A4F1C" w:themeFill="accent1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78C562D" w14:textId="621D1BE4" w:rsidR="00982732" w:rsidRPr="003058CB" w:rsidRDefault="00A70850" w:rsidP="00A70850">
                <w:pPr>
                  <w:pStyle w:val="Heading1"/>
                </w:pPr>
                <w:r w:rsidRPr="003058CB">
                  <w:rPr>
                    <w:lang w:val="en-GB" w:bidi="en-GB"/>
                  </w:rPr>
                  <w:t>Cost</w:t>
                </w:r>
              </w:p>
            </w:tc>
          </w:sdtContent>
        </w:sdt>
        <w:sdt>
          <w:sdtPr>
            <w:id w:val="1541322593"/>
            <w:placeholder>
              <w:docPart w:val="3CF8267CEDF647518B8E6B856337E63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0" w:type="dxa"/>
                <w:shd w:val="clear" w:color="auto" w:fill="014A3A" w:themeFill="accent4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DD2C7A6" w14:textId="341B2A36" w:rsidR="00982732" w:rsidRPr="003058CB" w:rsidRDefault="00A70850" w:rsidP="00A70850">
                <w:pPr>
                  <w:pStyle w:val="Heading1"/>
                </w:pPr>
                <w:r w:rsidRPr="003058CB">
                  <w:rPr>
                    <w:lang w:val="en-GB" w:bidi="en-GB"/>
                  </w:rPr>
                  <w:t xml:space="preserve">Size </w:t>
                </w:r>
                <w:r w:rsidRPr="003058CB">
                  <w:rPr>
                    <w:i/>
                    <w:lang w:val="en-GB" w:bidi="en-GB"/>
                  </w:rPr>
                  <w:t>(S,M,L)</w:t>
                </w:r>
              </w:p>
            </w:tc>
          </w:sdtContent>
        </w:sdt>
        <w:sdt>
          <w:sdtPr>
            <w:id w:val="-1613201390"/>
            <w:placeholder>
              <w:docPart w:val="9E501C69F63646949216F9810930D185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0" w:type="dxa"/>
                <w:shd w:val="clear" w:color="auto" w:fill="044458" w:themeFill="accent6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A421A33" w14:textId="21D9FD64" w:rsidR="00982732" w:rsidRPr="003058CB" w:rsidRDefault="00A70850" w:rsidP="00A70850">
                <w:pPr>
                  <w:pStyle w:val="Heading1"/>
                </w:pPr>
                <w:r w:rsidRPr="003058CB">
                  <w:rPr>
                    <w:lang w:val="en-GB" w:bidi="en-GB"/>
                  </w:rPr>
                  <w:t>Location</w:t>
                </w:r>
              </w:p>
            </w:tc>
          </w:sdtContent>
        </w:sdt>
      </w:tr>
      <w:tr w:rsidR="00BE38EF" w:rsidRPr="003058CB" w14:paraId="62A99D74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34998936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C5C2333" w14:textId="0CEDEE4A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5BF464C" w14:textId="40E13019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5F8CBAB" w14:textId="046C021A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4AA34E9" w14:textId="20C836CF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0BCCE06" w14:textId="5B0C63E1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6388DEE" w14:textId="0DD020D2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31C44346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81622480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00A5B9C" w14:textId="748FBBD5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8693BC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827EFE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F2C49B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115AE0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7C3133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5E78281A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2108929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155B3AA" w14:textId="33F54DCC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FDA556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60C1A2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955198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0C1EA9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A51C82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49CE4EC8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85602690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2A76688" w14:textId="3918998B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B153744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7F5E698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F9C4C94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A32B12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5C38B92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534CD169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94495643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AB13A55" w14:textId="10DA4644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C178307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D0A8D91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8E5CE5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329B13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17FEA4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20702477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16501010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50A8B87" w14:textId="6FA0C4AF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097807A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F28984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36661A4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9BC8A8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11A13A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5E83D078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49649204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933B151" w14:textId="7198CB61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F2619D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3BAF7E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6C5DAE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F6B6BF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718D3D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018F4F5E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63553052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1E184FB" w14:textId="602CE434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3B74E8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A4D47F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1CFEB2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07C6DF7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09364D1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22F72E5B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90602076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1E4676B" w14:textId="33D60777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2605C6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5C5830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5418D4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D674F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4516E0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14D050B1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50641347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FBA1FCA" w14:textId="50DBFAD4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262743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610D76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F24E642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5A2494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DE1A6F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2FEB4990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65768483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6B457CA" w14:textId="4867D883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F98B0C8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FC2BEA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D19BA68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F10ED2A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76745B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625436A6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48462127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071F459" w14:textId="5FB9A233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B7EEC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14FDFE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04D365A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D2ACC3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DE98305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16C2240B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33576615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3C1645B" w14:textId="0E9391F3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D33E00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A267F1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1E6ED61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32D490E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B58550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04FAF9D3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209774898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0ED6634" w14:textId="1DD5FE29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E76B92D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BAAB67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F27834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9E4C2B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80DD04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016CEED5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00520577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B4ECD93" w14:textId="0DF43F44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931438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1F8D562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21ED8B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46B815F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B4F048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086613A8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08846071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B1321AB" w14:textId="4ADEB6CB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7FF711E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DA36297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00A1AC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EB197D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E1BB7C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528E1858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207520132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F0CB6B9" w14:textId="4C10FA24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5CAB4DE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C898470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2AA83B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28C0B2C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1959551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5A659843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64965999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048D298" w14:textId="605B656B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4C3D6E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81832EA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365EA23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7D4243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07E5A94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3058CB" w14:paraId="4ECFA557" w14:textId="77777777" w:rsidTr="00A7085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03538625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800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68F1A89" w14:textId="52F288F9" w:rsidR="00BE38EF" w:rsidRPr="003058C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3058C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val="en-GB" w:bidi="en-GB"/>
                  </w:rPr>
                  <w:t>☐</w:t>
                </w:r>
              </w:p>
            </w:tc>
          </w:sdtContent>
        </w:sdt>
        <w:tc>
          <w:tcPr>
            <w:tcW w:w="254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AF9A53B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62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6448966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57D409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A6E5022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70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50513A7" w14:textId="77777777" w:rsidR="00BE38EF" w:rsidRPr="003058C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</w:tbl>
    <w:p w14:paraId="16B7F457" w14:textId="7E45A231" w:rsidR="00982732" w:rsidRPr="003058CB" w:rsidRDefault="00982732" w:rsidP="00A70850">
      <w:pPr>
        <w:spacing w:after="0"/>
        <w:rPr>
          <w:sz w:val="4"/>
          <w:szCs w:val="4"/>
        </w:rPr>
      </w:pPr>
    </w:p>
    <w:sectPr w:rsidR="00982732" w:rsidRPr="003058CB" w:rsidSect="00B059CD">
      <w:headerReference w:type="default" r:id="rId9"/>
      <w:pgSz w:w="16838" w:h="11906" w:orient="landscape" w:code="9"/>
      <w:pgMar w:top="360" w:right="360" w:bottom="360" w:left="36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D1C1DB" w14:textId="77777777" w:rsidR="0033628D" w:rsidRDefault="0033628D" w:rsidP="00982732">
      <w:pPr>
        <w:spacing w:after="0" w:line="240" w:lineRule="auto"/>
      </w:pPr>
      <w:r>
        <w:separator/>
      </w:r>
    </w:p>
  </w:endnote>
  <w:endnote w:type="continuationSeparator" w:id="0">
    <w:p w14:paraId="15D9158E" w14:textId="77777777" w:rsidR="0033628D" w:rsidRDefault="0033628D" w:rsidP="00982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CC1DDE" w14:textId="77777777" w:rsidR="0033628D" w:rsidRDefault="0033628D" w:rsidP="00982732">
      <w:pPr>
        <w:spacing w:after="0" w:line="240" w:lineRule="auto"/>
      </w:pPr>
      <w:r>
        <w:separator/>
      </w:r>
    </w:p>
  </w:footnote>
  <w:footnote w:type="continuationSeparator" w:id="0">
    <w:p w14:paraId="764BF9C7" w14:textId="77777777" w:rsidR="0033628D" w:rsidRDefault="0033628D" w:rsidP="00982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D3EFA" w14:textId="14C73D46" w:rsidR="00982732" w:rsidRDefault="00982732">
    <w:pPr>
      <w:pStyle w:val="Header"/>
    </w:pPr>
    <w:r w:rsidRPr="00982732">
      <w:rPr>
        <w:noProof/>
        <w:lang w:val="en-GB" w:bidi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03208E1" wp14:editId="4472B43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900</wp14:pctPosVOffset>
                  </wp:positionV>
                </mc:Choice>
                <mc:Fallback>
                  <wp:positionV relativeFrom="page">
                    <wp:posOffset>219075</wp:posOffset>
                  </wp:positionV>
                </mc:Fallback>
              </mc:AlternateContent>
              <wp:extent cx="9592310" cy="1189355"/>
              <wp:effectExtent l="0" t="0" r="14605" b="0"/>
              <wp:wrapNone/>
              <wp:docPr id="1054" name="Group 1053">
                <a:extLst xmlns:a="http://schemas.openxmlformats.org/drawingml/2006/main">
                  <a:ext uri="{FF2B5EF4-FFF2-40B4-BE49-F238E27FC236}">
                    <a16:creationId xmlns:a16="http://schemas.microsoft.com/office/drawing/2014/main" id="{3B0FDCE1-97C5-4478-8DEB-451866499792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592310" cy="1189355"/>
                        <a:chOff x="0" y="0"/>
                        <a:chExt cx="9568540" cy="1186850"/>
                      </a:xfrm>
                    </wpg:grpSpPr>
                    <wps:wsp>
                      <wps:cNvPr id="2" name="Rectangle 2">
                        <a:extLst>
                          <a:ext uri="{FF2B5EF4-FFF2-40B4-BE49-F238E27FC236}">
                            <a16:creationId xmlns:a16="http://schemas.microsoft.com/office/drawing/2014/main" id="{D2AB0FBF-99E8-45C8-95CD-9DA8CB66FD39}"/>
                          </a:ext>
                        </a:extLst>
                      </wps:cNvPr>
                      <wps:cNvSpPr/>
                      <wps:spPr>
                        <a:xfrm>
                          <a:off x="1285" y="0"/>
                          <a:ext cx="9567255" cy="11868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Freeform: Shape 3">
                        <a:extLst>
                          <a:ext uri="{FF2B5EF4-FFF2-40B4-BE49-F238E27FC236}">
                            <a16:creationId xmlns:a16="http://schemas.microsoft.com/office/drawing/2014/main" id="{C6C6E771-3ED1-46AA-8DB3-62056C33CF8B}"/>
                          </a:ext>
                        </a:extLst>
                      </wps:cNvPr>
                      <wps:cNvSpPr/>
                      <wps:spPr>
                        <a:xfrm>
                          <a:off x="8834850" y="1009684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10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0 h 109146"/>
                            <a:gd name="connsiteX9" fmla="*/ 146403 w 176892"/>
                            <a:gd name="connsiteY9" fmla="*/ 96440 h 109146"/>
                            <a:gd name="connsiteX10" fmla="*/ 146403 w 176892"/>
                            <a:gd name="connsiteY10" fmla="*/ 84397 h 109146"/>
                            <a:gd name="connsiteX11" fmla="*/ 148474 w 176892"/>
                            <a:gd name="connsiteY11" fmla="*/ 82327 h 109146"/>
                            <a:gd name="connsiteX12" fmla="*/ 159765 w 176892"/>
                            <a:gd name="connsiteY12" fmla="*/ 55228 h 109146"/>
                            <a:gd name="connsiteX13" fmla="*/ 148474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10" y="16463"/>
                              </a:lnTo>
                              <a:cubicBezTo>
                                <a:pt x="92960" y="6112"/>
                                <a:pt x="106885" y="279"/>
                                <a:pt x="121563" y="279"/>
                              </a:cubicBezTo>
                              <a:cubicBezTo>
                                <a:pt x="136242" y="279"/>
                                <a:pt x="150167" y="6112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0"/>
                              </a:lnTo>
                              <a:cubicBezTo>
                                <a:pt x="155060" y="99828"/>
                                <a:pt x="149790" y="99828"/>
                                <a:pt x="146403" y="96440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4" y="82327"/>
                              </a:lnTo>
                              <a:cubicBezTo>
                                <a:pt x="155624" y="75176"/>
                                <a:pt x="159765" y="65578"/>
                                <a:pt x="159765" y="55228"/>
                              </a:cubicBezTo>
                              <a:cubicBezTo>
                                <a:pt x="159765" y="44878"/>
                                <a:pt x="155813" y="35469"/>
                                <a:pt x="148474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4" y="16839"/>
                                <a:pt x="101615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" name="Freeform: Shape 4">
                        <a:extLst>
                          <a:ext uri="{FF2B5EF4-FFF2-40B4-BE49-F238E27FC236}">
                            <a16:creationId xmlns:a16="http://schemas.microsoft.com/office/drawing/2014/main" id="{30973520-C20A-4346-9955-2B5A6CE5DF61}"/>
                          </a:ext>
                        </a:extLst>
                      </wps:cNvPr>
                      <wps:cNvSpPr/>
                      <wps:spPr>
                        <a:xfrm>
                          <a:off x="9199841" y="1130152"/>
                          <a:ext cx="90309" cy="56698"/>
                        </a:xfrm>
                        <a:custGeom>
                          <a:avLst/>
                          <a:gdLst>
                            <a:gd name="connsiteX0" fmla="*/ 39382 w 90309"/>
                            <a:gd name="connsiteY0" fmla="*/ 2417 h 56698"/>
                            <a:gd name="connsiteX1" fmla="*/ 50838 w 90309"/>
                            <a:gd name="connsiteY1" fmla="*/ 2417 h 56698"/>
                            <a:gd name="connsiteX2" fmla="*/ 87892 w 90309"/>
                            <a:gd name="connsiteY2" fmla="*/ 39471 h 56698"/>
                            <a:gd name="connsiteX3" fmla="*/ 87892 w 90309"/>
                            <a:gd name="connsiteY3" fmla="*/ 50928 h 56698"/>
                            <a:gd name="connsiteX4" fmla="*/ 82122 w 90309"/>
                            <a:gd name="connsiteY4" fmla="*/ 56698 h 56698"/>
                            <a:gd name="connsiteX5" fmla="*/ 59030 w 90309"/>
                            <a:gd name="connsiteY5" fmla="*/ 56698 h 56698"/>
                            <a:gd name="connsiteX6" fmla="*/ 70529 w 90309"/>
                            <a:gd name="connsiteY6" fmla="*/ 45200 h 56698"/>
                            <a:gd name="connsiteX7" fmla="*/ 44930 w 90309"/>
                            <a:gd name="connsiteY7" fmla="*/ 19602 h 56698"/>
                            <a:gd name="connsiteX8" fmla="*/ 19332 w 90309"/>
                            <a:gd name="connsiteY8" fmla="*/ 45200 h 56698"/>
                            <a:gd name="connsiteX9" fmla="*/ 30831 w 90309"/>
                            <a:gd name="connsiteY9" fmla="*/ 56698 h 56698"/>
                            <a:gd name="connsiteX10" fmla="*/ 8097 w 90309"/>
                            <a:gd name="connsiteY10" fmla="*/ 56698 h 56698"/>
                            <a:gd name="connsiteX11" fmla="*/ 2327 w 90309"/>
                            <a:gd name="connsiteY11" fmla="*/ 50928 h 56698"/>
                            <a:gd name="connsiteX12" fmla="*/ 0 w 90309"/>
                            <a:gd name="connsiteY12" fmla="*/ 45200 h 56698"/>
                            <a:gd name="connsiteX13" fmla="*/ 2327 w 90309"/>
                            <a:gd name="connsiteY13" fmla="*/ 39471 h 566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90309" h="56698">
                              <a:moveTo>
                                <a:pt x="39382" y="2417"/>
                              </a:moveTo>
                              <a:cubicBezTo>
                                <a:pt x="42604" y="-805"/>
                                <a:pt x="47616" y="-805"/>
                                <a:pt x="50838" y="2417"/>
                              </a:cubicBezTo>
                              <a:lnTo>
                                <a:pt x="87892" y="39471"/>
                              </a:lnTo>
                              <a:cubicBezTo>
                                <a:pt x="91115" y="42694"/>
                                <a:pt x="91115" y="47706"/>
                                <a:pt x="87892" y="50928"/>
                              </a:cubicBezTo>
                              <a:lnTo>
                                <a:pt x="82122" y="56698"/>
                              </a:lnTo>
                              <a:lnTo>
                                <a:pt x="59030" y="56698"/>
                              </a:lnTo>
                              <a:lnTo>
                                <a:pt x="70529" y="45200"/>
                              </a:lnTo>
                              <a:lnTo>
                                <a:pt x="44930" y="19602"/>
                              </a:lnTo>
                              <a:lnTo>
                                <a:pt x="19332" y="45200"/>
                              </a:lnTo>
                              <a:lnTo>
                                <a:pt x="30831" y="56698"/>
                              </a:lnTo>
                              <a:lnTo>
                                <a:pt x="8097" y="56698"/>
                              </a:lnTo>
                              <a:lnTo>
                                <a:pt x="2327" y="50928"/>
                              </a:lnTo>
                              <a:cubicBezTo>
                                <a:pt x="896" y="49496"/>
                                <a:pt x="0" y="47347"/>
                                <a:pt x="0" y="45200"/>
                              </a:cubicBezTo>
                              <a:cubicBezTo>
                                <a:pt x="0" y="43052"/>
                                <a:pt x="896" y="41083"/>
                                <a:pt x="2327" y="3947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" name="Freeform: Shape 5">
                        <a:extLst>
                          <a:ext uri="{FF2B5EF4-FFF2-40B4-BE49-F238E27FC236}">
                            <a16:creationId xmlns:a16="http://schemas.microsoft.com/office/drawing/2014/main" id="{8227E223-3746-4CCA-A8DF-0B8D971107F6}"/>
                          </a:ext>
                        </a:extLst>
                      </wps:cNvPr>
                      <wps:cNvSpPr/>
                      <wps:spPr>
                        <a:xfrm>
                          <a:off x="9447321" y="1009148"/>
                          <a:ext cx="119934" cy="119934"/>
                        </a:xfrm>
                        <a:custGeom>
                          <a:avLst/>
                          <a:gdLst>
                            <a:gd name="connsiteX0" fmla="*/ 63696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6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6 w 126082"/>
                            <a:gd name="connsiteY4" fmla="*/ 127114 h 126082"/>
                            <a:gd name="connsiteX5" fmla="*/ 63696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6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6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6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6" y="279"/>
                              </a:cubicBezTo>
                              <a:cubicBezTo>
                                <a:pt x="98698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8" y="127114"/>
                                <a:pt x="63696" y="127114"/>
                              </a:cubicBezTo>
                              <a:close/>
                              <a:moveTo>
                                <a:pt x="63696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6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89" y="17404"/>
                                <a:pt x="63696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" name="Freeform: Shape 6">
                        <a:extLst>
                          <a:ext uri="{FF2B5EF4-FFF2-40B4-BE49-F238E27FC236}">
                            <a16:creationId xmlns:a16="http://schemas.microsoft.com/office/drawing/2014/main" id="{9212FE87-F665-431D-A2C4-DF2909CAC5AB}"/>
                          </a:ext>
                        </a:extLst>
                      </wps:cNvPr>
                      <wps:cNvSpPr/>
                      <wps:spPr>
                        <a:xfrm>
                          <a:off x="8834850" y="126289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10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4 w 176892"/>
                            <a:gd name="connsiteY11" fmla="*/ 82327 h 109146"/>
                            <a:gd name="connsiteX12" fmla="*/ 159765 w 176892"/>
                            <a:gd name="connsiteY12" fmla="*/ 55228 h 109146"/>
                            <a:gd name="connsiteX13" fmla="*/ 148474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10" y="16463"/>
                              </a:lnTo>
                              <a:cubicBezTo>
                                <a:pt x="92960" y="6113"/>
                                <a:pt x="106885" y="279"/>
                                <a:pt x="121563" y="279"/>
                              </a:cubicBezTo>
                              <a:cubicBezTo>
                                <a:pt x="136242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0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4" y="82327"/>
                              </a:lnTo>
                              <a:cubicBezTo>
                                <a:pt x="155624" y="75176"/>
                                <a:pt x="159765" y="65578"/>
                                <a:pt x="159765" y="55228"/>
                              </a:cubicBezTo>
                              <a:cubicBezTo>
                                <a:pt x="159765" y="45066"/>
                                <a:pt x="155813" y="35469"/>
                                <a:pt x="148474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4" y="16839"/>
                                <a:pt x="101615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Freeform: Shape 7">
                        <a:extLst>
                          <a:ext uri="{FF2B5EF4-FFF2-40B4-BE49-F238E27FC236}">
                            <a16:creationId xmlns:a16="http://schemas.microsoft.com/office/drawing/2014/main" id="{FD9CE437-DD3A-4817-9A32-2DF857349FCD}"/>
                          </a:ext>
                        </a:extLst>
                      </wps:cNvPr>
                      <wps:cNvSpPr/>
                      <wps:spPr>
                        <a:xfrm>
                          <a:off x="8874501" y="825666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1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1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738" y="31517"/>
                                <a:pt x="31705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0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0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296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" name="Freeform: Shape 8">
                        <a:extLst>
                          <a:ext uri="{FF2B5EF4-FFF2-40B4-BE49-F238E27FC236}">
                            <a16:creationId xmlns:a16="http://schemas.microsoft.com/office/drawing/2014/main" id="{0C78B79C-91F7-4BC8-AEAC-AF1DA691CA07}"/>
                          </a:ext>
                        </a:extLst>
                      </wps:cNvPr>
                      <wps:cNvSpPr/>
                      <wps:spPr>
                        <a:xfrm>
                          <a:off x="8907432" y="380528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3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0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4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6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288 w 182537"/>
                            <a:gd name="connsiteY15" fmla="*/ 28641 h 190065"/>
                            <a:gd name="connsiteX16" fmla="*/ 179058 w 182537"/>
                            <a:gd name="connsiteY16" fmla="*/ 38238 h 190065"/>
                            <a:gd name="connsiteX17" fmla="*/ 180563 w 182537"/>
                            <a:gd name="connsiteY17" fmla="*/ 62890 h 190065"/>
                            <a:gd name="connsiteX18" fmla="*/ 164380 w 182537"/>
                            <a:gd name="connsiteY18" fmla="*/ 92999 h 190065"/>
                            <a:gd name="connsiteX19" fmla="*/ 164380 w 182537"/>
                            <a:gd name="connsiteY19" fmla="*/ 99021 h 190065"/>
                            <a:gd name="connsiteX20" fmla="*/ 179999 w 182537"/>
                            <a:gd name="connsiteY20" fmla="*/ 129507 h 190065"/>
                            <a:gd name="connsiteX21" fmla="*/ 177929 w 182537"/>
                            <a:gd name="connsiteY21" fmla="*/ 154159 h 190065"/>
                            <a:gd name="connsiteX22" fmla="*/ 154971 w 182537"/>
                            <a:gd name="connsiteY22" fmla="*/ 163192 h 190065"/>
                            <a:gd name="connsiteX23" fmla="*/ 121286 w 182537"/>
                            <a:gd name="connsiteY23" fmla="*/ 157170 h 190065"/>
                            <a:gd name="connsiteX24" fmla="*/ 115453 w 182537"/>
                            <a:gd name="connsiteY24" fmla="*/ 159052 h 190065"/>
                            <a:gd name="connsiteX25" fmla="*/ 91365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8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4 w 182537"/>
                            <a:gd name="connsiteY37" fmla="*/ 167896 h 190065"/>
                            <a:gd name="connsiteX38" fmla="*/ 72923 w 182537"/>
                            <a:gd name="connsiteY38" fmla="*/ 173165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1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6 w 182537"/>
                            <a:gd name="connsiteY45" fmla="*/ 107113 h 190065"/>
                            <a:gd name="connsiteX46" fmla="*/ 149513 w 182537"/>
                            <a:gd name="connsiteY46" fmla="*/ 85284 h 190065"/>
                            <a:gd name="connsiteX47" fmla="*/ 165697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2 w 182537"/>
                            <a:gd name="connsiteY49" fmla="*/ 45765 h 190065"/>
                            <a:gd name="connsiteX50" fmla="*/ 125238 w 182537"/>
                            <a:gd name="connsiteY50" fmla="*/ 51223 h 190065"/>
                            <a:gd name="connsiteX51" fmla="*/ 104537 w 182537"/>
                            <a:gd name="connsiteY51" fmla="*/ 44260 h 190065"/>
                            <a:gd name="connsiteX52" fmla="*/ 80826 w 182537"/>
                            <a:gd name="connsiteY52" fmla="*/ 19608 h 190065"/>
                            <a:gd name="connsiteX53" fmla="*/ 80826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3" y="188973"/>
                              </a:cubicBezTo>
                              <a:cubicBezTo>
                                <a:pt x="59185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0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472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4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3" y="-1280"/>
                                <a:pt x="87037" y="978"/>
                                <a:pt x="93246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288" y="28641"/>
                              </a:lnTo>
                              <a:cubicBezTo>
                                <a:pt x="165133" y="27135"/>
                                <a:pt x="173977" y="30899"/>
                                <a:pt x="179058" y="38238"/>
                              </a:cubicBezTo>
                              <a:cubicBezTo>
                                <a:pt x="184140" y="45577"/>
                                <a:pt x="184892" y="54986"/>
                                <a:pt x="180563" y="62890"/>
                              </a:cubicBezTo>
                              <a:lnTo>
                                <a:pt x="164380" y="92999"/>
                              </a:lnTo>
                              <a:cubicBezTo>
                                <a:pt x="163439" y="94881"/>
                                <a:pt x="163439" y="97139"/>
                                <a:pt x="164380" y="99021"/>
                              </a:cubicBezTo>
                              <a:lnTo>
                                <a:pt x="179999" y="129507"/>
                              </a:lnTo>
                              <a:cubicBezTo>
                                <a:pt x="184140" y="137411"/>
                                <a:pt x="183386" y="147008"/>
                                <a:pt x="177929" y="154159"/>
                              </a:cubicBezTo>
                              <a:cubicBezTo>
                                <a:pt x="172472" y="161310"/>
                                <a:pt x="163815" y="164885"/>
                                <a:pt x="154971" y="163192"/>
                              </a:cubicBezTo>
                              <a:lnTo>
                                <a:pt x="121286" y="157170"/>
                              </a:lnTo>
                              <a:cubicBezTo>
                                <a:pt x="119216" y="156794"/>
                                <a:pt x="116958" y="157546"/>
                                <a:pt x="115453" y="159052"/>
                              </a:cubicBezTo>
                              <a:lnTo>
                                <a:pt x="91365" y="183327"/>
                              </a:lnTo>
                              <a:cubicBezTo>
                                <a:pt x="87225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6" y="19420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4" y="119721"/>
                                <a:pt x="62949" y="126496"/>
                                <a:pt x="63890" y="134023"/>
                              </a:cubicBezTo>
                              <a:lnTo>
                                <a:pt x="68594" y="167896"/>
                              </a:lnTo>
                              <a:cubicBezTo>
                                <a:pt x="69159" y="171472"/>
                                <a:pt x="71794" y="172789"/>
                                <a:pt x="72923" y="173165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69" y="139481"/>
                                <a:pt x="124297" y="140798"/>
                              </a:cubicBezTo>
                              <a:lnTo>
                                <a:pt x="157981" y="146820"/>
                              </a:lnTo>
                              <a:cubicBezTo>
                                <a:pt x="161558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6" y="107113"/>
                              </a:lnTo>
                              <a:cubicBezTo>
                                <a:pt x="145749" y="100339"/>
                                <a:pt x="145938" y="92058"/>
                                <a:pt x="149513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2" y="45765"/>
                              </a:cubicBezTo>
                              <a:lnTo>
                                <a:pt x="125238" y="51223"/>
                              </a:lnTo>
                              <a:cubicBezTo>
                                <a:pt x="117710" y="52540"/>
                                <a:pt x="109807" y="49905"/>
                                <a:pt x="104537" y="44260"/>
                              </a:cubicBezTo>
                              <a:lnTo>
                                <a:pt x="80826" y="19608"/>
                              </a:lnTo>
                              <a:lnTo>
                                <a:pt x="80826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" name="Freeform: Shape 9">
                        <a:extLst>
                          <a:ext uri="{FF2B5EF4-FFF2-40B4-BE49-F238E27FC236}">
                            <a16:creationId xmlns:a16="http://schemas.microsoft.com/office/drawing/2014/main" id="{B9780A39-0B7C-4147-8F8D-698363276A7C}"/>
                          </a:ext>
                        </a:extLst>
                      </wps:cNvPr>
                      <wps:cNvSpPr/>
                      <wps:spPr>
                        <a:xfrm>
                          <a:off x="9402658" y="706717"/>
                          <a:ext cx="144995" cy="144995"/>
                        </a:xfrm>
                        <a:custGeom>
                          <a:avLst/>
                          <a:gdLst>
                            <a:gd name="connsiteX0" fmla="*/ 64731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1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1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6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3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1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" name="Freeform: Shape 10">
                        <a:extLst>
                          <a:ext uri="{FF2B5EF4-FFF2-40B4-BE49-F238E27FC236}">
                            <a16:creationId xmlns:a16="http://schemas.microsoft.com/office/drawing/2014/main" id="{FA828F14-2318-4620-8392-7BD8965C00CC}"/>
                          </a:ext>
                        </a:extLst>
                      </wps:cNvPr>
                      <wps:cNvSpPr/>
                      <wps:spPr>
                        <a:xfrm>
                          <a:off x="9199576" y="246580"/>
                          <a:ext cx="89503" cy="89503"/>
                        </a:xfrm>
                        <a:custGeom>
                          <a:avLst/>
                          <a:gdLst>
                            <a:gd name="connsiteX0" fmla="*/ 47700 w 94091"/>
                            <a:gd name="connsiteY0" fmla="*/ 95123 h 94091"/>
                            <a:gd name="connsiteX1" fmla="*/ 41679 w 94091"/>
                            <a:gd name="connsiteY1" fmla="*/ 92677 h 94091"/>
                            <a:gd name="connsiteX2" fmla="*/ 2725 w 94091"/>
                            <a:gd name="connsiteY2" fmla="*/ 53723 h 94091"/>
                            <a:gd name="connsiteX3" fmla="*/ 279 w 94091"/>
                            <a:gd name="connsiteY3" fmla="*/ 47701 h 94091"/>
                            <a:gd name="connsiteX4" fmla="*/ 2725 w 94091"/>
                            <a:gd name="connsiteY4" fmla="*/ 41679 h 94091"/>
                            <a:gd name="connsiteX5" fmla="*/ 41679 w 94091"/>
                            <a:gd name="connsiteY5" fmla="*/ 2725 h 94091"/>
                            <a:gd name="connsiteX6" fmla="*/ 47700 w 94091"/>
                            <a:gd name="connsiteY6" fmla="*/ 279 h 94091"/>
                            <a:gd name="connsiteX7" fmla="*/ 47700 w 94091"/>
                            <a:gd name="connsiteY7" fmla="*/ 279 h 94091"/>
                            <a:gd name="connsiteX8" fmla="*/ 53723 w 94091"/>
                            <a:gd name="connsiteY8" fmla="*/ 2725 h 94091"/>
                            <a:gd name="connsiteX9" fmla="*/ 92676 w 94091"/>
                            <a:gd name="connsiteY9" fmla="*/ 41679 h 94091"/>
                            <a:gd name="connsiteX10" fmla="*/ 92676 w 94091"/>
                            <a:gd name="connsiteY10" fmla="*/ 53723 h 94091"/>
                            <a:gd name="connsiteX11" fmla="*/ 53723 w 94091"/>
                            <a:gd name="connsiteY11" fmla="*/ 92677 h 94091"/>
                            <a:gd name="connsiteX12" fmla="*/ 47700 w 94091"/>
                            <a:gd name="connsiteY12" fmla="*/ 95123 h 94091"/>
                            <a:gd name="connsiteX13" fmla="*/ 20602 w 94091"/>
                            <a:gd name="connsiteY13" fmla="*/ 47701 h 94091"/>
                            <a:gd name="connsiteX14" fmla="*/ 47512 w 94091"/>
                            <a:gd name="connsiteY14" fmla="*/ 74611 h 94091"/>
                            <a:gd name="connsiteX15" fmla="*/ 74423 w 94091"/>
                            <a:gd name="connsiteY15" fmla="*/ 47701 h 94091"/>
                            <a:gd name="connsiteX16" fmla="*/ 47512 w 94091"/>
                            <a:gd name="connsiteY16" fmla="*/ 20791 h 94091"/>
                            <a:gd name="connsiteX17" fmla="*/ 20602 w 94091"/>
                            <a:gd name="connsiteY17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0" y="95123"/>
                              </a:moveTo>
                              <a:cubicBezTo>
                                <a:pt x="45443" y="95123"/>
                                <a:pt x="43373" y="94371"/>
                                <a:pt x="41679" y="92677"/>
                              </a:cubicBezTo>
                              <a:lnTo>
                                <a:pt x="2725" y="53723"/>
                              </a:lnTo>
                              <a:cubicBezTo>
                                <a:pt x="1220" y="52217"/>
                                <a:pt x="279" y="49959"/>
                                <a:pt x="279" y="47701"/>
                              </a:cubicBezTo>
                              <a:cubicBezTo>
                                <a:pt x="279" y="45443"/>
                                <a:pt x="1220" y="43373"/>
                                <a:pt x="2725" y="41679"/>
                              </a:cubicBezTo>
                              <a:lnTo>
                                <a:pt x="41679" y="2725"/>
                              </a:lnTo>
                              <a:cubicBezTo>
                                <a:pt x="43184" y="1220"/>
                                <a:pt x="45443" y="279"/>
                                <a:pt x="47700" y="279"/>
                              </a:cubicBezTo>
                              <a:lnTo>
                                <a:pt x="47700" y="279"/>
                              </a:lnTo>
                              <a:cubicBezTo>
                                <a:pt x="49959" y="279"/>
                                <a:pt x="52029" y="1220"/>
                                <a:pt x="53723" y="2725"/>
                              </a:cubicBezTo>
                              <a:lnTo>
                                <a:pt x="92676" y="41679"/>
                              </a:lnTo>
                              <a:cubicBezTo>
                                <a:pt x="96064" y="45066"/>
                                <a:pt x="96064" y="50336"/>
                                <a:pt x="92676" y="53723"/>
                              </a:cubicBezTo>
                              <a:lnTo>
                                <a:pt x="53723" y="92677"/>
                              </a:lnTo>
                              <a:cubicBezTo>
                                <a:pt x="52029" y="94182"/>
                                <a:pt x="49771" y="95123"/>
                                <a:pt x="47700" y="95123"/>
                              </a:cubicBezTo>
                              <a:close/>
                              <a:moveTo>
                                <a:pt x="20602" y="47701"/>
                              </a:moveTo>
                              <a:lnTo>
                                <a:pt x="47512" y="74611"/>
                              </a:lnTo>
                              <a:lnTo>
                                <a:pt x="74423" y="47701"/>
                              </a:lnTo>
                              <a:lnTo>
                                <a:pt x="47512" y="20791"/>
                              </a:lnTo>
                              <a:lnTo>
                                <a:pt x="20602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" name="Freeform: Shape 11">
                        <a:extLst>
                          <a:ext uri="{FF2B5EF4-FFF2-40B4-BE49-F238E27FC236}">
                            <a16:creationId xmlns:a16="http://schemas.microsoft.com/office/drawing/2014/main" id="{F12FF5F7-D56D-4C54-9FB5-0EB501EF4D39}"/>
                          </a:ext>
                        </a:extLst>
                      </wps:cNvPr>
                      <wps:cNvSpPr/>
                      <wps:spPr>
                        <a:xfrm>
                          <a:off x="9471279" y="404053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1 h 165601"/>
                            <a:gd name="connsiteX2" fmla="*/ 20632 w 58336"/>
                            <a:gd name="connsiteY2" fmla="*/ 153704 h 165601"/>
                            <a:gd name="connsiteX3" fmla="*/ 38509 w 58336"/>
                            <a:gd name="connsiteY3" fmla="*/ 123218 h 165601"/>
                            <a:gd name="connsiteX4" fmla="*/ 41144 w 58336"/>
                            <a:gd name="connsiteY4" fmla="*/ 105153 h 165601"/>
                            <a:gd name="connsiteX5" fmla="*/ 30041 w 58336"/>
                            <a:gd name="connsiteY5" fmla="*/ 90475 h 165601"/>
                            <a:gd name="connsiteX6" fmla="*/ 20444 w 58336"/>
                            <a:gd name="connsiteY6" fmla="*/ 84829 h 165601"/>
                            <a:gd name="connsiteX7" fmla="*/ 1626 w 58336"/>
                            <a:gd name="connsiteY7" fmla="*/ 59801 h 165601"/>
                            <a:gd name="connsiteX8" fmla="*/ 5954 w 58336"/>
                            <a:gd name="connsiteY8" fmla="*/ 28750 h 165601"/>
                            <a:gd name="connsiteX9" fmla="*/ 20256 w 58336"/>
                            <a:gd name="connsiteY9" fmla="*/ 4475 h 165601"/>
                            <a:gd name="connsiteX10" fmla="*/ 31923 w 58336"/>
                            <a:gd name="connsiteY10" fmla="*/ 1464 h 165601"/>
                            <a:gd name="connsiteX11" fmla="*/ 34934 w 58336"/>
                            <a:gd name="connsiteY11" fmla="*/ 13131 h 165601"/>
                            <a:gd name="connsiteX12" fmla="*/ 20632 w 58336"/>
                            <a:gd name="connsiteY12" fmla="*/ 37407 h 165601"/>
                            <a:gd name="connsiteX13" fmla="*/ 17997 w 58336"/>
                            <a:gd name="connsiteY13" fmla="*/ 55472 h 165601"/>
                            <a:gd name="connsiteX14" fmla="*/ 29100 w 58336"/>
                            <a:gd name="connsiteY14" fmla="*/ 70151 h 165601"/>
                            <a:gd name="connsiteX15" fmla="*/ 38698 w 58336"/>
                            <a:gd name="connsiteY15" fmla="*/ 75796 h 165601"/>
                            <a:gd name="connsiteX16" fmla="*/ 57516 w 58336"/>
                            <a:gd name="connsiteY16" fmla="*/ 100825 h 165601"/>
                            <a:gd name="connsiteX17" fmla="*/ 53188 w 58336"/>
                            <a:gd name="connsiteY17" fmla="*/ 131875 h 165601"/>
                            <a:gd name="connsiteX18" fmla="*/ 35311 w 58336"/>
                            <a:gd name="connsiteY18" fmla="*/ 162361 h 165601"/>
                            <a:gd name="connsiteX19" fmla="*/ 27972 w 58336"/>
                            <a:gd name="connsiteY19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1"/>
                              </a:cubicBezTo>
                              <a:cubicBezTo>
                                <a:pt x="19691" y="162925"/>
                                <a:pt x="18186" y="157844"/>
                                <a:pt x="20632" y="153704"/>
                              </a:cubicBezTo>
                              <a:lnTo>
                                <a:pt x="38509" y="123218"/>
                              </a:lnTo>
                              <a:cubicBezTo>
                                <a:pt x="41709" y="117761"/>
                                <a:pt x="42650" y="111363"/>
                                <a:pt x="41144" y="105153"/>
                              </a:cubicBezTo>
                              <a:cubicBezTo>
                                <a:pt x="39638" y="98943"/>
                                <a:pt x="35686" y="93862"/>
                                <a:pt x="30041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3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2" y="37407"/>
                              </a:lnTo>
                              <a:cubicBezTo>
                                <a:pt x="17433" y="42864"/>
                                <a:pt x="16492" y="49262"/>
                                <a:pt x="17997" y="55472"/>
                              </a:cubicBezTo>
                              <a:cubicBezTo>
                                <a:pt x="19503" y="61683"/>
                                <a:pt x="23455" y="66763"/>
                                <a:pt x="29100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48107" y="81254"/>
                                <a:pt x="54693" y="90286"/>
                                <a:pt x="57516" y="100825"/>
                              </a:cubicBezTo>
                              <a:cubicBezTo>
                                <a:pt x="60339" y="111363"/>
                                <a:pt x="58645" y="122466"/>
                                <a:pt x="53188" y="131875"/>
                              </a:cubicBezTo>
                              <a:lnTo>
                                <a:pt x="35311" y="162361"/>
                              </a:lnTo>
                              <a:cubicBezTo>
                                <a:pt x="33805" y="164995"/>
                                <a:pt x="30982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" name="Freeform: Shape 12">
                        <a:extLst>
                          <a:ext uri="{FF2B5EF4-FFF2-40B4-BE49-F238E27FC236}">
                            <a16:creationId xmlns:a16="http://schemas.microsoft.com/office/drawing/2014/main" id="{BE66A889-E2E6-4AB0-A5C8-5CF9035E5FF1}"/>
                          </a:ext>
                        </a:extLst>
                      </wps:cNvPr>
                      <wps:cNvSpPr/>
                      <wps:spPr>
                        <a:xfrm>
                          <a:off x="9447321" y="125752"/>
                          <a:ext cx="119934" cy="119934"/>
                        </a:xfrm>
                        <a:custGeom>
                          <a:avLst/>
                          <a:gdLst>
                            <a:gd name="connsiteX0" fmla="*/ 63696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6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6 w 126082"/>
                            <a:gd name="connsiteY4" fmla="*/ 127114 h 126082"/>
                            <a:gd name="connsiteX5" fmla="*/ 63696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6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6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6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6" y="279"/>
                              </a:cubicBezTo>
                              <a:cubicBezTo>
                                <a:pt x="98698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8" y="127114"/>
                                <a:pt x="63696" y="127114"/>
                              </a:cubicBezTo>
                              <a:close/>
                              <a:moveTo>
                                <a:pt x="63696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6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104"/>
                                <a:pt x="89289" y="17404"/>
                                <a:pt x="63696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" name="Freeform: Shape 13">
                        <a:extLst>
                          <a:ext uri="{FF2B5EF4-FFF2-40B4-BE49-F238E27FC236}">
                            <a16:creationId xmlns:a16="http://schemas.microsoft.com/office/drawing/2014/main" id="{1E3761CD-5989-4E49-A5CF-E11367B2CB00}"/>
                          </a:ext>
                        </a:extLst>
                      </wps:cNvPr>
                      <wps:cNvSpPr/>
                      <wps:spPr>
                        <a:xfrm>
                          <a:off x="9200650" y="554829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4" name="Freeform: Shape 14">
                        <a:extLst>
                          <a:ext uri="{FF2B5EF4-FFF2-40B4-BE49-F238E27FC236}">
                            <a16:creationId xmlns:a16="http://schemas.microsoft.com/office/drawing/2014/main" id="{15BA9334-BEA2-4CD5-85AC-EC21D2BA3854}"/>
                          </a:ext>
                        </a:extLst>
                      </wps:cNvPr>
                      <wps:cNvSpPr/>
                      <wps:spPr>
                        <a:xfrm>
                          <a:off x="8997809" y="741506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3 w 60218"/>
                            <a:gd name="connsiteY5" fmla="*/ 39637 h 75273"/>
                            <a:gd name="connsiteX6" fmla="*/ 20443 w 60218"/>
                            <a:gd name="connsiteY6" fmla="*/ 20819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27405 h 75273"/>
                            <a:gd name="connsiteX13" fmla="*/ 36250 w 60218"/>
                            <a:gd name="connsiteY13" fmla="*/ 33239 h 75273"/>
                            <a:gd name="connsiteX14" fmla="*/ 38320 w 60218"/>
                            <a:gd name="connsiteY14" fmla="*/ 38320 h 75273"/>
                            <a:gd name="connsiteX15" fmla="*/ 24959 w 60218"/>
                            <a:gd name="connsiteY15" fmla="*/ 70311 h 75273"/>
                            <a:gd name="connsiteX16" fmla="*/ 11975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2325" y="52998"/>
                                <a:pt x="24207" y="4867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7996" y="33615"/>
                                <a:pt x="17996" y="26841"/>
                                <a:pt x="20443" y="20819"/>
                              </a:cubicBezTo>
                              <a:cubicBezTo>
                                <a:pt x="22889" y="14797"/>
                                <a:pt x="27782" y="10092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3" y="25523"/>
                                <a:pt x="36250" y="27405"/>
                              </a:cubicBezTo>
                              <a:cubicBezTo>
                                <a:pt x="35498" y="29287"/>
                                <a:pt x="35498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3401" y="50928"/>
                                <a:pt x="37567" y="65230"/>
                                <a:pt x="24959" y="70311"/>
                              </a:cubicBezTo>
                              <a:lnTo>
                                <a:pt x="11975" y="75580"/>
                              </a:lnTo>
                              <a:cubicBezTo>
                                <a:pt x="11034" y="76145"/>
                                <a:pt x="9905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5" name="Freeform: Shape 15">
                        <a:extLst>
                          <a:ext uri="{FF2B5EF4-FFF2-40B4-BE49-F238E27FC236}">
                            <a16:creationId xmlns:a16="http://schemas.microsoft.com/office/drawing/2014/main" id="{339033E2-3010-4332-B65F-170729235DBC}"/>
                          </a:ext>
                        </a:extLst>
                      </wps:cNvPr>
                      <wps:cNvSpPr/>
                      <wps:spPr>
                        <a:xfrm>
                          <a:off x="7951276" y="302968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20 w 176892"/>
                            <a:gd name="connsiteY1" fmla="*/ 108296 h 109146"/>
                            <a:gd name="connsiteX2" fmla="*/ 2820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20" y="108296"/>
                              </a:cubicBezTo>
                              <a:cubicBezTo>
                                <a:pt x="-568" y="104909"/>
                                <a:pt x="-568" y="99640"/>
                                <a:pt x="2820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2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0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5" y="16839"/>
                                <a:pt x="101616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70" y="109990"/>
                                <a:pt x="11100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" name="Freeform: Shape 16">
                        <a:extLst>
                          <a:ext uri="{FF2B5EF4-FFF2-40B4-BE49-F238E27FC236}">
                            <a16:creationId xmlns:a16="http://schemas.microsoft.com/office/drawing/2014/main" id="{1B7774B7-EFBA-415A-A624-67368032FBC4}"/>
                          </a:ext>
                        </a:extLst>
                      </wps:cNvPr>
                      <wps:cNvSpPr/>
                      <wps:spPr>
                        <a:xfrm>
                          <a:off x="7991105" y="1002345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1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1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0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0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" name="Freeform: Shape 17">
                        <a:extLst>
                          <a:ext uri="{FF2B5EF4-FFF2-40B4-BE49-F238E27FC236}">
                            <a16:creationId xmlns:a16="http://schemas.microsoft.com/office/drawing/2014/main" id="{D2F14821-0E8C-4784-9E6F-02EBD7A40E22}"/>
                          </a:ext>
                        </a:extLst>
                      </wps:cNvPr>
                      <wps:cNvSpPr/>
                      <wps:spPr>
                        <a:xfrm>
                          <a:off x="8024039" y="557207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3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0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4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6 w 182537"/>
                            <a:gd name="connsiteY12" fmla="*/ 7564 h 190065"/>
                            <a:gd name="connsiteX13" fmla="*/ 93246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7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8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0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4 w 182537"/>
                            <a:gd name="connsiteY38" fmla="*/ 167896 h 190065"/>
                            <a:gd name="connsiteX39" fmla="*/ 72923 w 182537"/>
                            <a:gd name="connsiteY39" fmla="*/ 173166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1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6 w 182537"/>
                            <a:gd name="connsiteY46" fmla="*/ 107113 h 190065"/>
                            <a:gd name="connsiteX47" fmla="*/ 149513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2 w 182537"/>
                            <a:gd name="connsiteY50" fmla="*/ 45765 h 190065"/>
                            <a:gd name="connsiteX51" fmla="*/ 125049 w 182537"/>
                            <a:gd name="connsiteY51" fmla="*/ 51223 h 190065"/>
                            <a:gd name="connsiteX52" fmla="*/ 104349 w 182537"/>
                            <a:gd name="connsiteY52" fmla="*/ 44260 h 190065"/>
                            <a:gd name="connsiteX53" fmla="*/ 80639 w 182537"/>
                            <a:gd name="connsiteY53" fmla="*/ 19608 h 190065"/>
                            <a:gd name="connsiteX54" fmla="*/ 80639 w 182537"/>
                            <a:gd name="connsiteY54" fmla="*/ 19608 h 190065"/>
                            <a:gd name="connsiteX55" fmla="*/ 76498 w 182537"/>
                            <a:gd name="connsiteY55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3" y="188973"/>
                              </a:cubicBezTo>
                              <a:cubicBezTo>
                                <a:pt x="59185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0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4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3" y="-1281"/>
                                <a:pt x="87037" y="978"/>
                                <a:pt x="93246" y="7564"/>
                              </a:cubicBezTo>
                              <a:lnTo>
                                <a:pt x="93246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5" y="30899"/>
                                <a:pt x="179247" y="38238"/>
                              </a:cubicBezTo>
                              <a:cubicBezTo>
                                <a:pt x="184515" y="45577"/>
                                <a:pt x="185081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4" y="147008"/>
                                <a:pt x="178117" y="154159"/>
                              </a:cubicBezTo>
                              <a:cubicBezTo>
                                <a:pt x="172849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0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6" y="19232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9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4" y="119721"/>
                                <a:pt x="62949" y="126496"/>
                                <a:pt x="63890" y="134023"/>
                              </a:cubicBezTo>
                              <a:lnTo>
                                <a:pt x="68594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69" y="139481"/>
                                <a:pt x="124297" y="140798"/>
                              </a:cubicBezTo>
                              <a:lnTo>
                                <a:pt x="157981" y="146820"/>
                              </a:lnTo>
                              <a:cubicBezTo>
                                <a:pt x="161558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6" y="107113"/>
                              </a:lnTo>
                              <a:cubicBezTo>
                                <a:pt x="145749" y="100339"/>
                                <a:pt x="145938" y="92058"/>
                                <a:pt x="149513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756" y="47459"/>
                                <a:pt x="162686" y="45201"/>
                                <a:pt x="158922" y="45765"/>
                              </a:cubicBezTo>
                              <a:lnTo>
                                <a:pt x="125049" y="51223"/>
                              </a:lnTo>
                              <a:cubicBezTo>
                                <a:pt x="117522" y="52540"/>
                                <a:pt x="109807" y="49905"/>
                                <a:pt x="104349" y="44260"/>
                              </a:cubicBezTo>
                              <a:lnTo>
                                <a:pt x="80639" y="19608"/>
                              </a:lnTo>
                              <a:lnTo>
                                <a:pt x="80639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" name="Freeform: Shape 18">
                        <a:extLst>
                          <a:ext uri="{FF2B5EF4-FFF2-40B4-BE49-F238E27FC236}">
                            <a16:creationId xmlns:a16="http://schemas.microsoft.com/office/drawing/2014/main" id="{5786C9EB-464C-4F76-A687-62FC74F4FEB1}"/>
                          </a:ext>
                        </a:extLst>
                      </wps:cNvPr>
                      <wps:cNvSpPr/>
                      <wps:spPr>
                        <a:xfrm>
                          <a:off x="8519084" y="883396"/>
                          <a:ext cx="144995" cy="144995"/>
                        </a:xfrm>
                        <a:custGeom>
                          <a:avLst/>
                          <a:gdLst>
                            <a:gd name="connsiteX0" fmla="*/ 64731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114788 w 152428"/>
                            <a:gd name="connsiteY4" fmla="*/ 114977 h 152428"/>
                            <a:gd name="connsiteX5" fmla="*/ 135488 w 152428"/>
                            <a:gd name="connsiteY5" fmla="*/ 64920 h 152428"/>
                            <a:gd name="connsiteX6" fmla="*/ 114788 w 152428"/>
                            <a:gd name="connsiteY6" fmla="*/ 14863 h 152428"/>
                            <a:gd name="connsiteX7" fmla="*/ 114788 w 152428"/>
                            <a:gd name="connsiteY7" fmla="*/ 2819 h 152428"/>
                            <a:gd name="connsiteX8" fmla="*/ 126832 w 152428"/>
                            <a:gd name="connsiteY8" fmla="*/ 2819 h 152428"/>
                            <a:gd name="connsiteX9" fmla="*/ 152425 w 152428"/>
                            <a:gd name="connsiteY9" fmla="*/ 64732 h 152428"/>
                            <a:gd name="connsiteX10" fmla="*/ 126832 w 152428"/>
                            <a:gd name="connsiteY10" fmla="*/ 126644 h 152428"/>
                            <a:gd name="connsiteX11" fmla="*/ 64731 w 152428"/>
                            <a:gd name="connsiteY11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1" y="152613"/>
                              </a:moveTo>
                              <a:cubicBezTo>
                                <a:pt x="42338" y="152613"/>
                                <a:pt x="19944" y="144145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42338" y="142451"/>
                                <a:pt x="87313" y="142451"/>
                                <a:pt x="114788" y="114977"/>
                              </a:cubicBezTo>
                              <a:cubicBezTo>
                                <a:pt x="128149" y="101616"/>
                                <a:pt x="135488" y="83926"/>
                                <a:pt x="135488" y="64920"/>
                              </a:cubicBezTo>
                              <a:cubicBezTo>
                                <a:pt x="135488" y="45913"/>
                                <a:pt x="128149" y="28224"/>
                                <a:pt x="114788" y="14863"/>
                              </a:cubicBezTo>
                              <a:cubicBezTo>
                                <a:pt x="111401" y="11476"/>
                                <a:pt x="111401" y="6207"/>
                                <a:pt x="114788" y="2819"/>
                              </a:cubicBezTo>
                              <a:cubicBezTo>
                                <a:pt x="118176" y="-568"/>
                                <a:pt x="123445" y="-568"/>
                                <a:pt x="126832" y="2819"/>
                              </a:cubicBezTo>
                              <a:cubicBezTo>
                                <a:pt x="143392" y="19379"/>
                                <a:pt x="152425" y="41397"/>
                                <a:pt x="152425" y="64732"/>
                              </a:cubicBezTo>
                              <a:cubicBezTo>
                                <a:pt x="152425" y="88066"/>
                                <a:pt x="143392" y="110084"/>
                                <a:pt x="126832" y="126644"/>
                              </a:cubicBezTo>
                              <a:cubicBezTo>
                                <a:pt x="109708" y="144145"/>
                                <a:pt x="87313" y="152613"/>
                                <a:pt x="64731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" name="Freeform: Shape 19">
                        <a:extLst>
                          <a:ext uri="{FF2B5EF4-FFF2-40B4-BE49-F238E27FC236}">
                            <a16:creationId xmlns:a16="http://schemas.microsoft.com/office/drawing/2014/main" id="{ACAA2A00-0A97-404E-AB71-5643A9DD919B}"/>
                          </a:ext>
                        </a:extLst>
                      </wps:cNvPr>
                      <wps:cNvSpPr/>
                      <wps:spPr>
                        <a:xfrm>
                          <a:off x="8315912" y="423170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217 h 94091"/>
                            <a:gd name="connsiteX1" fmla="*/ 41773 w 94091"/>
                            <a:gd name="connsiteY1" fmla="*/ 92771 h 94091"/>
                            <a:gd name="connsiteX2" fmla="*/ 2819 w 94091"/>
                            <a:gd name="connsiteY2" fmla="*/ 53817 h 94091"/>
                            <a:gd name="connsiteX3" fmla="*/ 2819 w 94091"/>
                            <a:gd name="connsiteY3" fmla="*/ 41773 h 94091"/>
                            <a:gd name="connsiteX4" fmla="*/ 41773 w 94091"/>
                            <a:gd name="connsiteY4" fmla="*/ 2819 h 94091"/>
                            <a:gd name="connsiteX5" fmla="*/ 53817 w 94091"/>
                            <a:gd name="connsiteY5" fmla="*/ 2819 h 94091"/>
                            <a:gd name="connsiteX6" fmla="*/ 92771 w 94091"/>
                            <a:gd name="connsiteY6" fmla="*/ 41773 h 94091"/>
                            <a:gd name="connsiteX7" fmla="*/ 95217 w 94091"/>
                            <a:gd name="connsiteY7" fmla="*/ 47795 h 94091"/>
                            <a:gd name="connsiteX8" fmla="*/ 92771 w 94091"/>
                            <a:gd name="connsiteY8" fmla="*/ 53817 h 94091"/>
                            <a:gd name="connsiteX9" fmla="*/ 53817 w 94091"/>
                            <a:gd name="connsiteY9" fmla="*/ 92771 h 94091"/>
                            <a:gd name="connsiteX10" fmla="*/ 47795 w 94091"/>
                            <a:gd name="connsiteY10" fmla="*/ 95217 h 94091"/>
                            <a:gd name="connsiteX11" fmla="*/ 20885 w 94091"/>
                            <a:gd name="connsiteY11" fmla="*/ 47795 h 94091"/>
                            <a:gd name="connsiteX12" fmla="*/ 47795 w 94091"/>
                            <a:gd name="connsiteY12" fmla="*/ 74705 h 94091"/>
                            <a:gd name="connsiteX13" fmla="*/ 74705 w 94091"/>
                            <a:gd name="connsiteY13" fmla="*/ 47795 h 94091"/>
                            <a:gd name="connsiteX14" fmla="*/ 47795 w 94091"/>
                            <a:gd name="connsiteY14" fmla="*/ 20885 h 94091"/>
                            <a:gd name="connsiteX15" fmla="*/ 20885 w 94091"/>
                            <a:gd name="connsiteY15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217"/>
                              </a:moveTo>
                              <a:cubicBezTo>
                                <a:pt x="45537" y="95217"/>
                                <a:pt x="43467" y="94276"/>
                                <a:pt x="41773" y="92771"/>
                              </a:cubicBezTo>
                              <a:lnTo>
                                <a:pt x="2819" y="53817"/>
                              </a:lnTo>
                              <a:cubicBezTo>
                                <a:pt x="-568" y="50430"/>
                                <a:pt x="-568" y="45161"/>
                                <a:pt x="2819" y="41773"/>
                              </a:cubicBezTo>
                              <a:lnTo>
                                <a:pt x="41773" y="2819"/>
                              </a:lnTo>
                              <a:cubicBezTo>
                                <a:pt x="45160" y="-568"/>
                                <a:pt x="50430" y="-568"/>
                                <a:pt x="53817" y="2819"/>
                              </a:cubicBezTo>
                              <a:lnTo>
                                <a:pt x="92771" y="41773"/>
                              </a:lnTo>
                              <a:cubicBezTo>
                                <a:pt x="94276" y="43279"/>
                                <a:pt x="95217" y="45537"/>
                                <a:pt x="95217" y="47795"/>
                              </a:cubicBezTo>
                              <a:cubicBezTo>
                                <a:pt x="95217" y="50053"/>
                                <a:pt x="94276" y="52123"/>
                                <a:pt x="92771" y="53817"/>
                              </a:cubicBezTo>
                              <a:lnTo>
                                <a:pt x="53817" y="92771"/>
                              </a:lnTo>
                              <a:cubicBezTo>
                                <a:pt x="52312" y="94276"/>
                                <a:pt x="50053" y="95217"/>
                                <a:pt x="47795" y="95217"/>
                              </a:cubicBezTo>
                              <a:close/>
                              <a:moveTo>
                                <a:pt x="20885" y="47795"/>
                              </a:moveTo>
                              <a:lnTo>
                                <a:pt x="47795" y="74705"/>
                              </a:lnTo>
                              <a:lnTo>
                                <a:pt x="74705" y="47795"/>
                              </a:lnTo>
                              <a:lnTo>
                                <a:pt x="47795" y="20885"/>
                              </a:lnTo>
                              <a:lnTo>
                                <a:pt x="20885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" name="Freeform: Shape 20">
                        <a:extLst>
                          <a:ext uri="{FF2B5EF4-FFF2-40B4-BE49-F238E27FC236}">
                            <a16:creationId xmlns:a16="http://schemas.microsoft.com/office/drawing/2014/main" id="{BCC2C659-D988-4D14-ABE4-1594DA0C82F1}"/>
                          </a:ext>
                        </a:extLst>
                      </wps:cNvPr>
                      <wps:cNvSpPr/>
                      <wps:spPr>
                        <a:xfrm>
                          <a:off x="8587905" y="580911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0 w 58336"/>
                            <a:gd name="connsiteY1" fmla="*/ 165183 h 165601"/>
                            <a:gd name="connsiteX2" fmla="*/ 20609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2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4 w 58336"/>
                            <a:gd name="connsiteY7" fmla="*/ 4475 h 165601"/>
                            <a:gd name="connsiteX8" fmla="*/ 31900 w 58336"/>
                            <a:gd name="connsiteY8" fmla="*/ 1464 h 165601"/>
                            <a:gd name="connsiteX9" fmla="*/ 34911 w 58336"/>
                            <a:gd name="connsiteY9" fmla="*/ 13131 h 165601"/>
                            <a:gd name="connsiteX10" fmla="*/ 20609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3166 w 58336"/>
                            <a:gd name="connsiteY13" fmla="*/ 131687 h 165601"/>
                            <a:gd name="connsiteX14" fmla="*/ 35288 w 58336"/>
                            <a:gd name="connsiteY14" fmla="*/ 162172 h 165601"/>
                            <a:gd name="connsiteX15" fmla="*/ 27949 w 58336"/>
                            <a:gd name="connsiteY15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0" y="165183"/>
                              </a:cubicBezTo>
                              <a:cubicBezTo>
                                <a:pt x="19668" y="162737"/>
                                <a:pt x="18163" y="157656"/>
                                <a:pt x="20609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2" y="84641"/>
                              </a:lnTo>
                              <a:cubicBezTo>
                                <a:pt x="1038" y="73162"/>
                                <a:pt x="-5548" y="48133"/>
                                <a:pt x="5931" y="28750"/>
                              </a:cubicBezTo>
                              <a:lnTo>
                                <a:pt x="20234" y="4475"/>
                              </a:lnTo>
                              <a:cubicBezTo>
                                <a:pt x="22680" y="523"/>
                                <a:pt x="27761" y="-983"/>
                                <a:pt x="31900" y="1464"/>
                              </a:cubicBezTo>
                              <a:cubicBezTo>
                                <a:pt x="35852" y="3910"/>
                                <a:pt x="37358" y="8991"/>
                                <a:pt x="34911" y="13131"/>
                              </a:cubicBezTo>
                              <a:lnTo>
                                <a:pt x="20609" y="37407"/>
                              </a:lnTo>
                              <a:cubicBezTo>
                                <a:pt x="13836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58059" y="87275"/>
                                <a:pt x="64645" y="112304"/>
                                <a:pt x="53166" y="131687"/>
                              </a:cubicBezTo>
                              <a:lnTo>
                                <a:pt x="35288" y="162172"/>
                              </a:lnTo>
                              <a:cubicBezTo>
                                <a:pt x="33595" y="164807"/>
                                <a:pt x="30772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" name="Freeform: Shape 21">
                        <a:extLst>
                          <a:ext uri="{FF2B5EF4-FFF2-40B4-BE49-F238E27FC236}">
                            <a16:creationId xmlns:a16="http://schemas.microsoft.com/office/drawing/2014/main" id="{3276369E-443D-4E4A-855D-0B848AC0EC4F}"/>
                          </a:ext>
                        </a:extLst>
                      </wps:cNvPr>
                      <wps:cNvSpPr/>
                      <wps:spPr>
                        <a:xfrm>
                          <a:off x="8563746" y="302431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8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8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89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" name="Freeform: Shape 22">
                        <a:extLst>
                          <a:ext uri="{FF2B5EF4-FFF2-40B4-BE49-F238E27FC236}">
                            <a16:creationId xmlns:a16="http://schemas.microsoft.com/office/drawing/2014/main" id="{971279C4-9E18-4C92-8832-1D179BCB9A89}"/>
                          </a:ext>
                        </a:extLst>
                      </wps:cNvPr>
                      <wps:cNvSpPr/>
                      <wps:spPr>
                        <a:xfrm>
                          <a:off x="8317254" y="731509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" name="Freeform: Shape 23">
                        <a:extLst>
                          <a:ext uri="{FF2B5EF4-FFF2-40B4-BE49-F238E27FC236}">
                            <a16:creationId xmlns:a16="http://schemas.microsoft.com/office/drawing/2014/main" id="{16131CA7-C67B-4328-8A66-9C051C302228}"/>
                          </a:ext>
                        </a:extLst>
                      </wps:cNvPr>
                      <wps:cNvSpPr/>
                      <wps:spPr>
                        <a:xfrm>
                          <a:off x="8114413" y="918185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27405 h 75273"/>
                            <a:gd name="connsiteX13" fmla="*/ 36250 w 60218"/>
                            <a:gd name="connsiteY13" fmla="*/ 33239 h 75273"/>
                            <a:gd name="connsiteX14" fmla="*/ 38320 w 60218"/>
                            <a:gd name="connsiteY14" fmla="*/ 38320 h 75273"/>
                            <a:gd name="connsiteX15" fmla="*/ 38320 w 60218"/>
                            <a:gd name="connsiteY15" fmla="*/ 57138 h 75273"/>
                            <a:gd name="connsiteX16" fmla="*/ 24959 w 60218"/>
                            <a:gd name="connsiteY16" fmla="*/ 70311 h 75273"/>
                            <a:gd name="connsiteX17" fmla="*/ 11975 w 60218"/>
                            <a:gd name="connsiteY17" fmla="*/ 75580 h 75273"/>
                            <a:gd name="connsiteX18" fmla="*/ 8775 w 60218"/>
                            <a:gd name="connsiteY18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0255" y="53939"/>
                                <a:pt x="21760" y="52434"/>
                                <a:pt x="22512" y="50552"/>
                              </a:cubicBezTo>
                              <a:cubicBezTo>
                                <a:pt x="23266" y="48670"/>
                                <a:pt x="23266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2" y="27029"/>
                                <a:pt x="21196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3" y="25523"/>
                                <a:pt x="36250" y="27405"/>
                              </a:cubicBezTo>
                              <a:cubicBezTo>
                                <a:pt x="35498" y="29287"/>
                                <a:pt x="35498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4" y="63160"/>
                                <a:pt x="30981" y="67865"/>
                                <a:pt x="24959" y="70311"/>
                              </a:cubicBezTo>
                              <a:lnTo>
                                <a:pt x="11975" y="75580"/>
                              </a:lnTo>
                              <a:cubicBezTo>
                                <a:pt x="10846" y="76145"/>
                                <a:pt x="9905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" name="Freeform: Shape 24">
                        <a:extLst>
                          <a:ext uri="{FF2B5EF4-FFF2-40B4-BE49-F238E27FC236}">
                            <a16:creationId xmlns:a16="http://schemas.microsoft.com/office/drawing/2014/main" id="{EBCD4D38-8D95-4239-A67C-E7BC95ED0B42}"/>
                          </a:ext>
                        </a:extLst>
                      </wps:cNvPr>
                      <wps:cNvSpPr/>
                      <wps:spPr>
                        <a:xfrm>
                          <a:off x="7067880" y="479647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3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4 w 176892"/>
                            <a:gd name="connsiteY11" fmla="*/ 82327 h 109146"/>
                            <a:gd name="connsiteX12" fmla="*/ 148474 w 176892"/>
                            <a:gd name="connsiteY12" fmla="*/ 28130 h 109146"/>
                            <a:gd name="connsiteX13" fmla="*/ 121375 w 176892"/>
                            <a:gd name="connsiteY13" fmla="*/ 16839 h 109146"/>
                            <a:gd name="connsiteX14" fmla="*/ 94277 w 176892"/>
                            <a:gd name="connsiteY14" fmla="*/ 28130 h 109146"/>
                            <a:gd name="connsiteX15" fmla="*/ 14487 w 176892"/>
                            <a:gd name="connsiteY15" fmla="*/ 107920 h 109146"/>
                            <a:gd name="connsiteX16" fmla="*/ 8841 w 176892"/>
                            <a:gd name="connsiteY16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2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1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4" y="82327"/>
                              </a:lnTo>
                              <a:cubicBezTo>
                                <a:pt x="163340" y="67460"/>
                                <a:pt x="163340" y="43185"/>
                                <a:pt x="148474" y="28130"/>
                              </a:cubicBezTo>
                              <a:cubicBezTo>
                                <a:pt x="141323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7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" name="Freeform: Shape 25">
                        <a:extLst>
                          <a:ext uri="{FF2B5EF4-FFF2-40B4-BE49-F238E27FC236}">
                            <a16:creationId xmlns:a16="http://schemas.microsoft.com/office/drawing/2014/main" id="{AFB02C2E-43B5-47E8-AA83-C3ABBE7EE157}"/>
                          </a:ext>
                        </a:extLst>
                      </wps:cNvPr>
                      <wps:cNvSpPr/>
                      <wps:spPr>
                        <a:xfrm>
                          <a:off x="7140462" y="733887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7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476 w 182537"/>
                            <a:gd name="connsiteY15" fmla="*/ 28641 h 190065"/>
                            <a:gd name="connsiteX16" fmla="*/ 179247 w 182537"/>
                            <a:gd name="connsiteY16" fmla="*/ 38238 h 190065"/>
                            <a:gd name="connsiteX17" fmla="*/ 180752 w 182537"/>
                            <a:gd name="connsiteY17" fmla="*/ 62890 h 190065"/>
                            <a:gd name="connsiteX18" fmla="*/ 164568 w 182537"/>
                            <a:gd name="connsiteY18" fmla="*/ 92999 h 190065"/>
                            <a:gd name="connsiteX19" fmla="*/ 164568 w 182537"/>
                            <a:gd name="connsiteY19" fmla="*/ 99021 h 190065"/>
                            <a:gd name="connsiteX20" fmla="*/ 180188 w 182537"/>
                            <a:gd name="connsiteY20" fmla="*/ 129507 h 190065"/>
                            <a:gd name="connsiteX21" fmla="*/ 178117 w 182537"/>
                            <a:gd name="connsiteY21" fmla="*/ 154159 h 190065"/>
                            <a:gd name="connsiteX22" fmla="*/ 155159 w 182537"/>
                            <a:gd name="connsiteY22" fmla="*/ 163192 h 190065"/>
                            <a:gd name="connsiteX23" fmla="*/ 121474 w 182537"/>
                            <a:gd name="connsiteY23" fmla="*/ 157170 h 190065"/>
                            <a:gd name="connsiteX24" fmla="*/ 115641 w 182537"/>
                            <a:gd name="connsiteY24" fmla="*/ 159052 h 190065"/>
                            <a:gd name="connsiteX25" fmla="*/ 91553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9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5 w 182537"/>
                            <a:gd name="connsiteY37" fmla="*/ 167896 h 190065"/>
                            <a:gd name="connsiteX38" fmla="*/ 72923 w 182537"/>
                            <a:gd name="connsiteY38" fmla="*/ 173166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2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6 w 182537"/>
                            <a:gd name="connsiteY45" fmla="*/ 107113 h 190065"/>
                            <a:gd name="connsiteX46" fmla="*/ 149514 w 182537"/>
                            <a:gd name="connsiteY46" fmla="*/ 85284 h 190065"/>
                            <a:gd name="connsiteX47" fmla="*/ 165698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3 w 182537"/>
                            <a:gd name="connsiteY49" fmla="*/ 45765 h 190065"/>
                            <a:gd name="connsiteX50" fmla="*/ 125050 w 182537"/>
                            <a:gd name="connsiteY50" fmla="*/ 51223 h 190065"/>
                            <a:gd name="connsiteX51" fmla="*/ 104350 w 182537"/>
                            <a:gd name="connsiteY51" fmla="*/ 44260 h 190065"/>
                            <a:gd name="connsiteX52" fmla="*/ 80639 w 182537"/>
                            <a:gd name="connsiteY52" fmla="*/ 19608 h 190065"/>
                            <a:gd name="connsiteX53" fmla="*/ 80639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7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4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9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9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8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6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8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498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9" y="19608"/>
                              </a:lnTo>
                              <a:lnTo>
                                <a:pt x="80639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6" name="Freeform: Shape 26">
                        <a:extLst>
                          <a:ext uri="{FF2B5EF4-FFF2-40B4-BE49-F238E27FC236}">
                            <a16:creationId xmlns:a16="http://schemas.microsoft.com/office/drawing/2014/main" id="{12D489EE-BF40-49AC-948F-647AE239F265}"/>
                          </a:ext>
                        </a:extLst>
                      </wps:cNvPr>
                      <wps:cNvSpPr/>
                      <wps:spPr>
                        <a:xfrm>
                          <a:off x="7635952" y="1060340"/>
                          <a:ext cx="144907" cy="126510"/>
                        </a:xfrm>
                        <a:custGeom>
                          <a:avLst/>
                          <a:gdLst>
                            <a:gd name="connsiteX0" fmla="*/ 2418 w 144907"/>
                            <a:gd name="connsiteY0" fmla="*/ 109105 h 126510"/>
                            <a:gd name="connsiteX1" fmla="*/ 13874 w 144907"/>
                            <a:gd name="connsiteY1" fmla="*/ 109105 h 126510"/>
                            <a:gd name="connsiteX2" fmla="*/ 35668 w 144907"/>
                            <a:gd name="connsiteY2" fmla="*/ 123717 h 126510"/>
                            <a:gd name="connsiteX3" fmla="*/ 49869 w 144907"/>
                            <a:gd name="connsiteY3" fmla="*/ 126510 h 126510"/>
                            <a:gd name="connsiteX4" fmla="*/ 11312 w 144907"/>
                            <a:gd name="connsiteY4" fmla="*/ 126510 h 126510"/>
                            <a:gd name="connsiteX5" fmla="*/ 2418 w 144907"/>
                            <a:gd name="connsiteY5" fmla="*/ 120561 h 126510"/>
                            <a:gd name="connsiteX6" fmla="*/ 2418 w 144907"/>
                            <a:gd name="connsiteY6" fmla="*/ 109105 h 126510"/>
                            <a:gd name="connsiteX7" fmla="*/ 109107 w 144907"/>
                            <a:gd name="connsiteY7" fmla="*/ 2417 h 126510"/>
                            <a:gd name="connsiteX8" fmla="*/ 120562 w 144907"/>
                            <a:gd name="connsiteY8" fmla="*/ 2417 h 126510"/>
                            <a:gd name="connsiteX9" fmla="*/ 144907 w 144907"/>
                            <a:gd name="connsiteY9" fmla="*/ 61310 h 126510"/>
                            <a:gd name="connsiteX10" fmla="*/ 120562 w 144907"/>
                            <a:gd name="connsiteY10" fmla="*/ 120203 h 126510"/>
                            <a:gd name="connsiteX11" fmla="*/ 111187 w 144907"/>
                            <a:gd name="connsiteY11" fmla="*/ 126510 h 126510"/>
                            <a:gd name="connsiteX12" fmla="*/ 73111 w 144907"/>
                            <a:gd name="connsiteY12" fmla="*/ 126510 h 126510"/>
                            <a:gd name="connsiteX13" fmla="*/ 87312 w 144907"/>
                            <a:gd name="connsiteY13" fmla="*/ 123717 h 126510"/>
                            <a:gd name="connsiteX14" fmla="*/ 109107 w 144907"/>
                            <a:gd name="connsiteY14" fmla="*/ 109105 h 126510"/>
                            <a:gd name="connsiteX15" fmla="*/ 128797 w 144907"/>
                            <a:gd name="connsiteY15" fmla="*/ 61489 h 126510"/>
                            <a:gd name="connsiteX16" fmla="*/ 109107 w 144907"/>
                            <a:gd name="connsiteY16" fmla="*/ 13873 h 126510"/>
                            <a:gd name="connsiteX17" fmla="*/ 109107 w 144907"/>
                            <a:gd name="connsiteY17" fmla="*/ 2417 h 12651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44907" h="126510">
                              <a:moveTo>
                                <a:pt x="2418" y="109105"/>
                              </a:moveTo>
                              <a:cubicBezTo>
                                <a:pt x="5641" y="105883"/>
                                <a:pt x="10653" y="105883"/>
                                <a:pt x="13874" y="109105"/>
                              </a:cubicBezTo>
                              <a:cubicBezTo>
                                <a:pt x="20229" y="115460"/>
                                <a:pt x="27613" y="120383"/>
                                <a:pt x="35668" y="123717"/>
                              </a:cubicBezTo>
                              <a:lnTo>
                                <a:pt x="49869" y="126510"/>
                              </a:lnTo>
                              <a:lnTo>
                                <a:pt x="11312" y="126510"/>
                              </a:lnTo>
                              <a:lnTo>
                                <a:pt x="2418" y="120561"/>
                              </a:lnTo>
                              <a:cubicBezTo>
                                <a:pt x="-805" y="117339"/>
                                <a:pt x="-805" y="112327"/>
                                <a:pt x="2418" y="109105"/>
                              </a:cubicBezTo>
                              <a:close/>
                              <a:moveTo>
                                <a:pt x="109107" y="2417"/>
                              </a:moveTo>
                              <a:cubicBezTo>
                                <a:pt x="112327" y="-805"/>
                                <a:pt x="117340" y="-805"/>
                                <a:pt x="120562" y="2417"/>
                              </a:cubicBezTo>
                              <a:cubicBezTo>
                                <a:pt x="136316" y="18170"/>
                                <a:pt x="144907" y="39113"/>
                                <a:pt x="144907" y="61310"/>
                              </a:cubicBezTo>
                              <a:cubicBezTo>
                                <a:pt x="144907" y="83507"/>
                                <a:pt x="136316" y="104451"/>
                                <a:pt x="120562" y="120203"/>
                              </a:cubicBezTo>
                              <a:lnTo>
                                <a:pt x="111187" y="126510"/>
                              </a:lnTo>
                              <a:lnTo>
                                <a:pt x="73111" y="126510"/>
                              </a:lnTo>
                              <a:lnTo>
                                <a:pt x="87312" y="123717"/>
                              </a:lnTo>
                              <a:cubicBezTo>
                                <a:pt x="95367" y="120383"/>
                                <a:pt x="102751" y="115460"/>
                                <a:pt x="109107" y="109105"/>
                              </a:cubicBezTo>
                              <a:cubicBezTo>
                                <a:pt x="121816" y="96396"/>
                                <a:pt x="128797" y="79568"/>
                                <a:pt x="128797" y="61489"/>
                              </a:cubicBezTo>
                              <a:cubicBezTo>
                                <a:pt x="128797" y="43409"/>
                                <a:pt x="121816" y="26583"/>
                                <a:pt x="109107" y="13873"/>
                              </a:cubicBezTo>
                              <a:cubicBezTo>
                                <a:pt x="105885" y="10651"/>
                                <a:pt x="105885" y="5639"/>
                                <a:pt x="109107" y="241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" name="Freeform: Shape 27">
                        <a:extLst>
                          <a:ext uri="{FF2B5EF4-FFF2-40B4-BE49-F238E27FC236}">
                            <a16:creationId xmlns:a16="http://schemas.microsoft.com/office/drawing/2014/main" id="{ED851BD8-5002-4AE5-9CC9-7306091A06A7}"/>
                          </a:ext>
                        </a:extLst>
                      </wps:cNvPr>
                      <wps:cNvSpPr/>
                      <wps:spPr>
                        <a:xfrm>
                          <a:off x="7432516" y="599939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123 h 94091"/>
                            <a:gd name="connsiteX1" fmla="*/ 41773 w 94091"/>
                            <a:gd name="connsiteY1" fmla="*/ 92677 h 94091"/>
                            <a:gd name="connsiteX2" fmla="*/ 2819 w 94091"/>
                            <a:gd name="connsiteY2" fmla="*/ 53723 h 94091"/>
                            <a:gd name="connsiteX3" fmla="*/ 2819 w 94091"/>
                            <a:gd name="connsiteY3" fmla="*/ 41679 h 94091"/>
                            <a:gd name="connsiteX4" fmla="*/ 41773 w 94091"/>
                            <a:gd name="connsiteY4" fmla="*/ 2725 h 94091"/>
                            <a:gd name="connsiteX5" fmla="*/ 47795 w 94091"/>
                            <a:gd name="connsiteY5" fmla="*/ 279 h 94091"/>
                            <a:gd name="connsiteX6" fmla="*/ 53817 w 94091"/>
                            <a:gd name="connsiteY6" fmla="*/ 2725 h 94091"/>
                            <a:gd name="connsiteX7" fmla="*/ 92771 w 94091"/>
                            <a:gd name="connsiteY7" fmla="*/ 41679 h 94091"/>
                            <a:gd name="connsiteX8" fmla="*/ 95217 w 94091"/>
                            <a:gd name="connsiteY8" fmla="*/ 47701 h 94091"/>
                            <a:gd name="connsiteX9" fmla="*/ 92771 w 94091"/>
                            <a:gd name="connsiteY9" fmla="*/ 53723 h 94091"/>
                            <a:gd name="connsiteX10" fmla="*/ 53817 w 94091"/>
                            <a:gd name="connsiteY10" fmla="*/ 92677 h 94091"/>
                            <a:gd name="connsiteX11" fmla="*/ 47795 w 94091"/>
                            <a:gd name="connsiteY11" fmla="*/ 95123 h 94091"/>
                            <a:gd name="connsiteX12" fmla="*/ 20696 w 94091"/>
                            <a:gd name="connsiteY12" fmla="*/ 47701 h 94091"/>
                            <a:gd name="connsiteX13" fmla="*/ 47607 w 94091"/>
                            <a:gd name="connsiteY13" fmla="*/ 74611 h 94091"/>
                            <a:gd name="connsiteX14" fmla="*/ 74517 w 94091"/>
                            <a:gd name="connsiteY14" fmla="*/ 47701 h 94091"/>
                            <a:gd name="connsiteX15" fmla="*/ 47607 w 94091"/>
                            <a:gd name="connsiteY15" fmla="*/ 20791 h 94091"/>
                            <a:gd name="connsiteX16" fmla="*/ 20696 w 94091"/>
                            <a:gd name="connsiteY16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123"/>
                              </a:moveTo>
                              <a:cubicBezTo>
                                <a:pt x="45537" y="95123"/>
                                <a:pt x="43467" y="94371"/>
                                <a:pt x="41773" y="92677"/>
                              </a:cubicBezTo>
                              <a:lnTo>
                                <a:pt x="2819" y="53723"/>
                              </a:lnTo>
                              <a:cubicBezTo>
                                <a:pt x="-568" y="50336"/>
                                <a:pt x="-568" y="45066"/>
                                <a:pt x="2819" y="41679"/>
                              </a:cubicBezTo>
                              <a:lnTo>
                                <a:pt x="41773" y="2725"/>
                              </a:lnTo>
                              <a:cubicBezTo>
                                <a:pt x="43278" y="1220"/>
                                <a:pt x="45537" y="279"/>
                                <a:pt x="47795" y="279"/>
                              </a:cubicBezTo>
                              <a:cubicBezTo>
                                <a:pt x="50053" y="279"/>
                                <a:pt x="52123" y="1220"/>
                                <a:pt x="53817" y="2725"/>
                              </a:cubicBezTo>
                              <a:lnTo>
                                <a:pt x="92771" y="41679"/>
                              </a:lnTo>
                              <a:cubicBezTo>
                                <a:pt x="94276" y="43185"/>
                                <a:pt x="95217" y="45443"/>
                                <a:pt x="95217" y="47701"/>
                              </a:cubicBezTo>
                              <a:cubicBezTo>
                                <a:pt x="95217" y="49959"/>
                                <a:pt x="94276" y="52029"/>
                                <a:pt x="92771" y="53723"/>
                              </a:cubicBezTo>
                              <a:lnTo>
                                <a:pt x="53817" y="92677"/>
                              </a:lnTo>
                              <a:cubicBezTo>
                                <a:pt x="52123" y="94371"/>
                                <a:pt x="49865" y="95123"/>
                                <a:pt x="47795" y="95123"/>
                              </a:cubicBezTo>
                              <a:close/>
                              <a:moveTo>
                                <a:pt x="20696" y="47701"/>
                              </a:moveTo>
                              <a:lnTo>
                                <a:pt x="47607" y="74611"/>
                              </a:lnTo>
                              <a:lnTo>
                                <a:pt x="74517" y="47701"/>
                              </a:lnTo>
                              <a:lnTo>
                                <a:pt x="47607" y="20791"/>
                              </a:lnTo>
                              <a:lnTo>
                                <a:pt x="20696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" name="Freeform: Shape 28">
                        <a:extLst>
                          <a:ext uri="{FF2B5EF4-FFF2-40B4-BE49-F238E27FC236}">
                            <a16:creationId xmlns:a16="http://schemas.microsoft.com/office/drawing/2014/main" id="{018EA1D8-D6D4-4D93-A9E5-6D505545970E}"/>
                          </a:ext>
                        </a:extLst>
                      </wps:cNvPr>
                      <wps:cNvSpPr/>
                      <wps:spPr>
                        <a:xfrm>
                          <a:off x="7704309" y="757412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3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4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3 w 58336"/>
                            <a:gd name="connsiteY11" fmla="*/ 37407 h 165601"/>
                            <a:gd name="connsiteX12" fmla="*/ 17997 w 58336"/>
                            <a:gd name="connsiteY12" fmla="*/ 55472 h 165601"/>
                            <a:gd name="connsiteX13" fmla="*/ 29101 w 58336"/>
                            <a:gd name="connsiteY13" fmla="*/ 70151 h 165601"/>
                            <a:gd name="connsiteX14" fmla="*/ 38698 w 58336"/>
                            <a:gd name="connsiteY14" fmla="*/ 75796 h 165601"/>
                            <a:gd name="connsiteX15" fmla="*/ 53188 w 58336"/>
                            <a:gd name="connsiteY15" fmla="*/ 131687 h 165601"/>
                            <a:gd name="connsiteX16" fmla="*/ 35311 w 58336"/>
                            <a:gd name="connsiteY16" fmla="*/ 162172 h 165601"/>
                            <a:gd name="connsiteX17" fmla="*/ 27972 w 58336"/>
                            <a:gd name="connsiteY17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2" y="162925"/>
                                <a:pt x="18186" y="157844"/>
                                <a:pt x="20633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4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3" y="37407"/>
                              </a:lnTo>
                              <a:cubicBezTo>
                                <a:pt x="17433" y="42864"/>
                                <a:pt x="16492" y="49262"/>
                                <a:pt x="17997" y="55472"/>
                              </a:cubicBezTo>
                              <a:cubicBezTo>
                                <a:pt x="19692" y="61682"/>
                                <a:pt x="23455" y="66763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806" y="164995"/>
                                <a:pt x="30983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9" name="Freeform: Shape 29">
                        <a:extLst>
                          <a:ext uri="{FF2B5EF4-FFF2-40B4-BE49-F238E27FC236}">
                            <a16:creationId xmlns:a16="http://schemas.microsoft.com/office/drawing/2014/main" id="{C24FEA16-3E0F-4CDA-A8CD-0D5B60A41AB9}"/>
                          </a:ext>
                        </a:extLst>
                      </wps:cNvPr>
                      <wps:cNvSpPr/>
                      <wps:spPr>
                        <a:xfrm>
                          <a:off x="7680350" y="479110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8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8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89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0" name="Freeform: Shape 30">
                        <a:extLst>
                          <a:ext uri="{FF2B5EF4-FFF2-40B4-BE49-F238E27FC236}">
                            <a16:creationId xmlns:a16="http://schemas.microsoft.com/office/drawing/2014/main" id="{394EF2D9-9139-4EEA-9F7A-F7CAA46DB4B8}"/>
                          </a:ext>
                        </a:extLst>
                      </wps:cNvPr>
                      <wps:cNvSpPr/>
                      <wps:spPr>
                        <a:xfrm>
                          <a:off x="7433859" y="908188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9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1" name="Freeform: Shape 31">
                        <a:extLst>
                          <a:ext uri="{FF2B5EF4-FFF2-40B4-BE49-F238E27FC236}">
                            <a16:creationId xmlns:a16="http://schemas.microsoft.com/office/drawing/2014/main" id="{E7F84471-790B-4EB3-87D8-0C2CC2E2C9AF}"/>
                          </a:ext>
                        </a:extLst>
                      </wps:cNvPr>
                      <wps:cNvSpPr/>
                      <wps:spPr>
                        <a:xfrm>
                          <a:off x="7230839" y="1094864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0254" y="53939"/>
                                <a:pt x="21760" y="52434"/>
                                <a:pt x="22512" y="50552"/>
                              </a:cubicBezTo>
                              <a:cubicBezTo>
                                <a:pt x="23265" y="48670"/>
                                <a:pt x="23265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4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2" name="Freeform: Shape 32">
                        <a:extLst>
                          <a:ext uri="{FF2B5EF4-FFF2-40B4-BE49-F238E27FC236}">
                            <a16:creationId xmlns:a16="http://schemas.microsoft.com/office/drawing/2014/main" id="{3ECCD97D-4F4C-45CD-9FD3-2EE1C067FBB6}"/>
                          </a:ext>
                        </a:extLst>
                      </wps:cNvPr>
                      <wps:cNvSpPr/>
                      <wps:spPr>
                        <a:xfrm>
                          <a:off x="6184307" y="656326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3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4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0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1099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3" name="Freeform: Shape 33">
                        <a:extLst>
                          <a:ext uri="{FF2B5EF4-FFF2-40B4-BE49-F238E27FC236}">
                            <a16:creationId xmlns:a16="http://schemas.microsoft.com/office/drawing/2014/main" id="{0200182C-35E0-42A3-BDC0-6220D002BCBC}"/>
                          </a:ext>
                        </a:extLst>
                      </wps:cNvPr>
                      <wps:cNvSpPr/>
                      <wps:spPr>
                        <a:xfrm>
                          <a:off x="6257068" y="910566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7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7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8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9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6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6 w 182537"/>
                            <a:gd name="connsiteY46" fmla="*/ 107113 h 190065"/>
                            <a:gd name="connsiteX47" fmla="*/ 149514 w 182537"/>
                            <a:gd name="connsiteY47" fmla="*/ 85284 h 190065"/>
                            <a:gd name="connsiteX48" fmla="*/ 165698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050 w 182537"/>
                            <a:gd name="connsiteY51" fmla="*/ 51223 h 190065"/>
                            <a:gd name="connsiteX52" fmla="*/ 104350 w 182537"/>
                            <a:gd name="connsiteY52" fmla="*/ 44260 h 190065"/>
                            <a:gd name="connsiteX53" fmla="*/ 80639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7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1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4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9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9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5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387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8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2"/>
                                <a:pt x="166638" y="140798"/>
                                <a:pt x="164945" y="137599"/>
                              </a:cubicBezTo>
                              <a:lnTo>
                                <a:pt x="149326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8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9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" name="Freeform: Shape 34">
                        <a:extLst>
                          <a:ext uri="{FF2B5EF4-FFF2-40B4-BE49-F238E27FC236}">
                            <a16:creationId xmlns:a16="http://schemas.microsoft.com/office/drawing/2014/main" id="{0C1F9909-638C-4735-AA2B-FD33C0F52A9E}"/>
                          </a:ext>
                        </a:extLst>
                      </wps:cNvPr>
                      <wps:cNvSpPr/>
                      <wps:spPr>
                        <a:xfrm>
                          <a:off x="6548942" y="776528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217 h 94091"/>
                            <a:gd name="connsiteX1" fmla="*/ 41773 w 94091"/>
                            <a:gd name="connsiteY1" fmla="*/ 92771 h 94091"/>
                            <a:gd name="connsiteX2" fmla="*/ 2819 w 94091"/>
                            <a:gd name="connsiteY2" fmla="*/ 53817 h 94091"/>
                            <a:gd name="connsiteX3" fmla="*/ 2819 w 94091"/>
                            <a:gd name="connsiteY3" fmla="*/ 41773 h 94091"/>
                            <a:gd name="connsiteX4" fmla="*/ 41773 w 94091"/>
                            <a:gd name="connsiteY4" fmla="*/ 2819 h 94091"/>
                            <a:gd name="connsiteX5" fmla="*/ 53817 w 94091"/>
                            <a:gd name="connsiteY5" fmla="*/ 2819 h 94091"/>
                            <a:gd name="connsiteX6" fmla="*/ 92771 w 94091"/>
                            <a:gd name="connsiteY6" fmla="*/ 41773 h 94091"/>
                            <a:gd name="connsiteX7" fmla="*/ 92771 w 94091"/>
                            <a:gd name="connsiteY7" fmla="*/ 53817 h 94091"/>
                            <a:gd name="connsiteX8" fmla="*/ 53817 w 94091"/>
                            <a:gd name="connsiteY8" fmla="*/ 92771 h 94091"/>
                            <a:gd name="connsiteX9" fmla="*/ 47795 w 94091"/>
                            <a:gd name="connsiteY9" fmla="*/ 95217 h 94091"/>
                            <a:gd name="connsiteX10" fmla="*/ 20885 w 94091"/>
                            <a:gd name="connsiteY10" fmla="*/ 47795 h 94091"/>
                            <a:gd name="connsiteX11" fmla="*/ 47795 w 94091"/>
                            <a:gd name="connsiteY11" fmla="*/ 74705 h 94091"/>
                            <a:gd name="connsiteX12" fmla="*/ 74705 w 94091"/>
                            <a:gd name="connsiteY12" fmla="*/ 47795 h 94091"/>
                            <a:gd name="connsiteX13" fmla="*/ 47795 w 94091"/>
                            <a:gd name="connsiteY13" fmla="*/ 20885 h 94091"/>
                            <a:gd name="connsiteX14" fmla="*/ 20885 w 94091"/>
                            <a:gd name="connsiteY14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217"/>
                              </a:moveTo>
                              <a:cubicBezTo>
                                <a:pt x="45537" y="95217"/>
                                <a:pt x="43467" y="94465"/>
                                <a:pt x="41773" y="92771"/>
                              </a:cubicBezTo>
                              <a:lnTo>
                                <a:pt x="2819" y="53817"/>
                              </a:lnTo>
                              <a:cubicBezTo>
                                <a:pt x="-568" y="50430"/>
                                <a:pt x="-568" y="45161"/>
                                <a:pt x="2819" y="41773"/>
                              </a:cubicBezTo>
                              <a:lnTo>
                                <a:pt x="41773" y="2819"/>
                              </a:lnTo>
                              <a:cubicBezTo>
                                <a:pt x="45161" y="-568"/>
                                <a:pt x="50430" y="-568"/>
                                <a:pt x="53817" y="2819"/>
                              </a:cubicBezTo>
                              <a:lnTo>
                                <a:pt x="92771" y="41773"/>
                              </a:lnTo>
                              <a:cubicBezTo>
                                <a:pt x="96158" y="45161"/>
                                <a:pt x="96158" y="50430"/>
                                <a:pt x="92771" y="53817"/>
                              </a:cubicBezTo>
                              <a:lnTo>
                                <a:pt x="53817" y="92771"/>
                              </a:lnTo>
                              <a:cubicBezTo>
                                <a:pt x="52123" y="94465"/>
                                <a:pt x="50053" y="95217"/>
                                <a:pt x="47795" y="95217"/>
                              </a:cubicBezTo>
                              <a:close/>
                              <a:moveTo>
                                <a:pt x="20885" y="47795"/>
                              </a:moveTo>
                              <a:lnTo>
                                <a:pt x="47795" y="74705"/>
                              </a:lnTo>
                              <a:lnTo>
                                <a:pt x="74705" y="47795"/>
                              </a:lnTo>
                              <a:lnTo>
                                <a:pt x="47795" y="20885"/>
                              </a:lnTo>
                              <a:lnTo>
                                <a:pt x="20885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5" name="Freeform: Shape 35">
                        <a:extLst>
                          <a:ext uri="{FF2B5EF4-FFF2-40B4-BE49-F238E27FC236}">
                            <a16:creationId xmlns:a16="http://schemas.microsoft.com/office/drawing/2014/main" id="{E091DEE1-78D4-4431-BFA7-90ECD408A99F}"/>
                          </a:ext>
                        </a:extLst>
                      </wps:cNvPr>
                      <wps:cNvSpPr/>
                      <wps:spPr>
                        <a:xfrm>
                          <a:off x="6820935" y="934269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1 w 58336"/>
                            <a:gd name="connsiteY1" fmla="*/ 165183 h 165601"/>
                            <a:gd name="connsiteX2" fmla="*/ 20610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2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3 w 58336"/>
                            <a:gd name="connsiteY7" fmla="*/ 4475 h 165601"/>
                            <a:gd name="connsiteX8" fmla="*/ 31901 w 58336"/>
                            <a:gd name="connsiteY8" fmla="*/ 1464 h 165601"/>
                            <a:gd name="connsiteX9" fmla="*/ 34912 w 58336"/>
                            <a:gd name="connsiteY9" fmla="*/ 13131 h 165601"/>
                            <a:gd name="connsiteX10" fmla="*/ 20610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3165 w 58336"/>
                            <a:gd name="connsiteY13" fmla="*/ 131687 h 165601"/>
                            <a:gd name="connsiteX14" fmla="*/ 35288 w 58336"/>
                            <a:gd name="connsiteY14" fmla="*/ 162172 h 165601"/>
                            <a:gd name="connsiteX15" fmla="*/ 27949 w 58336"/>
                            <a:gd name="connsiteY15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1" y="165183"/>
                              </a:cubicBezTo>
                              <a:cubicBezTo>
                                <a:pt x="19669" y="162737"/>
                                <a:pt x="18163" y="157656"/>
                                <a:pt x="20610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2" y="84641"/>
                              </a:lnTo>
                              <a:cubicBezTo>
                                <a:pt x="1039" y="73162"/>
                                <a:pt x="-5548" y="48133"/>
                                <a:pt x="5931" y="28750"/>
                              </a:cubicBezTo>
                              <a:lnTo>
                                <a:pt x="20233" y="4475"/>
                              </a:lnTo>
                              <a:cubicBezTo>
                                <a:pt x="22680" y="523"/>
                                <a:pt x="27761" y="-983"/>
                                <a:pt x="31901" y="1464"/>
                              </a:cubicBezTo>
                              <a:cubicBezTo>
                                <a:pt x="35853" y="3910"/>
                                <a:pt x="37358" y="8991"/>
                                <a:pt x="34912" y="13131"/>
                              </a:cubicBezTo>
                              <a:lnTo>
                                <a:pt x="20610" y="37407"/>
                              </a:lnTo>
                              <a:cubicBezTo>
                                <a:pt x="13835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58058" y="87275"/>
                                <a:pt x="64645" y="112304"/>
                                <a:pt x="53165" y="131687"/>
                              </a:cubicBezTo>
                              <a:lnTo>
                                <a:pt x="35288" y="162172"/>
                              </a:lnTo>
                              <a:cubicBezTo>
                                <a:pt x="33594" y="164807"/>
                                <a:pt x="30772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" name="Freeform: Shape 36">
                        <a:extLst>
                          <a:ext uri="{FF2B5EF4-FFF2-40B4-BE49-F238E27FC236}">
                            <a16:creationId xmlns:a16="http://schemas.microsoft.com/office/drawing/2014/main" id="{9DAE2FEA-5D6A-4715-87C2-7FBAEE6B79F1}"/>
                          </a:ext>
                        </a:extLst>
                      </wps:cNvPr>
                      <wps:cNvSpPr/>
                      <wps:spPr>
                        <a:xfrm>
                          <a:off x="6796955" y="655789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3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3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4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4" y="28694"/>
                                <a:pt x="127114" y="63697"/>
                              </a:cubicBezTo>
                              <a:cubicBezTo>
                                <a:pt x="127114" y="98699"/>
                                <a:pt x="98510" y="127114"/>
                                <a:pt x="63697" y="127114"/>
                              </a:cubicBezTo>
                              <a:close/>
                              <a:moveTo>
                                <a:pt x="63697" y="17403"/>
                              </a:moveTo>
                              <a:cubicBezTo>
                                <a:pt x="38104" y="17403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09990" y="38292"/>
                                <a:pt x="89290" y="17403"/>
                                <a:pt x="63697" y="1740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7" name="Freeform: Shape 37">
                        <a:extLst>
                          <a:ext uri="{FF2B5EF4-FFF2-40B4-BE49-F238E27FC236}">
                            <a16:creationId xmlns:a16="http://schemas.microsoft.com/office/drawing/2014/main" id="{97DF8033-EA23-4E48-BE4F-B20D81ABC0FD}"/>
                          </a:ext>
                        </a:extLst>
                      </wps:cNvPr>
                      <wps:cNvSpPr/>
                      <wps:spPr>
                        <a:xfrm>
                          <a:off x="6550550" y="1085132"/>
                          <a:ext cx="118144" cy="101718"/>
                        </a:xfrm>
                        <a:custGeom>
                          <a:avLst/>
                          <a:gdLst>
                            <a:gd name="connsiteX0" fmla="*/ 8055 w 118144"/>
                            <a:gd name="connsiteY0" fmla="*/ 0 h 101718"/>
                            <a:gd name="connsiteX1" fmla="*/ 110089 w 118144"/>
                            <a:gd name="connsiteY1" fmla="*/ 0 h 101718"/>
                            <a:gd name="connsiteX2" fmla="*/ 118144 w 118144"/>
                            <a:gd name="connsiteY2" fmla="*/ 8055 h 101718"/>
                            <a:gd name="connsiteX3" fmla="*/ 118144 w 118144"/>
                            <a:gd name="connsiteY3" fmla="*/ 101718 h 101718"/>
                            <a:gd name="connsiteX4" fmla="*/ 102033 w 118144"/>
                            <a:gd name="connsiteY4" fmla="*/ 101718 h 101718"/>
                            <a:gd name="connsiteX5" fmla="*/ 102033 w 118144"/>
                            <a:gd name="connsiteY5" fmla="*/ 16111 h 101718"/>
                            <a:gd name="connsiteX6" fmla="*/ 16110 w 118144"/>
                            <a:gd name="connsiteY6" fmla="*/ 16111 h 101718"/>
                            <a:gd name="connsiteX7" fmla="*/ 16110 w 118144"/>
                            <a:gd name="connsiteY7" fmla="*/ 101718 h 101718"/>
                            <a:gd name="connsiteX8" fmla="*/ 0 w 118144"/>
                            <a:gd name="connsiteY8" fmla="*/ 101718 h 101718"/>
                            <a:gd name="connsiteX9" fmla="*/ 0 w 118144"/>
                            <a:gd name="connsiteY9" fmla="*/ 8055 h 101718"/>
                            <a:gd name="connsiteX10" fmla="*/ 8055 w 118144"/>
                            <a:gd name="connsiteY10" fmla="*/ 0 h 1017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118144" h="101718">
                              <a:moveTo>
                                <a:pt x="8055" y="0"/>
                              </a:moveTo>
                              <a:lnTo>
                                <a:pt x="110089" y="0"/>
                              </a:lnTo>
                              <a:cubicBezTo>
                                <a:pt x="114563" y="0"/>
                                <a:pt x="118144" y="3581"/>
                                <a:pt x="118144" y="8055"/>
                              </a:cubicBezTo>
                              <a:lnTo>
                                <a:pt x="118144" y="101718"/>
                              </a:lnTo>
                              <a:lnTo>
                                <a:pt x="102033" y="101718"/>
                              </a:lnTo>
                              <a:lnTo>
                                <a:pt x="102033" y="16111"/>
                              </a:lnTo>
                              <a:lnTo>
                                <a:pt x="16110" y="16111"/>
                              </a:lnTo>
                              <a:lnTo>
                                <a:pt x="16110" y="101718"/>
                              </a:lnTo>
                              <a:lnTo>
                                <a:pt x="0" y="101718"/>
                              </a:lnTo>
                              <a:lnTo>
                                <a:pt x="0" y="8055"/>
                              </a:lnTo>
                              <a:cubicBezTo>
                                <a:pt x="0" y="3581"/>
                                <a:pt x="3580" y="0"/>
                                <a:pt x="805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" name="Freeform: Shape 38">
                        <a:extLst>
                          <a:ext uri="{FF2B5EF4-FFF2-40B4-BE49-F238E27FC236}">
                            <a16:creationId xmlns:a16="http://schemas.microsoft.com/office/drawing/2014/main" id="{1E1BF317-5F81-4E39-BEF4-480ED8B8CA99}"/>
                          </a:ext>
                        </a:extLst>
                      </wps:cNvPr>
                      <wps:cNvSpPr/>
                      <wps:spPr>
                        <a:xfrm>
                          <a:off x="5300911" y="833005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3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0 h 109146"/>
                            <a:gd name="connsiteX9" fmla="*/ 146403 w 176892"/>
                            <a:gd name="connsiteY9" fmla="*/ 96440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2"/>
                                <a:pt x="106884" y="279"/>
                                <a:pt x="121563" y="279"/>
                              </a:cubicBezTo>
                              <a:cubicBezTo>
                                <a:pt x="136241" y="279"/>
                                <a:pt x="150167" y="6112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0"/>
                              </a:lnTo>
                              <a:cubicBezTo>
                                <a:pt x="155060" y="99828"/>
                                <a:pt x="149790" y="99828"/>
                                <a:pt x="146403" y="96440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5066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9" name="Freeform: Shape 39">
                        <a:extLst>
                          <a:ext uri="{FF2B5EF4-FFF2-40B4-BE49-F238E27FC236}">
                            <a16:creationId xmlns:a16="http://schemas.microsoft.com/office/drawing/2014/main" id="{EAABBCE3-C81C-4E7E-9434-566BF655A650}"/>
                          </a:ext>
                        </a:extLst>
                      </wps:cNvPr>
                      <wps:cNvSpPr/>
                      <wps:spPr>
                        <a:xfrm>
                          <a:off x="5373763" y="1087510"/>
                          <a:ext cx="174415" cy="99340"/>
                        </a:xfrm>
                        <a:custGeom>
                          <a:avLst/>
                          <a:gdLst>
                            <a:gd name="connsiteX0" fmla="*/ 65696 w 174415"/>
                            <a:gd name="connsiteY0" fmla="*/ 1023 h 99340"/>
                            <a:gd name="connsiteX1" fmla="*/ 88429 w 174415"/>
                            <a:gd name="connsiteY1" fmla="*/ 6930 h 99340"/>
                            <a:gd name="connsiteX2" fmla="*/ 110985 w 174415"/>
                            <a:gd name="connsiteY2" fmla="*/ 30380 h 99340"/>
                            <a:gd name="connsiteX3" fmla="*/ 116355 w 174415"/>
                            <a:gd name="connsiteY3" fmla="*/ 32170 h 99340"/>
                            <a:gd name="connsiteX4" fmla="*/ 148576 w 174415"/>
                            <a:gd name="connsiteY4" fmla="*/ 26979 h 99340"/>
                            <a:gd name="connsiteX5" fmla="*/ 170236 w 174415"/>
                            <a:gd name="connsiteY5" fmla="*/ 36108 h 99340"/>
                            <a:gd name="connsiteX6" fmla="*/ 171668 w 174415"/>
                            <a:gd name="connsiteY6" fmla="*/ 59558 h 99340"/>
                            <a:gd name="connsiteX7" fmla="*/ 156273 w 174415"/>
                            <a:gd name="connsiteY7" fmla="*/ 88199 h 99340"/>
                            <a:gd name="connsiteX8" fmla="*/ 156273 w 174415"/>
                            <a:gd name="connsiteY8" fmla="*/ 93927 h 99340"/>
                            <a:gd name="connsiteX9" fmla="*/ 159047 w 174415"/>
                            <a:gd name="connsiteY9" fmla="*/ 99340 h 99340"/>
                            <a:gd name="connsiteX10" fmla="*/ 141794 w 174415"/>
                            <a:gd name="connsiteY10" fmla="*/ 99340 h 99340"/>
                            <a:gd name="connsiteX11" fmla="*/ 141954 w 174415"/>
                            <a:gd name="connsiteY11" fmla="*/ 80860 h 99340"/>
                            <a:gd name="connsiteX12" fmla="*/ 157347 w 174415"/>
                            <a:gd name="connsiteY12" fmla="*/ 52219 h 99340"/>
                            <a:gd name="connsiteX13" fmla="*/ 156990 w 174415"/>
                            <a:gd name="connsiteY13" fmla="*/ 45775 h 99340"/>
                            <a:gd name="connsiteX14" fmla="*/ 150904 w 174415"/>
                            <a:gd name="connsiteY14" fmla="*/ 43268 h 99340"/>
                            <a:gd name="connsiteX15" fmla="*/ 118682 w 174415"/>
                            <a:gd name="connsiteY15" fmla="*/ 48460 h 99340"/>
                            <a:gd name="connsiteX16" fmla="*/ 98992 w 174415"/>
                            <a:gd name="connsiteY16" fmla="*/ 41837 h 99340"/>
                            <a:gd name="connsiteX17" fmla="*/ 76436 w 174415"/>
                            <a:gd name="connsiteY17" fmla="*/ 18387 h 99340"/>
                            <a:gd name="connsiteX18" fmla="*/ 72498 w 174415"/>
                            <a:gd name="connsiteY18" fmla="*/ 16239 h 99340"/>
                            <a:gd name="connsiteX19" fmla="*/ 70529 w 174415"/>
                            <a:gd name="connsiteY19" fmla="*/ 16597 h 99340"/>
                            <a:gd name="connsiteX20" fmla="*/ 66233 w 174415"/>
                            <a:gd name="connsiteY20" fmla="*/ 21609 h 99340"/>
                            <a:gd name="connsiteX21" fmla="*/ 61221 w 174415"/>
                            <a:gd name="connsiteY21" fmla="*/ 53830 h 99340"/>
                            <a:gd name="connsiteX22" fmla="*/ 48869 w 174415"/>
                            <a:gd name="connsiteY22" fmla="*/ 70477 h 99340"/>
                            <a:gd name="connsiteX23" fmla="*/ 19512 w 174415"/>
                            <a:gd name="connsiteY23" fmla="*/ 84619 h 99340"/>
                            <a:gd name="connsiteX24" fmla="*/ 16112 w 174415"/>
                            <a:gd name="connsiteY24" fmla="*/ 90168 h 99340"/>
                            <a:gd name="connsiteX25" fmla="*/ 19512 w 174415"/>
                            <a:gd name="connsiteY25" fmla="*/ 95717 h 99340"/>
                            <a:gd name="connsiteX26" fmla="*/ 26670 w 174415"/>
                            <a:gd name="connsiteY26" fmla="*/ 99340 h 99340"/>
                            <a:gd name="connsiteX27" fmla="*/ 5786 w 174415"/>
                            <a:gd name="connsiteY27" fmla="*/ 99340 h 99340"/>
                            <a:gd name="connsiteX28" fmla="*/ 0 w 174415"/>
                            <a:gd name="connsiteY28" fmla="*/ 89810 h 99340"/>
                            <a:gd name="connsiteX29" fmla="*/ 12531 w 174415"/>
                            <a:gd name="connsiteY29" fmla="*/ 69941 h 99340"/>
                            <a:gd name="connsiteX30" fmla="*/ 41888 w 174415"/>
                            <a:gd name="connsiteY30" fmla="*/ 55799 h 99340"/>
                            <a:gd name="connsiteX31" fmla="*/ 45290 w 174415"/>
                            <a:gd name="connsiteY31" fmla="*/ 51144 h 99340"/>
                            <a:gd name="connsiteX32" fmla="*/ 50301 w 174415"/>
                            <a:gd name="connsiteY32" fmla="*/ 18923 h 99340"/>
                            <a:gd name="connsiteX33" fmla="*/ 65696 w 174415"/>
                            <a:gd name="connsiteY33" fmla="*/ 1023 h 99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</a:cxnLst>
                          <a:rect l="l" t="t" r="r" b="b"/>
                          <a:pathLst>
                            <a:path w="174415" h="99340">
                              <a:moveTo>
                                <a:pt x="65696" y="1023"/>
                              </a:moveTo>
                              <a:cubicBezTo>
                                <a:pt x="73931" y="-1483"/>
                                <a:pt x="82522" y="665"/>
                                <a:pt x="88429" y="6930"/>
                              </a:cubicBezTo>
                              <a:lnTo>
                                <a:pt x="110985" y="30380"/>
                              </a:lnTo>
                              <a:cubicBezTo>
                                <a:pt x="112417" y="31813"/>
                                <a:pt x="114386" y="32528"/>
                                <a:pt x="116355" y="32170"/>
                              </a:cubicBezTo>
                              <a:lnTo>
                                <a:pt x="148576" y="26979"/>
                              </a:lnTo>
                              <a:cubicBezTo>
                                <a:pt x="156990" y="25547"/>
                                <a:pt x="165402" y="29127"/>
                                <a:pt x="170236" y="36108"/>
                              </a:cubicBezTo>
                              <a:cubicBezTo>
                                <a:pt x="175248" y="43089"/>
                                <a:pt x="175785" y="52040"/>
                                <a:pt x="171668" y="59558"/>
                              </a:cubicBezTo>
                              <a:lnTo>
                                <a:pt x="156273" y="88199"/>
                              </a:lnTo>
                              <a:cubicBezTo>
                                <a:pt x="155378" y="89989"/>
                                <a:pt x="155378" y="92137"/>
                                <a:pt x="156273" y="93927"/>
                              </a:cubicBezTo>
                              <a:lnTo>
                                <a:pt x="159047" y="99340"/>
                              </a:lnTo>
                              <a:lnTo>
                                <a:pt x="141794" y="99340"/>
                              </a:lnTo>
                              <a:lnTo>
                                <a:pt x="141954" y="80860"/>
                              </a:lnTo>
                              <a:lnTo>
                                <a:pt x="157347" y="52219"/>
                              </a:lnTo>
                              <a:cubicBezTo>
                                <a:pt x="158959" y="49175"/>
                                <a:pt x="157526" y="46670"/>
                                <a:pt x="156990" y="45775"/>
                              </a:cubicBezTo>
                              <a:cubicBezTo>
                                <a:pt x="156273" y="44880"/>
                                <a:pt x="154483" y="42732"/>
                                <a:pt x="150904" y="43268"/>
                              </a:cubicBezTo>
                              <a:lnTo>
                                <a:pt x="118682" y="48460"/>
                              </a:lnTo>
                              <a:cubicBezTo>
                                <a:pt x="111522" y="49713"/>
                                <a:pt x="104183" y="47206"/>
                                <a:pt x="98992" y="41837"/>
                              </a:cubicBezTo>
                              <a:lnTo>
                                <a:pt x="76436" y="18387"/>
                              </a:lnTo>
                              <a:cubicBezTo>
                                <a:pt x="75541" y="16597"/>
                                <a:pt x="73931" y="16239"/>
                                <a:pt x="72498" y="16239"/>
                              </a:cubicBezTo>
                              <a:cubicBezTo>
                                <a:pt x="71603" y="16239"/>
                                <a:pt x="70887" y="16418"/>
                                <a:pt x="70529" y="16597"/>
                              </a:cubicBezTo>
                              <a:cubicBezTo>
                                <a:pt x="69455" y="16954"/>
                                <a:pt x="66771" y="18028"/>
                                <a:pt x="66233" y="21609"/>
                              </a:cubicBezTo>
                              <a:lnTo>
                                <a:pt x="61221" y="53830"/>
                              </a:lnTo>
                              <a:cubicBezTo>
                                <a:pt x="60146" y="60990"/>
                                <a:pt x="55493" y="67255"/>
                                <a:pt x="48869" y="70477"/>
                              </a:cubicBezTo>
                              <a:lnTo>
                                <a:pt x="19512" y="84619"/>
                              </a:lnTo>
                              <a:cubicBezTo>
                                <a:pt x="16469" y="86051"/>
                                <a:pt x="16112" y="88915"/>
                                <a:pt x="16112" y="90168"/>
                              </a:cubicBezTo>
                              <a:cubicBezTo>
                                <a:pt x="16112" y="91243"/>
                                <a:pt x="16469" y="94106"/>
                                <a:pt x="19512" y="95717"/>
                              </a:cubicBezTo>
                              <a:lnTo>
                                <a:pt x="26670" y="99340"/>
                              </a:lnTo>
                              <a:lnTo>
                                <a:pt x="5786" y="99340"/>
                              </a:lnTo>
                              <a:lnTo>
                                <a:pt x="0" y="89810"/>
                              </a:lnTo>
                              <a:cubicBezTo>
                                <a:pt x="0" y="81218"/>
                                <a:pt x="4834" y="73700"/>
                                <a:pt x="12531" y="69941"/>
                              </a:cubicBezTo>
                              <a:lnTo>
                                <a:pt x="41888" y="55799"/>
                              </a:lnTo>
                              <a:cubicBezTo>
                                <a:pt x="43678" y="54904"/>
                                <a:pt x="44931" y="53113"/>
                                <a:pt x="45290" y="51144"/>
                              </a:cubicBezTo>
                              <a:lnTo>
                                <a:pt x="50301" y="18923"/>
                              </a:lnTo>
                              <a:cubicBezTo>
                                <a:pt x="51555" y="10511"/>
                                <a:pt x="57462" y="3708"/>
                                <a:pt x="65696" y="10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0" name="Freeform: Shape 40">
                        <a:extLst>
                          <a:ext uri="{FF2B5EF4-FFF2-40B4-BE49-F238E27FC236}">
                            <a16:creationId xmlns:a16="http://schemas.microsoft.com/office/drawing/2014/main" id="{AA516CFB-8491-4D2B-83C1-CB7B496E7428}"/>
                          </a:ext>
                        </a:extLst>
                      </wps:cNvPr>
                      <wps:cNvSpPr/>
                      <wps:spPr>
                        <a:xfrm>
                          <a:off x="5665635" y="953208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217 h 94091"/>
                            <a:gd name="connsiteX1" fmla="*/ 41679 w 94091"/>
                            <a:gd name="connsiteY1" fmla="*/ 92771 h 94091"/>
                            <a:gd name="connsiteX2" fmla="*/ 2725 w 94091"/>
                            <a:gd name="connsiteY2" fmla="*/ 53817 h 94091"/>
                            <a:gd name="connsiteX3" fmla="*/ 279 w 94091"/>
                            <a:gd name="connsiteY3" fmla="*/ 47795 h 94091"/>
                            <a:gd name="connsiteX4" fmla="*/ 2725 w 94091"/>
                            <a:gd name="connsiteY4" fmla="*/ 41773 h 94091"/>
                            <a:gd name="connsiteX5" fmla="*/ 41679 w 94091"/>
                            <a:gd name="connsiteY5" fmla="*/ 2819 h 94091"/>
                            <a:gd name="connsiteX6" fmla="*/ 53723 w 94091"/>
                            <a:gd name="connsiteY6" fmla="*/ 2819 h 94091"/>
                            <a:gd name="connsiteX7" fmla="*/ 92677 w 94091"/>
                            <a:gd name="connsiteY7" fmla="*/ 41773 h 94091"/>
                            <a:gd name="connsiteX8" fmla="*/ 95123 w 94091"/>
                            <a:gd name="connsiteY8" fmla="*/ 47795 h 94091"/>
                            <a:gd name="connsiteX9" fmla="*/ 92677 w 94091"/>
                            <a:gd name="connsiteY9" fmla="*/ 53817 h 94091"/>
                            <a:gd name="connsiteX10" fmla="*/ 53723 w 94091"/>
                            <a:gd name="connsiteY10" fmla="*/ 92771 h 94091"/>
                            <a:gd name="connsiteX11" fmla="*/ 47701 w 94091"/>
                            <a:gd name="connsiteY11" fmla="*/ 95217 h 94091"/>
                            <a:gd name="connsiteX12" fmla="*/ 20603 w 94091"/>
                            <a:gd name="connsiteY12" fmla="*/ 47795 h 94091"/>
                            <a:gd name="connsiteX13" fmla="*/ 47513 w 94091"/>
                            <a:gd name="connsiteY13" fmla="*/ 74705 h 94091"/>
                            <a:gd name="connsiteX14" fmla="*/ 74423 w 94091"/>
                            <a:gd name="connsiteY14" fmla="*/ 47795 h 94091"/>
                            <a:gd name="connsiteX15" fmla="*/ 47513 w 94091"/>
                            <a:gd name="connsiteY15" fmla="*/ 20885 h 94091"/>
                            <a:gd name="connsiteX16" fmla="*/ 20603 w 94091"/>
                            <a:gd name="connsiteY16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217"/>
                              </a:moveTo>
                              <a:cubicBezTo>
                                <a:pt x="45443" y="95217"/>
                                <a:pt x="43373" y="94276"/>
                                <a:pt x="41679" y="92771"/>
                              </a:cubicBezTo>
                              <a:lnTo>
                                <a:pt x="2725" y="53817"/>
                              </a:lnTo>
                              <a:cubicBezTo>
                                <a:pt x="1220" y="52312"/>
                                <a:pt x="279" y="50053"/>
                                <a:pt x="279" y="47795"/>
                              </a:cubicBezTo>
                              <a:cubicBezTo>
                                <a:pt x="279" y="45537"/>
                                <a:pt x="1220" y="43467"/>
                                <a:pt x="2725" y="41773"/>
                              </a:cubicBezTo>
                              <a:lnTo>
                                <a:pt x="41679" y="2819"/>
                              </a:lnTo>
                              <a:cubicBezTo>
                                <a:pt x="45067" y="-568"/>
                                <a:pt x="50336" y="-568"/>
                                <a:pt x="53723" y="2819"/>
                              </a:cubicBezTo>
                              <a:lnTo>
                                <a:pt x="92677" y="41773"/>
                              </a:lnTo>
                              <a:cubicBezTo>
                                <a:pt x="94182" y="43279"/>
                                <a:pt x="95123" y="45537"/>
                                <a:pt x="95123" y="47795"/>
                              </a:cubicBezTo>
                              <a:cubicBezTo>
                                <a:pt x="95123" y="50053"/>
                                <a:pt x="94182" y="52123"/>
                                <a:pt x="92677" y="53817"/>
                              </a:cubicBezTo>
                              <a:lnTo>
                                <a:pt x="53723" y="92771"/>
                              </a:lnTo>
                              <a:cubicBezTo>
                                <a:pt x="52029" y="94276"/>
                                <a:pt x="49959" y="95217"/>
                                <a:pt x="47701" y="95217"/>
                              </a:cubicBezTo>
                              <a:close/>
                              <a:moveTo>
                                <a:pt x="20603" y="47795"/>
                              </a:moveTo>
                              <a:lnTo>
                                <a:pt x="47513" y="74705"/>
                              </a:lnTo>
                              <a:lnTo>
                                <a:pt x="74423" y="47795"/>
                              </a:lnTo>
                              <a:lnTo>
                                <a:pt x="47513" y="20885"/>
                              </a:lnTo>
                              <a:lnTo>
                                <a:pt x="20603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" name="Freeform: Shape 41">
                        <a:extLst>
                          <a:ext uri="{FF2B5EF4-FFF2-40B4-BE49-F238E27FC236}">
                            <a16:creationId xmlns:a16="http://schemas.microsoft.com/office/drawing/2014/main" id="{013BEE09-693C-4C06-86FF-5C17EFB61C37}"/>
                          </a:ext>
                        </a:extLst>
                      </wps:cNvPr>
                      <wps:cNvSpPr/>
                      <wps:spPr>
                        <a:xfrm>
                          <a:off x="5937625" y="1111214"/>
                          <a:ext cx="39388" cy="75636"/>
                        </a:xfrm>
                        <a:custGeom>
                          <a:avLst/>
                          <a:gdLst>
                            <a:gd name="connsiteX0" fmla="*/ 30081 w 39388"/>
                            <a:gd name="connsiteY0" fmla="*/ 1128 h 75636"/>
                            <a:gd name="connsiteX1" fmla="*/ 32945 w 39388"/>
                            <a:gd name="connsiteY1" fmla="*/ 12226 h 75636"/>
                            <a:gd name="connsiteX2" fmla="*/ 19340 w 39388"/>
                            <a:gd name="connsiteY2" fmla="*/ 35318 h 75636"/>
                            <a:gd name="connsiteX3" fmla="*/ 27396 w 39388"/>
                            <a:gd name="connsiteY3" fmla="*/ 66465 h 75636"/>
                            <a:gd name="connsiteX4" fmla="*/ 36525 w 39388"/>
                            <a:gd name="connsiteY4" fmla="*/ 71835 h 75636"/>
                            <a:gd name="connsiteX5" fmla="*/ 39388 w 39388"/>
                            <a:gd name="connsiteY5" fmla="*/ 75636 h 75636"/>
                            <a:gd name="connsiteX6" fmla="*/ 15686 w 39388"/>
                            <a:gd name="connsiteY6" fmla="*/ 75636 h 75636"/>
                            <a:gd name="connsiteX7" fmla="*/ 1260 w 39388"/>
                            <a:gd name="connsiteY7" fmla="*/ 56485 h 75636"/>
                            <a:gd name="connsiteX8" fmla="*/ 5377 w 39388"/>
                            <a:gd name="connsiteY8" fmla="*/ 27083 h 75636"/>
                            <a:gd name="connsiteX9" fmla="*/ 18982 w 39388"/>
                            <a:gd name="connsiteY9" fmla="*/ 3992 h 75636"/>
                            <a:gd name="connsiteX10" fmla="*/ 30081 w 39388"/>
                            <a:gd name="connsiteY10" fmla="*/ 1128 h 7563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39388" h="75636">
                              <a:moveTo>
                                <a:pt x="30081" y="1128"/>
                              </a:moveTo>
                              <a:cubicBezTo>
                                <a:pt x="33839" y="3454"/>
                                <a:pt x="35272" y="8288"/>
                                <a:pt x="32945" y="12226"/>
                              </a:cubicBezTo>
                              <a:lnTo>
                                <a:pt x="19340" y="35318"/>
                              </a:lnTo>
                              <a:cubicBezTo>
                                <a:pt x="12896" y="46058"/>
                                <a:pt x="16655" y="60020"/>
                                <a:pt x="27396" y="66465"/>
                              </a:cubicBezTo>
                              <a:lnTo>
                                <a:pt x="36525" y="71835"/>
                              </a:lnTo>
                              <a:lnTo>
                                <a:pt x="39388" y="75636"/>
                              </a:lnTo>
                              <a:lnTo>
                                <a:pt x="15686" y="75636"/>
                              </a:lnTo>
                              <a:lnTo>
                                <a:pt x="1260" y="56485"/>
                              </a:lnTo>
                              <a:cubicBezTo>
                                <a:pt x="-1246" y="46863"/>
                                <a:pt x="-82" y="36302"/>
                                <a:pt x="5377" y="27083"/>
                              </a:cubicBezTo>
                              <a:lnTo>
                                <a:pt x="18982" y="3992"/>
                              </a:lnTo>
                              <a:cubicBezTo>
                                <a:pt x="21310" y="233"/>
                                <a:pt x="26142" y="-1200"/>
                                <a:pt x="30081" y="11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" name="Freeform: Shape 42">
                        <a:extLst>
                          <a:ext uri="{FF2B5EF4-FFF2-40B4-BE49-F238E27FC236}">
                            <a16:creationId xmlns:a16="http://schemas.microsoft.com/office/drawing/2014/main" id="{4BE9A8CB-18FA-4D16-9993-7467A3CD7962}"/>
                          </a:ext>
                        </a:extLst>
                      </wps:cNvPr>
                      <wps:cNvSpPr/>
                      <wps:spPr>
                        <a:xfrm>
                          <a:off x="5913380" y="832469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5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5" y="28695"/>
                                <a:pt x="127115" y="63697"/>
                              </a:cubicBezTo>
                              <a:cubicBezTo>
                                <a:pt x="127115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" name="Freeform: Shape 43">
                        <a:extLst>
                          <a:ext uri="{FF2B5EF4-FFF2-40B4-BE49-F238E27FC236}">
                            <a16:creationId xmlns:a16="http://schemas.microsoft.com/office/drawing/2014/main" id="{A4BAC9A9-99AF-4B95-B180-54B18EF8C205}"/>
                          </a:ext>
                        </a:extLst>
                      </wps:cNvPr>
                      <wps:cNvSpPr/>
                      <wps:spPr>
                        <a:xfrm>
                          <a:off x="4417335" y="1009684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0 h 109146"/>
                            <a:gd name="connsiteX9" fmla="*/ 146403 w 176892"/>
                            <a:gd name="connsiteY9" fmla="*/ 96440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7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2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2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0"/>
                              </a:lnTo>
                              <a:cubicBezTo>
                                <a:pt x="155060" y="99828"/>
                                <a:pt x="149791" y="99828"/>
                                <a:pt x="146403" y="96440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3" y="35469"/>
                                <a:pt x="148473" y="28130"/>
                              </a:cubicBezTo>
                              <a:cubicBezTo>
                                <a:pt x="141323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7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1099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" name="Freeform: Shape 44">
                        <a:extLst>
                          <a:ext uri="{FF2B5EF4-FFF2-40B4-BE49-F238E27FC236}">
                            <a16:creationId xmlns:a16="http://schemas.microsoft.com/office/drawing/2014/main" id="{AF2911B2-BFC0-443E-87BC-27B3A09DD1BC}"/>
                          </a:ext>
                        </a:extLst>
                      </wps:cNvPr>
                      <wps:cNvSpPr/>
                      <wps:spPr>
                        <a:xfrm>
                          <a:off x="4782061" y="1076963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217 h 94091"/>
                            <a:gd name="connsiteX1" fmla="*/ 41679 w 94091"/>
                            <a:gd name="connsiteY1" fmla="*/ 92771 h 94091"/>
                            <a:gd name="connsiteX2" fmla="*/ 2725 w 94091"/>
                            <a:gd name="connsiteY2" fmla="*/ 53817 h 94091"/>
                            <a:gd name="connsiteX3" fmla="*/ 279 w 94091"/>
                            <a:gd name="connsiteY3" fmla="*/ 47795 h 94091"/>
                            <a:gd name="connsiteX4" fmla="*/ 2725 w 94091"/>
                            <a:gd name="connsiteY4" fmla="*/ 41773 h 94091"/>
                            <a:gd name="connsiteX5" fmla="*/ 41679 w 94091"/>
                            <a:gd name="connsiteY5" fmla="*/ 2819 h 94091"/>
                            <a:gd name="connsiteX6" fmla="*/ 53723 w 94091"/>
                            <a:gd name="connsiteY6" fmla="*/ 2819 h 94091"/>
                            <a:gd name="connsiteX7" fmla="*/ 92677 w 94091"/>
                            <a:gd name="connsiteY7" fmla="*/ 41773 h 94091"/>
                            <a:gd name="connsiteX8" fmla="*/ 92677 w 94091"/>
                            <a:gd name="connsiteY8" fmla="*/ 53817 h 94091"/>
                            <a:gd name="connsiteX9" fmla="*/ 53723 w 94091"/>
                            <a:gd name="connsiteY9" fmla="*/ 92771 h 94091"/>
                            <a:gd name="connsiteX10" fmla="*/ 47701 w 94091"/>
                            <a:gd name="connsiteY10" fmla="*/ 95217 h 94091"/>
                            <a:gd name="connsiteX11" fmla="*/ 20791 w 94091"/>
                            <a:gd name="connsiteY11" fmla="*/ 47795 h 94091"/>
                            <a:gd name="connsiteX12" fmla="*/ 47701 w 94091"/>
                            <a:gd name="connsiteY12" fmla="*/ 74705 h 94091"/>
                            <a:gd name="connsiteX13" fmla="*/ 74611 w 94091"/>
                            <a:gd name="connsiteY13" fmla="*/ 47795 h 94091"/>
                            <a:gd name="connsiteX14" fmla="*/ 47701 w 94091"/>
                            <a:gd name="connsiteY14" fmla="*/ 20885 h 94091"/>
                            <a:gd name="connsiteX15" fmla="*/ 20791 w 94091"/>
                            <a:gd name="connsiteY15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217"/>
                              </a:moveTo>
                              <a:cubicBezTo>
                                <a:pt x="45443" y="95217"/>
                                <a:pt x="43373" y="94465"/>
                                <a:pt x="41679" y="92771"/>
                              </a:cubicBezTo>
                              <a:lnTo>
                                <a:pt x="2725" y="53817"/>
                              </a:lnTo>
                              <a:cubicBezTo>
                                <a:pt x="1220" y="52312"/>
                                <a:pt x="279" y="50053"/>
                                <a:pt x="279" y="47795"/>
                              </a:cubicBezTo>
                              <a:cubicBezTo>
                                <a:pt x="279" y="45537"/>
                                <a:pt x="1220" y="43467"/>
                                <a:pt x="2725" y="41773"/>
                              </a:cubicBezTo>
                              <a:lnTo>
                                <a:pt x="41679" y="2819"/>
                              </a:lnTo>
                              <a:cubicBezTo>
                                <a:pt x="45067" y="-568"/>
                                <a:pt x="50336" y="-568"/>
                                <a:pt x="53723" y="2819"/>
                              </a:cubicBezTo>
                              <a:lnTo>
                                <a:pt x="92677" y="41773"/>
                              </a:lnTo>
                              <a:cubicBezTo>
                                <a:pt x="96064" y="45161"/>
                                <a:pt x="96064" y="50430"/>
                                <a:pt x="92677" y="53817"/>
                              </a:cubicBezTo>
                              <a:lnTo>
                                <a:pt x="53723" y="92771"/>
                              </a:lnTo>
                              <a:cubicBezTo>
                                <a:pt x="52029" y="94465"/>
                                <a:pt x="49960" y="95217"/>
                                <a:pt x="47701" y="95217"/>
                              </a:cubicBezTo>
                              <a:close/>
                              <a:moveTo>
                                <a:pt x="20791" y="47795"/>
                              </a:moveTo>
                              <a:lnTo>
                                <a:pt x="47701" y="74705"/>
                              </a:lnTo>
                              <a:lnTo>
                                <a:pt x="74611" y="47795"/>
                              </a:lnTo>
                              <a:lnTo>
                                <a:pt x="47701" y="20885"/>
                              </a:lnTo>
                              <a:lnTo>
                                <a:pt x="20791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5" name="Freeform: Shape 45">
                        <a:extLst>
                          <a:ext uri="{FF2B5EF4-FFF2-40B4-BE49-F238E27FC236}">
                            <a16:creationId xmlns:a16="http://schemas.microsoft.com/office/drawing/2014/main" id="{6ADA0EFE-D32C-4CE4-A990-6AC6D49075C0}"/>
                          </a:ext>
                        </a:extLst>
                      </wps:cNvPr>
                      <wps:cNvSpPr/>
                      <wps:spPr>
                        <a:xfrm>
                          <a:off x="5029984" y="1009148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5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5" y="28695"/>
                                <a:pt x="127115" y="63697"/>
                              </a:cubicBezTo>
                              <a:cubicBezTo>
                                <a:pt x="126926" y="98699"/>
                                <a:pt x="98511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09990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6" name="Freeform: Shape 46">
                        <a:extLst>
                          <a:ext uri="{FF2B5EF4-FFF2-40B4-BE49-F238E27FC236}">
                            <a16:creationId xmlns:a16="http://schemas.microsoft.com/office/drawing/2014/main" id="{7957877C-007D-4BA2-BC19-9B9E1BC6BA41}"/>
                          </a:ext>
                        </a:extLst>
                      </wps:cNvPr>
                      <wps:cNvSpPr/>
                      <wps:spPr>
                        <a:xfrm>
                          <a:off x="7991105" y="118950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1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1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0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0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7" name="Freeform: Shape 47">
                        <a:extLst>
                          <a:ext uri="{FF2B5EF4-FFF2-40B4-BE49-F238E27FC236}">
                            <a16:creationId xmlns:a16="http://schemas.microsoft.com/office/drawing/2014/main" id="{AF3050A8-F790-4E43-9428-A19589D58CFE}"/>
                          </a:ext>
                        </a:extLst>
                      </wps:cNvPr>
                      <wps:cNvSpPr/>
                      <wps:spPr>
                        <a:xfrm>
                          <a:off x="8519083" y="0"/>
                          <a:ext cx="144995" cy="144995"/>
                        </a:xfrm>
                        <a:custGeom>
                          <a:avLst/>
                          <a:gdLst>
                            <a:gd name="connsiteX0" fmla="*/ 64731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1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1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926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5913"/>
                                <a:pt x="128338" y="28224"/>
                                <a:pt x="114977" y="14863"/>
                              </a:cubicBezTo>
                              <a:cubicBezTo>
                                <a:pt x="111590" y="11476"/>
                                <a:pt x="111590" y="6207"/>
                                <a:pt x="114977" y="2819"/>
                              </a:cubicBezTo>
                              <a:cubicBezTo>
                                <a:pt x="118363" y="-568"/>
                                <a:pt x="123633" y="-568"/>
                                <a:pt x="127020" y="2819"/>
                              </a:cubicBezTo>
                              <a:cubicBezTo>
                                <a:pt x="143581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1" y="110084"/>
                                <a:pt x="127020" y="126644"/>
                              </a:cubicBezTo>
                              <a:cubicBezTo>
                                <a:pt x="110272" y="143392"/>
                                <a:pt x="88254" y="152613"/>
                                <a:pt x="64731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8" name="Freeform: Shape 48">
                        <a:extLst>
                          <a:ext uri="{FF2B5EF4-FFF2-40B4-BE49-F238E27FC236}">
                            <a16:creationId xmlns:a16="http://schemas.microsoft.com/office/drawing/2014/main" id="{1F45604F-A9EB-4B6B-ADE8-05E3BE48AAE4}"/>
                          </a:ext>
                        </a:extLst>
                      </wps:cNvPr>
                      <wps:cNvSpPr/>
                      <wps:spPr>
                        <a:xfrm>
                          <a:off x="8114413" y="34790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20443 w 60218"/>
                            <a:gd name="connsiteY7" fmla="*/ 20819 h 75273"/>
                            <a:gd name="connsiteX8" fmla="*/ 33803 w 60218"/>
                            <a:gd name="connsiteY8" fmla="*/ 7646 h 75273"/>
                            <a:gd name="connsiteX9" fmla="*/ 49987 w 60218"/>
                            <a:gd name="connsiteY9" fmla="*/ 871 h 75273"/>
                            <a:gd name="connsiteX10" fmla="*/ 61090 w 60218"/>
                            <a:gd name="connsiteY10" fmla="*/ 5388 h 75273"/>
                            <a:gd name="connsiteX11" fmla="*/ 56574 w 60218"/>
                            <a:gd name="connsiteY11" fmla="*/ 16491 h 75273"/>
                            <a:gd name="connsiteX12" fmla="*/ 40390 w 60218"/>
                            <a:gd name="connsiteY12" fmla="*/ 23265 h 75273"/>
                            <a:gd name="connsiteX13" fmla="*/ 36250 w 60218"/>
                            <a:gd name="connsiteY13" fmla="*/ 27405 h 75273"/>
                            <a:gd name="connsiteX14" fmla="*/ 36250 w 60218"/>
                            <a:gd name="connsiteY14" fmla="*/ 33239 h 75273"/>
                            <a:gd name="connsiteX15" fmla="*/ 38320 w 60218"/>
                            <a:gd name="connsiteY15" fmla="*/ 38320 h 75273"/>
                            <a:gd name="connsiteX16" fmla="*/ 38320 w 60218"/>
                            <a:gd name="connsiteY16" fmla="*/ 57138 h 75273"/>
                            <a:gd name="connsiteX17" fmla="*/ 24959 w 60218"/>
                            <a:gd name="connsiteY17" fmla="*/ 70311 h 75273"/>
                            <a:gd name="connsiteX18" fmla="*/ 11975 w 60218"/>
                            <a:gd name="connsiteY18" fmla="*/ 75580 h 75273"/>
                            <a:gd name="connsiteX19" fmla="*/ 8775 w 60218"/>
                            <a:gd name="connsiteY19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0255" y="53939"/>
                                <a:pt x="21760" y="52434"/>
                                <a:pt x="22512" y="50552"/>
                              </a:cubicBezTo>
                              <a:cubicBezTo>
                                <a:pt x="23266" y="48670"/>
                                <a:pt x="23266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7996" y="33615"/>
                                <a:pt x="17996" y="26841"/>
                                <a:pt x="20443" y="20819"/>
                              </a:cubicBezTo>
                              <a:cubicBezTo>
                                <a:pt x="22889" y="14797"/>
                                <a:pt x="27782" y="10092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3" y="25523"/>
                                <a:pt x="36250" y="27405"/>
                              </a:cubicBezTo>
                              <a:cubicBezTo>
                                <a:pt x="35498" y="29287"/>
                                <a:pt x="35498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4" y="63160"/>
                                <a:pt x="30981" y="67865"/>
                                <a:pt x="24959" y="70311"/>
                              </a:cubicBezTo>
                              <a:lnTo>
                                <a:pt x="11975" y="75580"/>
                              </a:lnTo>
                              <a:cubicBezTo>
                                <a:pt x="10846" y="76145"/>
                                <a:pt x="9905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9" name="Freeform: Shape 49">
                        <a:extLst>
                          <a:ext uri="{FF2B5EF4-FFF2-40B4-BE49-F238E27FC236}">
                            <a16:creationId xmlns:a16="http://schemas.microsoft.com/office/drawing/2014/main" id="{ED625538-2E37-4BE7-BB1D-6B48ACB60B57}"/>
                          </a:ext>
                        </a:extLst>
                      </wps:cNvPr>
                      <wps:cNvSpPr/>
                      <wps:spPr>
                        <a:xfrm>
                          <a:off x="7107709" y="295629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1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1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0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0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0" name="Freeform: Shape 50">
                        <a:extLst>
                          <a:ext uri="{FF2B5EF4-FFF2-40B4-BE49-F238E27FC236}">
                            <a16:creationId xmlns:a16="http://schemas.microsoft.com/office/drawing/2014/main" id="{F3EAE6A1-3725-48FD-9967-8BE8970CF0D2}"/>
                          </a:ext>
                        </a:extLst>
                      </wps:cNvPr>
                      <wps:cNvSpPr/>
                      <wps:spPr>
                        <a:xfrm>
                          <a:off x="7635688" y="176679"/>
                          <a:ext cx="144995" cy="144995"/>
                        </a:xfrm>
                        <a:custGeom>
                          <a:avLst/>
                          <a:gdLst>
                            <a:gd name="connsiteX0" fmla="*/ 64731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1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1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926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7" y="14863"/>
                              </a:cubicBezTo>
                              <a:cubicBezTo>
                                <a:pt x="111590" y="11476"/>
                                <a:pt x="111590" y="6207"/>
                                <a:pt x="114977" y="2819"/>
                              </a:cubicBezTo>
                              <a:cubicBezTo>
                                <a:pt x="118363" y="-568"/>
                                <a:pt x="123633" y="-568"/>
                                <a:pt x="127020" y="2819"/>
                              </a:cubicBezTo>
                              <a:cubicBezTo>
                                <a:pt x="143581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1" y="110084"/>
                                <a:pt x="127020" y="126644"/>
                              </a:cubicBezTo>
                              <a:cubicBezTo>
                                <a:pt x="110084" y="143580"/>
                                <a:pt x="88067" y="152613"/>
                                <a:pt x="64731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1" name="Freeform: Shape 51">
                        <a:extLst>
                          <a:ext uri="{FF2B5EF4-FFF2-40B4-BE49-F238E27FC236}">
                            <a16:creationId xmlns:a16="http://schemas.microsoft.com/office/drawing/2014/main" id="{7965D885-27D4-46A9-9727-15B06022C8D0}"/>
                          </a:ext>
                        </a:extLst>
                      </wps:cNvPr>
                      <wps:cNvSpPr/>
                      <wps:spPr>
                        <a:xfrm>
                          <a:off x="7433858" y="24792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9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2" name="Freeform: Shape 52">
                        <a:extLst>
                          <a:ext uri="{FF2B5EF4-FFF2-40B4-BE49-F238E27FC236}">
                            <a16:creationId xmlns:a16="http://schemas.microsoft.com/office/drawing/2014/main" id="{AE1D0E24-CEB1-4FE3-B89D-1C8F79D0DEEB}"/>
                          </a:ext>
                        </a:extLst>
                      </wps:cNvPr>
                      <wps:cNvSpPr/>
                      <wps:spPr>
                        <a:xfrm>
                          <a:off x="7230839" y="211470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3 w 60218"/>
                            <a:gd name="connsiteY5" fmla="*/ 39637 h 75273"/>
                            <a:gd name="connsiteX6" fmla="*/ 20443 w 60218"/>
                            <a:gd name="connsiteY6" fmla="*/ 20819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27405 h 75273"/>
                            <a:gd name="connsiteX13" fmla="*/ 36250 w 60218"/>
                            <a:gd name="connsiteY13" fmla="*/ 33239 h 75273"/>
                            <a:gd name="connsiteX14" fmla="*/ 38320 w 60218"/>
                            <a:gd name="connsiteY14" fmla="*/ 38320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2324" y="52998"/>
                                <a:pt x="24206" y="4867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7996" y="33615"/>
                                <a:pt x="17996" y="26841"/>
                                <a:pt x="20443" y="20819"/>
                              </a:cubicBezTo>
                              <a:cubicBezTo>
                                <a:pt x="22889" y="14797"/>
                                <a:pt x="27782" y="10092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972" y="9528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2" y="25523"/>
                                <a:pt x="36250" y="27405"/>
                              </a:cubicBezTo>
                              <a:cubicBezTo>
                                <a:pt x="35497" y="29287"/>
                                <a:pt x="35497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3401" y="50928"/>
                                <a:pt x="37567" y="65230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3" name="Freeform: Shape 53">
                        <a:extLst>
                          <a:ext uri="{FF2B5EF4-FFF2-40B4-BE49-F238E27FC236}">
                            <a16:creationId xmlns:a16="http://schemas.microsoft.com/office/drawing/2014/main" id="{B01802C3-32ED-4730-93FD-269DB6D24A25}"/>
                          </a:ext>
                        </a:extLst>
                      </wps:cNvPr>
                      <wps:cNvSpPr/>
                      <wps:spPr>
                        <a:xfrm>
                          <a:off x="6224135" y="472308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4" name="Freeform: Shape 54">
                        <a:extLst>
                          <a:ext uri="{FF2B5EF4-FFF2-40B4-BE49-F238E27FC236}">
                            <a16:creationId xmlns:a16="http://schemas.microsoft.com/office/drawing/2014/main" id="{3A5692EB-0FF1-409B-B52A-0E5E46133E5E}"/>
                          </a:ext>
                        </a:extLst>
                      </wps:cNvPr>
                      <wps:cNvSpPr/>
                      <wps:spPr>
                        <a:xfrm>
                          <a:off x="6257067" y="27171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7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7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8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161 h 190065"/>
                            <a:gd name="connsiteX29" fmla="*/ 74429 w 182537"/>
                            <a:gd name="connsiteY29" fmla="*/ 17538 h 190065"/>
                            <a:gd name="connsiteX30" fmla="*/ 69912 w 182537"/>
                            <a:gd name="connsiteY30" fmla="*/ 22807 h 190065"/>
                            <a:gd name="connsiteX31" fmla="*/ 64643 w 182537"/>
                            <a:gd name="connsiteY31" fmla="*/ 56680 h 190065"/>
                            <a:gd name="connsiteX32" fmla="*/ 51658 w 182537"/>
                            <a:gd name="connsiteY32" fmla="*/ 74181 h 190065"/>
                            <a:gd name="connsiteX33" fmla="*/ 20796 w 182537"/>
                            <a:gd name="connsiteY33" fmla="*/ 89048 h 190065"/>
                            <a:gd name="connsiteX34" fmla="*/ 17221 w 182537"/>
                            <a:gd name="connsiteY34" fmla="*/ 94881 h 190065"/>
                            <a:gd name="connsiteX35" fmla="*/ 20796 w 182537"/>
                            <a:gd name="connsiteY35" fmla="*/ 100715 h 190065"/>
                            <a:gd name="connsiteX36" fmla="*/ 51282 w 182537"/>
                            <a:gd name="connsiteY36" fmla="*/ 116146 h 190065"/>
                            <a:gd name="connsiteX37" fmla="*/ 63890 w 182537"/>
                            <a:gd name="connsiteY37" fmla="*/ 133835 h 190065"/>
                            <a:gd name="connsiteX38" fmla="*/ 68595 w 182537"/>
                            <a:gd name="connsiteY38" fmla="*/ 167708 h 190065"/>
                            <a:gd name="connsiteX39" fmla="*/ 72923 w 182537"/>
                            <a:gd name="connsiteY39" fmla="*/ 172977 h 190065"/>
                            <a:gd name="connsiteX40" fmla="*/ 79509 w 182537"/>
                            <a:gd name="connsiteY40" fmla="*/ 171472 h 190065"/>
                            <a:gd name="connsiteX41" fmla="*/ 103597 w 182537"/>
                            <a:gd name="connsiteY41" fmla="*/ 147196 h 190065"/>
                            <a:gd name="connsiteX42" fmla="*/ 124297 w 182537"/>
                            <a:gd name="connsiteY42" fmla="*/ 140610 h 190065"/>
                            <a:gd name="connsiteX43" fmla="*/ 157982 w 182537"/>
                            <a:gd name="connsiteY43" fmla="*/ 146632 h 190065"/>
                            <a:gd name="connsiteX44" fmla="*/ 164380 w 182537"/>
                            <a:gd name="connsiteY44" fmla="*/ 144185 h 190065"/>
                            <a:gd name="connsiteX45" fmla="*/ 164945 w 182537"/>
                            <a:gd name="connsiteY45" fmla="*/ 137411 h 190065"/>
                            <a:gd name="connsiteX46" fmla="*/ 149326 w 182537"/>
                            <a:gd name="connsiteY46" fmla="*/ 106925 h 190065"/>
                            <a:gd name="connsiteX47" fmla="*/ 149514 w 182537"/>
                            <a:gd name="connsiteY47" fmla="*/ 85096 h 190065"/>
                            <a:gd name="connsiteX48" fmla="*/ 165698 w 182537"/>
                            <a:gd name="connsiteY48" fmla="*/ 54986 h 190065"/>
                            <a:gd name="connsiteX49" fmla="*/ 165321 w 182537"/>
                            <a:gd name="connsiteY49" fmla="*/ 48212 h 190065"/>
                            <a:gd name="connsiteX50" fmla="*/ 158923 w 182537"/>
                            <a:gd name="connsiteY50" fmla="*/ 45577 h 190065"/>
                            <a:gd name="connsiteX51" fmla="*/ 125050 w 182537"/>
                            <a:gd name="connsiteY51" fmla="*/ 51034 h 190065"/>
                            <a:gd name="connsiteX52" fmla="*/ 104350 w 182537"/>
                            <a:gd name="connsiteY52" fmla="*/ 44072 h 190065"/>
                            <a:gd name="connsiteX53" fmla="*/ 80639 w 182537"/>
                            <a:gd name="connsiteY53" fmla="*/ 19420 h 190065"/>
                            <a:gd name="connsiteX54" fmla="*/ 76498 w 182537"/>
                            <a:gd name="connsiteY54" fmla="*/ 17161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7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4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9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161"/>
                              </a:moveTo>
                              <a:cubicBezTo>
                                <a:pt x="75557" y="17161"/>
                                <a:pt x="74805" y="17350"/>
                                <a:pt x="74429" y="17538"/>
                              </a:cubicBezTo>
                              <a:cubicBezTo>
                                <a:pt x="73299" y="17914"/>
                                <a:pt x="70477" y="19043"/>
                                <a:pt x="69912" y="22807"/>
                              </a:cubicBezTo>
                              <a:lnTo>
                                <a:pt x="64643" y="56680"/>
                              </a:lnTo>
                              <a:cubicBezTo>
                                <a:pt x="63514" y="64207"/>
                                <a:pt x="58621" y="70794"/>
                                <a:pt x="51658" y="74181"/>
                              </a:cubicBezTo>
                              <a:lnTo>
                                <a:pt x="20796" y="89048"/>
                              </a:lnTo>
                              <a:cubicBezTo>
                                <a:pt x="17597" y="90553"/>
                                <a:pt x="17221" y="93564"/>
                                <a:pt x="17221" y="94881"/>
                              </a:cubicBezTo>
                              <a:cubicBezTo>
                                <a:pt x="17221" y="96199"/>
                                <a:pt x="17597" y="99021"/>
                                <a:pt x="20796" y="100715"/>
                              </a:cubicBezTo>
                              <a:lnTo>
                                <a:pt x="51282" y="116146"/>
                              </a:lnTo>
                              <a:cubicBezTo>
                                <a:pt x="58245" y="119533"/>
                                <a:pt x="62949" y="126308"/>
                                <a:pt x="63890" y="133835"/>
                              </a:cubicBezTo>
                              <a:lnTo>
                                <a:pt x="68595" y="167708"/>
                              </a:lnTo>
                              <a:cubicBezTo>
                                <a:pt x="69159" y="171284"/>
                                <a:pt x="71794" y="172601"/>
                                <a:pt x="72923" y="172977"/>
                              </a:cubicBezTo>
                              <a:cubicBezTo>
                                <a:pt x="74052" y="173354"/>
                                <a:pt x="77063" y="173918"/>
                                <a:pt x="79509" y="171472"/>
                              </a:cubicBezTo>
                              <a:lnTo>
                                <a:pt x="103597" y="147196"/>
                              </a:lnTo>
                              <a:cubicBezTo>
                                <a:pt x="109054" y="141739"/>
                                <a:pt x="116770" y="139292"/>
                                <a:pt x="124297" y="140610"/>
                              </a:cubicBezTo>
                              <a:lnTo>
                                <a:pt x="157982" y="146632"/>
                              </a:lnTo>
                              <a:cubicBezTo>
                                <a:pt x="161558" y="147196"/>
                                <a:pt x="163627" y="145126"/>
                                <a:pt x="164380" y="144185"/>
                              </a:cubicBezTo>
                              <a:cubicBezTo>
                                <a:pt x="165133" y="143244"/>
                                <a:pt x="166638" y="140610"/>
                                <a:pt x="164945" y="137411"/>
                              </a:cubicBezTo>
                              <a:lnTo>
                                <a:pt x="149326" y="106925"/>
                              </a:lnTo>
                              <a:cubicBezTo>
                                <a:pt x="145750" y="100150"/>
                                <a:pt x="145938" y="91870"/>
                                <a:pt x="149514" y="85096"/>
                              </a:cubicBezTo>
                              <a:lnTo>
                                <a:pt x="165698" y="54986"/>
                              </a:lnTo>
                              <a:cubicBezTo>
                                <a:pt x="167391" y="51787"/>
                                <a:pt x="165885" y="49153"/>
                                <a:pt x="165321" y="48212"/>
                              </a:cubicBezTo>
                              <a:cubicBezTo>
                                <a:pt x="164568" y="47271"/>
                                <a:pt x="162686" y="45013"/>
                                <a:pt x="158923" y="45577"/>
                              </a:cubicBezTo>
                              <a:lnTo>
                                <a:pt x="125050" y="51034"/>
                              </a:lnTo>
                              <a:cubicBezTo>
                                <a:pt x="117522" y="52352"/>
                                <a:pt x="109807" y="49717"/>
                                <a:pt x="104350" y="44072"/>
                              </a:cubicBezTo>
                              <a:lnTo>
                                <a:pt x="80639" y="19420"/>
                              </a:lnTo>
                              <a:cubicBezTo>
                                <a:pt x="79509" y="17726"/>
                                <a:pt x="77816" y="17161"/>
                                <a:pt x="76498" y="1716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5" name="Freeform: Shape 55">
                        <a:extLst>
                          <a:ext uri="{FF2B5EF4-FFF2-40B4-BE49-F238E27FC236}">
                            <a16:creationId xmlns:a16="http://schemas.microsoft.com/office/drawing/2014/main" id="{2D65C322-1FC0-4458-98DD-63BBADA61AB2}"/>
                          </a:ext>
                        </a:extLst>
                      </wps:cNvPr>
                      <wps:cNvSpPr/>
                      <wps:spPr>
                        <a:xfrm>
                          <a:off x="6752291" y="353358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6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926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5913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6" name="Freeform: Shape 56">
                        <a:extLst>
                          <a:ext uri="{FF2B5EF4-FFF2-40B4-BE49-F238E27FC236}">
                            <a16:creationId xmlns:a16="http://schemas.microsoft.com/office/drawing/2014/main" id="{0C3BB0C5-973F-4F5C-A6B8-3E78FDBFE926}"/>
                          </a:ext>
                        </a:extLst>
                      </wps:cNvPr>
                      <wps:cNvSpPr/>
                      <wps:spPr>
                        <a:xfrm>
                          <a:off x="6820913" y="50516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2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1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3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2 w 58336"/>
                            <a:gd name="connsiteY11" fmla="*/ 37407 h 165601"/>
                            <a:gd name="connsiteX12" fmla="*/ 29100 w 58336"/>
                            <a:gd name="connsiteY12" fmla="*/ 70151 h 165601"/>
                            <a:gd name="connsiteX13" fmla="*/ 38698 w 58336"/>
                            <a:gd name="connsiteY13" fmla="*/ 75796 h 165601"/>
                            <a:gd name="connsiteX14" fmla="*/ 57516 w 58336"/>
                            <a:gd name="connsiteY14" fmla="*/ 100825 h 165601"/>
                            <a:gd name="connsiteX15" fmla="*/ 53188 w 58336"/>
                            <a:gd name="connsiteY15" fmla="*/ 131875 h 165601"/>
                            <a:gd name="connsiteX16" fmla="*/ 35311 w 58336"/>
                            <a:gd name="connsiteY16" fmla="*/ 162361 h 165601"/>
                            <a:gd name="connsiteX17" fmla="*/ 27972 w 58336"/>
                            <a:gd name="connsiteY17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1" y="162925"/>
                                <a:pt x="18186" y="157844"/>
                                <a:pt x="20632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2" y="97249"/>
                                <a:pt x="30041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3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2" y="37407"/>
                              </a:lnTo>
                              <a:cubicBezTo>
                                <a:pt x="13858" y="48698"/>
                                <a:pt x="17809" y="63376"/>
                                <a:pt x="29100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48107" y="81254"/>
                                <a:pt x="54694" y="90286"/>
                                <a:pt x="57516" y="100825"/>
                              </a:cubicBezTo>
                              <a:cubicBezTo>
                                <a:pt x="60339" y="111363"/>
                                <a:pt x="58645" y="122466"/>
                                <a:pt x="53188" y="131875"/>
                              </a:cubicBezTo>
                              <a:lnTo>
                                <a:pt x="35311" y="162361"/>
                              </a:lnTo>
                              <a:cubicBezTo>
                                <a:pt x="33617" y="165183"/>
                                <a:pt x="30794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" name="Freeform: Shape 57">
                        <a:extLst>
                          <a:ext uri="{FF2B5EF4-FFF2-40B4-BE49-F238E27FC236}">
                            <a16:creationId xmlns:a16="http://schemas.microsoft.com/office/drawing/2014/main" id="{B8A5603A-9324-40FF-BCC4-D23DE4DE9F60}"/>
                          </a:ext>
                        </a:extLst>
                      </wps:cNvPr>
                      <wps:cNvSpPr/>
                      <wps:spPr>
                        <a:xfrm>
                          <a:off x="6550284" y="201471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" name="Freeform: Shape 58">
                        <a:extLst>
                          <a:ext uri="{FF2B5EF4-FFF2-40B4-BE49-F238E27FC236}">
                            <a16:creationId xmlns:a16="http://schemas.microsoft.com/office/drawing/2014/main" id="{6FF5C558-0C9C-4CAC-B7A2-69D3F25E00E9}"/>
                          </a:ext>
                        </a:extLst>
                      </wps:cNvPr>
                      <wps:cNvSpPr/>
                      <wps:spPr>
                        <a:xfrm>
                          <a:off x="6347444" y="388149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3 w 60218"/>
                            <a:gd name="connsiteY5" fmla="*/ 39637 h 75273"/>
                            <a:gd name="connsiteX6" fmla="*/ 20443 w 60218"/>
                            <a:gd name="connsiteY6" fmla="*/ 20819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27405 h 75273"/>
                            <a:gd name="connsiteX13" fmla="*/ 36250 w 60218"/>
                            <a:gd name="connsiteY13" fmla="*/ 33239 h 75273"/>
                            <a:gd name="connsiteX14" fmla="*/ 38320 w 60218"/>
                            <a:gd name="connsiteY14" fmla="*/ 38320 h 75273"/>
                            <a:gd name="connsiteX15" fmla="*/ 38320 w 60218"/>
                            <a:gd name="connsiteY15" fmla="*/ 57138 h 75273"/>
                            <a:gd name="connsiteX16" fmla="*/ 24959 w 60218"/>
                            <a:gd name="connsiteY16" fmla="*/ 70311 h 75273"/>
                            <a:gd name="connsiteX17" fmla="*/ 11974 w 60218"/>
                            <a:gd name="connsiteY17" fmla="*/ 75580 h 75273"/>
                            <a:gd name="connsiteX18" fmla="*/ 8775 w 60218"/>
                            <a:gd name="connsiteY18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2324" y="52998"/>
                                <a:pt x="24206" y="4867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7996" y="33615"/>
                                <a:pt x="17996" y="26841"/>
                                <a:pt x="20443" y="20819"/>
                              </a:cubicBezTo>
                              <a:cubicBezTo>
                                <a:pt x="22889" y="14797"/>
                                <a:pt x="27782" y="10092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2" y="25523"/>
                                <a:pt x="36250" y="27405"/>
                              </a:cubicBezTo>
                              <a:cubicBezTo>
                                <a:pt x="35497" y="29287"/>
                                <a:pt x="35497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4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0845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" name="Freeform: Shape 59">
                        <a:extLst>
                          <a:ext uri="{FF2B5EF4-FFF2-40B4-BE49-F238E27FC236}">
                            <a16:creationId xmlns:a16="http://schemas.microsoft.com/office/drawing/2014/main" id="{659B1EB7-4600-4677-95F0-FA82B97DFD2F}"/>
                          </a:ext>
                        </a:extLst>
                      </wps:cNvPr>
                      <wps:cNvSpPr/>
                      <wps:spPr>
                        <a:xfrm>
                          <a:off x="5340739" y="648987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0" name="Freeform: Shape 60">
                        <a:extLst>
                          <a:ext uri="{FF2B5EF4-FFF2-40B4-BE49-F238E27FC236}">
                            <a16:creationId xmlns:a16="http://schemas.microsoft.com/office/drawing/2014/main" id="{CBA19B18-FB43-4964-AC9F-68711F0B7DAA}"/>
                          </a:ext>
                        </a:extLst>
                      </wps:cNvPr>
                      <wps:cNvSpPr/>
                      <wps:spPr>
                        <a:xfrm>
                          <a:off x="5373493" y="203849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3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6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476 w 182537"/>
                            <a:gd name="connsiteY15" fmla="*/ 28641 h 190065"/>
                            <a:gd name="connsiteX16" fmla="*/ 179246 w 182537"/>
                            <a:gd name="connsiteY16" fmla="*/ 38238 h 190065"/>
                            <a:gd name="connsiteX17" fmla="*/ 180752 w 182537"/>
                            <a:gd name="connsiteY17" fmla="*/ 62890 h 190065"/>
                            <a:gd name="connsiteX18" fmla="*/ 164568 w 182537"/>
                            <a:gd name="connsiteY18" fmla="*/ 92999 h 190065"/>
                            <a:gd name="connsiteX19" fmla="*/ 164568 w 182537"/>
                            <a:gd name="connsiteY19" fmla="*/ 99021 h 190065"/>
                            <a:gd name="connsiteX20" fmla="*/ 180187 w 182537"/>
                            <a:gd name="connsiteY20" fmla="*/ 129507 h 190065"/>
                            <a:gd name="connsiteX21" fmla="*/ 178117 w 182537"/>
                            <a:gd name="connsiteY21" fmla="*/ 154159 h 190065"/>
                            <a:gd name="connsiteX22" fmla="*/ 155159 w 182537"/>
                            <a:gd name="connsiteY22" fmla="*/ 163192 h 190065"/>
                            <a:gd name="connsiteX23" fmla="*/ 121474 w 182537"/>
                            <a:gd name="connsiteY23" fmla="*/ 157170 h 190065"/>
                            <a:gd name="connsiteX24" fmla="*/ 115641 w 182537"/>
                            <a:gd name="connsiteY24" fmla="*/ 159052 h 190065"/>
                            <a:gd name="connsiteX25" fmla="*/ 91553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8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5 w 182537"/>
                            <a:gd name="connsiteY37" fmla="*/ 167896 h 190065"/>
                            <a:gd name="connsiteX38" fmla="*/ 72923 w 182537"/>
                            <a:gd name="connsiteY38" fmla="*/ 173166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2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5 w 182537"/>
                            <a:gd name="connsiteY45" fmla="*/ 107113 h 190065"/>
                            <a:gd name="connsiteX46" fmla="*/ 149514 w 182537"/>
                            <a:gd name="connsiteY46" fmla="*/ 85284 h 190065"/>
                            <a:gd name="connsiteX47" fmla="*/ 165697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3 w 182537"/>
                            <a:gd name="connsiteY49" fmla="*/ 45765 h 190065"/>
                            <a:gd name="connsiteX50" fmla="*/ 125050 w 182537"/>
                            <a:gd name="connsiteY50" fmla="*/ 51223 h 190065"/>
                            <a:gd name="connsiteX51" fmla="*/ 104350 w 182537"/>
                            <a:gd name="connsiteY51" fmla="*/ 44260 h 190065"/>
                            <a:gd name="connsiteX52" fmla="*/ 80638 w 182537"/>
                            <a:gd name="connsiteY52" fmla="*/ 19608 h 190065"/>
                            <a:gd name="connsiteX53" fmla="*/ 80638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3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5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3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7816" y="-1280"/>
                                <a:pt x="87036" y="978"/>
                                <a:pt x="93246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5" y="30899"/>
                                <a:pt x="179246" y="38238"/>
                              </a:cubicBezTo>
                              <a:cubicBezTo>
                                <a:pt x="184515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7" y="129507"/>
                              </a:lnTo>
                              <a:cubicBezTo>
                                <a:pt x="184328" y="137411"/>
                                <a:pt x="183574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4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2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3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69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2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498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8" y="19608"/>
                              </a:lnTo>
                              <a:lnTo>
                                <a:pt x="80638" y="19608"/>
                              </a:lnTo>
                              <a:cubicBezTo>
                                <a:pt x="79697" y="17726"/>
                                <a:pt x="78004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" name="Freeform: Shape 61">
                        <a:extLst>
                          <a:ext uri="{FF2B5EF4-FFF2-40B4-BE49-F238E27FC236}">
                            <a16:creationId xmlns:a16="http://schemas.microsoft.com/office/drawing/2014/main" id="{AD2E767C-D4F3-48B3-AD7E-5F6F93E8C61F}"/>
                          </a:ext>
                        </a:extLst>
                      </wps:cNvPr>
                      <wps:cNvSpPr/>
                      <wps:spPr>
                        <a:xfrm>
                          <a:off x="5868717" y="530216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425 h 152428"/>
                            <a:gd name="connsiteX1" fmla="*/ 2819 w 152428"/>
                            <a:gd name="connsiteY1" fmla="*/ 126832 h 152428"/>
                            <a:gd name="connsiteX2" fmla="*/ 2819 w 152428"/>
                            <a:gd name="connsiteY2" fmla="*/ 114788 h 152428"/>
                            <a:gd name="connsiteX3" fmla="*/ 14863 w 152428"/>
                            <a:gd name="connsiteY3" fmla="*/ 114788 h 152428"/>
                            <a:gd name="connsiteX4" fmla="*/ 64920 w 152428"/>
                            <a:gd name="connsiteY4" fmla="*/ 135489 h 152428"/>
                            <a:gd name="connsiteX5" fmla="*/ 114976 w 152428"/>
                            <a:gd name="connsiteY5" fmla="*/ 114788 h 152428"/>
                            <a:gd name="connsiteX6" fmla="*/ 114976 w 152428"/>
                            <a:gd name="connsiteY6" fmla="*/ 14863 h 152428"/>
                            <a:gd name="connsiteX7" fmla="*/ 114976 w 152428"/>
                            <a:gd name="connsiteY7" fmla="*/ 2819 h 152428"/>
                            <a:gd name="connsiteX8" fmla="*/ 127020 w 152428"/>
                            <a:gd name="connsiteY8" fmla="*/ 2819 h 152428"/>
                            <a:gd name="connsiteX9" fmla="*/ 127020 w 152428"/>
                            <a:gd name="connsiteY9" fmla="*/ 126644 h 152428"/>
                            <a:gd name="connsiteX10" fmla="*/ 64732 w 152428"/>
                            <a:gd name="connsiteY10" fmla="*/ 152425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425"/>
                              </a:moveTo>
                              <a:cubicBezTo>
                                <a:pt x="41397" y="152425"/>
                                <a:pt x="19380" y="143392"/>
                                <a:pt x="2819" y="126832"/>
                              </a:cubicBezTo>
                              <a:cubicBezTo>
                                <a:pt x="-568" y="123445"/>
                                <a:pt x="-568" y="118176"/>
                                <a:pt x="2819" y="114788"/>
                              </a:cubicBezTo>
                              <a:cubicBezTo>
                                <a:pt x="6207" y="111401"/>
                                <a:pt x="11476" y="111401"/>
                                <a:pt x="14863" y="114788"/>
                              </a:cubicBezTo>
                              <a:cubicBezTo>
                                <a:pt x="28224" y="128149"/>
                                <a:pt x="45913" y="135489"/>
                                <a:pt x="64920" y="135489"/>
                              </a:cubicBezTo>
                              <a:cubicBezTo>
                                <a:pt x="83926" y="135489"/>
                                <a:pt x="101616" y="128149"/>
                                <a:pt x="114976" y="114788"/>
                              </a:cubicBezTo>
                              <a:cubicBezTo>
                                <a:pt x="142451" y="87314"/>
                                <a:pt x="142451" y="42338"/>
                                <a:pt x="114976" y="14863"/>
                              </a:cubicBezTo>
                              <a:cubicBezTo>
                                <a:pt x="111589" y="11476"/>
                                <a:pt x="111589" y="6207"/>
                                <a:pt x="114976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61270" y="37069"/>
                                <a:pt x="161270" y="92583"/>
                                <a:pt x="127020" y="126644"/>
                              </a:cubicBezTo>
                              <a:cubicBezTo>
                                <a:pt x="110084" y="143392"/>
                                <a:pt x="88067" y="152425"/>
                                <a:pt x="64732" y="15242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2" name="Freeform: Shape 62">
                        <a:extLst>
                          <a:ext uri="{FF2B5EF4-FFF2-40B4-BE49-F238E27FC236}">
                            <a16:creationId xmlns:a16="http://schemas.microsoft.com/office/drawing/2014/main" id="{B9FE06E3-E7E2-434C-8CC1-74853E7A3A9D}"/>
                          </a:ext>
                        </a:extLst>
                      </wps:cNvPr>
                      <wps:cNvSpPr/>
                      <wps:spPr>
                        <a:xfrm>
                          <a:off x="5665635" y="69812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217 h 94091"/>
                            <a:gd name="connsiteX1" fmla="*/ 41679 w 94091"/>
                            <a:gd name="connsiteY1" fmla="*/ 92771 h 94091"/>
                            <a:gd name="connsiteX2" fmla="*/ 2725 w 94091"/>
                            <a:gd name="connsiteY2" fmla="*/ 53817 h 94091"/>
                            <a:gd name="connsiteX3" fmla="*/ 279 w 94091"/>
                            <a:gd name="connsiteY3" fmla="*/ 47795 h 94091"/>
                            <a:gd name="connsiteX4" fmla="*/ 2725 w 94091"/>
                            <a:gd name="connsiteY4" fmla="*/ 41773 h 94091"/>
                            <a:gd name="connsiteX5" fmla="*/ 41679 w 94091"/>
                            <a:gd name="connsiteY5" fmla="*/ 2819 h 94091"/>
                            <a:gd name="connsiteX6" fmla="*/ 53723 w 94091"/>
                            <a:gd name="connsiteY6" fmla="*/ 2819 h 94091"/>
                            <a:gd name="connsiteX7" fmla="*/ 92677 w 94091"/>
                            <a:gd name="connsiteY7" fmla="*/ 41773 h 94091"/>
                            <a:gd name="connsiteX8" fmla="*/ 95123 w 94091"/>
                            <a:gd name="connsiteY8" fmla="*/ 47795 h 94091"/>
                            <a:gd name="connsiteX9" fmla="*/ 92677 w 94091"/>
                            <a:gd name="connsiteY9" fmla="*/ 53817 h 94091"/>
                            <a:gd name="connsiteX10" fmla="*/ 53723 w 94091"/>
                            <a:gd name="connsiteY10" fmla="*/ 92771 h 94091"/>
                            <a:gd name="connsiteX11" fmla="*/ 47701 w 94091"/>
                            <a:gd name="connsiteY11" fmla="*/ 95217 h 94091"/>
                            <a:gd name="connsiteX12" fmla="*/ 20603 w 94091"/>
                            <a:gd name="connsiteY12" fmla="*/ 47795 h 94091"/>
                            <a:gd name="connsiteX13" fmla="*/ 47513 w 94091"/>
                            <a:gd name="connsiteY13" fmla="*/ 74705 h 94091"/>
                            <a:gd name="connsiteX14" fmla="*/ 74423 w 94091"/>
                            <a:gd name="connsiteY14" fmla="*/ 47795 h 94091"/>
                            <a:gd name="connsiteX15" fmla="*/ 47513 w 94091"/>
                            <a:gd name="connsiteY15" fmla="*/ 20885 h 94091"/>
                            <a:gd name="connsiteX16" fmla="*/ 20603 w 94091"/>
                            <a:gd name="connsiteY16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217"/>
                              </a:moveTo>
                              <a:cubicBezTo>
                                <a:pt x="45443" y="95217"/>
                                <a:pt x="43373" y="94465"/>
                                <a:pt x="41679" y="92771"/>
                              </a:cubicBezTo>
                              <a:lnTo>
                                <a:pt x="2725" y="53817"/>
                              </a:lnTo>
                              <a:cubicBezTo>
                                <a:pt x="1220" y="52312"/>
                                <a:pt x="279" y="50053"/>
                                <a:pt x="279" y="47795"/>
                              </a:cubicBezTo>
                              <a:cubicBezTo>
                                <a:pt x="279" y="45537"/>
                                <a:pt x="1220" y="43467"/>
                                <a:pt x="2725" y="41773"/>
                              </a:cubicBezTo>
                              <a:lnTo>
                                <a:pt x="41679" y="2819"/>
                              </a:lnTo>
                              <a:cubicBezTo>
                                <a:pt x="45067" y="-568"/>
                                <a:pt x="50336" y="-568"/>
                                <a:pt x="53723" y="2819"/>
                              </a:cubicBezTo>
                              <a:lnTo>
                                <a:pt x="92677" y="41773"/>
                              </a:lnTo>
                              <a:cubicBezTo>
                                <a:pt x="94182" y="43279"/>
                                <a:pt x="95123" y="45537"/>
                                <a:pt x="95123" y="47795"/>
                              </a:cubicBezTo>
                              <a:cubicBezTo>
                                <a:pt x="95123" y="50053"/>
                                <a:pt x="94182" y="52123"/>
                                <a:pt x="92677" y="53817"/>
                              </a:cubicBezTo>
                              <a:lnTo>
                                <a:pt x="53723" y="92771"/>
                              </a:lnTo>
                              <a:cubicBezTo>
                                <a:pt x="52029" y="94276"/>
                                <a:pt x="49771" y="95217"/>
                                <a:pt x="47701" y="95217"/>
                              </a:cubicBezTo>
                              <a:close/>
                              <a:moveTo>
                                <a:pt x="20603" y="47795"/>
                              </a:moveTo>
                              <a:lnTo>
                                <a:pt x="47513" y="74705"/>
                              </a:lnTo>
                              <a:lnTo>
                                <a:pt x="74423" y="47795"/>
                              </a:lnTo>
                              <a:lnTo>
                                <a:pt x="47513" y="20885"/>
                              </a:lnTo>
                              <a:lnTo>
                                <a:pt x="20603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" name="Freeform: Shape 63">
                        <a:extLst>
                          <a:ext uri="{FF2B5EF4-FFF2-40B4-BE49-F238E27FC236}">
                            <a16:creationId xmlns:a16="http://schemas.microsoft.com/office/drawing/2014/main" id="{80D9690C-80F6-4183-ACB8-56878782C4B7}"/>
                          </a:ext>
                        </a:extLst>
                      </wps:cNvPr>
                      <wps:cNvSpPr/>
                      <wps:spPr>
                        <a:xfrm>
                          <a:off x="5937339" y="227374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3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4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3 w 58336"/>
                            <a:gd name="connsiteY11" fmla="*/ 37407 h 165601"/>
                            <a:gd name="connsiteX12" fmla="*/ 17998 w 58336"/>
                            <a:gd name="connsiteY12" fmla="*/ 55472 h 165601"/>
                            <a:gd name="connsiteX13" fmla="*/ 29101 w 58336"/>
                            <a:gd name="connsiteY13" fmla="*/ 70151 h 165601"/>
                            <a:gd name="connsiteX14" fmla="*/ 38698 w 58336"/>
                            <a:gd name="connsiteY14" fmla="*/ 75796 h 165601"/>
                            <a:gd name="connsiteX15" fmla="*/ 53188 w 58336"/>
                            <a:gd name="connsiteY15" fmla="*/ 131687 h 165601"/>
                            <a:gd name="connsiteX16" fmla="*/ 35311 w 58336"/>
                            <a:gd name="connsiteY16" fmla="*/ 162172 h 165601"/>
                            <a:gd name="connsiteX17" fmla="*/ 27972 w 58336"/>
                            <a:gd name="connsiteY17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2" y="162925"/>
                                <a:pt x="18186" y="157844"/>
                                <a:pt x="20633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4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3" y="37407"/>
                              </a:lnTo>
                              <a:cubicBezTo>
                                <a:pt x="17433" y="42864"/>
                                <a:pt x="16492" y="49262"/>
                                <a:pt x="17998" y="55472"/>
                              </a:cubicBezTo>
                              <a:cubicBezTo>
                                <a:pt x="19692" y="61682"/>
                                <a:pt x="23455" y="66763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805" y="164995"/>
                                <a:pt x="30983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" name="Freeform: Shape 64">
                        <a:extLst>
                          <a:ext uri="{FF2B5EF4-FFF2-40B4-BE49-F238E27FC236}">
                            <a16:creationId xmlns:a16="http://schemas.microsoft.com/office/drawing/2014/main" id="{9544E0C7-9A2F-4C48-A0EB-A72F423EE26C}"/>
                          </a:ext>
                        </a:extLst>
                      </wps:cNvPr>
                      <wps:cNvSpPr/>
                      <wps:spPr>
                        <a:xfrm>
                          <a:off x="5666888" y="378150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8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5" name="Freeform: Shape 65">
                        <a:extLst>
                          <a:ext uri="{FF2B5EF4-FFF2-40B4-BE49-F238E27FC236}">
                            <a16:creationId xmlns:a16="http://schemas.microsoft.com/office/drawing/2014/main" id="{7037B23B-1C13-473B-962E-0C774D0B5F9D}"/>
                          </a:ext>
                        </a:extLst>
                      </wps:cNvPr>
                      <wps:cNvSpPr/>
                      <wps:spPr>
                        <a:xfrm>
                          <a:off x="5463869" y="564827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2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3 w 60218"/>
                            <a:gd name="connsiteY4" fmla="*/ 44718 h 75273"/>
                            <a:gd name="connsiteX5" fmla="*/ 20442 w 60218"/>
                            <a:gd name="connsiteY5" fmla="*/ 39637 h 75273"/>
                            <a:gd name="connsiteX6" fmla="*/ 33804 w 60218"/>
                            <a:gd name="connsiteY6" fmla="*/ 7646 h 75273"/>
                            <a:gd name="connsiteX7" fmla="*/ 49987 w 60218"/>
                            <a:gd name="connsiteY7" fmla="*/ 871 h 75273"/>
                            <a:gd name="connsiteX8" fmla="*/ 61090 w 60218"/>
                            <a:gd name="connsiteY8" fmla="*/ 5388 h 75273"/>
                            <a:gd name="connsiteX9" fmla="*/ 56574 w 60218"/>
                            <a:gd name="connsiteY9" fmla="*/ 16491 h 75273"/>
                            <a:gd name="connsiteX10" fmla="*/ 40390 w 60218"/>
                            <a:gd name="connsiteY10" fmla="*/ 23265 h 75273"/>
                            <a:gd name="connsiteX11" fmla="*/ 36250 w 60218"/>
                            <a:gd name="connsiteY11" fmla="*/ 33239 h 75273"/>
                            <a:gd name="connsiteX12" fmla="*/ 38320 w 60218"/>
                            <a:gd name="connsiteY12" fmla="*/ 38320 h 75273"/>
                            <a:gd name="connsiteX13" fmla="*/ 38320 w 60218"/>
                            <a:gd name="connsiteY13" fmla="*/ 57138 h 75273"/>
                            <a:gd name="connsiteX14" fmla="*/ 24959 w 60218"/>
                            <a:gd name="connsiteY14" fmla="*/ 70311 h 75273"/>
                            <a:gd name="connsiteX15" fmla="*/ 11974 w 60218"/>
                            <a:gd name="connsiteY15" fmla="*/ 75580 h 75273"/>
                            <a:gd name="connsiteX16" fmla="*/ 8775 w 60218"/>
                            <a:gd name="connsiteY16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2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2324" y="52998"/>
                                <a:pt x="24206" y="48670"/>
                                <a:pt x="22513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2" y="27029"/>
                                <a:pt x="21195" y="12727"/>
                                <a:pt x="33804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972" y="9528"/>
                                <a:pt x="60713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6" name="Freeform: Shape 66">
                        <a:extLst>
                          <a:ext uri="{FF2B5EF4-FFF2-40B4-BE49-F238E27FC236}">
                            <a16:creationId xmlns:a16="http://schemas.microsoft.com/office/drawing/2014/main" id="{333F643F-78EF-4BED-8BC2-E3D141155F9B}"/>
                          </a:ext>
                        </a:extLst>
                      </wps:cNvPr>
                      <wps:cNvSpPr/>
                      <wps:spPr>
                        <a:xfrm>
                          <a:off x="4417335" y="126289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7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1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5066"/>
                                <a:pt x="155813" y="35469"/>
                                <a:pt x="148473" y="28130"/>
                              </a:cubicBezTo>
                              <a:cubicBezTo>
                                <a:pt x="141323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7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1099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7" name="Freeform: Shape 67">
                        <a:extLst>
                          <a:ext uri="{FF2B5EF4-FFF2-40B4-BE49-F238E27FC236}">
                            <a16:creationId xmlns:a16="http://schemas.microsoft.com/office/drawing/2014/main" id="{D86B39B4-1237-4205-A2AA-BBBF8904C104}"/>
                          </a:ext>
                        </a:extLst>
                      </wps:cNvPr>
                      <wps:cNvSpPr/>
                      <wps:spPr>
                        <a:xfrm>
                          <a:off x="4457164" y="825666"/>
                          <a:ext cx="37592" cy="37592"/>
                        </a:xfrm>
                        <a:custGeom>
                          <a:avLst/>
                          <a:gdLst>
                            <a:gd name="connsiteX0" fmla="*/ 20415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5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5 w 39518"/>
                            <a:gd name="connsiteY4" fmla="*/ 40550 h 39518"/>
                            <a:gd name="connsiteX5" fmla="*/ 20415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5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5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5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5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5" y="40550"/>
                              </a:cubicBezTo>
                              <a:close/>
                              <a:moveTo>
                                <a:pt x="20415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5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5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" name="Freeform: Shape 68">
                        <a:extLst>
                          <a:ext uri="{FF2B5EF4-FFF2-40B4-BE49-F238E27FC236}">
                            <a16:creationId xmlns:a16="http://schemas.microsoft.com/office/drawing/2014/main" id="{0B456A6A-B90B-46F5-9EA6-D4C24492A037}"/>
                          </a:ext>
                        </a:extLst>
                      </wps:cNvPr>
                      <wps:cNvSpPr/>
                      <wps:spPr>
                        <a:xfrm>
                          <a:off x="4490097" y="380528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3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6 w 182537"/>
                            <a:gd name="connsiteY12" fmla="*/ 7564 h 190065"/>
                            <a:gd name="connsiteX13" fmla="*/ 93246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6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7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5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5 w 182537"/>
                            <a:gd name="connsiteY46" fmla="*/ 107113 h 190065"/>
                            <a:gd name="connsiteX47" fmla="*/ 149514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050 w 182537"/>
                            <a:gd name="connsiteY51" fmla="*/ 51223 h 190065"/>
                            <a:gd name="connsiteX52" fmla="*/ 104350 w 182537"/>
                            <a:gd name="connsiteY52" fmla="*/ 44260 h 190065"/>
                            <a:gd name="connsiteX53" fmla="*/ 80638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3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5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3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8004" y="-1280"/>
                                <a:pt x="87036" y="978"/>
                                <a:pt x="93246" y="7564"/>
                              </a:cubicBezTo>
                              <a:lnTo>
                                <a:pt x="93246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5" y="30899"/>
                                <a:pt x="179246" y="38238"/>
                              </a:cubicBezTo>
                              <a:cubicBezTo>
                                <a:pt x="184515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7" y="129507"/>
                              </a:lnTo>
                              <a:cubicBezTo>
                                <a:pt x="184328" y="137411"/>
                                <a:pt x="183574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4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3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387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5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69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2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8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" name="Freeform: Shape 69">
                        <a:extLst>
                          <a:ext uri="{FF2B5EF4-FFF2-40B4-BE49-F238E27FC236}">
                            <a16:creationId xmlns:a16="http://schemas.microsoft.com/office/drawing/2014/main" id="{0B0EB06B-123A-4AA4-BC48-DD0F0DA31403}"/>
                          </a:ext>
                        </a:extLst>
                      </wps:cNvPr>
                      <wps:cNvSpPr/>
                      <wps:spPr>
                        <a:xfrm>
                          <a:off x="4985322" y="706717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6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6 w 152428"/>
                            <a:gd name="connsiteY7" fmla="*/ 14863 h 152428"/>
                            <a:gd name="connsiteX8" fmla="*/ 114976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6" y="128338"/>
                                <a:pt x="114976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6" y="14863"/>
                              </a:cubicBezTo>
                              <a:cubicBezTo>
                                <a:pt x="111589" y="11476"/>
                                <a:pt x="111589" y="6207"/>
                                <a:pt x="114976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1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1" y="110084"/>
                                <a:pt x="127020" y="126644"/>
                              </a:cubicBezTo>
                              <a:cubicBezTo>
                                <a:pt x="110084" y="143580"/>
                                <a:pt x="88067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0" name="Freeform: Shape 70">
                        <a:extLst>
                          <a:ext uri="{FF2B5EF4-FFF2-40B4-BE49-F238E27FC236}">
                            <a16:creationId xmlns:a16="http://schemas.microsoft.com/office/drawing/2014/main" id="{51C7200E-0456-49C5-86FC-A0A21DC8BEB7}"/>
                          </a:ext>
                        </a:extLst>
                      </wps:cNvPr>
                      <wps:cNvSpPr/>
                      <wps:spPr>
                        <a:xfrm>
                          <a:off x="4782061" y="246580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123 h 94091"/>
                            <a:gd name="connsiteX1" fmla="*/ 41679 w 94091"/>
                            <a:gd name="connsiteY1" fmla="*/ 92677 h 94091"/>
                            <a:gd name="connsiteX2" fmla="*/ 2725 w 94091"/>
                            <a:gd name="connsiteY2" fmla="*/ 53723 h 94091"/>
                            <a:gd name="connsiteX3" fmla="*/ 279 w 94091"/>
                            <a:gd name="connsiteY3" fmla="*/ 47701 h 94091"/>
                            <a:gd name="connsiteX4" fmla="*/ 2725 w 94091"/>
                            <a:gd name="connsiteY4" fmla="*/ 41679 h 94091"/>
                            <a:gd name="connsiteX5" fmla="*/ 41679 w 94091"/>
                            <a:gd name="connsiteY5" fmla="*/ 2725 h 94091"/>
                            <a:gd name="connsiteX6" fmla="*/ 47701 w 94091"/>
                            <a:gd name="connsiteY6" fmla="*/ 279 h 94091"/>
                            <a:gd name="connsiteX7" fmla="*/ 47701 w 94091"/>
                            <a:gd name="connsiteY7" fmla="*/ 279 h 94091"/>
                            <a:gd name="connsiteX8" fmla="*/ 53723 w 94091"/>
                            <a:gd name="connsiteY8" fmla="*/ 2725 h 94091"/>
                            <a:gd name="connsiteX9" fmla="*/ 92677 w 94091"/>
                            <a:gd name="connsiteY9" fmla="*/ 41679 h 94091"/>
                            <a:gd name="connsiteX10" fmla="*/ 92677 w 94091"/>
                            <a:gd name="connsiteY10" fmla="*/ 53723 h 94091"/>
                            <a:gd name="connsiteX11" fmla="*/ 53723 w 94091"/>
                            <a:gd name="connsiteY11" fmla="*/ 92677 h 94091"/>
                            <a:gd name="connsiteX12" fmla="*/ 47701 w 94091"/>
                            <a:gd name="connsiteY12" fmla="*/ 95123 h 94091"/>
                            <a:gd name="connsiteX13" fmla="*/ 20791 w 94091"/>
                            <a:gd name="connsiteY13" fmla="*/ 47701 h 94091"/>
                            <a:gd name="connsiteX14" fmla="*/ 47701 w 94091"/>
                            <a:gd name="connsiteY14" fmla="*/ 74611 h 94091"/>
                            <a:gd name="connsiteX15" fmla="*/ 74611 w 94091"/>
                            <a:gd name="connsiteY15" fmla="*/ 47701 h 94091"/>
                            <a:gd name="connsiteX16" fmla="*/ 47701 w 94091"/>
                            <a:gd name="connsiteY16" fmla="*/ 20791 h 94091"/>
                            <a:gd name="connsiteX17" fmla="*/ 20791 w 94091"/>
                            <a:gd name="connsiteY17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123"/>
                              </a:moveTo>
                              <a:cubicBezTo>
                                <a:pt x="45443" y="95123"/>
                                <a:pt x="43373" y="94371"/>
                                <a:pt x="41679" y="92677"/>
                              </a:cubicBezTo>
                              <a:lnTo>
                                <a:pt x="2725" y="53723"/>
                              </a:lnTo>
                              <a:cubicBezTo>
                                <a:pt x="1220" y="52217"/>
                                <a:pt x="279" y="49959"/>
                                <a:pt x="279" y="47701"/>
                              </a:cubicBezTo>
                              <a:cubicBezTo>
                                <a:pt x="279" y="45443"/>
                                <a:pt x="1220" y="43373"/>
                                <a:pt x="2725" y="41679"/>
                              </a:cubicBezTo>
                              <a:lnTo>
                                <a:pt x="41679" y="2725"/>
                              </a:lnTo>
                              <a:cubicBezTo>
                                <a:pt x="43185" y="1220"/>
                                <a:pt x="45443" y="279"/>
                                <a:pt x="47701" y="279"/>
                              </a:cubicBezTo>
                              <a:lnTo>
                                <a:pt x="47701" y="279"/>
                              </a:lnTo>
                              <a:cubicBezTo>
                                <a:pt x="49960" y="279"/>
                                <a:pt x="52029" y="1220"/>
                                <a:pt x="53723" y="2725"/>
                              </a:cubicBezTo>
                              <a:lnTo>
                                <a:pt x="92677" y="41679"/>
                              </a:lnTo>
                              <a:cubicBezTo>
                                <a:pt x="96064" y="45066"/>
                                <a:pt x="96064" y="50336"/>
                                <a:pt x="92677" y="53723"/>
                              </a:cubicBezTo>
                              <a:lnTo>
                                <a:pt x="53723" y="92677"/>
                              </a:lnTo>
                              <a:cubicBezTo>
                                <a:pt x="52029" y="94182"/>
                                <a:pt x="49960" y="95123"/>
                                <a:pt x="47701" y="95123"/>
                              </a:cubicBezTo>
                              <a:close/>
                              <a:moveTo>
                                <a:pt x="20791" y="47701"/>
                              </a:moveTo>
                              <a:lnTo>
                                <a:pt x="47701" y="74611"/>
                              </a:lnTo>
                              <a:lnTo>
                                <a:pt x="74611" y="47701"/>
                              </a:lnTo>
                              <a:lnTo>
                                <a:pt x="47701" y="20791"/>
                              </a:lnTo>
                              <a:lnTo>
                                <a:pt x="20791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1" name="Freeform: Shape 71">
                        <a:extLst>
                          <a:ext uri="{FF2B5EF4-FFF2-40B4-BE49-F238E27FC236}">
                            <a16:creationId xmlns:a16="http://schemas.microsoft.com/office/drawing/2014/main" id="{4D9ADE0E-97A7-41A1-B175-D2D3EC4AC00B}"/>
                          </a:ext>
                        </a:extLst>
                      </wps:cNvPr>
                      <wps:cNvSpPr/>
                      <wps:spPr>
                        <a:xfrm>
                          <a:off x="5053943" y="404053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1 h 165601"/>
                            <a:gd name="connsiteX2" fmla="*/ 20633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4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3 w 58336"/>
                            <a:gd name="connsiteY11" fmla="*/ 37407 h 165601"/>
                            <a:gd name="connsiteX12" fmla="*/ 17998 w 58336"/>
                            <a:gd name="connsiteY12" fmla="*/ 55472 h 165601"/>
                            <a:gd name="connsiteX13" fmla="*/ 29101 w 58336"/>
                            <a:gd name="connsiteY13" fmla="*/ 70151 h 165601"/>
                            <a:gd name="connsiteX14" fmla="*/ 38698 w 58336"/>
                            <a:gd name="connsiteY14" fmla="*/ 75796 h 165601"/>
                            <a:gd name="connsiteX15" fmla="*/ 53188 w 58336"/>
                            <a:gd name="connsiteY15" fmla="*/ 131687 h 165601"/>
                            <a:gd name="connsiteX16" fmla="*/ 35311 w 58336"/>
                            <a:gd name="connsiteY16" fmla="*/ 162172 h 165601"/>
                            <a:gd name="connsiteX17" fmla="*/ 27972 w 58336"/>
                            <a:gd name="connsiteY17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1"/>
                              </a:cubicBezTo>
                              <a:cubicBezTo>
                                <a:pt x="19692" y="162925"/>
                                <a:pt x="18186" y="157844"/>
                                <a:pt x="20633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4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3" y="37407"/>
                              </a:lnTo>
                              <a:cubicBezTo>
                                <a:pt x="17433" y="42864"/>
                                <a:pt x="16492" y="49262"/>
                                <a:pt x="17998" y="55472"/>
                              </a:cubicBezTo>
                              <a:cubicBezTo>
                                <a:pt x="19692" y="61683"/>
                                <a:pt x="23455" y="66763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617" y="164995"/>
                                <a:pt x="30794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2" name="Freeform: Shape 72">
                        <a:extLst>
                          <a:ext uri="{FF2B5EF4-FFF2-40B4-BE49-F238E27FC236}">
                            <a16:creationId xmlns:a16="http://schemas.microsoft.com/office/drawing/2014/main" id="{D1F2A237-7835-4EC8-B105-60EADAFEA89C}"/>
                          </a:ext>
                        </a:extLst>
                      </wps:cNvPr>
                      <wps:cNvSpPr/>
                      <wps:spPr>
                        <a:xfrm>
                          <a:off x="5029984" y="125752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5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5" y="28695"/>
                                <a:pt x="127115" y="63697"/>
                              </a:cubicBezTo>
                              <a:cubicBezTo>
                                <a:pt x="127115" y="98699"/>
                                <a:pt x="98511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09990" y="38104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" name="Freeform: Shape 73">
                        <a:extLst>
                          <a:ext uri="{FF2B5EF4-FFF2-40B4-BE49-F238E27FC236}">
                            <a16:creationId xmlns:a16="http://schemas.microsoft.com/office/drawing/2014/main" id="{7AF1A876-FA3E-4884-9BC7-CBA8EBE9F3D0}"/>
                          </a:ext>
                        </a:extLst>
                      </wps:cNvPr>
                      <wps:cNvSpPr/>
                      <wps:spPr>
                        <a:xfrm>
                          <a:off x="4783315" y="554829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" name="Freeform: Shape 74">
                        <a:extLst>
                          <a:ext uri="{FF2B5EF4-FFF2-40B4-BE49-F238E27FC236}">
                            <a16:creationId xmlns:a16="http://schemas.microsoft.com/office/drawing/2014/main" id="{C69295B6-B591-404C-9AAF-CEDAA5CEE6CF}"/>
                          </a:ext>
                        </a:extLst>
                      </wps:cNvPr>
                      <wps:cNvSpPr/>
                      <wps:spPr>
                        <a:xfrm>
                          <a:off x="4580474" y="741506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2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3 w 60218"/>
                            <a:gd name="connsiteY4" fmla="*/ 50552 h 75273"/>
                            <a:gd name="connsiteX5" fmla="*/ 22513 w 60218"/>
                            <a:gd name="connsiteY5" fmla="*/ 44718 h 75273"/>
                            <a:gd name="connsiteX6" fmla="*/ 20442 w 60218"/>
                            <a:gd name="connsiteY6" fmla="*/ 39637 h 75273"/>
                            <a:gd name="connsiteX7" fmla="*/ 33804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2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0254" y="53939"/>
                                <a:pt x="21760" y="52434"/>
                                <a:pt x="22513" y="50552"/>
                              </a:cubicBezTo>
                              <a:cubicBezTo>
                                <a:pt x="23265" y="48670"/>
                                <a:pt x="23265" y="46600"/>
                                <a:pt x="22513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2" y="27029"/>
                                <a:pt x="21195" y="12727"/>
                                <a:pt x="33804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972" y="9528"/>
                                <a:pt x="60713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5" name="Freeform: Shape 75">
                        <a:extLst>
                          <a:ext uri="{FF2B5EF4-FFF2-40B4-BE49-F238E27FC236}">
                            <a16:creationId xmlns:a16="http://schemas.microsoft.com/office/drawing/2014/main" id="{FDD490CC-78E2-48AE-B6E9-99BB63E41E66}"/>
                          </a:ext>
                        </a:extLst>
                      </wps:cNvPr>
                      <wps:cNvSpPr/>
                      <wps:spPr>
                        <a:xfrm>
                          <a:off x="3533941" y="302968"/>
                          <a:ext cx="166476" cy="103823"/>
                        </a:xfrm>
                        <a:custGeom>
                          <a:avLst/>
                          <a:gdLst>
                            <a:gd name="connsiteX0" fmla="*/ 8841 w 175010"/>
                            <a:gd name="connsiteY0" fmla="*/ 110742 h 109146"/>
                            <a:gd name="connsiteX1" fmla="*/ 2819 w 175010"/>
                            <a:gd name="connsiteY1" fmla="*/ 108296 h 109146"/>
                            <a:gd name="connsiteX2" fmla="*/ 2819 w 175010"/>
                            <a:gd name="connsiteY2" fmla="*/ 96252 h 109146"/>
                            <a:gd name="connsiteX3" fmla="*/ 82609 w 175010"/>
                            <a:gd name="connsiteY3" fmla="*/ 16463 h 109146"/>
                            <a:gd name="connsiteX4" fmla="*/ 121563 w 175010"/>
                            <a:gd name="connsiteY4" fmla="*/ 279 h 109146"/>
                            <a:gd name="connsiteX5" fmla="*/ 160517 w 175010"/>
                            <a:gd name="connsiteY5" fmla="*/ 16463 h 109146"/>
                            <a:gd name="connsiteX6" fmla="*/ 160517 w 175010"/>
                            <a:gd name="connsiteY6" fmla="*/ 94559 h 109146"/>
                            <a:gd name="connsiteX7" fmla="*/ 158447 w 175010"/>
                            <a:gd name="connsiteY7" fmla="*/ 96629 h 109146"/>
                            <a:gd name="connsiteX8" fmla="*/ 146403 w 175010"/>
                            <a:gd name="connsiteY8" fmla="*/ 96629 h 109146"/>
                            <a:gd name="connsiteX9" fmla="*/ 146403 w 175010"/>
                            <a:gd name="connsiteY9" fmla="*/ 84585 h 109146"/>
                            <a:gd name="connsiteX10" fmla="*/ 148473 w 175010"/>
                            <a:gd name="connsiteY10" fmla="*/ 82515 h 109146"/>
                            <a:gd name="connsiteX11" fmla="*/ 148473 w 175010"/>
                            <a:gd name="connsiteY11" fmla="*/ 28318 h 109146"/>
                            <a:gd name="connsiteX12" fmla="*/ 121375 w 175010"/>
                            <a:gd name="connsiteY12" fmla="*/ 17027 h 109146"/>
                            <a:gd name="connsiteX13" fmla="*/ 94276 w 175010"/>
                            <a:gd name="connsiteY13" fmla="*/ 28318 h 109146"/>
                            <a:gd name="connsiteX14" fmla="*/ 14487 w 175010"/>
                            <a:gd name="connsiteY14" fmla="*/ 108108 h 109146"/>
                            <a:gd name="connsiteX15" fmla="*/ 8841 w 175010"/>
                            <a:gd name="connsiteY15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175010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81970" y="37916"/>
                                <a:pt x="181970" y="73106"/>
                                <a:pt x="160517" y="94559"/>
                              </a:cubicBezTo>
                              <a:lnTo>
                                <a:pt x="158447" y="96629"/>
                              </a:lnTo>
                              <a:cubicBezTo>
                                <a:pt x="155060" y="100016"/>
                                <a:pt x="149791" y="100016"/>
                                <a:pt x="146403" y="96629"/>
                              </a:cubicBezTo>
                              <a:cubicBezTo>
                                <a:pt x="143016" y="93241"/>
                                <a:pt x="143016" y="87972"/>
                                <a:pt x="146403" y="84585"/>
                              </a:cubicBezTo>
                              <a:lnTo>
                                <a:pt x="148473" y="82515"/>
                              </a:lnTo>
                              <a:cubicBezTo>
                                <a:pt x="163340" y="67648"/>
                                <a:pt x="163340" y="43373"/>
                                <a:pt x="148473" y="28318"/>
                              </a:cubicBezTo>
                              <a:cubicBezTo>
                                <a:pt x="141323" y="21167"/>
                                <a:pt x="131725" y="17027"/>
                                <a:pt x="121375" y="17027"/>
                              </a:cubicBezTo>
                              <a:cubicBezTo>
                                <a:pt x="111213" y="17027"/>
                                <a:pt x="101616" y="20979"/>
                                <a:pt x="94276" y="28318"/>
                              </a:cubicBezTo>
                              <a:lnTo>
                                <a:pt x="14487" y="108108"/>
                              </a:lnTo>
                              <a:cubicBezTo>
                                <a:pt x="13169" y="109990"/>
                                <a:pt x="10911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6" name="Freeform: Shape 76">
                        <a:extLst>
                          <a:ext uri="{FF2B5EF4-FFF2-40B4-BE49-F238E27FC236}">
                            <a16:creationId xmlns:a16="http://schemas.microsoft.com/office/drawing/2014/main" id="{FB79C6BD-F350-4732-8972-B43F354C6F51}"/>
                          </a:ext>
                        </a:extLst>
                      </wps:cNvPr>
                      <wps:cNvSpPr/>
                      <wps:spPr>
                        <a:xfrm>
                          <a:off x="3573770" y="1002344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7" name="Freeform: Shape 77">
                        <a:extLst>
                          <a:ext uri="{FF2B5EF4-FFF2-40B4-BE49-F238E27FC236}">
                            <a16:creationId xmlns:a16="http://schemas.microsoft.com/office/drawing/2014/main" id="{B48E330F-0C11-4FA6-972D-ADD5AB712665}"/>
                          </a:ext>
                        </a:extLst>
                      </wps:cNvPr>
                      <wps:cNvSpPr/>
                      <wps:spPr>
                        <a:xfrm>
                          <a:off x="3606522" y="557207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476 w 182537"/>
                            <a:gd name="connsiteY15" fmla="*/ 28641 h 190065"/>
                            <a:gd name="connsiteX16" fmla="*/ 179247 w 182537"/>
                            <a:gd name="connsiteY16" fmla="*/ 38238 h 190065"/>
                            <a:gd name="connsiteX17" fmla="*/ 180752 w 182537"/>
                            <a:gd name="connsiteY17" fmla="*/ 62890 h 190065"/>
                            <a:gd name="connsiteX18" fmla="*/ 164568 w 182537"/>
                            <a:gd name="connsiteY18" fmla="*/ 92999 h 190065"/>
                            <a:gd name="connsiteX19" fmla="*/ 164568 w 182537"/>
                            <a:gd name="connsiteY19" fmla="*/ 99021 h 190065"/>
                            <a:gd name="connsiteX20" fmla="*/ 180188 w 182537"/>
                            <a:gd name="connsiteY20" fmla="*/ 129507 h 190065"/>
                            <a:gd name="connsiteX21" fmla="*/ 178117 w 182537"/>
                            <a:gd name="connsiteY21" fmla="*/ 154159 h 190065"/>
                            <a:gd name="connsiteX22" fmla="*/ 155159 w 182537"/>
                            <a:gd name="connsiteY22" fmla="*/ 163192 h 190065"/>
                            <a:gd name="connsiteX23" fmla="*/ 121474 w 182537"/>
                            <a:gd name="connsiteY23" fmla="*/ 157170 h 190065"/>
                            <a:gd name="connsiteX24" fmla="*/ 115641 w 182537"/>
                            <a:gd name="connsiteY24" fmla="*/ 159052 h 190065"/>
                            <a:gd name="connsiteX25" fmla="*/ 91553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9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5 w 182537"/>
                            <a:gd name="connsiteY37" fmla="*/ 167896 h 190065"/>
                            <a:gd name="connsiteX38" fmla="*/ 72923 w 182537"/>
                            <a:gd name="connsiteY38" fmla="*/ 173166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2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5 w 182537"/>
                            <a:gd name="connsiteY45" fmla="*/ 107113 h 190065"/>
                            <a:gd name="connsiteX46" fmla="*/ 149514 w 182537"/>
                            <a:gd name="connsiteY46" fmla="*/ 85284 h 190065"/>
                            <a:gd name="connsiteX47" fmla="*/ 165698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3 w 182537"/>
                            <a:gd name="connsiteY49" fmla="*/ 45765 h 190065"/>
                            <a:gd name="connsiteX50" fmla="*/ 125050 w 182537"/>
                            <a:gd name="connsiteY50" fmla="*/ 51223 h 190065"/>
                            <a:gd name="connsiteX51" fmla="*/ 104350 w 182537"/>
                            <a:gd name="connsiteY51" fmla="*/ 44260 h 190065"/>
                            <a:gd name="connsiteX52" fmla="*/ 80638 w 182537"/>
                            <a:gd name="connsiteY52" fmla="*/ 19608 h 190065"/>
                            <a:gd name="connsiteX53" fmla="*/ 80638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7816" y="-1281"/>
                                <a:pt x="87037" y="978"/>
                                <a:pt x="93247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4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9" y="17726"/>
                              </a:cubicBezTo>
                              <a:cubicBezTo>
                                <a:pt x="73299" y="18102"/>
                                <a:pt x="70477" y="19232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9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8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8" y="19608"/>
                              </a:lnTo>
                              <a:lnTo>
                                <a:pt x="80638" y="19608"/>
                              </a:lnTo>
                              <a:cubicBezTo>
                                <a:pt x="79697" y="17726"/>
                                <a:pt x="78004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" name="Freeform: Shape 78">
                        <a:extLst>
                          <a:ext uri="{FF2B5EF4-FFF2-40B4-BE49-F238E27FC236}">
                            <a16:creationId xmlns:a16="http://schemas.microsoft.com/office/drawing/2014/main" id="{4F981D9E-B682-4FB9-82FE-2DC4B145D2EE}"/>
                          </a:ext>
                        </a:extLst>
                      </wps:cNvPr>
                      <wps:cNvSpPr/>
                      <wps:spPr>
                        <a:xfrm>
                          <a:off x="4101748" y="883396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114788 w 152428"/>
                            <a:gd name="connsiteY4" fmla="*/ 114977 h 152428"/>
                            <a:gd name="connsiteX5" fmla="*/ 135489 w 152428"/>
                            <a:gd name="connsiteY5" fmla="*/ 64920 h 152428"/>
                            <a:gd name="connsiteX6" fmla="*/ 114788 w 152428"/>
                            <a:gd name="connsiteY6" fmla="*/ 14863 h 152428"/>
                            <a:gd name="connsiteX7" fmla="*/ 114788 w 152428"/>
                            <a:gd name="connsiteY7" fmla="*/ 2819 h 152428"/>
                            <a:gd name="connsiteX8" fmla="*/ 126832 w 152428"/>
                            <a:gd name="connsiteY8" fmla="*/ 2819 h 152428"/>
                            <a:gd name="connsiteX9" fmla="*/ 152425 w 152428"/>
                            <a:gd name="connsiteY9" fmla="*/ 64732 h 152428"/>
                            <a:gd name="connsiteX10" fmla="*/ 126832 w 152428"/>
                            <a:gd name="connsiteY10" fmla="*/ 126644 h 152428"/>
                            <a:gd name="connsiteX11" fmla="*/ 64732 w 152428"/>
                            <a:gd name="connsiteY11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2338" y="152613"/>
                                <a:pt x="19944" y="144145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42338" y="142451"/>
                                <a:pt x="87314" y="142451"/>
                                <a:pt x="114788" y="114977"/>
                              </a:cubicBezTo>
                              <a:cubicBezTo>
                                <a:pt x="128150" y="101616"/>
                                <a:pt x="135489" y="83926"/>
                                <a:pt x="135489" y="64920"/>
                              </a:cubicBezTo>
                              <a:cubicBezTo>
                                <a:pt x="135489" y="45913"/>
                                <a:pt x="128150" y="28224"/>
                                <a:pt x="114788" y="14863"/>
                              </a:cubicBezTo>
                              <a:cubicBezTo>
                                <a:pt x="111401" y="11476"/>
                                <a:pt x="111401" y="6207"/>
                                <a:pt x="114788" y="2819"/>
                              </a:cubicBezTo>
                              <a:cubicBezTo>
                                <a:pt x="118176" y="-568"/>
                                <a:pt x="123445" y="-568"/>
                                <a:pt x="126832" y="2819"/>
                              </a:cubicBezTo>
                              <a:cubicBezTo>
                                <a:pt x="143392" y="19379"/>
                                <a:pt x="152425" y="41397"/>
                                <a:pt x="152425" y="64732"/>
                              </a:cubicBezTo>
                              <a:cubicBezTo>
                                <a:pt x="152425" y="88066"/>
                                <a:pt x="143392" y="110084"/>
                                <a:pt x="126832" y="126644"/>
                              </a:cubicBezTo>
                              <a:cubicBezTo>
                                <a:pt x="109519" y="144145"/>
                                <a:pt x="8712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" name="Freeform: Shape 79">
                        <a:extLst>
                          <a:ext uri="{FF2B5EF4-FFF2-40B4-BE49-F238E27FC236}">
                            <a16:creationId xmlns:a16="http://schemas.microsoft.com/office/drawing/2014/main" id="{5DAABE05-C18D-4F77-BBB2-A21094C470F3}"/>
                          </a:ext>
                        </a:extLst>
                      </wps:cNvPr>
                      <wps:cNvSpPr/>
                      <wps:spPr>
                        <a:xfrm>
                          <a:off x="3898665" y="423170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217 h 94091"/>
                            <a:gd name="connsiteX1" fmla="*/ 41679 w 94091"/>
                            <a:gd name="connsiteY1" fmla="*/ 92771 h 94091"/>
                            <a:gd name="connsiteX2" fmla="*/ 2725 w 94091"/>
                            <a:gd name="connsiteY2" fmla="*/ 53817 h 94091"/>
                            <a:gd name="connsiteX3" fmla="*/ 279 w 94091"/>
                            <a:gd name="connsiteY3" fmla="*/ 47795 h 94091"/>
                            <a:gd name="connsiteX4" fmla="*/ 2725 w 94091"/>
                            <a:gd name="connsiteY4" fmla="*/ 41773 h 94091"/>
                            <a:gd name="connsiteX5" fmla="*/ 41679 w 94091"/>
                            <a:gd name="connsiteY5" fmla="*/ 2819 h 94091"/>
                            <a:gd name="connsiteX6" fmla="*/ 53723 w 94091"/>
                            <a:gd name="connsiteY6" fmla="*/ 2819 h 94091"/>
                            <a:gd name="connsiteX7" fmla="*/ 92677 w 94091"/>
                            <a:gd name="connsiteY7" fmla="*/ 41773 h 94091"/>
                            <a:gd name="connsiteX8" fmla="*/ 92677 w 94091"/>
                            <a:gd name="connsiteY8" fmla="*/ 53817 h 94091"/>
                            <a:gd name="connsiteX9" fmla="*/ 53723 w 94091"/>
                            <a:gd name="connsiteY9" fmla="*/ 92771 h 94091"/>
                            <a:gd name="connsiteX10" fmla="*/ 47701 w 94091"/>
                            <a:gd name="connsiteY10" fmla="*/ 95217 h 94091"/>
                            <a:gd name="connsiteX11" fmla="*/ 20603 w 94091"/>
                            <a:gd name="connsiteY11" fmla="*/ 47795 h 94091"/>
                            <a:gd name="connsiteX12" fmla="*/ 47513 w 94091"/>
                            <a:gd name="connsiteY12" fmla="*/ 74705 h 94091"/>
                            <a:gd name="connsiteX13" fmla="*/ 74423 w 94091"/>
                            <a:gd name="connsiteY13" fmla="*/ 47795 h 94091"/>
                            <a:gd name="connsiteX14" fmla="*/ 47513 w 94091"/>
                            <a:gd name="connsiteY14" fmla="*/ 20885 h 94091"/>
                            <a:gd name="connsiteX15" fmla="*/ 20603 w 94091"/>
                            <a:gd name="connsiteY15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217"/>
                              </a:moveTo>
                              <a:cubicBezTo>
                                <a:pt x="45443" y="95217"/>
                                <a:pt x="43373" y="94276"/>
                                <a:pt x="41679" y="92771"/>
                              </a:cubicBezTo>
                              <a:lnTo>
                                <a:pt x="2725" y="53817"/>
                              </a:lnTo>
                              <a:cubicBezTo>
                                <a:pt x="1220" y="52312"/>
                                <a:pt x="279" y="50053"/>
                                <a:pt x="279" y="47795"/>
                              </a:cubicBezTo>
                              <a:cubicBezTo>
                                <a:pt x="279" y="45537"/>
                                <a:pt x="1220" y="43467"/>
                                <a:pt x="2725" y="41773"/>
                              </a:cubicBezTo>
                              <a:lnTo>
                                <a:pt x="41679" y="2819"/>
                              </a:lnTo>
                              <a:cubicBezTo>
                                <a:pt x="45067" y="-568"/>
                                <a:pt x="50336" y="-568"/>
                                <a:pt x="53723" y="2819"/>
                              </a:cubicBezTo>
                              <a:lnTo>
                                <a:pt x="92677" y="41773"/>
                              </a:lnTo>
                              <a:cubicBezTo>
                                <a:pt x="96064" y="45161"/>
                                <a:pt x="96064" y="50430"/>
                                <a:pt x="92677" y="53817"/>
                              </a:cubicBezTo>
                              <a:lnTo>
                                <a:pt x="53723" y="92771"/>
                              </a:lnTo>
                              <a:cubicBezTo>
                                <a:pt x="52029" y="94276"/>
                                <a:pt x="49960" y="95217"/>
                                <a:pt x="47701" y="95217"/>
                              </a:cubicBezTo>
                              <a:close/>
                              <a:moveTo>
                                <a:pt x="20603" y="47795"/>
                              </a:moveTo>
                              <a:lnTo>
                                <a:pt x="47513" y="74705"/>
                              </a:lnTo>
                              <a:lnTo>
                                <a:pt x="74423" y="47795"/>
                              </a:lnTo>
                              <a:lnTo>
                                <a:pt x="47513" y="20885"/>
                              </a:lnTo>
                              <a:lnTo>
                                <a:pt x="20603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0" name="Freeform: Shape 80">
                        <a:extLst>
                          <a:ext uri="{FF2B5EF4-FFF2-40B4-BE49-F238E27FC236}">
                            <a16:creationId xmlns:a16="http://schemas.microsoft.com/office/drawing/2014/main" id="{F8567390-A8EE-4347-A9A6-E0C0A50BEA1B}"/>
                          </a:ext>
                        </a:extLst>
                      </wps:cNvPr>
                      <wps:cNvSpPr/>
                      <wps:spPr>
                        <a:xfrm>
                          <a:off x="4170390" y="580911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1 w 58336"/>
                            <a:gd name="connsiteY1" fmla="*/ 165183 h 165601"/>
                            <a:gd name="connsiteX2" fmla="*/ 20610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1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3 w 58336"/>
                            <a:gd name="connsiteY7" fmla="*/ 4475 h 165601"/>
                            <a:gd name="connsiteX8" fmla="*/ 31901 w 58336"/>
                            <a:gd name="connsiteY8" fmla="*/ 1464 h 165601"/>
                            <a:gd name="connsiteX9" fmla="*/ 34912 w 58336"/>
                            <a:gd name="connsiteY9" fmla="*/ 13131 h 165601"/>
                            <a:gd name="connsiteX10" fmla="*/ 20610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3165 w 58336"/>
                            <a:gd name="connsiteY13" fmla="*/ 131687 h 165601"/>
                            <a:gd name="connsiteX14" fmla="*/ 35288 w 58336"/>
                            <a:gd name="connsiteY14" fmla="*/ 162172 h 165601"/>
                            <a:gd name="connsiteX15" fmla="*/ 27949 w 58336"/>
                            <a:gd name="connsiteY15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1" y="165183"/>
                              </a:cubicBezTo>
                              <a:cubicBezTo>
                                <a:pt x="19669" y="162737"/>
                                <a:pt x="18163" y="157656"/>
                                <a:pt x="20610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1" y="84641"/>
                              </a:lnTo>
                              <a:cubicBezTo>
                                <a:pt x="1039" y="73162"/>
                                <a:pt x="-5548" y="48133"/>
                                <a:pt x="5931" y="28750"/>
                              </a:cubicBezTo>
                              <a:lnTo>
                                <a:pt x="20233" y="4475"/>
                              </a:lnTo>
                              <a:cubicBezTo>
                                <a:pt x="22680" y="523"/>
                                <a:pt x="27761" y="-983"/>
                                <a:pt x="31901" y="1464"/>
                              </a:cubicBezTo>
                              <a:cubicBezTo>
                                <a:pt x="36040" y="3910"/>
                                <a:pt x="37358" y="8991"/>
                                <a:pt x="34912" y="13131"/>
                              </a:cubicBezTo>
                              <a:lnTo>
                                <a:pt x="20610" y="37407"/>
                              </a:lnTo>
                              <a:cubicBezTo>
                                <a:pt x="13835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58058" y="87275"/>
                                <a:pt x="64644" y="112304"/>
                                <a:pt x="53165" y="131687"/>
                              </a:cubicBezTo>
                              <a:lnTo>
                                <a:pt x="35288" y="162172"/>
                              </a:lnTo>
                              <a:cubicBezTo>
                                <a:pt x="33782" y="164807"/>
                                <a:pt x="30960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1" name="Freeform: Shape 81">
                        <a:extLst>
                          <a:ext uri="{FF2B5EF4-FFF2-40B4-BE49-F238E27FC236}">
                            <a16:creationId xmlns:a16="http://schemas.microsoft.com/office/drawing/2014/main" id="{C12865DA-FAE1-45D5-877D-291A554DFD72}"/>
                          </a:ext>
                        </a:extLst>
                      </wps:cNvPr>
                      <wps:cNvSpPr/>
                      <wps:spPr>
                        <a:xfrm>
                          <a:off x="4146410" y="302431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4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4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3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3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2" name="Freeform: Shape 82">
                        <a:extLst>
                          <a:ext uri="{FF2B5EF4-FFF2-40B4-BE49-F238E27FC236}">
                            <a16:creationId xmlns:a16="http://schemas.microsoft.com/office/drawing/2014/main" id="{334823A6-91C2-4F31-8833-ABF9D269BEB9}"/>
                          </a:ext>
                        </a:extLst>
                      </wps:cNvPr>
                      <wps:cNvSpPr/>
                      <wps:spPr>
                        <a:xfrm>
                          <a:off x="3899919" y="731509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8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" name="Freeform: Shape 83">
                        <a:extLst>
                          <a:ext uri="{FF2B5EF4-FFF2-40B4-BE49-F238E27FC236}">
                            <a16:creationId xmlns:a16="http://schemas.microsoft.com/office/drawing/2014/main" id="{A6CDAEB9-E11D-4BC3-8A71-898579569535}"/>
                          </a:ext>
                        </a:extLst>
                      </wps:cNvPr>
                      <wps:cNvSpPr/>
                      <wps:spPr>
                        <a:xfrm>
                          <a:off x="3697054" y="918185"/>
                          <a:ext cx="57282" cy="71602"/>
                        </a:xfrm>
                        <a:custGeom>
                          <a:avLst/>
                          <a:gdLst>
                            <a:gd name="connsiteX0" fmla="*/ 8800 w 60218"/>
                            <a:gd name="connsiteY0" fmla="*/ 76333 h 75273"/>
                            <a:gd name="connsiteX1" fmla="*/ 897 w 60218"/>
                            <a:gd name="connsiteY1" fmla="*/ 71064 h 75273"/>
                            <a:gd name="connsiteX2" fmla="*/ 5413 w 60218"/>
                            <a:gd name="connsiteY2" fmla="*/ 59961 h 75273"/>
                            <a:gd name="connsiteX3" fmla="*/ 18397 w 60218"/>
                            <a:gd name="connsiteY3" fmla="*/ 54692 h 75273"/>
                            <a:gd name="connsiteX4" fmla="*/ 22538 w 60218"/>
                            <a:gd name="connsiteY4" fmla="*/ 50552 h 75273"/>
                            <a:gd name="connsiteX5" fmla="*/ 22538 w 60218"/>
                            <a:gd name="connsiteY5" fmla="*/ 44718 h 75273"/>
                            <a:gd name="connsiteX6" fmla="*/ 20467 w 60218"/>
                            <a:gd name="connsiteY6" fmla="*/ 39637 h 75273"/>
                            <a:gd name="connsiteX7" fmla="*/ 33829 w 60218"/>
                            <a:gd name="connsiteY7" fmla="*/ 7646 h 75273"/>
                            <a:gd name="connsiteX8" fmla="*/ 50012 w 60218"/>
                            <a:gd name="connsiteY8" fmla="*/ 871 h 75273"/>
                            <a:gd name="connsiteX9" fmla="*/ 61115 w 60218"/>
                            <a:gd name="connsiteY9" fmla="*/ 5388 h 75273"/>
                            <a:gd name="connsiteX10" fmla="*/ 56599 w 60218"/>
                            <a:gd name="connsiteY10" fmla="*/ 16491 h 75273"/>
                            <a:gd name="connsiteX11" fmla="*/ 40415 w 60218"/>
                            <a:gd name="connsiteY11" fmla="*/ 23265 h 75273"/>
                            <a:gd name="connsiteX12" fmla="*/ 36275 w 60218"/>
                            <a:gd name="connsiteY12" fmla="*/ 33239 h 75273"/>
                            <a:gd name="connsiteX13" fmla="*/ 38345 w 60218"/>
                            <a:gd name="connsiteY13" fmla="*/ 38320 h 75273"/>
                            <a:gd name="connsiteX14" fmla="*/ 38345 w 60218"/>
                            <a:gd name="connsiteY14" fmla="*/ 57138 h 75273"/>
                            <a:gd name="connsiteX15" fmla="*/ 24984 w 60218"/>
                            <a:gd name="connsiteY15" fmla="*/ 70311 h 75273"/>
                            <a:gd name="connsiteX16" fmla="*/ 11999 w 60218"/>
                            <a:gd name="connsiteY16" fmla="*/ 75580 h 75273"/>
                            <a:gd name="connsiteX17" fmla="*/ 8800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800" y="76333"/>
                              </a:moveTo>
                              <a:cubicBezTo>
                                <a:pt x="5413" y="76333"/>
                                <a:pt x="2402" y="74263"/>
                                <a:pt x="897" y="71064"/>
                              </a:cubicBezTo>
                              <a:cubicBezTo>
                                <a:pt x="-797" y="66736"/>
                                <a:pt x="1085" y="61843"/>
                                <a:pt x="5413" y="59961"/>
                              </a:cubicBezTo>
                              <a:lnTo>
                                <a:pt x="18397" y="54692"/>
                              </a:lnTo>
                              <a:cubicBezTo>
                                <a:pt x="20279" y="53939"/>
                                <a:pt x="21785" y="52434"/>
                                <a:pt x="22538" y="50552"/>
                              </a:cubicBezTo>
                              <a:cubicBezTo>
                                <a:pt x="23290" y="48670"/>
                                <a:pt x="23290" y="46600"/>
                                <a:pt x="22538" y="44718"/>
                              </a:cubicBezTo>
                              <a:lnTo>
                                <a:pt x="20467" y="39637"/>
                              </a:lnTo>
                              <a:cubicBezTo>
                                <a:pt x="15387" y="27029"/>
                                <a:pt x="21220" y="12727"/>
                                <a:pt x="33829" y="7646"/>
                              </a:cubicBezTo>
                              <a:lnTo>
                                <a:pt x="50012" y="871"/>
                              </a:lnTo>
                              <a:cubicBezTo>
                                <a:pt x="54340" y="-822"/>
                                <a:pt x="59233" y="1248"/>
                                <a:pt x="61115" y="5388"/>
                              </a:cubicBezTo>
                              <a:cubicBezTo>
                                <a:pt x="62809" y="9716"/>
                                <a:pt x="60739" y="14609"/>
                                <a:pt x="56599" y="16491"/>
                              </a:cubicBezTo>
                              <a:lnTo>
                                <a:pt x="40415" y="23265"/>
                              </a:lnTo>
                              <a:cubicBezTo>
                                <a:pt x="36463" y="24959"/>
                                <a:pt x="34581" y="29287"/>
                                <a:pt x="36275" y="33239"/>
                              </a:cubicBezTo>
                              <a:lnTo>
                                <a:pt x="38345" y="38320"/>
                              </a:lnTo>
                              <a:cubicBezTo>
                                <a:pt x="40791" y="44342"/>
                                <a:pt x="40791" y="51116"/>
                                <a:pt x="38345" y="57138"/>
                              </a:cubicBezTo>
                              <a:cubicBezTo>
                                <a:pt x="35898" y="63160"/>
                                <a:pt x="31006" y="67865"/>
                                <a:pt x="24984" y="70311"/>
                              </a:cubicBezTo>
                              <a:lnTo>
                                <a:pt x="11999" y="75580"/>
                              </a:lnTo>
                              <a:cubicBezTo>
                                <a:pt x="10870" y="76145"/>
                                <a:pt x="9741" y="76333"/>
                                <a:pt x="8800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" name="Freeform: Shape 84">
                        <a:extLst>
                          <a:ext uri="{FF2B5EF4-FFF2-40B4-BE49-F238E27FC236}">
                            <a16:creationId xmlns:a16="http://schemas.microsoft.com/office/drawing/2014/main" id="{4CCA3B86-9C91-47FE-A35B-E859C8A5E840}"/>
                          </a:ext>
                        </a:extLst>
                      </wps:cNvPr>
                      <wps:cNvSpPr/>
                      <wps:spPr>
                        <a:xfrm>
                          <a:off x="2650366" y="479647"/>
                          <a:ext cx="166476" cy="103823"/>
                        </a:xfrm>
                        <a:custGeom>
                          <a:avLst/>
                          <a:gdLst>
                            <a:gd name="connsiteX0" fmla="*/ 8841 w 175010"/>
                            <a:gd name="connsiteY0" fmla="*/ 110743 h 109146"/>
                            <a:gd name="connsiteX1" fmla="*/ 2819 w 175010"/>
                            <a:gd name="connsiteY1" fmla="*/ 108296 h 109146"/>
                            <a:gd name="connsiteX2" fmla="*/ 2819 w 175010"/>
                            <a:gd name="connsiteY2" fmla="*/ 96252 h 109146"/>
                            <a:gd name="connsiteX3" fmla="*/ 82609 w 175010"/>
                            <a:gd name="connsiteY3" fmla="*/ 16463 h 109146"/>
                            <a:gd name="connsiteX4" fmla="*/ 121563 w 175010"/>
                            <a:gd name="connsiteY4" fmla="*/ 279 h 109146"/>
                            <a:gd name="connsiteX5" fmla="*/ 160517 w 175010"/>
                            <a:gd name="connsiteY5" fmla="*/ 16463 h 109146"/>
                            <a:gd name="connsiteX6" fmla="*/ 160517 w 175010"/>
                            <a:gd name="connsiteY6" fmla="*/ 94559 h 109146"/>
                            <a:gd name="connsiteX7" fmla="*/ 158447 w 175010"/>
                            <a:gd name="connsiteY7" fmla="*/ 96629 h 109146"/>
                            <a:gd name="connsiteX8" fmla="*/ 146403 w 175010"/>
                            <a:gd name="connsiteY8" fmla="*/ 96629 h 109146"/>
                            <a:gd name="connsiteX9" fmla="*/ 146403 w 175010"/>
                            <a:gd name="connsiteY9" fmla="*/ 84585 h 109146"/>
                            <a:gd name="connsiteX10" fmla="*/ 148473 w 175010"/>
                            <a:gd name="connsiteY10" fmla="*/ 82515 h 109146"/>
                            <a:gd name="connsiteX11" fmla="*/ 148473 w 175010"/>
                            <a:gd name="connsiteY11" fmla="*/ 28318 h 109146"/>
                            <a:gd name="connsiteX12" fmla="*/ 121375 w 175010"/>
                            <a:gd name="connsiteY12" fmla="*/ 17027 h 109146"/>
                            <a:gd name="connsiteX13" fmla="*/ 94276 w 175010"/>
                            <a:gd name="connsiteY13" fmla="*/ 28318 h 109146"/>
                            <a:gd name="connsiteX14" fmla="*/ 14487 w 175010"/>
                            <a:gd name="connsiteY14" fmla="*/ 108108 h 109146"/>
                            <a:gd name="connsiteX15" fmla="*/ 8841 w 175010"/>
                            <a:gd name="connsiteY15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175010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81970" y="37916"/>
                                <a:pt x="181970" y="73106"/>
                                <a:pt x="160517" y="94559"/>
                              </a:cubicBezTo>
                              <a:lnTo>
                                <a:pt x="158447" y="96629"/>
                              </a:lnTo>
                              <a:cubicBezTo>
                                <a:pt x="155060" y="100016"/>
                                <a:pt x="149791" y="100016"/>
                                <a:pt x="146403" y="96629"/>
                              </a:cubicBezTo>
                              <a:cubicBezTo>
                                <a:pt x="143016" y="93241"/>
                                <a:pt x="143016" y="87972"/>
                                <a:pt x="146403" y="84585"/>
                              </a:cubicBezTo>
                              <a:lnTo>
                                <a:pt x="148473" y="82515"/>
                              </a:lnTo>
                              <a:cubicBezTo>
                                <a:pt x="163340" y="67649"/>
                                <a:pt x="163340" y="43373"/>
                                <a:pt x="148473" y="28318"/>
                              </a:cubicBezTo>
                              <a:cubicBezTo>
                                <a:pt x="141322" y="21167"/>
                                <a:pt x="131725" y="17027"/>
                                <a:pt x="121375" y="17027"/>
                              </a:cubicBezTo>
                              <a:cubicBezTo>
                                <a:pt x="111213" y="17027"/>
                                <a:pt x="101616" y="20979"/>
                                <a:pt x="94276" y="28318"/>
                              </a:cubicBezTo>
                              <a:lnTo>
                                <a:pt x="14487" y="108108"/>
                              </a:lnTo>
                              <a:cubicBezTo>
                                <a:pt x="13169" y="109990"/>
                                <a:pt x="11100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" name="Freeform: Shape 85">
                        <a:extLst>
                          <a:ext uri="{FF2B5EF4-FFF2-40B4-BE49-F238E27FC236}">
                            <a16:creationId xmlns:a16="http://schemas.microsoft.com/office/drawing/2014/main" id="{916B1089-DE28-4F56-9BA9-56AC310E8382}"/>
                          </a:ext>
                        </a:extLst>
                      </wps:cNvPr>
                      <wps:cNvSpPr/>
                      <wps:spPr>
                        <a:xfrm>
                          <a:off x="2723127" y="733887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7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8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6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5 w 182537"/>
                            <a:gd name="connsiteY46" fmla="*/ 107113 h 190065"/>
                            <a:gd name="connsiteX47" fmla="*/ 149514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050 w 182537"/>
                            <a:gd name="connsiteY51" fmla="*/ 51223 h 190065"/>
                            <a:gd name="connsiteX52" fmla="*/ 104350 w 182537"/>
                            <a:gd name="connsiteY52" fmla="*/ 44260 h 190065"/>
                            <a:gd name="connsiteX53" fmla="*/ 80639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9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6" name="Freeform: Shape 86">
                        <a:extLst>
                          <a:ext uri="{FF2B5EF4-FFF2-40B4-BE49-F238E27FC236}">
                            <a16:creationId xmlns:a16="http://schemas.microsoft.com/office/drawing/2014/main" id="{D2611D97-9FC4-4533-8F3E-376B62142D6E}"/>
                          </a:ext>
                        </a:extLst>
                      </wps:cNvPr>
                      <wps:cNvSpPr/>
                      <wps:spPr>
                        <a:xfrm>
                          <a:off x="3218618" y="1060340"/>
                          <a:ext cx="144906" cy="126510"/>
                        </a:xfrm>
                        <a:custGeom>
                          <a:avLst/>
                          <a:gdLst>
                            <a:gd name="connsiteX0" fmla="*/ 2417 w 144906"/>
                            <a:gd name="connsiteY0" fmla="*/ 109105 h 126510"/>
                            <a:gd name="connsiteX1" fmla="*/ 13873 w 144906"/>
                            <a:gd name="connsiteY1" fmla="*/ 109105 h 126510"/>
                            <a:gd name="connsiteX2" fmla="*/ 35668 w 144906"/>
                            <a:gd name="connsiteY2" fmla="*/ 123717 h 126510"/>
                            <a:gd name="connsiteX3" fmla="*/ 49869 w 144906"/>
                            <a:gd name="connsiteY3" fmla="*/ 126510 h 126510"/>
                            <a:gd name="connsiteX4" fmla="*/ 11311 w 144906"/>
                            <a:gd name="connsiteY4" fmla="*/ 126510 h 126510"/>
                            <a:gd name="connsiteX5" fmla="*/ 2417 w 144906"/>
                            <a:gd name="connsiteY5" fmla="*/ 120561 h 126510"/>
                            <a:gd name="connsiteX6" fmla="*/ 2417 w 144906"/>
                            <a:gd name="connsiteY6" fmla="*/ 109105 h 126510"/>
                            <a:gd name="connsiteX7" fmla="*/ 109106 w 144906"/>
                            <a:gd name="connsiteY7" fmla="*/ 2417 h 126510"/>
                            <a:gd name="connsiteX8" fmla="*/ 120561 w 144906"/>
                            <a:gd name="connsiteY8" fmla="*/ 2417 h 126510"/>
                            <a:gd name="connsiteX9" fmla="*/ 144906 w 144906"/>
                            <a:gd name="connsiteY9" fmla="*/ 61310 h 126510"/>
                            <a:gd name="connsiteX10" fmla="*/ 120561 w 144906"/>
                            <a:gd name="connsiteY10" fmla="*/ 120203 h 126510"/>
                            <a:gd name="connsiteX11" fmla="*/ 111186 w 144906"/>
                            <a:gd name="connsiteY11" fmla="*/ 126510 h 126510"/>
                            <a:gd name="connsiteX12" fmla="*/ 73080 w 144906"/>
                            <a:gd name="connsiteY12" fmla="*/ 126510 h 126510"/>
                            <a:gd name="connsiteX13" fmla="*/ 87244 w 144906"/>
                            <a:gd name="connsiteY13" fmla="*/ 123717 h 126510"/>
                            <a:gd name="connsiteX14" fmla="*/ 109106 w 144906"/>
                            <a:gd name="connsiteY14" fmla="*/ 109105 h 126510"/>
                            <a:gd name="connsiteX15" fmla="*/ 128796 w 144906"/>
                            <a:gd name="connsiteY15" fmla="*/ 61489 h 126510"/>
                            <a:gd name="connsiteX16" fmla="*/ 109106 w 144906"/>
                            <a:gd name="connsiteY16" fmla="*/ 13873 h 126510"/>
                            <a:gd name="connsiteX17" fmla="*/ 109106 w 144906"/>
                            <a:gd name="connsiteY17" fmla="*/ 2417 h 12651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44906" h="126510">
                              <a:moveTo>
                                <a:pt x="2417" y="109105"/>
                              </a:moveTo>
                              <a:cubicBezTo>
                                <a:pt x="5639" y="105883"/>
                                <a:pt x="10652" y="105883"/>
                                <a:pt x="13873" y="109105"/>
                              </a:cubicBezTo>
                              <a:cubicBezTo>
                                <a:pt x="20228" y="115460"/>
                                <a:pt x="27612" y="120383"/>
                                <a:pt x="35668" y="123717"/>
                              </a:cubicBezTo>
                              <a:lnTo>
                                <a:pt x="49869" y="126510"/>
                              </a:lnTo>
                              <a:lnTo>
                                <a:pt x="11311" y="126510"/>
                              </a:lnTo>
                              <a:lnTo>
                                <a:pt x="2417" y="120561"/>
                              </a:lnTo>
                              <a:cubicBezTo>
                                <a:pt x="-805" y="117339"/>
                                <a:pt x="-805" y="112327"/>
                                <a:pt x="2417" y="109105"/>
                              </a:cubicBezTo>
                              <a:close/>
                              <a:moveTo>
                                <a:pt x="109106" y="2417"/>
                              </a:moveTo>
                              <a:cubicBezTo>
                                <a:pt x="112327" y="-805"/>
                                <a:pt x="117339" y="-805"/>
                                <a:pt x="120561" y="2417"/>
                              </a:cubicBezTo>
                              <a:cubicBezTo>
                                <a:pt x="136314" y="18170"/>
                                <a:pt x="144906" y="39113"/>
                                <a:pt x="144906" y="61310"/>
                              </a:cubicBezTo>
                              <a:cubicBezTo>
                                <a:pt x="144906" y="83507"/>
                                <a:pt x="136314" y="104451"/>
                                <a:pt x="120561" y="120203"/>
                              </a:cubicBezTo>
                              <a:lnTo>
                                <a:pt x="111186" y="126510"/>
                              </a:lnTo>
                              <a:lnTo>
                                <a:pt x="73080" y="126510"/>
                              </a:lnTo>
                              <a:lnTo>
                                <a:pt x="87244" y="123717"/>
                              </a:lnTo>
                              <a:cubicBezTo>
                                <a:pt x="95321" y="120383"/>
                                <a:pt x="102750" y="115460"/>
                                <a:pt x="109106" y="109105"/>
                              </a:cubicBezTo>
                              <a:cubicBezTo>
                                <a:pt x="121815" y="96396"/>
                                <a:pt x="128796" y="79568"/>
                                <a:pt x="128796" y="61489"/>
                              </a:cubicBezTo>
                              <a:cubicBezTo>
                                <a:pt x="128796" y="43409"/>
                                <a:pt x="121815" y="26583"/>
                                <a:pt x="109106" y="13873"/>
                              </a:cubicBezTo>
                              <a:cubicBezTo>
                                <a:pt x="105883" y="10651"/>
                                <a:pt x="105883" y="5639"/>
                                <a:pt x="109106" y="241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7" name="Freeform: Shape 87">
                        <a:extLst>
                          <a:ext uri="{FF2B5EF4-FFF2-40B4-BE49-F238E27FC236}">
                            <a16:creationId xmlns:a16="http://schemas.microsoft.com/office/drawing/2014/main" id="{ADBF79D8-A7AF-4025-82EA-5AF377648D56}"/>
                          </a:ext>
                        </a:extLst>
                      </wps:cNvPr>
                      <wps:cNvSpPr/>
                      <wps:spPr>
                        <a:xfrm>
                          <a:off x="3015091" y="599939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123 h 94091"/>
                            <a:gd name="connsiteX1" fmla="*/ 41679 w 94091"/>
                            <a:gd name="connsiteY1" fmla="*/ 92677 h 94091"/>
                            <a:gd name="connsiteX2" fmla="*/ 2725 w 94091"/>
                            <a:gd name="connsiteY2" fmla="*/ 53723 h 94091"/>
                            <a:gd name="connsiteX3" fmla="*/ 279 w 94091"/>
                            <a:gd name="connsiteY3" fmla="*/ 47701 h 94091"/>
                            <a:gd name="connsiteX4" fmla="*/ 2725 w 94091"/>
                            <a:gd name="connsiteY4" fmla="*/ 41679 h 94091"/>
                            <a:gd name="connsiteX5" fmla="*/ 41679 w 94091"/>
                            <a:gd name="connsiteY5" fmla="*/ 2725 h 94091"/>
                            <a:gd name="connsiteX6" fmla="*/ 47701 w 94091"/>
                            <a:gd name="connsiteY6" fmla="*/ 279 h 94091"/>
                            <a:gd name="connsiteX7" fmla="*/ 53723 w 94091"/>
                            <a:gd name="connsiteY7" fmla="*/ 2725 h 94091"/>
                            <a:gd name="connsiteX8" fmla="*/ 92677 w 94091"/>
                            <a:gd name="connsiteY8" fmla="*/ 41679 h 94091"/>
                            <a:gd name="connsiteX9" fmla="*/ 92677 w 94091"/>
                            <a:gd name="connsiteY9" fmla="*/ 53723 h 94091"/>
                            <a:gd name="connsiteX10" fmla="*/ 53723 w 94091"/>
                            <a:gd name="connsiteY10" fmla="*/ 92677 h 94091"/>
                            <a:gd name="connsiteX11" fmla="*/ 47701 w 94091"/>
                            <a:gd name="connsiteY11" fmla="*/ 95123 h 94091"/>
                            <a:gd name="connsiteX12" fmla="*/ 20791 w 94091"/>
                            <a:gd name="connsiteY12" fmla="*/ 47701 h 94091"/>
                            <a:gd name="connsiteX13" fmla="*/ 47701 w 94091"/>
                            <a:gd name="connsiteY13" fmla="*/ 74611 h 94091"/>
                            <a:gd name="connsiteX14" fmla="*/ 74611 w 94091"/>
                            <a:gd name="connsiteY14" fmla="*/ 47701 h 94091"/>
                            <a:gd name="connsiteX15" fmla="*/ 47701 w 94091"/>
                            <a:gd name="connsiteY15" fmla="*/ 20791 h 94091"/>
                            <a:gd name="connsiteX16" fmla="*/ 20791 w 94091"/>
                            <a:gd name="connsiteY16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123"/>
                              </a:moveTo>
                              <a:cubicBezTo>
                                <a:pt x="45443" y="95123"/>
                                <a:pt x="43373" y="94371"/>
                                <a:pt x="41679" y="92677"/>
                              </a:cubicBezTo>
                              <a:lnTo>
                                <a:pt x="2725" y="53723"/>
                              </a:lnTo>
                              <a:cubicBezTo>
                                <a:pt x="1220" y="52217"/>
                                <a:pt x="279" y="49959"/>
                                <a:pt x="279" y="47701"/>
                              </a:cubicBezTo>
                              <a:cubicBezTo>
                                <a:pt x="279" y="45443"/>
                                <a:pt x="1220" y="43373"/>
                                <a:pt x="2725" y="41679"/>
                              </a:cubicBezTo>
                              <a:lnTo>
                                <a:pt x="41679" y="2725"/>
                              </a:lnTo>
                              <a:cubicBezTo>
                                <a:pt x="43185" y="1220"/>
                                <a:pt x="45443" y="279"/>
                                <a:pt x="47701" y="279"/>
                              </a:cubicBezTo>
                              <a:cubicBezTo>
                                <a:pt x="49959" y="279"/>
                                <a:pt x="52029" y="1220"/>
                                <a:pt x="53723" y="2725"/>
                              </a:cubicBezTo>
                              <a:lnTo>
                                <a:pt x="92677" y="41679"/>
                              </a:lnTo>
                              <a:cubicBezTo>
                                <a:pt x="96064" y="45066"/>
                                <a:pt x="96064" y="50336"/>
                                <a:pt x="92677" y="53723"/>
                              </a:cubicBezTo>
                              <a:lnTo>
                                <a:pt x="53723" y="92677"/>
                              </a:lnTo>
                              <a:cubicBezTo>
                                <a:pt x="52217" y="94371"/>
                                <a:pt x="49959" y="95123"/>
                                <a:pt x="47701" y="95123"/>
                              </a:cubicBezTo>
                              <a:close/>
                              <a:moveTo>
                                <a:pt x="20791" y="47701"/>
                              </a:moveTo>
                              <a:lnTo>
                                <a:pt x="47701" y="74611"/>
                              </a:lnTo>
                              <a:lnTo>
                                <a:pt x="74611" y="47701"/>
                              </a:lnTo>
                              <a:lnTo>
                                <a:pt x="47701" y="20791"/>
                              </a:lnTo>
                              <a:lnTo>
                                <a:pt x="20791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" name="Freeform: Shape 88">
                        <a:extLst>
                          <a:ext uri="{FF2B5EF4-FFF2-40B4-BE49-F238E27FC236}">
                            <a16:creationId xmlns:a16="http://schemas.microsoft.com/office/drawing/2014/main" id="{E0DCD533-4D3F-4948-99C3-12DB63779D51}"/>
                          </a:ext>
                        </a:extLst>
                      </wps:cNvPr>
                      <wps:cNvSpPr/>
                      <wps:spPr>
                        <a:xfrm>
                          <a:off x="3286995" y="757589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1 w 58336"/>
                            <a:gd name="connsiteY1" fmla="*/ 165183 h 165601"/>
                            <a:gd name="connsiteX2" fmla="*/ 20610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2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3 w 58336"/>
                            <a:gd name="connsiteY7" fmla="*/ 4475 h 165601"/>
                            <a:gd name="connsiteX8" fmla="*/ 31901 w 58336"/>
                            <a:gd name="connsiteY8" fmla="*/ 1464 h 165601"/>
                            <a:gd name="connsiteX9" fmla="*/ 34912 w 58336"/>
                            <a:gd name="connsiteY9" fmla="*/ 13131 h 165601"/>
                            <a:gd name="connsiteX10" fmla="*/ 20610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7494 w 58336"/>
                            <a:gd name="connsiteY13" fmla="*/ 100825 h 165601"/>
                            <a:gd name="connsiteX14" fmla="*/ 53166 w 58336"/>
                            <a:gd name="connsiteY14" fmla="*/ 131875 h 165601"/>
                            <a:gd name="connsiteX15" fmla="*/ 35288 w 58336"/>
                            <a:gd name="connsiteY15" fmla="*/ 162361 h 165601"/>
                            <a:gd name="connsiteX16" fmla="*/ 27949 w 58336"/>
                            <a:gd name="connsiteY16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1" y="165183"/>
                              </a:cubicBezTo>
                              <a:cubicBezTo>
                                <a:pt x="19669" y="162737"/>
                                <a:pt x="18163" y="157656"/>
                                <a:pt x="20610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2" y="84641"/>
                              </a:lnTo>
                              <a:cubicBezTo>
                                <a:pt x="1039" y="73162"/>
                                <a:pt x="-5548" y="48133"/>
                                <a:pt x="5931" y="28750"/>
                              </a:cubicBezTo>
                              <a:lnTo>
                                <a:pt x="20233" y="4475"/>
                              </a:lnTo>
                              <a:cubicBezTo>
                                <a:pt x="22680" y="523"/>
                                <a:pt x="27761" y="-983"/>
                                <a:pt x="31901" y="1464"/>
                              </a:cubicBezTo>
                              <a:cubicBezTo>
                                <a:pt x="35852" y="3910"/>
                                <a:pt x="37358" y="8991"/>
                                <a:pt x="34912" y="13131"/>
                              </a:cubicBezTo>
                              <a:lnTo>
                                <a:pt x="20610" y="37407"/>
                              </a:lnTo>
                              <a:cubicBezTo>
                                <a:pt x="13835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48084" y="81254"/>
                                <a:pt x="54671" y="90286"/>
                                <a:pt x="57494" y="100825"/>
                              </a:cubicBezTo>
                              <a:cubicBezTo>
                                <a:pt x="60316" y="111363"/>
                                <a:pt x="58623" y="122466"/>
                                <a:pt x="53166" y="131875"/>
                              </a:cubicBezTo>
                              <a:lnTo>
                                <a:pt x="35288" y="162361"/>
                              </a:lnTo>
                              <a:cubicBezTo>
                                <a:pt x="33594" y="164807"/>
                                <a:pt x="30772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" name="Freeform: Shape 89">
                        <a:extLst>
                          <a:ext uri="{FF2B5EF4-FFF2-40B4-BE49-F238E27FC236}">
                            <a16:creationId xmlns:a16="http://schemas.microsoft.com/office/drawing/2014/main" id="{BB25EA43-8711-49BB-AAA9-25726F06B5AF}"/>
                          </a:ext>
                        </a:extLst>
                      </wps:cNvPr>
                      <wps:cNvSpPr/>
                      <wps:spPr>
                        <a:xfrm>
                          <a:off x="3263014" y="479110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4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4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510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09990" y="38292"/>
                                <a:pt x="89289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0" name="Freeform: Shape 90">
                        <a:extLst>
                          <a:ext uri="{FF2B5EF4-FFF2-40B4-BE49-F238E27FC236}">
                            <a16:creationId xmlns:a16="http://schemas.microsoft.com/office/drawing/2014/main" id="{58B072A1-9343-4FD0-B529-540B97391FD9}"/>
                          </a:ext>
                        </a:extLst>
                      </wps:cNvPr>
                      <wps:cNvSpPr/>
                      <wps:spPr>
                        <a:xfrm>
                          <a:off x="3016344" y="908188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1" name="Freeform: Shape 91">
                        <a:extLst>
                          <a:ext uri="{FF2B5EF4-FFF2-40B4-BE49-F238E27FC236}">
                            <a16:creationId xmlns:a16="http://schemas.microsoft.com/office/drawing/2014/main" id="{913BC037-6246-4A00-B403-2115D948B1A9}"/>
                          </a:ext>
                        </a:extLst>
                      </wps:cNvPr>
                      <wps:cNvSpPr/>
                      <wps:spPr>
                        <a:xfrm>
                          <a:off x="2813503" y="1094864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0254" y="53939"/>
                                <a:pt x="21760" y="52434"/>
                                <a:pt x="22512" y="50552"/>
                              </a:cubicBezTo>
                              <a:cubicBezTo>
                                <a:pt x="23265" y="48670"/>
                                <a:pt x="23265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2" name="Freeform: Shape 92">
                        <a:extLst>
                          <a:ext uri="{FF2B5EF4-FFF2-40B4-BE49-F238E27FC236}">
                            <a16:creationId xmlns:a16="http://schemas.microsoft.com/office/drawing/2014/main" id="{F592168B-24CB-4FB0-A122-8C249664AC13}"/>
                          </a:ext>
                        </a:extLst>
                      </wps:cNvPr>
                      <wps:cNvSpPr/>
                      <wps:spPr>
                        <a:xfrm>
                          <a:off x="1766970" y="656326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3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1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5" y="16839"/>
                                <a:pt x="101616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" name="Freeform: Shape 93">
                        <a:extLst>
                          <a:ext uri="{FF2B5EF4-FFF2-40B4-BE49-F238E27FC236}">
                            <a16:creationId xmlns:a16="http://schemas.microsoft.com/office/drawing/2014/main" id="{EEB7B320-8BEA-42D2-BFB8-0AA99F34C7FC}"/>
                          </a:ext>
                        </a:extLst>
                      </wps:cNvPr>
                      <wps:cNvSpPr/>
                      <wps:spPr>
                        <a:xfrm>
                          <a:off x="1839552" y="910566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6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7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6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5 w 182537"/>
                            <a:gd name="connsiteY46" fmla="*/ 107113 h 190065"/>
                            <a:gd name="connsiteX47" fmla="*/ 149514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050 w 182537"/>
                            <a:gd name="connsiteY51" fmla="*/ 51223 h 190065"/>
                            <a:gd name="connsiteX52" fmla="*/ 104350 w 182537"/>
                            <a:gd name="connsiteY52" fmla="*/ 44260 h 190065"/>
                            <a:gd name="connsiteX53" fmla="*/ 80639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1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7816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6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7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5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387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2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498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9" y="19608"/>
                              </a:lnTo>
                              <a:cubicBezTo>
                                <a:pt x="79698" y="17726"/>
                                <a:pt x="78004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" name="Freeform: Shape 94">
                        <a:extLst>
                          <a:ext uri="{FF2B5EF4-FFF2-40B4-BE49-F238E27FC236}">
                            <a16:creationId xmlns:a16="http://schemas.microsoft.com/office/drawing/2014/main" id="{A17EC8AD-8512-4A35-AF4B-94B33FB61168}"/>
                          </a:ext>
                        </a:extLst>
                      </wps:cNvPr>
                      <wps:cNvSpPr/>
                      <wps:spPr>
                        <a:xfrm>
                          <a:off x="2131605" y="776618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123 h 94091"/>
                            <a:gd name="connsiteX1" fmla="*/ 41773 w 94091"/>
                            <a:gd name="connsiteY1" fmla="*/ 92677 h 94091"/>
                            <a:gd name="connsiteX2" fmla="*/ 2819 w 94091"/>
                            <a:gd name="connsiteY2" fmla="*/ 53723 h 94091"/>
                            <a:gd name="connsiteX3" fmla="*/ 2819 w 94091"/>
                            <a:gd name="connsiteY3" fmla="*/ 41679 h 94091"/>
                            <a:gd name="connsiteX4" fmla="*/ 41773 w 94091"/>
                            <a:gd name="connsiteY4" fmla="*/ 2725 h 94091"/>
                            <a:gd name="connsiteX5" fmla="*/ 47795 w 94091"/>
                            <a:gd name="connsiteY5" fmla="*/ 279 h 94091"/>
                            <a:gd name="connsiteX6" fmla="*/ 53817 w 94091"/>
                            <a:gd name="connsiteY6" fmla="*/ 2725 h 94091"/>
                            <a:gd name="connsiteX7" fmla="*/ 92771 w 94091"/>
                            <a:gd name="connsiteY7" fmla="*/ 41679 h 94091"/>
                            <a:gd name="connsiteX8" fmla="*/ 92771 w 94091"/>
                            <a:gd name="connsiteY8" fmla="*/ 53723 h 94091"/>
                            <a:gd name="connsiteX9" fmla="*/ 53817 w 94091"/>
                            <a:gd name="connsiteY9" fmla="*/ 92677 h 94091"/>
                            <a:gd name="connsiteX10" fmla="*/ 47795 w 94091"/>
                            <a:gd name="connsiteY10" fmla="*/ 95123 h 94091"/>
                            <a:gd name="connsiteX11" fmla="*/ 20697 w 94091"/>
                            <a:gd name="connsiteY11" fmla="*/ 47701 h 94091"/>
                            <a:gd name="connsiteX12" fmla="*/ 47607 w 94091"/>
                            <a:gd name="connsiteY12" fmla="*/ 74611 h 94091"/>
                            <a:gd name="connsiteX13" fmla="*/ 74517 w 94091"/>
                            <a:gd name="connsiteY13" fmla="*/ 47701 h 94091"/>
                            <a:gd name="connsiteX14" fmla="*/ 47607 w 94091"/>
                            <a:gd name="connsiteY14" fmla="*/ 20791 h 94091"/>
                            <a:gd name="connsiteX15" fmla="*/ 20697 w 94091"/>
                            <a:gd name="connsiteY15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123"/>
                              </a:moveTo>
                              <a:cubicBezTo>
                                <a:pt x="45537" y="95123"/>
                                <a:pt x="43467" y="94182"/>
                                <a:pt x="41773" y="92677"/>
                              </a:cubicBezTo>
                              <a:lnTo>
                                <a:pt x="2819" y="53723"/>
                              </a:lnTo>
                              <a:cubicBezTo>
                                <a:pt x="-568" y="50336"/>
                                <a:pt x="-568" y="45066"/>
                                <a:pt x="2819" y="41679"/>
                              </a:cubicBezTo>
                              <a:lnTo>
                                <a:pt x="41773" y="2725"/>
                              </a:lnTo>
                              <a:cubicBezTo>
                                <a:pt x="43279" y="1220"/>
                                <a:pt x="45537" y="279"/>
                                <a:pt x="47795" y="279"/>
                              </a:cubicBezTo>
                              <a:cubicBezTo>
                                <a:pt x="50053" y="279"/>
                                <a:pt x="52123" y="1220"/>
                                <a:pt x="53817" y="2725"/>
                              </a:cubicBezTo>
                              <a:lnTo>
                                <a:pt x="92771" y="41679"/>
                              </a:lnTo>
                              <a:cubicBezTo>
                                <a:pt x="96158" y="45066"/>
                                <a:pt x="96158" y="50336"/>
                                <a:pt x="92771" y="53723"/>
                              </a:cubicBezTo>
                              <a:lnTo>
                                <a:pt x="53817" y="92677"/>
                              </a:lnTo>
                              <a:cubicBezTo>
                                <a:pt x="52123" y="94182"/>
                                <a:pt x="50053" y="95123"/>
                                <a:pt x="47795" y="95123"/>
                              </a:cubicBezTo>
                              <a:close/>
                              <a:moveTo>
                                <a:pt x="20697" y="47701"/>
                              </a:moveTo>
                              <a:lnTo>
                                <a:pt x="47607" y="74611"/>
                              </a:lnTo>
                              <a:lnTo>
                                <a:pt x="74517" y="47701"/>
                              </a:lnTo>
                              <a:lnTo>
                                <a:pt x="47607" y="20791"/>
                              </a:lnTo>
                              <a:lnTo>
                                <a:pt x="20697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5" name="Freeform: Shape 95">
                        <a:extLst>
                          <a:ext uri="{FF2B5EF4-FFF2-40B4-BE49-F238E27FC236}">
                            <a16:creationId xmlns:a16="http://schemas.microsoft.com/office/drawing/2014/main" id="{798D60F1-C598-4AC2-919F-1C276A9FB4B9}"/>
                          </a:ext>
                        </a:extLst>
                      </wps:cNvPr>
                      <wps:cNvSpPr/>
                      <wps:spPr>
                        <a:xfrm>
                          <a:off x="2403420" y="934269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1 w 58336"/>
                            <a:gd name="connsiteY1" fmla="*/ 165183 h 165601"/>
                            <a:gd name="connsiteX2" fmla="*/ 20610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2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3 w 58336"/>
                            <a:gd name="connsiteY7" fmla="*/ 4475 h 165601"/>
                            <a:gd name="connsiteX8" fmla="*/ 31901 w 58336"/>
                            <a:gd name="connsiteY8" fmla="*/ 1464 h 165601"/>
                            <a:gd name="connsiteX9" fmla="*/ 34912 w 58336"/>
                            <a:gd name="connsiteY9" fmla="*/ 13131 h 165601"/>
                            <a:gd name="connsiteX10" fmla="*/ 20610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3165 w 58336"/>
                            <a:gd name="connsiteY13" fmla="*/ 131687 h 165601"/>
                            <a:gd name="connsiteX14" fmla="*/ 35288 w 58336"/>
                            <a:gd name="connsiteY14" fmla="*/ 162172 h 165601"/>
                            <a:gd name="connsiteX15" fmla="*/ 27949 w 58336"/>
                            <a:gd name="connsiteY15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1" y="165183"/>
                              </a:cubicBezTo>
                              <a:cubicBezTo>
                                <a:pt x="19669" y="162737"/>
                                <a:pt x="18163" y="157656"/>
                                <a:pt x="20610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2" y="84641"/>
                              </a:lnTo>
                              <a:cubicBezTo>
                                <a:pt x="1039" y="73162"/>
                                <a:pt x="-5548" y="48133"/>
                                <a:pt x="5931" y="28750"/>
                              </a:cubicBezTo>
                              <a:lnTo>
                                <a:pt x="20233" y="4475"/>
                              </a:lnTo>
                              <a:cubicBezTo>
                                <a:pt x="22680" y="523"/>
                                <a:pt x="27761" y="-983"/>
                                <a:pt x="31901" y="1464"/>
                              </a:cubicBezTo>
                              <a:cubicBezTo>
                                <a:pt x="35852" y="3910"/>
                                <a:pt x="37358" y="8991"/>
                                <a:pt x="34912" y="13131"/>
                              </a:cubicBezTo>
                              <a:lnTo>
                                <a:pt x="20610" y="37407"/>
                              </a:lnTo>
                              <a:cubicBezTo>
                                <a:pt x="13835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58058" y="87275"/>
                                <a:pt x="64645" y="112304"/>
                                <a:pt x="53165" y="131687"/>
                              </a:cubicBezTo>
                              <a:lnTo>
                                <a:pt x="35288" y="162172"/>
                              </a:lnTo>
                              <a:cubicBezTo>
                                <a:pt x="33783" y="164807"/>
                                <a:pt x="30960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6" name="Freeform: Shape 96">
                        <a:extLst>
                          <a:ext uri="{FF2B5EF4-FFF2-40B4-BE49-F238E27FC236}">
                            <a16:creationId xmlns:a16="http://schemas.microsoft.com/office/drawing/2014/main" id="{2A5CFB78-24A7-495D-9F8F-06FBC48BE36D}"/>
                          </a:ext>
                        </a:extLst>
                      </wps:cNvPr>
                      <wps:cNvSpPr/>
                      <wps:spPr>
                        <a:xfrm>
                          <a:off x="2379440" y="655788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3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3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4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4" y="28694"/>
                                <a:pt x="127114" y="63697"/>
                              </a:cubicBezTo>
                              <a:cubicBezTo>
                                <a:pt x="127114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3"/>
                              </a:moveTo>
                              <a:cubicBezTo>
                                <a:pt x="38104" y="17403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3"/>
                                <a:pt x="63697" y="1740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7" name="Freeform: Shape 97">
                        <a:extLst>
                          <a:ext uri="{FF2B5EF4-FFF2-40B4-BE49-F238E27FC236}">
                            <a16:creationId xmlns:a16="http://schemas.microsoft.com/office/drawing/2014/main" id="{CFDF73CE-AA7A-4ECA-B207-5DD918F01F57}"/>
                          </a:ext>
                        </a:extLst>
                      </wps:cNvPr>
                      <wps:cNvSpPr/>
                      <wps:spPr>
                        <a:xfrm>
                          <a:off x="2133215" y="1085132"/>
                          <a:ext cx="118144" cy="101718"/>
                        </a:xfrm>
                        <a:custGeom>
                          <a:avLst/>
                          <a:gdLst>
                            <a:gd name="connsiteX0" fmla="*/ 8055 w 118144"/>
                            <a:gd name="connsiteY0" fmla="*/ 0 h 101718"/>
                            <a:gd name="connsiteX1" fmla="*/ 110089 w 118144"/>
                            <a:gd name="connsiteY1" fmla="*/ 0 h 101718"/>
                            <a:gd name="connsiteX2" fmla="*/ 118144 w 118144"/>
                            <a:gd name="connsiteY2" fmla="*/ 8055 h 101718"/>
                            <a:gd name="connsiteX3" fmla="*/ 118144 w 118144"/>
                            <a:gd name="connsiteY3" fmla="*/ 101718 h 101718"/>
                            <a:gd name="connsiteX4" fmla="*/ 102033 w 118144"/>
                            <a:gd name="connsiteY4" fmla="*/ 101718 h 101718"/>
                            <a:gd name="connsiteX5" fmla="*/ 102033 w 118144"/>
                            <a:gd name="connsiteY5" fmla="*/ 16111 h 101718"/>
                            <a:gd name="connsiteX6" fmla="*/ 16110 w 118144"/>
                            <a:gd name="connsiteY6" fmla="*/ 16111 h 101718"/>
                            <a:gd name="connsiteX7" fmla="*/ 16110 w 118144"/>
                            <a:gd name="connsiteY7" fmla="*/ 101718 h 101718"/>
                            <a:gd name="connsiteX8" fmla="*/ 0 w 118144"/>
                            <a:gd name="connsiteY8" fmla="*/ 101718 h 101718"/>
                            <a:gd name="connsiteX9" fmla="*/ 0 w 118144"/>
                            <a:gd name="connsiteY9" fmla="*/ 8055 h 101718"/>
                            <a:gd name="connsiteX10" fmla="*/ 8055 w 118144"/>
                            <a:gd name="connsiteY10" fmla="*/ 0 h 1017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118144" h="101718">
                              <a:moveTo>
                                <a:pt x="8055" y="0"/>
                              </a:moveTo>
                              <a:lnTo>
                                <a:pt x="110089" y="0"/>
                              </a:lnTo>
                              <a:cubicBezTo>
                                <a:pt x="114563" y="0"/>
                                <a:pt x="118144" y="3581"/>
                                <a:pt x="118144" y="8055"/>
                              </a:cubicBezTo>
                              <a:lnTo>
                                <a:pt x="118144" y="101718"/>
                              </a:lnTo>
                              <a:lnTo>
                                <a:pt x="102033" y="101718"/>
                              </a:lnTo>
                              <a:lnTo>
                                <a:pt x="102033" y="16111"/>
                              </a:lnTo>
                              <a:lnTo>
                                <a:pt x="16110" y="16111"/>
                              </a:lnTo>
                              <a:lnTo>
                                <a:pt x="16110" y="101718"/>
                              </a:lnTo>
                              <a:lnTo>
                                <a:pt x="0" y="101718"/>
                              </a:lnTo>
                              <a:lnTo>
                                <a:pt x="0" y="8055"/>
                              </a:lnTo>
                              <a:cubicBezTo>
                                <a:pt x="0" y="3581"/>
                                <a:pt x="3580" y="0"/>
                                <a:pt x="805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" name="Freeform: Shape 98">
                        <a:extLst>
                          <a:ext uri="{FF2B5EF4-FFF2-40B4-BE49-F238E27FC236}">
                            <a16:creationId xmlns:a16="http://schemas.microsoft.com/office/drawing/2014/main" id="{5635A844-841A-4FD8-8DFE-C7E72409C267}"/>
                          </a:ext>
                        </a:extLst>
                      </wps:cNvPr>
                      <wps:cNvSpPr/>
                      <wps:spPr>
                        <a:xfrm>
                          <a:off x="883396" y="833005"/>
                          <a:ext cx="166476" cy="103823"/>
                        </a:xfrm>
                        <a:custGeom>
                          <a:avLst/>
                          <a:gdLst>
                            <a:gd name="connsiteX0" fmla="*/ 8841 w 175010"/>
                            <a:gd name="connsiteY0" fmla="*/ 110743 h 109146"/>
                            <a:gd name="connsiteX1" fmla="*/ 2819 w 175010"/>
                            <a:gd name="connsiteY1" fmla="*/ 108296 h 109146"/>
                            <a:gd name="connsiteX2" fmla="*/ 2819 w 175010"/>
                            <a:gd name="connsiteY2" fmla="*/ 96252 h 109146"/>
                            <a:gd name="connsiteX3" fmla="*/ 82609 w 175010"/>
                            <a:gd name="connsiteY3" fmla="*/ 16463 h 109146"/>
                            <a:gd name="connsiteX4" fmla="*/ 121563 w 175010"/>
                            <a:gd name="connsiteY4" fmla="*/ 279 h 109146"/>
                            <a:gd name="connsiteX5" fmla="*/ 160517 w 175010"/>
                            <a:gd name="connsiteY5" fmla="*/ 16463 h 109146"/>
                            <a:gd name="connsiteX6" fmla="*/ 160517 w 175010"/>
                            <a:gd name="connsiteY6" fmla="*/ 94559 h 109146"/>
                            <a:gd name="connsiteX7" fmla="*/ 158447 w 175010"/>
                            <a:gd name="connsiteY7" fmla="*/ 96629 h 109146"/>
                            <a:gd name="connsiteX8" fmla="*/ 146403 w 175010"/>
                            <a:gd name="connsiteY8" fmla="*/ 96629 h 109146"/>
                            <a:gd name="connsiteX9" fmla="*/ 146403 w 175010"/>
                            <a:gd name="connsiteY9" fmla="*/ 84585 h 109146"/>
                            <a:gd name="connsiteX10" fmla="*/ 148473 w 175010"/>
                            <a:gd name="connsiteY10" fmla="*/ 82515 h 109146"/>
                            <a:gd name="connsiteX11" fmla="*/ 148473 w 175010"/>
                            <a:gd name="connsiteY11" fmla="*/ 28318 h 109146"/>
                            <a:gd name="connsiteX12" fmla="*/ 121375 w 175010"/>
                            <a:gd name="connsiteY12" fmla="*/ 17027 h 109146"/>
                            <a:gd name="connsiteX13" fmla="*/ 94276 w 175010"/>
                            <a:gd name="connsiteY13" fmla="*/ 28318 h 109146"/>
                            <a:gd name="connsiteX14" fmla="*/ 14487 w 175010"/>
                            <a:gd name="connsiteY14" fmla="*/ 108108 h 109146"/>
                            <a:gd name="connsiteX15" fmla="*/ 8841 w 175010"/>
                            <a:gd name="connsiteY15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175010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2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2"/>
                                <a:pt x="160517" y="16463"/>
                              </a:cubicBezTo>
                              <a:cubicBezTo>
                                <a:pt x="181970" y="37916"/>
                                <a:pt x="181970" y="73106"/>
                                <a:pt x="160517" y="94559"/>
                              </a:cubicBezTo>
                              <a:lnTo>
                                <a:pt x="158447" y="96629"/>
                              </a:lnTo>
                              <a:cubicBezTo>
                                <a:pt x="155060" y="100016"/>
                                <a:pt x="149791" y="100016"/>
                                <a:pt x="146403" y="96629"/>
                              </a:cubicBezTo>
                              <a:cubicBezTo>
                                <a:pt x="143016" y="93241"/>
                                <a:pt x="143016" y="87972"/>
                                <a:pt x="146403" y="84585"/>
                              </a:cubicBezTo>
                              <a:lnTo>
                                <a:pt x="148473" y="82515"/>
                              </a:lnTo>
                              <a:cubicBezTo>
                                <a:pt x="163340" y="67648"/>
                                <a:pt x="163340" y="43373"/>
                                <a:pt x="148473" y="28318"/>
                              </a:cubicBezTo>
                              <a:cubicBezTo>
                                <a:pt x="141322" y="21167"/>
                                <a:pt x="131725" y="17027"/>
                                <a:pt x="121375" y="17027"/>
                              </a:cubicBezTo>
                              <a:cubicBezTo>
                                <a:pt x="111025" y="17027"/>
                                <a:pt x="101616" y="20979"/>
                                <a:pt x="94276" y="28318"/>
                              </a:cubicBezTo>
                              <a:lnTo>
                                <a:pt x="14487" y="108108"/>
                              </a:lnTo>
                              <a:cubicBezTo>
                                <a:pt x="13358" y="109990"/>
                                <a:pt x="11099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" name="Freeform: Shape 99">
                        <a:extLst>
                          <a:ext uri="{FF2B5EF4-FFF2-40B4-BE49-F238E27FC236}">
                            <a16:creationId xmlns:a16="http://schemas.microsoft.com/office/drawing/2014/main" id="{61871E37-F79C-4DB1-B03F-FCE9807B6AAB}"/>
                          </a:ext>
                        </a:extLst>
                      </wps:cNvPr>
                      <wps:cNvSpPr/>
                      <wps:spPr>
                        <a:xfrm>
                          <a:off x="956426" y="1087510"/>
                          <a:ext cx="174236" cy="99340"/>
                        </a:xfrm>
                        <a:custGeom>
                          <a:avLst/>
                          <a:gdLst>
                            <a:gd name="connsiteX0" fmla="*/ 65696 w 174236"/>
                            <a:gd name="connsiteY0" fmla="*/ 1023 h 99340"/>
                            <a:gd name="connsiteX1" fmla="*/ 88430 w 174236"/>
                            <a:gd name="connsiteY1" fmla="*/ 6930 h 99340"/>
                            <a:gd name="connsiteX2" fmla="*/ 110985 w 174236"/>
                            <a:gd name="connsiteY2" fmla="*/ 30380 h 99340"/>
                            <a:gd name="connsiteX3" fmla="*/ 116355 w 174236"/>
                            <a:gd name="connsiteY3" fmla="*/ 32170 h 99340"/>
                            <a:gd name="connsiteX4" fmla="*/ 148397 w 174236"/>
                            <a:gd name="connsiteY4" fmla="*/ 26979 h 99340"/>
                            <a:gd name="connsiteX5" fmla="*/ 170057 w 174236"/>
                            <a:gd name="connsiteY5" fmla="*/ 36108 h 99340"/>
                            <a:gd name="connsiteX6" fmla="*/ 171489 w 174236"/>
                            <a:gd name="connsiteY6" fmla="*/ 59558 h 99340"/>
                            <a:gd name="connsiteX7" fmla="*/ 156095 w 174236"/>
                            <a:gd name="connsiteY7" fmla="*/ 88199 h 99340"/>
                            <a:gd name="connsiteX8" fmla="*/ 156095 w 174236"/>
                            <a:gd name="connsiteY8" fmla="*/ 93927 h 99340"/>
                            <a:gd name="connsiteX9" fmla="*/ 158868 w 174236"/>
                            <a:gd name="connsiteY9" fmla="*/ 99340 h 99340"/>
                            <a:gd name="connsiteX10" fmla="*/ 141793 w 174236"/>
                            <a:gd name="connsiteY10" fmla="*/ 99340 h 99340"/>
                            <a:gd name="connsiteX11" fmla="*/ 141953 w 174236"/>
                            <a:gd name="connsiteY11" fmla="*/ 80860 h 99340"/>
                            <a:gd name="connsiteX12" fmla="*/ 157347 w 174236"/>
                            <a:gd name="connsiteY12" fmla="*/ 52219 h 99340"/>
                            <a:gd name="connsiteX13" fmla="*/ 156990 w 174236"/>
                            <a:gd name="connsiteY13" fmla="*/ 45775 h 99340"/>
                            <a:gd name="connsiteX14" fmla="*/ 150904 w 174236"/>
                            <a:gd name="connsiteY14" fmla="*/ 43268 h 99340"/>
                            <a:gd name="connsiteX15" fmla="*/ 118682 w 174236"/>
                            <a:gd name="connsiteY15" fmla="*/ 48460 h 99340"/>
                            <a:gd name="connsiteX16" fmla="*/ 98992 w 174236"/>
                            <a:gd name="connsiteY16" fmla="*/ 41837 h 99340"/>
                            <a:gd name="connsiteX17" fmla="*/ 76795 w 174236"/>
                            <a:gd name="connsiteY17" fmla="*/ 18208 h 99340"/>
                            <a:gd name="connsiteX18" fmla="*/ 72498 w 174236"/>
                            <a:gd name="connsiteY18" fmla="*/ 16239 h 99340"/>
                            <a:gd name="connsiteX19" fmla="*/ 70529 w 174236"/>
                            <a:gd name="connsiteY19" fmla="*/ 16597 h 99340"/>
                            <a:gd name="connsiteX20" fmla="*/ 66233 w 174236"/>
                            <a:gd name="connsiteY20" fmla="*/ 21609 h 99340"/>
                            <a:gd name="connsiteX21" fmla="*/ 61221 w 174236"/>
                            <a:gd name="connsiteY21" fmla="*/ 53830 h 99340"/>
                            <a:gd name="connsiteX22" fmla="*/ 48869 w 174236"/>
                            <a:gd name="connsiteY22" fmla="*/ 70477 h 99340"/>
                            <a:gd name="connsiteX23" fmla="*/ 19512 w 174236"/>
                            <a:gd name="connsiteY23" fmla="*/ 84619 h 99340"/>
                            <a:gd name="connsiteX24" fmla="*/ 16112 w 174236"/>
                            <a:gd name="connsiteY24" fmla="*/ 90168 h 99340"/>
                            <a:gd name="connsiteX25" fmla="*/ 19512 w 174236"/>
                            <a:gd name="connsiteY25" fmla="*/ 95717 h 99340"/>
                            <a:gd name="connsiteX26" fmla="*/ 26669 w 174236"/>
                            <a:gd name="connsiteY26" fmla="*/ 99340 h 99340"/>
                            <a:gd name="connsiteX27" fmla="*/ 5787 w 174236"/>
                            <a:gd name="connsiteY27" fmla="*/ 99340 h 99340"/>
                            <a:gd name="connsiteX28" fmla="*/ 0 w 174236"/>
                            <a:gd name="connsiteY28" fmla="*/ 89810 h 99340"/>
                            <a:gd name="connsiteX29" fmla="*/ 12531 w 174236"/>
                            <a:gd name="connsiteY29" fmla="*/ 69941 h 99340"/>
                            <a:gd name="connsiteX30" fmla="*/ 41888 w 174236"/>
                            <a:gd name="connsiteY30" fmla="*/ 55799 h 99340"/>
                            <a:gd name="connsiteX31" fmla="*/ 45290 w 174236"/>
                            <a:gd name="connsiteY31" fmla="*/ 51144 h 99340"/>
                            <a:gd name="connsiteX32" fmla="*/ 50302 w 174236"/>
                            <a:gd name="connsiteY32" fmla="*/ 18923 h 99340"/>
                            <a:gd name="connsiteX33" fmla="*/ 65696 w 174236"/>
                            <a:gd name="connsiteY33" fmla="*/ 1023 h 99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</a:cxnLst>
                          <a:rect l="l" t="t" r="r" b="b"/>
                          <a:pathLst>
                            <a:path w="174236" h="99340">
                              <a:moveTo>
                                <a:pt x="65696" y="1023"/>
                              </a:moveTo>
                              <a:cubicBezTo>
                                <a:pt x="73752" y="-1483"/>
                                <a:pt x="82523" y="665"/>
                                <a:pt x="88430" y="6930"/>
                              </a:cubicBezTo>
                              <a:lnTo>
                                <a:pt x="110985" y="30380"/>
                              </a:lnTo>
                              <a:cubicBezTo>
                                <a:pt x="112417" y="31813"/>
                                <a:pt x="114386" y="32528"/>
                                <a:pt x="116355" y="32170"/>
                              </a:cubicBezTo>
                              <a:lnTo>
                                <a:pt x="148397" y="26979"/>
                              </a:lnTo>
                              <a:cubicBezTo>
                                <a:pt x="156811" y="25547"/>
                                <a:pt x="165224" y="29127"/>
                                <a:pt x="170057" y="36108"/>
                              </a:cubicBezTo>
                              <a:cubicBezTo>
                                <a:pt x="175069" y="43089"/>
                                <a:pt x="175606" y="52040"/>
                                <a:pt x="171489" y="59558"/>
                              </a:cubicBezTo>
                              <a:lnTo>
                                <a:pt x="156095" y="88199"/>
                              </a:lnTo>
                              <a:cubicBezTo>
                                <a:pt x="155199" y="89989"/>
                                <a:pt x="155199" y="92137"/>
                                <a:pt x="156095" y="93927"/>
                              </a:cubicBezTo>
                              <a:lnTo>
                                <a:pt x="158868" y="99340"/>
                              </a:lnTo>
                              <a:lnTo>
                                <a:pt x="141793" y="99340"/>
                              </a:lnTo>
                              <a:lnTo>
                                <a:pt x="141953" y="80860"/>
                              </a:lnTo>
                              <a:lnTo>
                                <a:pt x="157347" y="52219"/>
                              </a:lnTo>
                              <a:cubicBezTo>
                                <a:pt x="158959" y="49175"/>
                                <a:pt x="157526" y="46670"/>
                                <a:pt x="156990" y="45775"/>
                              </a:cubicBezTo>
                              <a:cubicBezTo>
                                <a:pt x="156273" y="44880"/>
                                <a:pt x="154483" y="42732"/>
                                <a:pt x="150904" y="43268"/>
                              </a:cubicBezTo>
                              <a:lnTo>
                                <a:pt x="118682" y="48460"/>
                              </a:lnTo>
                              <a:cubicBezTo>
                                <a:pt x="111522" y="49713"/>
                                <a:pt x="104183" y="47206"/>
                                <a:pt x="98992" y="41837"/>
                              </a:cubicBezTo>
                              <a:lnTo>
                                <a:pt x="76795" y="18208"/>
                              </a:lnTo>
                              <a:cubicBezTo>
                                <a:pt x="75362" y="16597"/>
                                <a:pt x="73752" y="16239"/>
                                <a:pt x="72498" y="16239"/>
                              </a:cubicBezTo>
                              <a:cubicBezTo>
                                <a:pt x="71603" y="16239"/>
                                <a:pt x="70887" y="16418"/>
                                <a:pt x="70529" y="16597"/>
                              </a:cubicBezTo>
                              <a:cubicBezTo>
                                <a:pt x="69455" y="16954"/>
                                <a:pt x="66771" y="18208"/>
                                <a:pt x="66233" y="21609"/>
                              </a:cubicBezTo>
                              <a:lnTo>
                                <a:pt x="61221" y="53830"/>
                              </a:lnTo>
                              <a:cubicBezTo>
                                <a:pt x="60147" y="60990"/>
                                <a:pt x="55493" y="67255"/>
                                <a:pt x="48869" y="70477"/>
                              </a:cubicBezTo>
                              <a:lnTo>
                                <a:pt x="19512" y="84619"/>
                              </a:lnTo>
                              <a:cubicBezTo>
                                <a:pt x="16469" y="86051"/>
                                <a:pt x="16112" y="88915"/>
                                <a:pt x="16112" y="90168"/>
                              </a:cubicBezTo>
                              <a:cubicBezTo>
                                <a:pt x="16112" y="91243"/>
                                <a:pt x="16469" y="94106"/>
                                <a:pt x="19512" y="95717"/>
                              </a:cubicBezTo>
                              <a:lnTo>
                                <a:pt x="26669" y="99340"/>
                              </a:lnTo>
                              <a:lnTo>
                                <a:pt x="5787" y="99340"/>
                              </a:lnTo>
                              <a:lnTo>
                                <a:pt x="0" y="89810"/>
                              </a:lnTo>
                              <a:cubicBezTo>
                                <a:pt x="179" y="81218"/>
                                <a:pt x="4834" y="73700"/>
                                <a:pt x="12531" y="69941"/>
                              </a:cubicBezTo>
                              <a:lnTo>
                                <a:pt x="41888" y="55799"/>
                              </a:lnTo>
                              <a:cubicBezTo>
                                <a:pt x="43678" y="54904"/>
                                <a:pt x="44931" y="53113"/>
                                <a:pt x="45290" y="51144"/>
                              </a:cubicBezTo>
                              <a:lnTo>
                                <a:pt x="50302" y="18923"/>
                              </a:lnTo>
                              <a:cubicBezTo>
                                <a:pt x="51555" y="10511"/>
                                <a:pt x="57462" y="3708"/>
                                <a:pt x="65696" y="10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0" name="Freeform: Shape 100">
                        <a:extLst>
                          <a:ext uri="{FF2B5EF4-FFF2-40B4-BE49-F238E27FC236}">
                            <a16:creationId xmlns:a16="http://schemas.microsoft.com/office/drawing/2014/main" id="{94A589BB-955B-4B68-A3E5-318A0154DCAF}"/>
                          </a:ext>
                        </a:extLst>
                      </wps:cNvPr>
                      <wps:cNvSpPr/>
                      <wps:spPr>
                        <a:xfrm>
                          <a:off x="1248211" y="953208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217 h 94091"/>
                            <a:gd name="connsiteX1" fmla="*/ 41773 w 94091"/>
                            <a:gd name="connsiteY1" fmla="*/ 92771 h 94091"/>
                            <a:gd name="connsiteX2" fmla="*/ 2819 w 94091"/>
                            <a:gd name="connsiteY2" fmla="*/ 53817 h 94091"/>
                            <a:gd name="connsiteX3" fmla="*/ 2819 w 94091"/>
                            <a:gd name="connsiteY3" fmla="*/ 41773 h 94091"/>
                            <a:gd name="connsiteX4" fmla="*/ 41773 w 94091"/>
                            <a:gd name="connsiteY4" fmla="*/ 2819 h 94091"/>
                            <a:gd name="connsiteX5" fmla="*/ 53817 w 94091"/>
                            <a:gd name="connsiteY5" fmla="*/ 2819 h 94091"/>
                            <a:gd name="connsiteX6" fmla="*/ 92771 w 94091"/>
                            <a:gd name="connsiteY6" fmla="*/ 41773 h 94091"/>
                            <a:gd name="connsiteX7" fmla="*/ 95217 w 94091"/>
                            <a:gd name="connsiteY7" fmla="*/ 47795 h 94091"/>
                            <a:gd name="connsiteX8" fmla="*/ 92771 w 94091"/>
                            <a:gd name="connsiteY8" fmla="*/ 53817 h 94091"/>
                            <a:gd name="connsiteX9" fmla="*/ 53817 w 94091"/>
                            <a:gd name="connsiteY9" fmla="*/ 92771 h 94091"/>
                            <a:gd name="connsiteX10" fmla="*/ 47795 w 94091"/>
                            <a:gd name="connsiteY10" fmla="*/ 95217 h 94091"/>
                            <a:gd name="connsiteX11" fmla="*/ 20697 w 94091"/>
                            <a:gd name="connsiteY11" fmla="*/ 47795 h 94091"/>
                            <a:gd name="connsiteX12" fmla="*/ 47607 w 94091"/>
                            <a:gd name="connsiteY12" fmla="*/ 74705 h 94091"/>
                            <a:gd name="connsiteX13" fmla="*/ 74517 w 94091"/>
                            <a:gd name="connsiteY13" fmla="*/ 47795 h 94091"/>
                            <a:gd name="connsiteX14" fmla="*/ 47607 w 94091"/>
                            <a:gd name="connsiteY14" fmla="*/ 20885 h 94091"/>
                            <a:gd name="connsiteX15" fmla="*/ 20697 w 94091"/>
                            <a:gd name="connsiteY15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217"/>
                              </a:moveTo>
                              <a:cubicBezTo>
                                <a:pt x="45537" y="95217"/>
                                <a:pt x="43467" y="94276"/>
                                <a:pt x="41773" y="92771"/>
                              </a:cubicBezTo>
                              <a:lnTo>
                                <a:pt x="2819" y="53817"/>
                              </a:lnTo>
                              <a:cubicBezTo>
                                <a:pt x="-568" y="50430"/>
                                <a:pt x="-568" y="45161"/>
                                <a:pt x="2819" y="41773"/>
                              </a:cubicBezTo>
                              <a:lnTo>
                                <a:pt x="41773" y="2819"/>
                              </a:lnTo>
                              <a:cubicBezTo>
                                <a:pt x="45161" y="-568"/>
                                <a:pt x="50430" y="-568"/>
                                <a:pt x="53817" y="2819"/>
                              </a:cubicBezTo>
                              <a:lnTo>
                                <a:pt x="92771" y="41773"/>
                              </a:lnTo>
                              <a:cubicBezTo>
                                <a:pt x="94276" y="43279"/>
                                <a:pt x="95217" y="45537"/>
                                <a:pt x="95217" y="47795"/>
                              </a:cubicBezTo>
                              <a:cubicBezTo>
                                <a:pt x="95217" y="50053"/>
                                <a:pt x="94276" y="52123"/>
                                <a:pt x="92771" y="53817"/>
                              </a:cubicBezTo>
                              <a:lnTo>
                                <a:pt x="53817" y="92771"/>
                              </a:lnTo>
                              <a:cubicBezTo>
                                <a:pt x="52123" y="94276"/>
                                <a:pt x="49865" y="95217"/>
                                <a:pt x="47795" y="95217"/>
                              </a:cubicBezTo>
                              <a:close/>
                              <a:moveTo>
                                <a:pt x="20697" y="47795"/>
                              </a:moveTo>
                              <a:lnTo>
                                <a:pt x="47607" y="74705"/>
                              </a:lnTo>
                              <a:lnTo>
                                <a:pt x="74517" y="47795"/>
                              </a:lnTo>
                              <a:lnTo>
                                <a:pt x="47607" y="20885"/>
                              </a:lnTo>
                              <a:lnTo>
                                <a:pt x="20697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1" name="Freeform: Shape 101">
                        <a:extLst>
                          <a:ext uri="{FF2B5EF4-FFF2-40B4-BE49-F238E27FC236}">
                            <a16:creationId xmlns:a16="http://schemas.microsoft.com/office/drawing/2014/main" id="{E45037F1-389A-4E91-A22C-9D57685546B8}"/>
                          </a:ext>
                        </a:extLst>
                      </wps:cNvPr>
                      <wps:cNvSpPr/>
                      <wps:spPr>
                        <a:xfrm>
                          <a:off x="1520290" y="1111214"/>
                          <a:ext cx="39388" cy="75636"/>
                        </a:xfrm>
                        <a:custGeom>
                          <a:avLst/>
                          <a:gdLst>
                            <a:gd name="connsiteX0" fmla="*/ 30081 w 39388"/>
                            <a:gd name="connsiteY0" fmla="*/ 1128 h 75636"/>
                            <a:gd name="connsiteX1" fmla="*/ 32945 w 39388"/>
                            <a:gd name="connsiteY1" fmla="*/ 12226 h 75636"/>
                            <a:gd name="connsiteX2" fmla="*/ 19340 w 39388"/>
                            <a:gd name="connsiteY2" fmla="*/ 35318 h 75636"/>
                            <a:gd name="connsiteX3" fmla="*/ 27396 w 39388"/>
                            <a:gd name="connsiteY3" fmla="*/ 66465 h 75636"/>
                            <a:gd name="connsiteX4" fmla="*/ 36525 w 39388"/>
                            <a:gd name="connsiteY4" fmla="*/ 71835 h 75636"/>
                            <a:gd name="connsiteX5" fmla="*/ 39388 w 39388"/>
                            <a:gd name="connsiteY5" fmla="*/ 75636 h 75636"/>
                            <a:gd name="connsiteX6" fmla="*/ 15686 w 39388"/>
                            <a:gd name="connsiteY6" fmla="*/ 75636 h 75636"/>
                            <a:gd name="connsiteX7" fmla="*/ 1260 w 39388"/>
                            <a:gd name="connsiteY7" fmla="*/ 56485 h 75636"/>
                            <a:gd name="connsiteX8" fmla="*/ 5377 w 39388"/>
                            <a:gd name="connsiteY8" fmla="*/ 27083 h 75636"/>
                            <a:gd name="connsiteX9" fmla="*/ 18982 w 39388"/>
                            <a:gd name="connsiteY9" fmla="*/ 3992 h 75636"/>
                            <a:gd name="connsiteX10" fmla="*/ 30081 w 39388"/>
                            <a:gd name="connsiteY10" fmla="*/ 1128 h 7563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39388" h="75636">
                              <a:moveTo>
                                <a:pt x="30081" y="1128"/>
                              </a:moveTo>
                              <a:cubicBezTo>
                                <a:pt x="34019" y="3454"/>
                                <a:pt x="35272" y="8288"/>
                                <a:pt x="32945" y="12226"/>
                              </a:cubicBezTo>
                              <a:lnTo>
                                <a:pt x="19340" y="35318"/>
                              </a:lnTo>
                              <a:cubicBezTo>
                                <a:pt x="12896" y="46058"/>
                                <a:pt x="16655" y="60020"/>
                                <a:pt x="27396" y="66465"/>
                              </a:cubicBezTo>
                              <a:lnTo>
                                <a:pt x="36525" y="71835"/>
                              </a:lnTo>
                              <a:lnTo>
                                <a:pt x="39388" y="75636"/>
                              </a:lnTo>
                              <a:lnTo>
                                <a:pt x="15686" y="75636"/>
                              </a:lnTo>
                              <a:lnTo>
                                <a:pt x="1260" y="56485"/>
                              </a:lnTo>
                              <a:cubicBezTo>
                                <a:pt x="-1246" y="46863"/>
                                <a:pt x="-83" y="36302"/>
                                <a:pt x="5377" y="27083"/>
                              </a:cubicBezTo>
                              <a:lnTo>
                                <a:pt x="18982" y="3992"/>
                              </a:lnTo>
                              <a:cubicBezTo>
                                <a:pt x="21309" y="233"/>
                                <a:pt x="26143" y="-1200"/>
                                <a:pt x="30081" y="11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2" name="Freeform: Shape 102">
                        <a:extLst>
                          <a:ext uri="{FF2B5EF4-FFF2-40B4-BE49-F238E27FC236}">
                            <a16:creationId xmlns:a16="http://schemas.microsoft.com/office/drawing/2014/main" id="{ED4C8925-05C7-4525-B0EF-736B8EDB8057}"/>
                          </a:ext>
                        </a:extLst>
                      </wps:cNvPr>
                      <wps:cNvSpPr/>
                      <wps:spPr>
                        <a:xfrm>
                          <a:off x="1496044" y="832469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4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4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511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" name="Freeform: Shape 103">
                        <a:extLst>
                          <a:ext uri="{FF2B5EF4-FFF2-40B4-BE49-F238E27FC236}">
                            <a16:creationId xmlns:a16="http://schemas.microsoft.com/office/drawing/2014/main" id="{A1E08993-ED9F-4969-B19A-15754EAD9D23}"/>
                          </a:ext>
                        </a:extLst>
                      </wps:cNvPr>
                      <wps:cNvSpPr/>
                      <wps:spPr>
                        <a:xfrm>
                          <a:off x="0" y="1009684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0 h 109146"/>
                            <a:gd name="connsiteX9" fmla="*/ 146403 w 176892"/>
                            <a:gd name="connsiteY9" fmla="*/ 96440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863 w 176892"/>
                            <a:gd name="connsiteY16" fmla="*/ 108296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2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2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0"/>
                              </a:lnTo>
                              <a:cubicBezTo>
                                <a:pt x="155060" y="99828"/>
                                <a:pt x="149791" y="99828"/>
                                <a:pt x="146403" y="96440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5" y="16839"/>
                                <a:pt x="101616" y="20791"/>
                                <a:pt x="94276" y="28130"/>
                              </a:cubicBezTo>
                              <a:lnTo>
                                <a:pt x="14863" y="108296"/>
                              </a:lnTo>
                              <a:cubicBezTo>
                                <a:pt x="13169" y="109990"/>
                                <a:pt x="11099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" name="Freeform: Shape 104">
                        <a:extLst>
                          <a:ext uri="{FF2B5EF4-FFF2-40B4-BE49-F238E27FC236}">
                            <a16:creationId xmlns:a16="http://schemas.microsoft.com/office/drawing/2014/main" id="{888F9189-611D-4614-8276-F65E161A1C89}"/>
                          </a:ext>
                        </a:extLst>
                      </wps:cNvPr>
                      <wps:cNvSpPr/>
                      <wps:spPr>
                        <a:xfrm>
                          <a:off x="364992" y="1130152"/>
                          <a:ext cx="90219" cy="56698"/>
                        </a:xfrm>
                        <a:custGeom>
                          <a:avLst/>
                          <a:gdLst>
                            <a:gd name="connsiteX0" fmla="*/ 39381 w 90219"/>
                            <a:gd name="connsiteY0" fmla="*/ 2417 h 56698"/>
                            <a:gd name="connsiteX1" fmla="*/ 50838 w 90219"/>
                            <a:gd name="connsiteY1" fmla="*/ 2417 h 56698"/>
                            <a:gd name="connsiteX2" fmla="*/ 87892 w 90219"/>
                            <a:gd name="connsiteY2" fmla="*/ 39471 h 56698"/>
                            <a:gd name="connsiteX3" fmla="*/ 90219 w 90219"/>
                            <a:gd name="connsiteY3" fmla="*/ 45200 h 56698"/>
                            <a:gd name="connsiteX4" fmla="*/ 87892 w 90219"/>
                            <a:gd name="connsiteY4" fmla="*/ 50928 h 56698"/>
                            <a:gd name="connsiteX5" fmla="*/ 82122 w 90219"/>
                            <a:gd name="connsiteY5" fmla="*/ 56698 h 56698"/>
                            <a:gd name="connsiteX6" fmla="*/ 59209 w 90219"/>
                            <a:gd name="connsiteY6" fmla="*/ 56698 h 56698"/>
                            <a:gd name="connsiteX7" fmla="*/ 70707 w 90219"/>
                            <a:gd name="connsiteY7" fmla="*/ 45200 h 56698"/>
                            <a:gd name="connsiteX8" fmla="*/ 45109 w 90219"/>
                            <a:gd name="connsiteY8" fmla="*/ 19602 h 56698"/>
                            <a:gd name="connsiteX9" fmla="*/ 19511 w 90219"/>
                            <a:gd name="connsiteY9" fmla="*/ 45200 h 56698"/>
                            <a:gd name="connsiteX10" fmla="*/ 31010 w 90219"/>
                            <a:gd name="connsiteY10" fmla="*/ 56698 h 56698"/>
                            <a:gd name="connsiteX11" fmla="*/ 8097 w 90219"/>
                            <a:gd name="connsiteY11" fmla="*/ 56698 h 56698"/>
                            <a:gd name="connsiteX12" fmla="*/ 2326 w 90219"/>
                            <a:gd name="connsiteY12" fmla="*/ 50928 h 56698"/>
                            <a:gd name="connsiteX13" fmla="*/ 0 w 90219"/>
                            <a:gd name="connsiteY13" fmla="*/ 45200 h 56698"/>
                            <a:gd name="connsiteX14" fmla="*/ 2326 w 90219"/>
                            <a:gd name="connsiteY14" fmla="*/ 39471 h 566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90219" h="56698">
                              <a:moveTo>
                                <a:pt x="39381" y="2417"/>
                              </a:moveTo>
                              <a:cubicBezTo>
                                <a:pt x="42603" y="-805"/>
                                <a:pt x="47616" y="-805"/>
                                <a:pt x="50838" y="2417"/>
                              </a:cubicBezTo>
                              <a:lnTo>
                                <a:pt x="87892" y="39471"/>
                              </a:lnTo>
                              <a:cubicBezTo>
                                <a:pt x="89324" y="40904"/>
                                <a:pt x="90219" y="43052"/>
                                <a:pt x="90219" y="45200"/>
                              </a:cubicBezTo>
                              <a:cubicBezTo>
                                <a:pt x="90219" y="47347"/>
                                <a:pt x="89324" y="49316"/>
                                <a:pt x="87892" y="50928"/>
                              </a:cubicBezTo>
                              <a:lnTo>
                                <a:pt x="82122" y="56698"/>
                              </a:lnTo>
                              <a:lnTo>
                                <a:pt x="59209" y="56698"/>
                              </a:lnTo>
                              <a:lnTo>
                                <a:pt x="70707" y="45200"/>
                              </a:lnTo>
                              <a:lnTo>
                                <a:pt x="45109" y="19602"/>
                              </a:lnTo>
                              <a:lnTo>
                                <a:pt x="19511" y="45200"/>
                              </a:lnTo>
                              <a:lnTo>
                                <a:pt x="31010" y="56698"/>
                              </a:lnTo>
                              <a:lnTo>
                                <a:pt x="8097" y="56698"/>
                              </a:lnTo>
                              <a:lnTo>
                                <a:pt x="2326" y="50928"/>
                              </a:lnTo>
                              <a:cubicBezTo>
                                <a:pt x="895" y="49496"/>
                                <a:pt x="0" y="47347"/>
                                <a:pt x="0" y="45200"/>
                              </a:cubicBezTo>
                              <a:cubicBezTo>
                                <a:pt x="0" y="43052"/>
                                <a:pt x="895" y="41083"/>
                                <a:pt x="2326" y="3947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5" name="Freeform: Shape 105">
                        <a:extLst>
                          <a:ext uri="{FF2B5EF4-FFF2-40B4-BE49-F238E27FC236}">
                            <a16:creationId xmlns:a16="http://schemas.microsoft.com/office/drawing/2014/main" id="{B99837A1-20BB-47C9-B437-4EB3BBC901B3}"/>
                          </a:ext>
                        </a:extLst>
                      </wps:cNvPr>
                      <wps:cNvSpPr/>
                      <wps:spPr>
                        <a:xfrm>
                          <a:off x="612469" y="1009148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6" name="Freeform: Shape 106">
                        <a:extLst>
                          <a:ext uri="{FF2B5EF4-FFF2-40B4-BE49-F238E27FC236}">
                            <a16:creationId xmlns:a16="http://schemas.microsoft.com/office/drawing/2014/main" id="{B9E04FF9-0466-4909-B7FD-7CE769CF6F6C}"/>
                          </a:ext>
                        </a:extLst>
                      </wps:cNvPr>
                      <wps:cNvSpPr/>
                      <wps:spPr>
                        <a:xfrm>
                          <a:off x="3573770" y="118951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7" name="Freeform: Shape 107">
                        <a:extLst>
                          <a:ext uri="{FF2B5EF4-FFF2-40B4-BE49-F238E27FC236}">
                            <a16:creationId xmlns:a16="http://schemas.microsoft.com/office/drawing/2014/main" id="{E1931F98-0200-47FB-A54B-82D42224C214}"/>
                          </a:ext>
                        </a:extLst>
                      </wps:cNvPr>
                      <wps:cNvSpPr/>
                      <wps:spPr>
                        <a:xfrm>
                          <a:off x="4101747" y="1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4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4" y="135677"/>
                                <a:pt x="64920" y="135677"/>
                              </a:cubicBezTo>
                              <a:cubicBezTo>
                                <a:pt x="83738" y="135677"/>
                                <a:pt x="101616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5913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1" y="19379"/>
                                <a:pt x="152614" y="41397"/>
                                <a:pt x="152614" y="64732"/>
                              </a:cubicBezTo>
                              <a:cubicBezTo>
                                <a:pt x="152614" y="88066"/>
                                <a:pt x="143581" y="110084"/>
                                <a:pt x="127020" y="126644"/>
                              </a:cubicBezTo>
                              <a:cubicBezTo>
                                <a:pt x="110084" y="143392"/>
                                <a:pt x="88067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" name="Freeform: Shape 108">
                        <a:extLst>
                          <a:ext uri="{FF2B5EF4-FFF2-40B4-BE49-F238E27FC236}">
                            <a16:creationId xmlns:a16="http://schemas.microsoft.com/office/drawing/2014/main" id="{54EC8BF5-0665-45BF-BDBA-C97C2074BFE6}"/>
                          </a:ext>
                        </a:extLst>
                      </wps:cNvPr>
                      <wps:cNvSpPr/>
                      <wps:spPr>
                        <a:xfrm>
                          <a:off x="3697078" y="34791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2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3 w 60218"/>
                            <a:gd name="connsiteY4" fmla="*/ 50552 h 75273"/>
                            <a:gd name="connsiteX5" fmla="*/ 22513 w 60218"/>
                            <a:gd name="connsiteY5" fmla="*/ 44718 h 75273"/>
                            <a:gd name="connsiteX6" fmla="*/ 20442 w 60218"/>
                            <a:gd name="connsiteY6" fmla="*/ 39637 h 75273"/>
                            <a:gd name="connsiteX7" fmla="*/ 33804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2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0254" y="53939"/>
                                <a:pt x="21760" y="52434"/>
                                <a:pt x="22513" y="50552"/>
                              </a:cubicBezTo>
                              <a:cubicBezTo>
                                <a:pt x="23265" y="48670"/>
                                <a:pt x="23265" y="46600"/>
                                <a:pt x="22513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2" y="27029"/>
                                <a:pt x="21195" y="12727"/>
                                <a:pt x="33804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3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0845" y="76145"/>
                                <a:pt x="9716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" name="Freeform: Shape 109">
                        <a:extLst>
                          <a:ext uri="{FF2B5EF4-FFF2-40B4-BE49-F238E27FC236}">
                            <a16:creationId xmlns:a16="http://schemas.microsoft.com/office/drawing/2014/main" id="{98D7F759-2B5D-44A4-84DE-615BF49E61AD}"/>
                          </a:ext>
                        </a:extLst>
                      </wps:cNvPr>
                      <wps:cNvSpPr/>
                      <wps:spPr>
                        <a:xfrm>
                          <a:off x="2690195" y="295630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0" name="Freeform: Shape 110">
                        <a:extLst>
                          <a:ext uri="{FF2B5EF4-FFF2-40B4-BE49-F238E27FC236}">
                            <a16:creationId xmlns:a16="http://schemas.microsoft.com/office/drawing/2014/main" id="{FBB5598E-0AF9-4A90-B70C-3025D95E2017}"/>
                          </a:ext>
                        </a:extLst>
                      </wps:cNvPr>
                      <wps:cNvSpPr/>
                      <wps:spPr>
                        <a:xfrm>
                          <a:off x="3218353" y="176680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1" name="Freeform: Shape 111">
                        <a:extLst>
                          <a:ext uri="{FF2B5EF4-FFF2-40B4-BE49-F238E27FC236}">
                            <a16:creationId xmlns:a16="http://schemas.microsoft.com/office/drawing/2014/main" id="{32991DF8-9D77-4050-94F0-4F4C17C7199F}"/>
                          </a:ext>
                        </a:extLst>
                      </wps:cNvPr>
                      <wps:cNvSpPr/>
                      <wps:spPr>
                        <a:xfrm>
                          <a:off x="3016344" y="24793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2" name="Freeform: Shape 112">
                        <a:extLst>
                          <a:ext uri="{FF2B5EF4-FFF2-40B4-BE49-F238E27FC236}">
                            <a16:creationId xmlns:a16="http://schemas.microsoft.com/office/drawing/2014/main" id="{7C306FFD-77B6-4881-AD28-95DA0304A62B}"/>
                          </a:ext>
                        </a:extLst>
                      </wps:cNvPr>
                      <wps:cNvSpPr/>
                      <wps:spPr>
                        <a:xfrm>
                          <a:off x="2813503" y="211471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0254" y="53939"/>
                                <a:pt x="21760" y="52434"/>
                                <a:pt x="22512" y="50552"/>
                              </a:cubicBezTo>
                              <a:cubicBezTo>
                                <a:pt x="23265" y="48670"/>
                                <a:pt x="23265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972" y="9528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3" name="Freeform: Shape 113">
                        <a:extLst>
                          <a:ext uri="{FF2B5EF4-FFF2-40B4-BE49-F238E27FC236}">
                            <a16:creationId xmlns:a16="http://schemas.microsoft.com/office/drawing/2014/main" id="{E088EAE4-57F4-4984-AEAC-CEF217FA491C}"/>
                          </a:ext>
                        </a:extLst>
                      </wps:cNvPr>
                      <wps:cNvSpPr/>
                      <wps:spPr>
                        <a:xfrm>
                          <a:off x="1806799" y="472309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4" name="Freeform: Shape 114">
                        <a:extLst>
                          <a:ext uri="{FF2B5EF4-FFF2-40B4-BE49-F238E27FC236}">
                            <a16:creationId xmlns:a16="http://schemas.microsoft.com/office/drawing/2014/main" id="{9C455AC7-E11E-4EDD-9C1F-C0BF37C89127}"/>
                          </a:ext>
                        </a:extLst>
                      </wps:cNvPr>
                      <wps:cNvSpPr/>
                      <wps:spPr>
                        <a:xfrm>
                          <a:off x="1839552" y="27172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6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7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161 h 190065"/>
                            <a:gd name="connsiteX29" fmla="*/ 74428 w 182537"/>
                            <a:gd name="connsiteY29" fmla="*/ 17538 h 190065"/>
                            <a:gd name="connsiteX30" fmla="*/ 69912 w 182537"/>
                            <a:gd name="connsiteY30" fmla="*/ 22807 h 190065"/>
                            <a:gd name="connsiteX31" fmla="*/ 64643 w 182537"/>
                            <a:gd name="connsiteY31" fmla="*/ 56680 h 190065"/>
                            <a:gd name="connsiteX32" fmla="*/ 51658 w 182537"/>
                            <a:gd name="connsiteY32" fmla="*/ 74181 h 190065"/>
                            <a:gd name="connsiteX33" fmla="*/ 20796 w 182537"/>
                            <a:gd name="connsiteY33" fmla="*/ 89048 h 190065"/>
                            <a:gd name="connsiteX34" fmla="*/ 17221 w 182537"/>
                            <a:gd name="connsiteY34" fmla="*/ 94881 h 190065"/>
                            <a:gd name="connsiteX35" fmla="*/ 20796 w 182537"/>
                            <a:gd name="connsiteY35" fmla="*/ 100715 h 190065"/>
                            <a:gd name="connsiteX36" fmla="*/ 51282 w 182537"/>
                            <a:gd name="connsiteY36" fmla="*/ 116146 h 190065"/>
                            <a:gd name="connsiteX37" fmla="*/ 63890 w 182537"/>
                            <a:gd name="connsiteY37" fmla="*/ 133835 h 190065"/>
                            <a:gd name="connsiteX38" fmla="*/ 68595 w 182537"/>
                            <a:gd name="connsiteY38" fmla="*/ 167708 h 190065"/>
                            <a:gd name="connsiteX39" fmla="*/ 72923 w 182537"/>
                            <a:gd name="connsiteY39" fmla="*/ 172977 h 190065"/>
                            <a:gd name="connsiteX40" fmla="*/ 79509 w 182537"/>
                            <a:gd name="connsiteY40" fmla="*/ 171472 h 190065"/>
                            <a:gd name="connsiteX41" fmla="*/ 103597 w 182537"/>
                            <a:gd name="connsiteY41" fmla="*/ 147196 h 190065"/>
                            <a:gd name="connsiteX42" fmla="*/ 124297 w 182537"/>
                            <a:gd name="connsiteY42" fmla="*/ 140610 h 190065"/>
                            <a:gd name="connsiteX43" fmla="*/ 157982 w 182537"/>
                            <a:gd name="connsiteY43" fmla="*/ 146632 h 190065"/>
                            <a:gd name="connsiteX44" fmla="*/ 164380 w 182537"/>
                            <a:gd name="connsiteY44" fmla="*/ 144185 h 190065"/>
                            <a:gd name="connsiteX45" fmla="*/ 164945 w 182537"/>
                            <a:gd name="connsiteY45" fmla="*/ 137411 h 190065"/>
                            <a:gd name="connsiteX46" fmla="*/ 149325 w 182537"/>
                            <a:gd name="connsiteY46" fmla="*/ 106925 h 190065"/>
                            <a:gd name="connsiteX47" fmla="*/ 149514 w 182537"/>
                            <a:gd name="connsiteY47" fmla="*/ 85096 h 190065"/>
                            <a:gd name="connsiteX48" fmla="*/ 165697 w 182537"/>
                            <a:gd name="connsiteY48" fmla="*/ 54986 h 190065"/>
                            <a:gd name="connsiteX49" fmla="*/ 165321 w 182537"/>
                            <a:gd name="connsiteY49" fmla="*/ 48212 h 190065"/>
                            <a:gd name="connsiteX50" fmla="*/ 158923 w 182537"/>
                            <a:gd name="connsiteY50" fmla="*/ 45577 h 190065"/>
                            <a:gd name="connsiteX51" fmla="*/ 125050 w 182537"/>
                            <a:gd name="connsiteY51" fmla="*/ 51034 h 190065"/>
                            <a:gd name="connsiteX52" fmla="*/ 104350 w 182537"/>
                            <a:gd name="connsiteY52" fmla="*/ 44072 h 190065"/>
                            <a:gd name="connsiteX53" fmla="*/ 80639 w 182537"/>
                            <a:gd name="connsiteY53" fmla="*/ 19420 h 190065"/>
                            <a:gd name="connsiteX54" fmla="*/ 76498 w 182537"/>
                            <a:gd name="connsiteY54" fmla="*/ 17161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7816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6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7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161"/>
                              </a:moveTo>
                              <a:cubicBezTo>
                                <a:pt x="75557" y="17161"/>
                                <a:pt x="74805" y="17350"/>
                                <a:pt x="74428" y="17538"/>
                              </a:cubicBezTo>
                              <a:cubicBezTo>
                                <a:pt x="73299" y="17914"/>
                                <a:pt x="70477" y="19043"/>
                                <a:pt x="69912" y="22807"/>
                              </a:cubicBezTo>
                              <a:lnTo>
                                <a:pt x="64643" y="56680"/>
                              </a:lnTo>
                              <a:cubicBezTo>
                                <a:pt x="63514" y="64207"/>
                                <a:pt x="58621" y="70794"/>
                                <a:pt x="51658" y="74181"/>
                              </a:cubicBezTo>
                              <a:lnTo>
                                <a:pt x="20796" y="89048"/>
                              </a:lnTo>
                              <a:cubicBezTo>
                                <a:pt x="17597" y="90553"/>
                                <a:pt x="17221" y="93564"/>
                                <a:pt x="17221" y="94881"/>
                              </a:cubicBezTo>
                              <a:cubicBezTo>
                                <a:pt x="17221" y="96199"/>
                                <a:pt x="17597" y="99021"/>
                                <a:pt x="20796" y="100715"/>
                              </a:cubicBezTo>
                              <a:lnTo>
                                <a:pt x="51282" y="116146"/>
                              </a:lnTo>
                              <a:cubicBezTo>
                                <a:pt x="58245" y="119533"/>
                                <a:pt x="62949" y="126308"/>
                                <a:pt x="63890" y="133835"/>
                              </a:cubicBezTo>
                              <a:lnTo>
                                <a:pt x="68595" y="167708"/>
                              </a:lnTo>
                              <a:cubicBezTo>
                                <a:pt x="69159" y="171284"/>
                                <a:pt x="71794" y="172601"/>
                                <a:pt x="72923" y="172977"/>
                              </a:cubicBezTo>
                              <a:cubicBezTo>
                                <a:pt x="74052" y="173354"/>
                                <a:pt x="77063" y="173918"/>
                                <a:pt x="79509" y="171472"/>
                              </a:cubicBezTo>
                              <a:lnTo>
                                <a:pt x="103597" y="147196"/>
                              </a:lnTo>
                              <a:cubicBezTo>
                                <a:pt x="109054" y="141739"/>
                                <a:pt x="116770" y="139292"/>
                                <a:pt x="124297" y="140610"/>
                              </a:cubicBezTo>
                              <a:lnTo>
                                <a:pt x="157982" y="146632"/>
                              </a:lnTo>
                              <a:cubicBezTo>
                                <a:pt x="161557" y="147196"/>
                                <a:pt x="163627" y="145126"/>
                                <a:pt x="164380" y="144185"/>
                              </a:cubicBezTo>
                              <a:cubicBezTo>
                                <a:pt x="165133" y="143244"/>
                                <a:pt x="166638" y="140610"/>
                                <a:pt x="164945" y="137411"/>
                              </a:cubicBezTo>
                              <a:lnTo>
                                <a:pt x="149325" y="106925"/>
                              </a:lnTo>
                              <a:cubicBezTo>
                                <a:pt x="145750" y="100150"/>
                                <a:pt x="145938" y="91870"/>
                                <a:pt x="149514" y="85096"/>
                              </a:cubicBezTo>
                              <a:lnTo>
                                <a:pt x="165697" y="54986"/>
                              </a:lnTo>
                              <a:cubicBezTo>
                                <a:pt x="167391" y="51787"/>
                                <a:pt x="165885" y="49153"/>
                                <a:pt x="165321" y="48212"/>
                              </a:cubicBezTo>
                              <a:cubicBezTo>
                                <a:pt x="164568" y="47271"/>
                                <a:pt x="162498" y="45013"/>
                                <a:pt x="158923" y="45577"/>
                              </a:cubicBezTo>
                              <a:lnTo>
                                <a:pt x="125050" y="51034"/>
                              </a:lnTo>
                              <a:cubicBezTo>
                                <a:pt x="117522" y="52352"/>
                                <a:pt x="109807" y="49717"/>
                                <a:pt x="104350" y="44072"/>
                              </a:cubicBezTo>
                              <a:lnTo>
                                <a:pt x="80639" y="19420"/>
                              </a:lnTo>
                              <a:cubicBezTo>
                                <a:pt x="79698" y="17726"/>
                                <a:pt x="78004" y="17161"/>
                                <a:pt x="76498" y="1716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5" name="Freeform: Shape 115">
                        <a:extLst>
                          <a:ext uri="{FF2B5EF4-FFF2-40B4-BE49-F238E27FC236}">
                            <a16:creationId xmlns:a16="http://schemas.microsoft.com/office/drawing/2014/main" id="{D16230DE-F47E-4F31-A551-0A370CB7852A}"/>
                          </a:ext>
                        </a:extLst>
                      </wps:cNvPr>
                      <wps:cNvSpPr/>
                      <wps:spPr>
                        <a:xfrm>
                          <a:off x="2334777" y="353359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6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6 w 152428"/>
                            <a:gd name="connsiteY7" fmla="*/ 14863 h 152428"/>
                            <a:gd name="connsiteX8" fmla="*/ 114976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5" y="128338"/>
                                <a:pt x="114976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5913"/>
                                <a:pt x="128338" y="28224"/>
                                <a:pt x="114976" y="14863"/>
                              </a:cubicBezTo>
                              <a:cubicBezTo>
                                <a:pt x="111589" y="11476"/>
                                <a:pt x="111589" y="6207"/>
                                <a:pt x="114976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6" name="Freeform: Shape 116">
                        <a:extLst>
                          <a:ext uri="{FF2B5EF4-FFF2-40B4-BE49-F238E27FC236}">
                            <a16:creationId xmlns:a16="http://schemas.microsoft.com/office/drawing/2014/main" id="{2727B4CF-3D35-405C-B6BE-87561EFD917A}"/>
                          </a:ext>
                        </a:extLst>
                      </wps:cNvPr>
                      <wps:cNvSpPr/>
                      <wps:spPr>
                        <a:xfrm>
                          <a:off x="2403398" y="50518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2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3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2 w 58336"/>
                            <a:gd name="connsiteY11" fmla="*/ 37407 h 165601"/>
                            <a:gd name="connsiteX12" fmla="*/ 29101 w 58336"/>
                            <a:gd name="connsiteY12" fmla="*/ 70151 h 165601"/>
                            <a:gd name="connsiteX13" fmla="*/ 38698 w 58336"/>
                            <a:gd name="connsiteY13" fmla="*/ 75796 h 165601"/>
                            <a:gd name="connsiteX14" fmla="*/ 53188 w 58336"/>
                            <a:gd name="connsiteY14" fmla="*/ 131687 h 165601"/>
                            <a:gd name="connsiteX15" fmla="*/ 35311 w 58336"/>
                            <a:gd name="connsiteY15" fmla="*/ 162172 h 165601"/>
                            <a:gd name="connsiteX16" fmla="*/ 27972 w 58336"/>
                            <a:gd name="connsiteY16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2" y="162925"/>
                                <a:pt x="18186" y="157844"/>
                                <a:pt x="20632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3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2" y="37407"/>
                              </a:lnTo>
                              <a:cubicBezTo>
                                <a:pt x="13858" y="48698"/>
                                <a:pt x="17810" y="63376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805" y="165183"/>
                                <a:pt x="30983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7" name="Freeform: Shape 117">
                        <a:extLst>
                          <a:ext uri="{FF2B5EF4-FFF2-40B4-BE49-F238E27FC236}">
                            <a16:creationId xmlns:a16="http://schemas.microsoft.com/office/drawing/2014/main" id="{7D10A147-6D5D-4CA4-9D9E-AABD8EFA9C22}"/>
                          </a:ext>
                        </a:extLst>
                      </wps:cNvPr>
                      <wps:cNvSpPr/>
                      <wps:spPr>
                        <a:xfrm>
                          <a:off x="2132948" y="201473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8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8" name="Freeform: Shape 118">
                        <a:extLst>
                          <a:ext uri="{FF2B5EF4-FFF2-40B4-BE49-F238E27FC236}">
                            <a16:creationId xmlns:a16="http://schemas.microsoft.com/office/drawing/2014/main" id="{A6D0A548-3E5A-468F-A199-D8EBE129EB4B}"/>
                          </a:ext>
                        </a:extLst>
                      </wps:cNvPr>
                      <wps:cNvSpPr/>
                      <wps:spPr>
                        <a:xfrm>
                          <a:off x="1930108" y="388151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3 w 60218"/>
                            <a:gd name="connsiteY5" fmla="*/ 39637 h 75273"/>
                            <a:gd name="connsiteX6" fmla="*/ 33803 w 60218"/>
                            <a:gd name="connsiteY6" fmla="*/ 7646 h 75273"/>
                            <a:gd name="connsiteX7" fmla="*/ 49987 w 60218"/>
                            <a:gd name="connsiteY7" fmla="*/ 871 h 75273"/>
                            <a:gd name="connsiteX8" fmla="*/ 61090 w 60218"/>
                            <a:gd name="connsiteY8" fmla="*/ 5388 h 75273"/>
                            <a:gd name="connsiteX9" fmla="*/ 56574 w 60218"/>
                            <a:gd name="connsiteY9" fmla="*/ 16491 h 75273"/>
                            <a:gd name="connsiteX10" fmla="*/ 40390 w 60218"/>
                            <a:gd name="connsiteY10" fmla="*/ 23265 h 75273"/>
                            <a:gd name="connsiteX11" fmla="*/ 36250 w 60218"/>
                            <a:gd name="connsiteY11" fmla="*/ 33239 h 75273"/>
                            <a:gd name="connsiteX12" fmla="*/ 38320 w 60218"/>
                            <a:gd name="connsiteY12" fmla="*/ 38320 h 75273"/>
                            <a:gd name="connsiteX13" fmla="*/ 24959 w 60218"/>
                            <a:gd name="connsiteY13" fmla="*/ 70311 h 75273"/>
                            <a:gd name="connsiteX14" fmla="*/ 11974 w 60218"/>
                            <a:gd name="connsiteY14" fmla="*/ 75580 h 75273"/>
                            <a:gd name="connsiteX15" fmla="*/ 8775 w 60218"/>
                            <a:gd name="connsiteY15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2324" y="52998"/>
                                <a:pt x="24206" y="4867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771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3401" y="50928"/>
                                <a:pt x="37567" y="65230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0845" y="76145"/>
                                <a:pt x="9716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9" name="Freeform: Shape 119">
                        <a:extLst>
                          <a:ext uri="{FF2B5EF4-FFF2-40B4-BE49-F238E27FC236}">
                            <a16:creationId xmlns:a16="http://schemas.microsoft.com/office/drawing/2014/main" id="{3FAED0B7-4B2A-4A9B-A9AD-EA6A3DAED0B2}"/>
                          </a:ext>
                        </a:extLst>
                      </wps:cNvPr>
                      <wps:cNvSpPr/>
                      <wps:spPr>
                        <a:xfrm>
                          <a:off x="923225" y="648989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296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0" name="Freeform: Shape 120">
                        <a:extLst>
                          <a:ext uri="{FF2B5EF4-FFF2-40B4-BE49-F238E27FC236}">
                            <a16:creationId xmlns:a16="http://schemas.microsoft.com/office/drawing/2014/main" id="{31A393EB-46BB-4396-A7AE-9D7D709ABB8B}"/>
                          </a:ext>
                        </a:extLst>
                      </wps:cNvPr>
                      <wps:cNvSpPr/>
                      <wps:spPr>
                        <a:xfrm>
                          <a:off x="956156" y="203851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288 w 182537"/>
                            <a:gd name="connsiteY15" fmla="*/ 28641 h 190065"/>
                            <a:gd name="connsiteX16" fmla="*/ 179058 w 182537"/>
                            <a:gd name="connsiteY16" fmla="*/ 38238 h 190065"/>
                            <a:gd name="connsiteX17" fmla="*/ 180564 w 182537"/>
                            <a:gd name="connsiteY17" fmla="*/ 62890 h 190065"/>
                            <a:gd name="connsiteX18" fmla="*/ 164380 w 182537"/>
                            <a:gd name="connsiteY18" fmla="*/ 92999 h 190065"/>
                            <a:gd name="connsiteX19" fmla="*/ 164380 w 182537"/>
                            <a:gd name="connsiteY19" fmla="*/ 99021 h 190065"/>
                            <a:gd name="connsiteX20" fmla="*/ 179999 w 182537"/>
                            <a:gd name="connsiteY20" fmla="*/ 129507 h 190065"/>
                            <a:gd name="connsiteX21" fmla="*/ 177929 w 182537"/>
                            <a:gd name="connsiteY21" fmla="*/ 154159 h 190065"/>
                            <a:gd name="connsiteX22" fmla="*/ 154971 w 182537"/>
                            <a:gd name="connsiteY22" fmla="*/ 163192 h 190065"/>
                            <a:gd name="connsiteX23" fmla="*/ 121286 w 182537"/>
                            <a:gd name="connsiteY23" fmla="*/ 157170 h 190065"/>
                            <a:gd name="connsiteX24" fmla="*/ 115452 w 182537"/>
                            <a:gd name="connsiteY24" fmla="*/ 159052 h 190065"/>
                            <a:gd name="connsiteX25" fmla="*/ 91741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8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5 w 182537"/>
                            <a:gd name="connsiteY37" fmla="*/ 167896 h 190065"/>
                            <a:gd name="connsiteX38" fmla="*/ 72923 w 182537"/>
                            <a:gd name="connsiteY38" fmla="*/ 173166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2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5 w 182537"/>
                            <a:gd name="connsiteY45" fmla="*/ 107113 h 190065"/>
                            <a:gd name="connsiteX46" fmla="*/ 149514 w 182537"/>
                            <a:gd name="connsiteY46" fmla="*/ 85284 h 190065"/>
                            <a:gd name="connsiteX47" fmla="*/ 165697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3 w 182537"/>
                            <a:gd name="connsiteY49" fmla="*/ 45765 h 190065"/>
                            <a:gd name="connsiteX50" fmla="*/ 125050 w 182537"/>
                            <a:gd name="connsiteY50" fmla="*/ 51223 h 190065"/>
                            <a:gd name="connsiteX51" fmla="*/ 104350 w 182537"/>
                            <a:gd name="connsiteY51" fmla="*/ 44260 h 190065"/>
                            <a:gd name="connsiteX52" fmla="*/ 81015 w 182537"/>
                            <a:gd name="connsiteY52" fmla="*/ 19232 h 190065"/>
                            <a:gd name="connsiteX53" fmla="*/ 81015 w 182537"/>
                            <a:gd name="connsiteY53" fmla="*/ 19232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5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288" y="28641"/>
                              </a:lnTo>
                              <a:cubicBezTo>
                                <a:pt x="165133" y="27135"/>
                                <a:pt x="173977" y="30899"/>
                                <a:pt x="179058" y="38238"/>
                              </a:cubicBezTo>
                              <a:cubicBezTo>
                                <a:pt x="184327" y="45577"/>
                                <a:pt x="184892" y="54986"/>
                                <a:pt x="180564" y="62890"/>
                              </a:cubicBezTo>
                              <a:lnTo>
                                <a:pt x="164380" y="92999"/>
                              </a:lnTo>
                              <a:cubicBezTo>
                                <a:pt x="163439" y="94881"/>
                                <a:pt x="163439" y="97139"/>
                                <a:pt x="164380" y="99021"/>
                              </a:cubicBezTo>
                              <a:lnTo>
                                <a:pt x="179999" y="129507"/>
                              </a:lnTo>
                              <a:cubicBezTo>
                                <a:pt x="184139" y="137411"/>
                                <a:pt x="183387" y="147008"/>
                                <a:pt x="177929" y="154159"/>
                              </a:cubicBezTo>
                              <a:cubicBezTo>
                                <a:pt x="172472" y="161310"/>
                                <a:pt x="163815" y="164885"/>
                                <a:pt x="154971" y="163192"/>
                              </a:cubicBezTo>
                              <a:lnTo>
                                <a:pt x="121286" y="157170"/>
                              </a:lnTo>
                              <a:cubicBezTo>
                                <a:pt x="119216" y="156794"/>
                                <a:pt x="116958" y="157546"/>
                                <a:pt x="115452" y="159052"/>
                              </a:cubicBezTo>
                              <a:lnTo>
                                <a:pt x="91741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2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1015" y="19232"/>
                              </a:lnTo>
                              <a:cubicBezTo>
                                <a:pt x="81015" y="19232"/>
                                <a:pt x="81015" y="19232"/>
                                <a:pt x="81015" y="19232"/>
                              </a:cubicBez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1" name="Freeform: Shape 121">
                        <a:extLst>
                          <a:ext uri="{FF2B5EF4-FFF2-40B4-BE49-F238E27FC236}">
                            <a16:creationId xmlns:a16="http://schemas.microsoft.com/office/drawing/2014/main" id="{625CBEF7-9F0C-421C-8B71-8A46DF68BAC5}"/>
                          </a:ext>
                        </a:extLst>
                      </wps:cNvPr>
                      <wps:cNvSpPr/>
                      <wps:spPr>
                        <a:xfrm>
                          <a:off x="1451383" y="530039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114788 w 152428"/>
                            <a:gd name="connsiteY4" fmla="*/ 114977 h 152428"/>
                            <a:gd name="connsiteX5" fmla="*/ 135489 w 152428"/>
                            <a:gd name="connsiteY5" fmla="*/ 64920 h 152428"/>
                            <a:gd name="connsiteX6" fmla="*/ 114788 w 152428"/>
                            <a:gd name="connsiteY6" fmla="*/ 14863 h 152428"/>
                            <a:gd name="connsiteX7" fmla="*/ 114788 w 152428"/>
                            <a:gd name="connsiteY7" fmla="*/ 2819 h 152428"/>
                            <a:gd name="connsiteX8" fmla="*/ 126832 w 152428"/>
                            <a:gd name="connsiteY8" fmla="*/ 2819 h 152428"/>
                            <a:gd name="connsiteX9" fmla="*/ 152425 w 152428"/>
                            <a:gd name="connsiteY9" fmla="*/ 64732 h 152428"/>
                            <a:gd name="connsiteX10" fmla="*/ 126832 w 152428"/>
                            <a:gd name="connsiteY10" fmla="*/ 126644 h 152428"/>
                            <a:gd name="connsiteX11" fmla="*/ 64732 w 152428"/>
                            <a:gd name="connsiteY11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42338" y="142451"/>
                                <a:pt x="87314" y="142451"/>
                                <a:pt x="114788" y="114977"/>
                              </a:cubicBezTo>
                              <a:cubicBezTo>
                                <a:pt x="128149" y="101616"/>
                                <a:pt x="135489" y="83926"/>
                                <a:pt x="135489" y="64920"/>
                              </a:cubicBezTo>
                              <a:cubicBezTo>
                                <a:pt x="135489" y="46101"/>
                                <a:pt x="128149" y="28224"/>
                                <a:pt x="114788" y="14863"/>
                              </a:cubicBezTo>
                              <a:cubicBezTo>
                                <a:pt x="111401" y="11476"/>
                                <a:pt x="111401" y="6207"/>
                                <a:pt x="114788" y="2819"/>
                              </a:cubicBezTo>
                              <a:cubicBezTo>
                                <a:pt x="118176" y="-568"/>
                                <a:pt x="123445" y="-568"/>
                                <a:pt x="126832" y="2819"/>
                              </a:cubicBezTo>
                              <a:cubicBezTo>
                                <a:pt x="143392" y="19379"/>
                                <a:pt x="152425" y="41397"/>
                                <a:pt x="152425" y="64732"/>
                              </a:cubicBezTo>
                              <a:cubicBezTo>
                                <a:pt x="152425" y="88066"/>
                                <a:pt x="143392" y="110084"/>
                                <a:pt x="126832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2" name="Freeform: Shape 122">
                        <a:extLst>
                          <a:ext uri="{FF2B5EF4-FFF2-40B4-BE49-F238E27FC236}">
                            <a16:creationId xmlns:a16="http://schemas.microsoft.com/office/drawing/2014/main" id="{33979829-EA38-4448-A422-1993150FCC81}"/>
                          </a:ext>
                        </a:extLst>
                      </wps:cNvPr>
                      <wps:cNvSpPr/>
                      <wps:spPr>
                        <a:xfrm>
                          <a:off x="1248210" y="69814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217 h 94091"/>
                            <a:gd name="connsiteX1" fmla="*/ 47795 w 94091"/>
                            <a:gd name="connsiteY1" fmla="*/ 95217 h 94091"/>
                            <a:gd name="connsiteX2" fmla="*/ 41773 w 94091"/>
                            <a:gd name="connsiteY2" fmla="*/ 92771 h 94091"/>
                            <a:gd name="connsiteX3" fmla="*/ 2819 w 94091"/>
                            <a:gd name="connsiteY3" fmla="*/ 53817 h 94091"/>
                            <a:gd name="connsiteX4" fmla="*/ 2819 w 94091"/>
                            <a:gd name="connsiteY4" fmla="*/ 41773 h 94091"/>
                            <a:gd name="connsiteX5" fmla="*/ 41773 w 94091"/>
                            <a:gd name="connsiteY5" fmla="*/ 2819 h 94091"/>
                            <a:gd name="connsiteX6" fmla="*/ 53817 w 94091"/>
                            <a:gd name="connsiteY6" fmla="*/ 2819 h 94091"/>
                            <a:gd name="connsiteX7" fmla="*/ 92771 w 94091"/>
                            <a:gd name="connsiteY7" fmla="*/ 41773 h 94091"/>
                            <a:gd name="connsiteX8" fmla="*/ 95217 w 94091"/>
                            <a:gd name="connsiteY8" fmla="*/ 47795 h 94091"/>
                            <a:gd name="connsiteX9" fmla="*/ 92771 w 94091"/>
                            <a:gd name="connsiteY9" fmla="*/ 53817 h 94091"/>
                            <a:gd name="connsiteX10" fmla="*/ 53629 w 94091"/>
                            <a:gd name="connsiteY10" fmla="*/ 92771 h 94091"/>
                            <a:gd name="connsiteX11" fmla="*/ 47795 w 94091"/>
                            <a:gd name="connsiteY11" fmla="*/ 95217 h 94091"/>
                            <a:gd name="connsiteX12" fmla="*/ 20697 w 94091"/>
                            <a:gd name="connsiteY12" fmla="*/ 47795 h 94091"/>
                            <a:gd name="connsiteX13" fmla="*/ 47607 w 94091"/>
                            <a:gd name="connsiteY13" fmla="*/ 74705 h 94091"/>
                            <a:gd name="connsiteX14" fmla="*/ 74517 w 94091"/>
                            <a:gd name="connsiteY14" fmla="*/ 47795 h 94091"/>
                            <a:gd name="connsiteX15" fmla="*/ 47607 w 94091"/>
                            <a:gd name="connsiteY15" fmla="*/ 20885 h 94091"/>
                            <a:gd name="connsiteX16" fmla="*/ 20697 w 94091"/>
                            <a:gd name="connsiteY16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217"/>
                              </a:moveTo>
                              <a:lnTo>
                                <a:pt x="47795" y="95217"/>
                              </a:lnTo>
                              <a:cubicBezTo>
                                <a:pt x="45537" y="95217"/>
                                <a:pt x="43467" y="94276"/>
                                <a:pt x="41773" y="92771"/>
                              </a:cubicBezTo>
                              <a:lnTo>
                                <a:pt x="2819" y="53817"/>
                              </a:lnTo>
                              <a:cubicBezTo>
                                <a:pt x="-568" y="50430"/>
                                <a:pt x="-568" y="45161"/>
                                <a:pt x="2819" y="41773"/>
                              </a:cubicBezTo>
                              <a:lnTo>
                                <a:pt x="41773" y="2819"/>
                              </a:lnTo>
                              <a:cubicBezTo>
                                <a:pt x="45161" y="-568"/>
                                <a:pt x="50430" y="-568"/>
                                <a:pt x="53817" y="2819"/>
                              </a:cubicBezTo>
                              <a:lnTo>
                                <a:pt x="92771" y="41773"/>
                              </a:lnTo>
                              <a:cubicBezTo>
                                <a:pt x="94276" y="43279"/>
                                <a:pt x="95217" y="45537"/>
                                <a:pt x="95217" y="47795"/>
                              </a:cubicBezTo>
                              <a:cubicBezTo>
                                <a:pt x="95217" y="50053"/>
                                <a:pt x="94276" y="52123"/>
                                <a:pt x="92771" y="53817"/>
                              </a:cubicBezTo>
                              <a:lnTo>
                                <a:pt x="53629" y="92771"/>
                              </a:lnTo>
                              <a:cubicBezTo>
                                <a:pt x="52123" y="94276"/>
                                <a:pt x="49865" y="95217"/>
                                <a:pt x="47795" y="95217"/>
                              </a:cubicBezTo>
                              <a:close/>
                              <a:moveTo>
                                <a:pt x="20697" y="47795"/>
                              </a:moveTo>
                              <a:lnTo>
                                <a:pt x="47607" y="74705"/>
                              </a:lnTo>
                              <a:lnTo>
                                <a:pt x="74517" y="47795"/>
                              </a:lnTo>
                              <a:lnTo>
                                <a:pt x="47607" y="20885"/>
                              </a:lnTo>
                              <a:lnTo>
                                <a:pt x="20697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3" name="Freeform: Shape 123">
                        <a:extLst>
                          <a:ext uri="{FF2B5EF4-FFF2-40B4-BE49-F238E27FC236}">
                            <a16:creationId xmlns:a16="http://schemas.microsoft.com/office/drawing/2014/main" id="{27141170-00A6-40CC-81EE-89A7F99459FD}"/>
                          </a:ext>
                        </a:extLst>
                      </wps:cNvPr>
                      <wps:cNvSpPr/>
                      <wps:spPr>
                        <a:xfrm>
                          <a:off x="1520003" y="227376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3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41144 w 58336"/>
                            <a:gd name="connsiteY4" fmla="*/ 105153 h 165601"/>
                            <a:gd name="connsiteX5" fmla="*/ 30042 w 58336"/>
                            <a:gd name="connsiteY5" fmla="*/ 90475 h 165601"/>
                            <a:gd name="connsiteX6" fmla="*/ 20444 w 58336"/>
                            <a:gd name="connsiteY6" fmla="*/ 84829 h 165601"/>
                            <a:gd name="connsiteX7" fmla="*/ 1626 w 58336"/>
                            <a:gd name="connsiteY7" fmla="*/ 59801 h 165601"/>
                            <a:gd name="connsiteX8" fmla="*/ 5954 w 58336"/>
                            <a:gd name="connsiteY8" fmla="*/ 28750 h 165601"/>
                            <a:gd name="connsiteX9" fmla="*/ 20256 w 58336"/>
                            <a:gd name="connsiteY9" fmla="*/ 4475 h 165601"/>
                            <a:gd name="connsiteX10" fmla="*/ 31924 w 58336"/>
                            <a:gd name="connsiteY10" fmla="*/ 1464 h 165601"/>
                            <a:gd name="connsiteX11" fmla="*/ 34934 w 58336"/>
                            <a:gd name="connsiteY11" fmla="*/ 13131 h 165601"/>
                            <a:gd name="connsiteX12" fmla="*/ 20633 w 58336"/>
                            <a:gd name="connsiteY12" fmla="*/ 37407 h 165601"/>
                            <a:gd name="connsiteX13" fmla="*/ 17998 w 58336"/>
                            <a:gd name="connsiteY13" fmla="*/ 55472 h 165601"/>
                            <a:gd name="connsiteX14" fmla="*/ 29101 w 58336"/>
                            <a:gd name="connsiteY14" fmla="*/ 70151 h 165601"/>
                            <a:gd name="connsiteX15" fmla="*/ 38698 w 58336"/>
                            <a:gd name="connsiteY15" fmla="*/ 75796 h 165601"/>
                            <a:gd name="connsiteX16" fmla="*/ 53188 w 58336"/>
                            <a:gd name="connsiteY16" fmla="*/ 131687 h 165601"/>
                            <a:gd name="connsiteX17" fmla="*/ 35311 w 58336"/>
                            <a:gd name="connsiteY17" fmla="*/ 162172 h 165601"/>
                            <a:gd name="connsiteX18" fmla="*/ 27972 w 58336"/>
                            <a:gd name="connsiteY18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2" y="162925"/>
                                <a:pt x="18186" y="157844"/>
                                <a:pt x="20633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1709" y="117761"/>
                                <a:pt x="42650" y="111363"/>
                                <a:pt x="41144" y="105153"/>
                              </a:cubicBezTo>
                              <a:cubicBezTo>
                                <a:pt x="39451" y="98943"/>
                                <a:pt x="35687" y="93862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4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3" y="37407"/>
                              </a:lnTo>
                              <a:cubicBezTo>
                                <a:pt x="17433" y="42864"/>
                                <a:pt x="16492" y="49262"/>
                                <a:pt x="17998" y="55472"/>
                              </a:cubicBezTo>
                              <a:cubicBezTo>
                                <a:pt x="19692" y="61682"/>
                                <a:pt x="23455" y="66763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617" y="164995"/>
                                <a:pt x="30794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4" name="Freeform: Shape 124">
                        <a:extLst>
                          <a:ext uri="{FF2B5EF4-FFF2-40B4-BE49-F238E27FC236}">
                            <a16:creationId xmlns:a16="http://schemas.microsoft.com/office/drawing/2014/main" id="{AF98608E-2339-4B07-ACF3-6AAD6ECC748D}"/>
                          </a:ext>
                        </a:extLst>
                      </wps:cNvPr>
                      <wps:cNvSpPr/>
                      <wps:spPr>
                        <a:xfrm>
                          <a:off x="1249374" y="378152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5" name="Freeform: Shape 125">
                        <a:extLst>
                          <a:ext uri="{FF2B5EF4-FFF2-40B4-BE49-F238E27FC236}">
                            <a16:creationId xmlns:a16="http://schemas.microsoft.com/office/drawing/2014/main" id="{A2847BB2-422C-43AD-A5A7-34D350459F43}"/>
                          </a:ext>
                        </a:extLst>
                      </wps:cNvPr>
                      <wps:cNvSpPr/>
                      <wps:spPr>
                        <a:xfrm>
                          <a:off x="1046533" y="564829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2 w 60218"/>
                            <a:gd name="connsiteY5" fmla="*/ 39637 h 75273"/>
                            <a:gd name="connsiteX6" fmla="*/ 33803 w 60218"/>
                            <a:gd name="connsiteY6" fmla="*/ 7646 h 75273"/>
                            <a:gd name="connsiteX7" fmla="*/ 49987 w 60218"/>
                            <a:gd name="connsiteY7" fmla="*/ 871 h 75273"/>
                            <a:gd name="connsiteX8" fmla="*/ 61090 w 60218"/>
                            <a:gd name="connsiteY8" fmla="*/ 5388 h 75273"/>
                            <a:gd name="connsiteX9" fmla="*/ 56574 w 60218"/>
                            <a:gd name="connsiteY9" fmla="*/ 16491 h 75273"/>
                            <a:gd name="connsiteX10" fmla="*/ 40390 w 60218"/>
                            <a:gd name="connsiteY10" fmla="*/ 23265 h 75273"/>
                            <a:gd name="connsiteX11" fmla="*/ 36250 w 60218"/>
                            <a:gd name="connsiteY11" fmla="*/ 33239 h 75273"/>
                            <a:gd name="connsiteX12" fmla="*/ 38320 w 60218"/>
                            <a:gd name="connsiteY12" fmla="*/ 38320 h 75273"/>
                            <a:gd name="connsiteX13" fmla="*/ 24959 w 60218"/>
                            <a:gd name="connsiteY13" fmla="*/ 70311 h 75273"/>
                            <a:gd name="connsiteX14" fmla="*/ 11974 w 60218"/>
                            <a:gd name="connsiteY14" fmla="*/ 75580 h 75273"/>
                            <a:gd name="connsiteX15" fmla="*/ 8775 w 60218"/>
                            <a:gd name="connsiteY15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2324" y="52998"/>
                                <a:pt x="24206" y="48670"/>
                                <a:pt x="22512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3401" y="50928"/>
                                <a:pt x="37567" y="65230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6" name="Freeform: Shape 126">
                        <a:extLst>
                          <a:ext uri="{FF2B5EF4-FFF2-40B4-BE49-F238E27FC236}">
                            <a16:creationId xmlns:a16="http://schemas.microsoft.com/office/drawing/2014/main" id="{8C130ADB-8F68-460F-B342-5F283808C15B}"/>
                          </a:ext>
                        </a:extLst>
                      </wps:cNvPr>
                      <wps:cNvSpPr/>
                      <wps:spPr>
                        <a:xfrm>
                          <a:off x="0" y="126291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863 w 176892"/>
                            <a:gd name="connsiteY16" fmla="*/ 108296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1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5066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5" y="16839"/>
                                <a:pt x="101616" y="20791"/>
                                <a:pt x="94276" y="28130"/>
                              </a:cubicBezTo>
                              <a:lnTo>
                                <a:pt x="14863" y="108296"/>
                              </a:lnTo>
                              <a:cubicBezTo>
                                <a:pt x="13169" y="109990"/>
                                <a:pt x="11099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7" name="Freeform: Shape 127">
                        <a:extLst>
                          <a:ext uri="{FF2B5EF4-FFF2-40B4-BE49-F238E27FC236}">
                            <a16:creationId xmlns:a16="http://schemas.microsoft.com/office/drawing/2014/main" id="{4590042F-15DF-43DE-926B-3C6A6478304C}"/>
                          </a:ext>
                        </a:extLst>
                      </wps:cNvPr>
                      <wps:cNvSpPr/>
                      <wps:spPr>
                        <a:xfrm>
                          <a:off x="39829" y="825667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8" name="Freeform: Shape 128">
                        <a:extLst>
                          <a:ext uri="{FF2B5EF4-FFF2-40B4-BE49-F238E27FC236}">
                            <a16:creationId xmlns:a16="http://schemas.microsoft.com/office/drawing/2014/main" id="{84FE5610-184D-4976-8C52-E8281FE461CC}"/>
                          </a:ext>
                        </a:extLst>
                      </wps:cNvPr>
                      <wps:cNvSpPr/>
                      <wps:spPr>
                        <a:xfrm>
                          <a:off x="72582" y="380529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4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288 w 182537"/>
                            <a:gd name="connsiteY16" fmla="*/ 28641 h 190065"/>
                            <a:gd name="connsiteX17" fmla="*/ 179058 w 182537"/>
                            <a:gd name="connsiteY17" fmla="*/ 38238 h 190065"/>
                            <a:gd name="connsiteX18" fmla="*/ 180564 w 182537"/>
                            <a:gd name="connsiteY18" fmla="*/ 62890 h 190065"/>
                            <a:gd name="connsiteX19" fmla="*/ 164380 w 182537"/>
                            <a:gd name="connsiteY19" fmla="*/ 92999 h 190065"/>
                            <a:gd name="connsiteX20" fmla="*/ 164380 w 182537"/>
                            <a:gd name="connsiteY20" fmla="*/ 99021 h 190065"/>
                            <a:gd name="connsiteX21" fmla="*/ 179999 w 182537"/>
                            <a:gd name="connsiteY21" fmla="*/ 129507 h 190065"/>
                            <a:gd name="connsiteX22" fmla="*/ 177929 w 182537"/>
                            <a:gd name="connsiteY22" fmla="*/ 154159 h 190065"/>
                            <a:gd name="connsiteX23" fmla="*/ 154971 w 182537"/>
                            <a:gd name="connsiteY23" fmla="*/ 163192 h 190065"/>
                            <a:gd name="connsiteX24" fmla="*/ 121286 w 182537"/>
                            <a:gd name="connsiteY24" fmla="*/ 157170 h 190065"/>
                            <a:gd name="connsiteX25" fmla="*/ 115452 w 182537"/>
                            <a:gd name="connsiteY25" fmla="*/ 159052 h 190065"/>
                            <a:gd name="connsiteX26" fmla="*/ 91365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5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5 w 182537"/>
                            <a:gd name="connsiteY46" fmla="*/ 107113 h 190065"/>
                            <a:gd name="connsiteX47" fmla="*/ 149513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238 w 182537"/>
                            <a:gd name="connsiteY51" fmla="*/ 51223 h 190065"/>
                            <a:gd name="connsiteX52" fmla="*/ 104538 w 182537"/>
                            <a:gd name="connsiteY52" fmla="*/ 44260 h 190065"/>
                            <a:gd name="connsiteX53" fmla="*/ 80827 w 182537"/>
                            <a:gd name="connsiteY53" fmla="*/ 19608 h 190065"/>
                            <a:gd name="connsiteX54" fmla="*/ 80827 w 182537"/>
                            <a:gd name="connsiteY54" fmla="*/ 19608 h 190065"/>
                            <a:gd name="connsiteX55" fmla="*/ 76498 w 182537"/>
                            <a:gd name="connsiteY55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5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5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4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cubicBezTo>
                                <a:pt x="93247" y="7564"/>
                                <a:pt x="93247" y="7564"/>
                                <a:pt x="93247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288" y="28641"/>
                              </a:lnTo>
                              <a:cubicBezTo>
                                <a:pt x="165133" y="27135"/>
                                <a:pt x="173977" y="30899"/>
                                <a:pt x="179058" y="38238"/>
                              </a:cubicBezTo>
                              <a:cubicBezTo>
                                <a:pt x="184327" y="45577"/>
                                <a:pt x="184892" y="54986"/>
                                <a:pt x="180564" y="62890"/>
                              </a:cubicBezTo>
                              <a:lnTo>
                                <a:pt x="164380" y="92999"/>
                              </a:lnTo>
                              <a:cubicBezTo>
                                <a:pt x="163439" y="94881"/>
                                <a:pt x="163439" y="97139"/>
                                <a:pt x="164380" y="99021"/>
                              </a:cubicBezTo>
                              <a:lnTo>
                                <a:pt x="179999" y="129507"/>
                              </a:lnTo>
                              <a:cubicBezTo>
                                <a:pt x="184139" y="137411"/>
                                <a:pt x="183386" y="147008"/>
                                <a:pt x="177929" y="154159"/>
                              </a:cubicBezTo>
                              <a:cubicBezTo>
                                <a:pt x="172660" y="161310"/>
                                <a:pt x="163815" y="164885"/>
                                <a:pt x="154971" y="163192"/>
                              </a:cubicBezTo>
                              <a:lnTo>
                                <a:pt x="121286" y="157170"/>
                              </a:lnTo>
                              <a:cubicBezTo>
                                <a:pt x="119216" y="156794"/>
                                <a:pt x="116958" y="157546"/>
                                <a:pt x="115452" y="159052"/>
                              </a:cubicBezTo>
                              <a:lnTo>
                                <a:pt x="91365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6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5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3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238" y="51223"/>
                              </a:lnTo>
                              <a:cubicBezTo>
                                <a:pt x="117710" y="52540"/>
                                <a:pt x="109995" y="49905"/>
                                <a:pt x="104538" y="44260"/>
                              </a:cubicBezTo>
                              <a:lnTo>
                                <a:pt x="80827" y="19608"/>
                              </a:lnTo>
                              <a:lnTo>
                                <a:pt x="80827" y="19608"/>
                              </a:lnTo>
                              <a:cubicBezTo>
                                <a:pt x="79697" y="17726"/>
                                <a:pt x="78004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9" name="Freeform: Shape 129">
                        <a:extLst>
                          <a:ext uri="{FF2B5EF4-FFF2-40B4-BE49-F238E27FC236}">
                            <a16:creationId xmlns:a16="http://schemas.microsoft.com/office/drawing/2014/main" id="{B6440B40-DA42-4F44-8032-AD32AEFE253D}"/>
                          </a:ext>
                        </a:extLst>
                      </wps:cNvPr>
                      <wps:cNvSpPr/>
                      <wps:spPr>
                        <a:xfrm>
                          <a:off x="567808" y="706719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6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0" name="Freeform: Shape 130">
                        <a:extLst>
                          <a:ext uri="{FF2B5EF4-FFF2-40B4-BE49-F238E27FC236}">
                            <a16:creationId xmlns:a16="http://schemas.microsoft.com/office/drawing/2014/main" id="{355C5179-820E-4667-8B83-EC6085C8AE28}"/>
                          </a:ext>
                        </a:extLst>
                      </wps:cNvPr>
                      <wps:cNvSpPr/>
                      <wps:spPr>
                        <a:xfrm>
                          <a:off x="364726" y="246404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311 h 94091"/>
                            <a:gd name="connsiteX1" fmla="*/ 41679 w 94091"/>
                            <a:gd name="connsiteY1" fmla="*/ 92865 h 94091"/>
                            <a:gd name="connsiteX2" fmla="*/ 2725 w 94091"/>
                            <a:gd name="connsiteY2" fmla="*/ 53723 h 94091"/>
                            <a:gd name="connsiteX3" fmla="*/ 279 w 94091"/>
                            <a:gd name="connsiteY3" fmla="*/ 47701 h 94091"/>
                            <a:gd name="connsiteX4" fmla="*/ 2725 w 94091"/>
                            <a:gd name="connsiteY4" fmla="*/ 41679 h 94091"/>
                            <a:gd name="connsiteX5" fmla="*/ 41679 w 94091"/>
                            <a:gd name="connsiteY5" fmla="*/ 2725 h 94091"/>
                            <a:gd name="connsiteX6" fmla="*/ 47701 w 94091"/>
                            <a:gd name="connsiteY6" fmla="*/ 279 h 94091"/>
                            <a:gd name="connsiteX7" fmla="*/ 47701 w 94091"/>
                            <a:gd name="connsiteY7" fmla="*/ 279 h 94091"/>
                            <a:gd name="connsiteX8" fmla="*/ 53723 w 94091"/>
                            <a:gd name="connsiteY8" fmla="*/ 2725 h 94091"/>
                            <a:gd name="connsiteX9" fmla="*/ 92677 w 94091"/>
                            <a:gd name="connsiteY9" fmla="*/ 41679 h 94091"/>
                            <a:gd name="connsiteX10" fmla="*/ 95123 w 94091"/>
                            <a:gd name="connsiteY10" fmla="*/ 47701 h 94091"/>
                            <a:gd name="connsiteX11" fmla="*/ 92677 w 94091"/>
                            <a:gd name="connsiteY11" fmla="*/ 53723 h 94091"/>
                            <a:gd name="connsiteX12" fmla="*/ 53723 w 94091"/>
                            <a:gd name="connsiteY12" fmla="*/ 92677 h 94091"/>
                            <a:gd name="connsiteX13" fmla="*/ 47701 w 94091"/>
                            <a:gd name="connsiteY13" fmla="*/ 95311 h 94091"/>
                            <a:gd name="connsiteX14" fmla="*/ 20791 w 94091"/>
                            <a:gd name="connsiteY14" fmla="*/ 47889 h 94091"/>
                            <a:gd name="connsiteX15" fmla="*/ 47701 w 94091"/>
                            <a:gd name="connsiteY15" fmla="*/ 74799 h 94091"/>
                            <a:gd name="connsiteX16" fmla="*/ 74611 w 94091"/>
                            <a:gd name="connsiteY16" fmla="*/ 47889 h 94091"/>
                            <a:gd name="connsiteX17" fmla="*/ 47701 w 94091"/>
                            <a:gd name="connsiteY17" fmla="*/ 20979 h 94091"/>
                            <a:gd name="connsiteX18" fmla="*/ 20791 w 94091"/>
                            <a:gd name="connsiteY18" fmla="*/ 47889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311"/>
                              </a:moveTo>
                              <a:cubicBezTo>
                                <a:pt x="45443" y="95311"/>
                                <a:pt x="43373" y="94559"/>
                                <a:pt x="41679" y="92865"/>
                              </a:cubicBezTo>
                              <a:lnTo>
                                <a:pt x="2725" y="53723"/>
                              </a:lnTo>
                              <a:cubicBezTo>
                                <a:pt x="1220" y="52217"/>
                                <a:pt x="279" y="49959"/>
                                <a:pt x="279" y="47701"/>
                              </a:cubicBezTo>
                              <a:cubicBezTo>
                                <a:pt x="279" y="45443"/>
                                <a:pt x="1220" y="43373"/>
                                <a:pt x="2725" y="41679"/>
                              </a:cubicBezTo>
                              <a:lnTo>
                                <a:pt x="41679" y="2725"/>
                              </a:lnTo>
                              <a:cubicBezTo>
                                <a:pt x="43185" y="1220"/>
                                <a:pt x="45443" y="279"/>
                                <a:pt x="47701" y="279"/>
                              </a:cubicBezTo>
                              <a:lnTo>
                                <a:pt x="47701" y="279"/>
                              </a:lnTo>
                              <a:cubicBezTo>
                                <a:pt x="49959" y="279"/>
                                <a:pt x="52029" y="1220"/>
                                <a:pt x="53723" y="2725"/>
                              </a:cubicBezTo>
                              <a:lnTo>
                                <a:pt x="92677" y="41679"/>
                              </a:lnTo>
                              <a:cubicBezTo>
                                <a:pt x="94182" y="43185"/>
                                <a:pt x="95123" y="45443"/>
                                <a:pt x="95123" y="47701"/>
                              </a:cubicBezTo>
                              <a:cubicBezTo>
                                <a:pt x="95123" y="49959"/>
                                <a:pt x="94182" y="52029"/>
                                <a:pt x="92677" y="53723"/>
                              </a:cubicBezTo>
                              <a:lnTo>
                                <a:pt x="53723" y="92677"/>
                              </a:lnTo>
                              <a:cubicBezTo>
                                <a:pt x="52029" y="94371"/>
                                <a:pt x="49959" y="95311"/>
                                <a:pt x="47701" y="95311"/>
                              </a:cubicBezTo>
                              <a:close/>
                              <a:moveTo>
                                <a:pt x="20791" y="47889"/>
                              </a:moveTo>
                              <a:lnTo>
                                <a:pt x="47701" y="74799"/>
                              </a:lnTo>
                              <a:lnTo>
                                <a:pt x="74611" y="47889"/>
                              </a:lnTo>
                              <a:lnTo>
                                <a:pt x="47701" y="20979"/>
                              </a:lnTo>
                              <a:lnTo>
                                <a:pt x="20791" y="4788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1" name="Freeform: Shape 131">
                        <a:extLst>
                          <a:ext uri="{FF2B5EF4-FFF2-40B4-BE49-F238E27FC236}">
                            <a16:creationId xmlns:a16="http://schemas.microsoft.com/office/drawing/2014/main" id="{95CAAFF8-2F69-4192-B582-94F0CCF4CDFA}"/>
                          </a:ext>
                        </a:extLst>
                      </wps:cNvPr>
                      <wps:cNvSpPr/>
                      <wps:spPr>
                        <a:xfrm>
                          <a:off x="636428" y="404055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1 h 165601"/>
                            <a:gd name="connsiteX2" fmla="*/ 20632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3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2 w 58336"/>
                            <a:gd name="connsiteY11" fmla="*/ 37407 h 165601"/>
                            <a:gd name="connsiteX12" fmla="*/ 29101 w 58336"/>
                            <a:gd name="connsiteY12" fmla="*/ 70151 h 165601"/>
                            <a:gd name="connsiteX13" fmla="*/ 38698 w 58336"/>
                            <a:gd name="connsiteY13" fmla="*/ 75796 h 165601"/>
                            <a:gd name="connsiteX14" fmla="*/ 53188 w 58336"/>
                            <a:gd name="connsiteY14" fmla="*/ 131687 h 165601"/>
                            <a:gd name="connsiteX15" fmla="*/ 35311 w 58336"/>
                            <a:gd name="connsiteY15" fmla="*/ 162172 h 165601"/>
                            <a:gd name="connsiteX16" fmla="*/ 27972 w 58336"/>
                            <a:gd name="connsiteY16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1"/>
                              </a:cubicBezTo>
                              <a:cubicBezTo>
                                <a:pt x="19691" y="162925"/>
                                <a:pt x="18186" y="157844"/>
                                <a:pt x="20632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3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2" y="37407"/>
                              </a:lnTo>
                              <a:cubicBezTo>
                                <a:pt x="13858" y="48698"/>
                                <a:pt x="17810" y="63376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805" y="164995"/>
                                <a:pt x="30982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2" name="Freeform: Shape 132">
                        <a:extLst>
                          <a:ext uri="{FF2B5EF4-FFF2-40B4-BE49-F238E27FC236}">
                            <a16:creationId xmlns:a16="http://schemas.microsoft.com/office/drawing/2014/main" id="{3AF49735-F330-4EF3-9BA7-BF4D69F9BFA3}"/>
                          </a:ext>
                        </a:extLst>
                      </wps:cNvPr>
                      <wps:cNvSpPr/>
                      <wps:spPr>
                        <a:xfrm>
                          <a:off x="612469" y="125754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104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3" name="Freeform: Shape 133">
                        <a:extLst>
                          <a:ext uri="{FF2B5EF4-FFF2-40B4-BE49-F238E27FC236}">
                            <a16:creationId xmlns:a16="http://schemas.microsoft.com/office/drawing/2014/main" id="{420D3BD7-2A83-4A13-9F36-158AF3CEE19E}"/>
                          </a:ext>
                        </a:extLst>
                      </wps:cNvPr>
                      <wps:cNvSpPr/>
                      <wps:spPr>
                        <a:xfrm>
                          <a:off x="365977" y="554837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4" name="Freeform: Shape 134">
                        <a:extLst>
                          <a:ext uri="{FF2B5EF4-FFF2-40B4-BE49-F238E27FC236}">
                            <a16:creationId xmlns:a16="http://schemas.microsoft.com/office/drawing/2014/main" id="{87DC7CBC-B36E-4ADC-A1F8-1EF1CA0BFD3D}"/>
                          </a:ext>
                        </a:extLst>
                      </wps:cNvPr>
                      <wps:cNvSpPr/>
                      <wps:spPr>
                        <a:xfrm>
                          <a:off x="163137" y="741507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2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0254" y="53939"/>
                                <a:pt x="21760" y="52434"/>
                                <a:pt x="22512" y="50552"/>
                              </a:cubicBezTo>
                              <a:cubicBezTo>
                                <a:pt x="23265" y="48670"/>
                                <a:pt x="23265" y="46600"/>
                                <a:pt x="22512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0845" y="76145"/>
                                <a:pt x="9716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15300</wp14:pctHeight>
              </wp14:sizeRelV>
            </wp:anchor>
          </w:drawing>
        </mc:Choice>
        <mc:Fallback>
          <w:pict>
            <v:group w14:anchorId="584F9D0C" id="Group 1053" o:spid="_x0000_s1026" style="position:absolute;margin-left:0;margin-top:0;width:755.3pt;height:93.65pt;z-index:251659264;mso-width-percent:955;mso-height-percent:153;mso-top-percent:29;mso-position-horizontal:center;mso-position-horizontal-relative:page;mso-position-vertical-relative:page;mso-width-percent:955;mso-height-percent:153;mso-top-percent:29" coordsize="95685,11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">
              <v:rect id="Rectangle 2" o:spid="_x0000_s1027" style="position:absolute;left:12;width:95673;height:118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" fillcolor="#294e1c [1604]" stroked="f" strokeweight="1pt"/>
              <v:shape id="Freeform: Shape 3" o:spid="_x0000_s1028" style="position:absolute;left:88348;top:10096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" path="m8841,110742v-2258,,-4328,-752,-6022,-2446c-568,104909,-568,99640,2819,96252l82610,16463c92960,6112,106885,279,121563,279v14679,,28604,5833,38954,16184c170867,26813,176701,40738,176701,55417v,14678,-5834,28603,-16184,38954l158447,96440v-3387,3388,-8657,3388,-12044,c143016,93053,143016,87784,146403,84397r2071,-2070c155624,75176,159765,65578,159765,55228v,-10350,-3952,-19759,-11291,-27098c141322,20979,131725,16839,121375,16839v-10351,,-19760,3952,-27099,11291l14487,107920v-1318,2070,-3576,2822,-5646,2822xe" fillcolor="#3e762a [2404]" stroked="f" strokeweight=".05228mm">
                <v:stroke joinstyle="miter"/>
                <v:path arrowok="t" o:connecttype="custom" o:connectlocs="8410,105341;2682,103014;2682,91558;78581,15660;115634,265;152689,15660;168083,52714;152689,89769;150720,91737;139263,91737;139263,80281;141233,78312;151973,52535;141233,26758;115456,16018;89678,26758;13780,102657;8410,105341" o:connectangles="0,0,0,0,0,0,0,0,0,0,0,0,0,0,0,0,0,0"/>
              </v:shape>
              <v:shape id="Freeform: Shape 4" o:spid="_x0000_s1029" style="position:absolute;left:91998;top:11301;width:903;height:567;visibility:visible;mso-wrap-style:square;v-text-anchor:middle" coordsize="90309,56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" path="m39382,2417v3222,-3222,8234,-3222,11456,l87892,39471v3223,3223,3223,8235,,11457l82122,56698r-23092,l70529,45200,44930,19602,19332,45200,30831,56698r-22734,l2327,50928c896,49496,,47347,,45200,,43052,896,41083,2327,39471l39382,2417xe" fillcolor="#3e762a [2404]" stroked="f" strokeweight=".05228mm">
                <v:stroke joinstyle="miter"/>
                <v:path arrowok="t" o:connecttype="custom" o:connectlocs="39382,2417;50838,2417;87892,39471;87892,50928;82122,56698;59030,56698;70529,45200;44930,19602;19332,45200;30831,56698;8097,56698;2327,50928;0,45200;2327,39471" o:connectangles="0,0,0,0,0,0,0,0,0,0,0,0,0,0"/>
              </v:shape>
              <v:shape id="Freeform: Shape 5" o:spid="_x0000_s1030" style="position:absolute;left:94473;top:10091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" path="m63696,127114c28695,127114,279,98699,279,63697,279,28695,28695,279,63696,279v35002,,63418,28416,63418,63418c127114,98699,98698,127114,63696,127114xm63696,17404v-25592,,-46481,20888,-46481,46481c17215,89478,38104,110366,63696,110366v25593,,46482,-20888,46482,-46481c110178,38292,89289,17404,63696,17404xe" fillcolor="#3e762a [2404]" stroked="f" strokeweight=".05228mm">
                <v:stroke joinstyle="miter"/>
                <v:path arrowok="t" o:connecttype="custom" o:connectlocs="60590,120916;265,60591;60590,265;120916,60591;60590,120916;60590,16555;16376,60770;60590,104984;104806,60770;60590,16555" o:connectangles="0,0,0,0,0,0,0,0,0,0"/>
              </v:shape>
              <v:shape id="Freeform: Shape 6" o:spid="_x0000_s1031" style="position:absolute;left:88348;top:1262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" path="m8841,110742v-2258,,-4328,-752,-6022,-2446c-568,104909,-568,99640,2819,96252l82610,16463c92960,6113,106885,279,121563,279v14679,,28604,5834,38954,16184c170867,26813,176701,40738,176701,55417v,14678,-5834,28603,-16184,38954l158447,96441v-3387,3387,-8657,3387,-12044,c143016,93053,143016,87784,146403,84397r2071,-2070c155624,75176,159765,65578,159765,55228v,-10162,-3952,-19759,-11291,-27098c141322,20979,131725,16839,121375,16839v-10351,,-19760,3952,-27099,11291l14487,107920v-1318,2070,-3576,2822,-5646,2822xe" fillcolor="#3e762a [2404]" stroked="f" strokeweight=".05228mm">
                <v:stroke joinstyle="miter"/>
                <v:path arrowok="t" o:connecttype="custom" o:connectlocs="8410,105341;2682,103014;2682,91558;78581,15660;115634,265;152689,15660;168083,52714;152689,89769;150720,91738;139263,91738;139263,80281;141233,78312;151973,52535;141233,26758;115456,16018;89678,26758;13780,102657;8410,105341" o:connectangles="0,0,0,0,0,0,0,0,0,0,0,0,0,0,0,0,0,0"/>
              </v:shape>
              <v:shape id="Freeform: Shape 7" o:spid="_x0000_s1032" style="position:absolute;left:88745;top:8256;width:375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" path="m20414,40550c9311,40550,279,31517,279,20414,279,9312,9311,279,20414,279v11103,,20136,9033,20136,20135c40738,31517,31705,40550,20414,40550xm20414,17215v-1694,,-3199,1506,-3199,3199c17215,22108,18720,23614,20414,23614v1694,,3199,-1506,3199,-3200c23613,18721,22296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reeform: Shape 8" o:spid="_x0000_s1033" style="position:absolute;left:89074;top:3805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" path="m75181,190290v-2446,,-5081,-376,-7528,-1317c59185,186150,53164,178811,51846,169966l47142,136093v-376,-2070,-1506,-3951,-3576,-4892l13080,115770c4989,111818,96,103726,284,94693,472,85660,5365,77757,13457,73805l44319,58938v1882,-941,3199,-2823,3575,-4893l53164,20172c54481,11328,60691,4177,69348,1354,78003,-1280,87037,978,93246,7564r23712,24652c118463,33722,120533,34474,122603,34098r33685,-5457c165133,27135,173977,30899,179058,38238v5082,7339,5834,16748,1505,24652l164380,92999v-941,1882,-941,4140,,6022l179999,129507v4141,7904,3387,17501,-2070,24652c172472,161310,163815,164885,154971,163192r-33685,-6022c119216,156794,116958,157546,115453,159052l91365,183327v-4140,4517,-9974,6963,-16184,6963xm76498,17350v-941,,-1693,188,-2070,376c73299,18102,70476,19420,69912,22995l64643,56868c63514,64396,58621,70982,51658,74369l20796,89236v-3199,1505,-3575,4516,-3575,5833c17221,96198,17597,99209,20796,100903r30486,15431c58244,119721,62949,126496,63890,134023r4704,33873c69159,171472,71794,172789,72923,173165v1129,377,4140,941,6586,-1505l103597,147384v5457,-5457,13172,-7903,20700,-6586l157981,146820v3577,564,5646,-1506,6399,-2447c165133,143433,166638,140798,164945,137599l149326,107113v-3577,-6774,-3388,-15055,187,-21829l165697,55175v1694,-3200,188,-5834,-376,-6775c164568,47459,162686,45201,158922,45765r-33684,5458c117710,52540,109807,49905,104537,44260l80826,19608r,c79509,17726,77816,17350,76498,17350xe" fillcolor="#3e762a [2404]" stroked="f" strokeweight=".05228mm">
                <v:stroke joinstyle="miter"/>
                <v:path arrowok="t" o:connecttype="custom" o:connectlocs="71515,181010;64354,179757;49318,161677;44843,129456;41442,124803;12442,110124;270,90075;12801,70206;42158,56064;45559,51409;50572,19188;65966,1288;88699,7195;111255,30645;116625,32435;148667,27244;170327,36373;171758,59823;156364,88464;156364,94192;171222,123191;169253,146641;147414,155234;115372,149505;109823,151295;86910,174387;71515,181010;72768,16504;70799,16862;66503,21874;61491,54095;49139,70742;19782,84884;16381,90433;19782,95982;48781,110661;60775,127487;65249,159708;69367,164720;75632,163289;98545,140196;118236,133932;150277,139660;156364,137332;156902,130889;142044,101889;142222,81125;157617,52484;157259,46040;151173,43533;119131,48725;99439,42102;76885,18652;76885,18652;72768,16504" o:connectangles="0,0,0,0,0,0,0,0,0,0,0,0,0,0,0,0,0,0,0,0,0,0,0,0,0,0,0,0,0,0,0,0,0,0,0,0,0,0,0,0,0,0,0,0,0,0,0,0,0,0,0,0,0,0,0"/>
              </v:shape>
              <v:shape id="Freeform: Shape 9" o:spid="_x0000_s1034" style="position:absolute;left:94026;top:7067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" path="m64731,152613v-23334,,-45352,-9033,-61912,-25593c-568,123633,-568,118364,2819,114977v3387,-3388,8657,-3388,12044,c28224,128338,45913,135677,64920,135677v18818,,36695,-7339,50057,-20700c128338,101616,135677,83926,135677,64920v,-18819,-7339,-36696,-20700,-50057c111589,11476,111589,6207,114977,2819v3386,-3387,8656,-3387,12043,c143580,19379,152613,41397,152613,64732v,23334,-9033,45352,-25593,61912c110084,143580,88066,152613,64731,152613xe" fillcolor="#3e762a [2404]" stroked="f" strokeweight=".05228mm">
                <v:stroke joinstyle="miter"/>
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</v:shape>
              <v:shape id="Freeform: Shape 10" o:spid="_x0000_s1035" style="position:absolute;left:91995;top:2465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" path="m47700,95123v-2257,,-4327,-752,-6021,-2446l2725,53723c1220,52217,279,49959,279,47701v,-2258,941,-4328,2446,-6022l41679,2725c43184,1220,45443,279,47700,279r,c49959,279,52029,1220,53723,2725l92676,41679v3388,3387,3388,8657,,12044l53723,92677v-1694,1505,-3952,2446,-6023,2446xm20602,47701l47512,74611,74423,47701,47512,20791,20602,47701xe" fillcolor="#3e762a [2404]" stroked="f" strokeweight=".05228mm">
                <v:stroke joinstyle="miter"/>
                <v:path arrowok="t" o:connecttype="custom" o:connectlocs="45374,90485;39647,88158;2592,51103;265,45375;2592,39647;39647,2592;45374,265;45374,265;51103,2592;88157,39647;88157,51103;51103,88158;45374,90485;19597,45375;45195,70973;70794,45375;45195,19777;19597,45375" o:connectangles="0,0,0,0,0,0,0,0,0,0,0,0,0,0,0,0,0,0"/>
              </v:shape>
              <v:shape id="Freeform: Shape 11" o:spid="_x0000_s1036" style="position:absolute;left:94712;top:4040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" path="m27972,166501v-1506,,-3011,-377,-4329,-1130c19691,162925,18186,157844,20632,153704l38509,123218v3200,-5457,4141,-11855,2635,-18065c39638,98943,35686,93862,30041,90475l20444,84829c11035,79372,4449,70339,1626,59801,-1197,49262,497,38160,5954,28750l20256,4475c22702,523,27783,-983,31923,1464v3952,2446,5458,7527,3011,11667l20632,37407v-3199,5457,-4140,11855,-2635,18065c19503,61683,23455,66763,29100,70151r9598,5645c48107,81254,54693,90286,57516,100825v2823,10538,1129,21641,-4328,31050l35311,162361v-1506,2634,-4329,4140,-7339,4140xe" fillcolor="#3e762a [2404]" stroked="f" strokeweight=".05228mm">
                <v:stroke joinstyle="miter"/>
                <v:path arrowok="t" o:connecttype="custom" o:connectlocs="26608,158381;22490,157306;19626,146208;36632,117209;39138,100025;28576,86063;19447,80692;1547,56885;5664,27348;19268,4257;30367,1393;33231,12491;19626,35583;17120,52767;27681,66730;36811,72100;54712,95908;50595,125444;33590,154443;26608,158381" o:connectangles="0,0,0,0,0,0,0,0,0,0,0,0,0,0,0,0,0,0,0,0"/>
              </v:shape>
              <v:shape id="Freeform: Shape 12" o:spid="_x0000_s1037" style="position:absolute;left:94473;top:1257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" path="m63696,127114c28695,127114,279,98699,279,63697,279,28695,28695,279,63696,279v35002,,63418,28416,63418,63418c127114,98699,98698,127114,63696,127114xm63696,17404v-25592,,-46481,20888,-46481,46481c17215,89478,38104,110366,63696,110366v25593,,46482,-20888,46482,-46481c110178,38104,89289,17404,63696,17404xe" fillcolor="#3e762a [2404]" stroked="f" strokeweight=".05228mm">
                <v:stroke joinstyle="miter"/>
                <v:path arrowok="t" o:connecttype="custom" o:connectlocs="60590,120916;265,60591;60590,265;120916,60591;60590,120916;60590,16555;16376,60770;60590,104984;104806,60770;60590,16555" o:connectangles="0,0,0,0,0,0,0,0,0,0"/>
              </v:shape>
              <v:shape id="Freeform: Shape 13" o:spid="_x0000_s1038" style="position:absolute;left:92006;top:5548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eform: Shape 14" o:spid="_x0000_s1039" style="position:absolute;left:89978;top:7415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" path="m8775,76333v-3387,,-6398,-2070,-7904,-5269c-822,66736,1248,61843,5388,59961l18373,54692v3952,-1694,5834,-6022,4139,-9974l20443,39637v-2447,-6022,-2447,-12796,,-18818c22889,14797,27782,10092,33803,7646l49987,871v4329,-1693,9221,377,11103,4517c62784,9716,60714,14609,56574,16491l40390,23265v-1882,753,-3387,2258,-4140,4140c35498,29287,35498,31357,36250,33239r2070,5081c43401,50928,37567,65230,24959,70311l11975,75580v-941,565,-2070,753,-3200,753xe" fillcolor="#3e762a [2404]" stroked="f" strokeweight=".05228mm">
                <v:stroke joinstyle="miter"/>
                <v:path arrowok="t" o:connecttype="custom" o:connectlocs="8347,72610;829,67598;5125,57037;17477,52025;21414,42537;19446,37704;19446,19804;32155,7273;47550,829;58111,5125;53816,15687;38421,22130;34483,26068;34483,31618;36452,36451;23742,66882;11391,71894;8347,72610" o:connectangles="0,0,0,0,0,0,0,0,0,0,0,0,0,0,0,0,0,0"/>
              </v:shape>
              <v:shape id="Freeform: Shape 15" o:spid="_x0000_s1040" style="position:absolute;left:79512;top:3029;width:1683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" path="m8841,110742v-2258,,-4328,-752,-6021,-2446c-568,104909,-568,99640,2820,96252l82609,16463c92959,6113,106885,279,121563,279v14679,,28604,5834,38954,16184c170867,26813,176701,40738,176701,55417v,14678,-5834,28603,-16184,38954l158447,96441v-3387,3387,-8657,3387,-12044,c143016,93053,143016,87784,146403,84397r2070,-2070c155624,75176,159764,65578,159764,55228v,-10350,-3952,-19759,-11291,-27098c141322,20979,131725,16839,121375,16839v-10350,,-19759,3952,-27099,11291l14487,107920v-1317,2070,-3387,2822,-5646,2822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8;139263,91738;139263,80281;141232,78312;151972,52535;141232,26758;115456,16018;89678,26758;13780,102657;8410,105341" o:connectangles="0,0,0,0,0,0,0,0,0,0,0,0,0,0,0,0,0,0"/>
              </v:shape>
              <v:shape id="Freeform: Shape 16" o:spid="_x0000_s1041" style="position:absolute;left:79911;top:10023;width:375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reeform: Shape 17" o:spid="_x0000_s1042" style="position:absolute;left:80240;top:5572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" path="m75181,190290v-2446,,-5081,-376,-7528,-1317c59185,186150,53164,178811,51846,169966l47142,136093v-376,-2070,-1506,-3951,-3576,-4892l13080,115770c4989,111818,96,103726,284,94693v,-9033,5081,-16936,13173,-20888l44319,58938v1882,-941,3199,-2823,3575,-4893l53164,20172c54481,11328,60691,4177,69348,1354,78003,-1281,87037,978,93246,7564r,l116958,32216v1505,1506,3575,2258,5645,1882l156476,28641v8845,-1506,17689,2258,22771,9597c184515,45577,185081,54986,180752,62890l164568,92999v-941,1882,-941,4140,,6022l180188,129507v4139,7904,3386,17501,-2071,24652c172849,161310,164004,164885,155159,163192r-33685,-6022c119404,156794,117146,157546,115640,159052l91553,183327v-4328,4517,-10350,6963,-16372,6963xm76498,17350v-941,,-1693,188,-2070,376c73299,18102,70476,19232,69912,22995l64643,56868c63514,64396,58621,70982,51658,74369l20796,89236v-3199,1505,-3575,4516,-3575,5833c17221,96199,17597,99209,20796,100903r30486,15431c58244,119721,62949,126496,63890,134023r4704,33873c69159,171472,71794,172789,72923,173166v1129,376,4140,940,6586,-1506l103597,147384v5457,-5457,13172,-7903,20700,-6586l157981,146820v3577,564,5646,-1506,6399,-2447c165133,143433,166638,140798,164945,137599l149326,107113v-3577,-6774,-3388,-15055,187,-21829l165697,55175v1694,-3200,188,-5834,-376,-6775c164756,47459,162686,45201,158922,45765r-33873,5458c117522,52540,109807,49905,104349,44260l80639,19608r,c79509,17726,77816,17350,76498,17350xe" fillcolor="#3e762a [2404]" stroked="f" strokeweight=".05228mm">
                <v:stroke joinstyle="miter"/>
                <v:path arrowok="t" o:connecttype="custom" o:connectlocs="71515,181010;64354,179757;49318,161677;44843,129456;41442,124803;12442,110124;270,90075;12801,70206;42158,56064;45559,51409;50572,19188;65966,1288;88699,7195;88699,7195;111255,30645;116625,32435;148846,27244;170506,36373;171938,59823;156543,88464;156543,94192;171402,123191;169432,146641;147593,155234;115551,149505;110001,151295;87089,174387;71515,181010;72768,16504;70799,16862;66503,21874;61491,54095;49139,70742;19782,84884;16381,90433;19782,95982;48781,110661;60775,127487;65249,159708;69367,164721;75632,163289;98545,140196;118236,133932;150277,139660;156364,137332;156902,130889;142044,101889;142222,81125;157617,52484;157259,46040;151173,43533;118951,48725;99261,42102;76707,18652;76707,18652;72768,16504" o:connectangles="0,0,0,0,0,0,0,0,0,0,0,0,0,0,0,0,0,0,0,0,0,0,0,0,0,0,0,0,0,0,0,0,0,0,0,0,0,0,0,0,0,0,0,0,0,0,0,0,0,0,0,0,0,0,0,0"/>
              </v:shape>
              <v:shape id="Freeform: Shape 18" o:spid="_x0000_s1043" style="position:absolute;left:85190;top:88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" path="m64731,152613v-22393,,-44787,-8468,-61912,-25593c-568,123633,-568,118364,2819,114977v3388,-3388,8657,-3388,12044,c42338,142451,87313,142451,114788,114977v13361,-13361,20700,-31051,20700,-50057c135488,45913,128149,28224,114788,14863v-3387,-3387,-3387,-8656,,-12044c118176,-568,123445,-568,126832,2819v16560,16560,25593,38578,25593,61913c152425,88066,143392,110084,126832,126644v-17124,17501,-39519,25969,-62101,25969xe" fillcolor="#3e762a [2404]" stroked="f" strokeweight=".05228mm">
                <v:stroke joinstyle="miter"/>
                <v:path arrowok="t" o:connecttype="custom" o:connectlocs="61574,145171;2682,120826;2682,109370;14138,109370;109190,109370;128881,61754;109190,14138;109190,2682;120647,2682;144992,61575;120647,120468;61574,145171" o:connectangles="0,0,0,0,0,0,0,0,0,0,0,0"/>
              </v:shape>
              <v:shape id="Freeform: Shape 19" o:spid="_x0000_s1044" style="position:absolute;left:83159;top:4231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" path="m47795,95217v-2258,,-4328,-941,-6022,-2446l2819,53817v-3387,-3387,-3387,-8656,,-12044l41773,2819v3387,-3387,8657,-3387,12044,l92771,41773v1505,1506,2446,3764,2446,6022c95217,50053,94276,52123,92771,53817l53817,92771v-1505,1505,-3764,2446,-6022,2446xm20885,47795l47795,74705,74705,47795,47795,20885,20885,47795xe" fillcolor="#3e762a [2404]" stroked="f" strokeweight=".05228mm">
                <v:stroke joinstyle="miter"/>
                <v:path arrowok="t" o:connecttype="custom" o:connectlocs="45464,90574;39736,88247;2682,51193;2682,39736;39736,2682;51193,2682;88247,39736;90574,45464;88247,51193;51193,88247;45464,90574;19867,45464;45464,71062;71062,45464;45464,19867;19867,45464" o:connectangles="0,0,0,0,0,0,0,0,0,0,0,0,0,0,0,0"/>
              </v:shape>
              <v:shape id="Freeform: Shape 20" o:spid="_x0000_s1045" style="position:absolute;left:85879;top:5809;width:554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" path="m27949,166312v-1506,,-3011,-376,-4329,-1129c19668,162737,18163,157656,20609,153516l38487,123030c45262,111739,41310,97061,30019,90286l20422,84641c1038,73162,-5548,48133,5931,28750l20234,4475c22680,523,27761,-983,31900,1464v3952,2446,5458,7527,3011,11667l20609,37407v-6773,11291,-2822,25969,8469,32744l38675,75796v19384,11479,25970,36508,14491,55891l35288,162172v-1693,2635,-4516,4140,-7339,4140xe" fillcolor="#3e762a [2404]" stroked="f" strokeweight=".05228mm">
                <v:stroke joinstyle="miter"/>
                <v:path arrowok="t" o:connecttype="custom" o:connectlocs="26586,158201;22468,157127;19604,146029;36611,117030;28556,85883;19426,80513;5642,27348;19248,4257;30345,1393;33209,12491;19604,35583;27660,66730;36790,72100;50574,125265;33568,154263;26586,158201" o:connectangles="0,0,0,0,0,0,0,0,0,0,0,0,0,0,0,0"/>
              </v:shape>
              <v:shape id="Freeform: Shape 21" o:spid="_x0000_s1046" style="position:absolute;left:85637;top:3024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" path="m63697,127114c28695,127114,279,98699,279,63697,279,28695,28695,279,63697,279v35001,,63417,28416,63417,63418c127114,98699,98698,127114,63697,127114xm63697,17404v-25593,,-46482,20888,-46482,46481c17215,89478,38104,110366,63697,110366v25592,,46481,-20888,46481,-46481c110178,38292,89289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reeform: Shape 22" o:spid="_x0000_s1047" style="position:absolute;left:83172;top:7315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eform: Shape 23" o:spid="_x0000_s1048" style="position:absolute;left:81144;top:9181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" path="m8775,76333v-3387,,-6398,-2070,-7904,-5269c-822,66736,1248,61843,5388,59961l18373,54692v1882,-753,3387,-2258,4139,-4140c23266,48670,23266,46600,22512,44718l20443,39637c15362,27029,21196,12727,33803,7646l49987,871v4329,-1693,9221,377,11103,4517c62784,9716,60714,14609,56574,16491l40390,23265v-1882,753,-3387,2258,-4140,4140c35498,29287,35498,31357,36250,33239r2070,5081c40766,44342,40766,51116,38320,57138,35874,63160,30981,67865,24959,70311l11975,75580v-1129,565,-2070,753,-3200,753xe" fillcolor="#3e762a [2404]" stroked="f" strokeweight=".05228mm">
                <v:stroke joinstyle="miter"/>
                <v:path arrowok="t" o:connecttype="custom" o:connectlocs="8347,72610;829,67598;5125,57037;17477,52025;21414,48087;21414,42537;19446,37704;32155,7273;47550,829;58111,5125;53816,15687;38421,22130;34483,26068;34483,31618;36452,36451;36452,54351;23742,66882;11391,71894;8347,72610" o:connectangles="0,0,0,0,0,0,0,0,0,0,0,0,0,0,0,0,0,0,0"/>
              </v:shape>
              <v:shape id="Freeform: Shape 24" o:spid="_x0000_s1049" style="position:absolute;left:70678;top:4796;width:1683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" path="m8841,110743v-2258,,-4328,-753,-6022,-2447c-568,104909,-568,99640,2819,96252l82609,16463c92959,6113,106885,279,121563,279v14679,,28604,5834,38954,16184c170867,26813,176701,40738,176701,55417v,14678,-5834,28603,-16184,38954l158447,96441v-3387,3387,-8656,3387,-12044,c143016,93053,143016,87784,146403,84397r2071,-2070c163340,67460,163340,43185,148474,28130,141323,20979,131725,16839,121375,16839v-10162,,-19759,3952,-27098,11291l14487,107920v-1318,2070,-3576,2823,-5646,2823xe" fillcolor="#3e762a [2404]" stroked="f" strokeweight=".05228mm">
                <v:stroke joinstyle="miter"/>
                <v:path arrowok="t" o:connecttype="custom" o:connectlocs="8410,105342;2682,103014;2682,91558;78580,15660;115634,265;152689,15660;168083,52714;152689,89769;150720,91738;139263,91738;139263,80281;141233,78312;141233,26758;115456,16018;89679,26758;13780,102657;8410,105342" o:connectangles="0,0,0,0,0,0,0,0,0,0,0,0,0,0,0,0,0"/>
              </v:shape>
              <v:shape id="Freeform: Shape 25" o:spid="_x0000_s1050" style="position:absolute;left:71404;top:7338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" path="m75181,190290v-2446,,-5081,-376,-7527,-1317c59186,186150,53164,178811,51847,169966l47142,136093v-376,-2070,-1506,-3951,-3576,-4892l13081,115770c4989,111818,96,103726,284,94693v,-9033,5081,-16936,13173,-20888l44319,58938v1882,-941,3199,-2823,3576,-4893l53164,20172c54481,11328,60691,4177,69348,1354,78004,-1280,87037,978,93247,7564r23711,24652c118463,33722,120534,34474,122603,34098r33873,-5457c165321,27135,174166,30899,179247,38238v5269,7339,5833,16748,1505,24652l164568,92999v-941,1882,-941,4140,,6022l180188,129507v4139,7904,3387,17501,-2071,24652c172849,161310,164004,164885,155159,163192r-33685,-6022c119404,156794,117146,157546,115641,159052l91553,183327v-4328,4517,-10162,6963,-16372,6963xm76498,17350v-941,,-1693,188,-2069,376c73299,18102,70477,19231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6,564,5645,-1506,6398,-2447c165133,143433,166638,140798,164945,137599l149326,107113v-3576,-6774,-3388,-15055,188,-21829l165698,55175v1693,-3200,187,-5834,-377,-6775c164568,47459,162498,45201,158923,45765r-33873,5458c117522,52540,109807,49905,104350,44260l80639,19608r,c79509,17726,77816,17350,76498,17350xe" fillcolor="#3e762a [2404]" stroked="f" strokeweight=".05228mm">
                <v:stroke joinstyle="miter"/>
                <v:path arrowok="t" o:connecttype="custom" o:connectlocs="71515,181010;64355,179757;49319,161677;44843,129456;41442,124803;12443,110124;270,90075;12801,70206;42158,56064;45560,51409;50572,19188;65966,1288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7,18652;76707,18652;72768,16504" o:connectangles="0,0,0,0,0,0,0,0,0,0,0,0,0,0,0,0,0,0,0,0,0,0,0,0,0,0,0,0,0,0,0,0,0,0,0,0,0,0,0,0,0,0,0,0,0,0,0,0,0,0,0,0,0,0,0"/>
              </v:shape>
              <v:shape id="Freeform: Shape 26" o:spid="_x0000_s1051" style="position:absolute;left:76359;top:10603;width:1449;height:1265;visibility:visible;mso-wrap-style:square;v-text-anchor:middle" coordsize="144907,126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" path="m2418,109105v3223,-3222,8235,-3222,11456,c20229,115460,27613,120383,35668,123717r14201,2793l11312,126510,2418,120561v-3223,-3222,-3223,-8234,,-11456xm109107,2417v3220,-3222,8233,-3222,11455,c136316,18170,144907,39113,144907,61310v,22197,-8591,43141,-24345,58893l111187,126510r-38076,l87312,123717v8055,-3334,15439,-8257,21795,-14612c121816,96396,128797,79568,128797,61489v,-18080,-6981,-34906,-19690,-47616c105885,10651,105885,5639,109107,2417xe" fillcolor="#3e762a [2404]" stroked="f" strokeweight=".05228mm">
                <v:stroke joinstyle="miter"/>
                <v:path arrowok="t" o:connecttype="custom" o:connectlocs="2418,109105;13874,109105;35668,123717;49869,126510;11312,126510;2418,120561;2418,109105;109107,2417;120562,2417;144907,61310;120562,120203;111187,126510;73111,126510;87312,123717;109107,109105;128797,61489;109107,13873;109107,2417" o:connectangles="0,0,0,0,0,0,0,0,0,0,0,0,0,0,0,0,0,0"/>
              </v:shape>
              <v:shape id="Freeform: Shape 27" o:spid="_x0000_s1052" style="position:absolute;left:74325;top:5999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" path="m47795,95123v-2258,,-4328,-752,-6022,-2446l2819,53723v-3387,-3387,-3387,-8657,,-12044l41773,2725c43278,1220,45537,279,47795,279v2258,,4328,941,6022,2446l92771,41679v1505,1506,2446,3764,2446,6022c95217,49959,94276,52029,92771,53723l53817,92677v-1694,1694,-3952,2446,-6022,2446xm20696,47701l47607,74611,74517,47701,47607,20791,20696,47701xe" fillcolor="#3e762a [2404]" stroked="f" strokeweight=".05228mm">
                <v:stroke joinstyle="miter"/>
                <v:path arrowok="t" o:connecttype="custom" o:connectlocs="45464,90485;39736,88158;2682,51103;2682,39647;39736,2592;45464,265;51193,2592;88247,39647;90574,45375;88247,51103;51193,88158;45464,90485;19687,45375;45286,70973;70883,45375;45286,19777;19687,45375" o:connectangles="0,0,0,0,0,0,0,0,0,0,0,0,0,0,0,0,0"/>
              </v:shape>
              <v:shape id="Freeform: Shape 28" o:spid="_x0000_s1053" style="position:absolute;left:77043;top:7574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" path="m27972,166501v-1506,,-3011,-377,-4329,-1129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6,18065c19692,61682,23455,66763,29101,70151r9597,5645c58081,87275,64667,112304,53188,131687l35311,162172v-1505,2823,-4328,4329,-7339,4329xe" fillcolor="#3e762a [2404]" stroked="f" strokeweight=".05228mm">
                <v:stroke joinstyle="miter"/>
                <v:path arrowok="t" o:connecttype="custom" o:connectlocs="26608,158381;22490,157307;19627,146208;36633,117209;28577,86063;19447,80692;1547,56885;5664,27348;19268,4257;30368,1393;33231,12491;19627,35583;17120,52767;27682,66730;36811,72100;50595,125265;33590,154263;26608,158381" o:connectangles="0,0,0,0,0,0,0,0,0,0,0,0,0,0,0,0,0,0"/>
              </v:shape>
              <v:shape id="Freeform: Shape 29" o:spid="_x0000_s1054" style="position:absolute;left:76803;top:4791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" path="m63697,127114c28695,127114,279,98699,279,63697,279,28695,28695,279,63697,279v35001,,63417,28416,63417,63418c127114,98699,98698,127114,63697,127114xm63697,17404v-25593,,-46482,20888,-46482,46481c17215,89478,38104,110366,63697,110366v25592,,46481,-20888,46481,-46481c110178,38292,89289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reeform: Shape 30" o:spid="_x0000_s1055" style="position:absolute;left:74338;top:9081;width:1182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" path="m116012,124480r-107265,c4043,124480,279,120716,279,116012l279,8747c279,4043,4043,279,8747,279r107265,c120716,279,124480,4043,124480,8747r,107265c124480,120716,120529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eform: Shape 31" o:spid="_x0000_s1056" style="position:absolute;left:72308;top:10948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" path="m8775,76333v-3387,,-6398,-2070,-7904,-5269c-822,66736,1248,61843,5388,59961l18372,54692v1882,-753,3388,-2258,4140,-4140c23265,48670,23265,46600,22512,44718l20443,39637c15361,27029,21195,12727,33803,7646l49987,871v4329,-1693,9221,377,11103,4517c62784,9716,60714,14609,56574,16491l40390,23265v-3952,1694,-5834,6022,-4140,9974l38320,38320v2446,6022,2446,12796,,18818c35874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6,52025;21414,48087;21414,42537;19446,37704;32155,7273;47550,829;58111,5125;53816,15687;38421,22130;34483,31618;36452,36451;36452,54351;23742,66882;11390,71894;8347,72610" o:connectangles="0,0,0,0,0,0,0,0,0,0,0,0,0,0,0,0,0,0"/>
              </v:shape>
              <v:shape id="Freeform: Shape 32" o:spid="_x0000_s1057" style="position:absolute;left:61843;top:6563;width:1682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" path="m8841,110743v-2258,,-4328,-753,-6022,-2447c-568,104909,-568,99640,2819,96252l82609,16463c92959,6113,106884,279,121563,279v14678,,28604,5834,38954,16184c170867,26813,176701,40738,176701,55417v,14678,-5834,28603,-16184,38954l158447,96441v-3387,3387,-8657,3387,-12044,c143016,93053,143016,87784,146403,84397r2070,-2070c155624,75176,159764,65578,159764,55228v,-10350,-3952,-19759,-11291,-27098c141322,20979,131725,16839,121375,16839v-10162,,-19759,3952,-27099,11291l14487,107920v-1318,2070,-3388,2823,-5646,2823xe" fillcolor="#3e762a [2404]" stroked="f" strokeweight=".05228mm">
                <v:stroke joinstyle="miter"/>
                <v:path arrowok="t" o:connecttype="custom" o:connectlocs="8410,105342;2682,103014;2682,91558;78580,15660;115634,265;152689,15660;168083,52714;152689,89769;150720,91738;139263,91738;139263,80281;141232,78312;151972,52535;141232,26758;115456,16018;89678,26758;13780,102657;8410,105342" o:connectangles="0,0,0,0,0,0,0,0,0,0,0,0,0,0,0,0,0,0"/>
              </v:shape>
              <v:shape id="Freeform: Shape 33" o:spid="_x0000_s1058" style="position:absolute;left:62570;top:9105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" path="m75181,190290v-2446,,-5081,-376,-7527,-1317c59186,186150,53164,178811,51847,169966l47142,136093v-376,-2070,-1506,-3952,-3576,-4892l13081,115770c4989,111818,96,103726,284,94693v,-9033,5081,-16936,13173,-20888l44319,58938v1882,-941,3199,-2823,3576,-4893l53164,20172c54481,11328,60691,4177,69348,1354,78004,-1280,87037,978,93247,7564r,l116958,32216v1505,1506,3576,2258,5645,1882l156476,28641v8845,-1506,17690,2258,22771,9597c184516,45577,185080,54986,180752,62890l164568,92999v-941,1882,-941,4140,,6022l180188,129507v4139,7904,3387,17501,-2071,24652c172849,161310,164004,164885,155159,163192r-33685,-6022c119404,156794,117146,157546,115641,159052l91553,183327v-4328,4517,-10350,6963,-16372,6963xm76498,17350v-941,,-1693,188,-2069,376c73299,18102,70477,19231,69912,22995l64643,56868c63514,64395,58621,70982,51658,74369l20796,89236v-3199,1505,-3575,4516,-3575,5833c17221,96387,17597,99209,20796,100903r30486,15431c58245,119721,62949,126496,63890,134023r4705,33873c69159,171472,71794,172789,72923,173166v1129,376,4140,940,6586,-1506l103597,147384v5457,-5457,13173,-7903,20700,-6586l157982,146820v3576,564,5645,-1506,6398,-2447c165133,143432,166638,140798,164945,137599l149326,107113v-3576,-6774,-3388,-15055,188,-21829l165698,55175v1693,-3200,187,-5834,-377,-6775c164568,47459,162686,45201,158923,45765r-33873,5458c117522,52540,109807,49905,104350,44260l80639,19608c79509,17726,77816,17350,76498,17350xe" fillcolor="#3e762a [2404]" stroked="f" strokeweight=".05228mm">
                <v:stroke joinstyle="miter"/>
                <v:path arrowok="t" o:connecttype="custom" o:connectlocs="71515,181010;64355,179757;49319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7,18652;72768,16504" o:connectangles="0,0,0,0,0,0,0,0,0,0,0,0,0,0,0,0,0,0,0,0,0,0,0,0,0,0,0,0,0,0,0,0,0,0,0,0,0,0,0,0,0,0,0,0,0,0,0,0,0,0,0,0,0,0,0"/>
              </v:shape>
              <v:shape id="Freeform: Shape 34" o:spid="_x0000_s1059" style="position:absolute;left:65489;top:7765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" path="m47795,95217v-2258,,-4328,-752,-6022,-2446l2819,53817v-3387,-3387,-3387,-8656,,-12044l41773,2819v3388,-3387,8657,-3387,12044,l92771,41773v3387,3388,3387,8657,,12044l53817,92771v-1694,1694,-3764,2446,-6022,2446xm20885,47795l47795,74705,74705,47795,47795,20885,20885,47795xe" fillcolor="#3e762a [2404]" stroked="f" strokeweight=".05228mm">
                <v:stroke joinstyle="miter"/>
                <v:path arrowok="t" o:connecttype="custom" o:connectlocs="45464,90574;39736,88247;2682,51193;2682,39736;39736,2682;51193,2682;88247,39736;88247,51193;51193,88247;45464,90574;19867,45464;45464,71062;71062,45464;45464,19867;19867,45464" o:connectangles="0,0,0,0,0,0,0,0,0,0,0,0,0,0,0"/>
              </v:shape>
              <v:shape id="Freeform: Shape 35" o:spid="_x0000_s1060" style="position:absolute;left:68209;top:9342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" path="m27949,166312v-1506,,-3011,-376,-4328,-1129c19669,162737,18163,157656,20610,153516l38487,123030c45262,111739,41310,97061,30019,90286l20422,84641c1039,73162,-5548,48133,5931,28750l20233,4475c22680,523,27761,-983,31901,1464v3952,2446,5457,7527,3011,11667l20610,37407v-6775,11291,-2823,25969,8468,32744l38675,75796v19383,11479,25970,36508,14490,55891l35288,162172v-1694,2635,-4516,4140,-7339,4140xe" fillcolor="#3e762a [2404]" stroked="f" strokeweight=".05228mm">
                <v:stroke joinstyle="miter"/>
                <v:path arrowok="t" o:connecttype="custom" o:connectlocs="26586,158201;22469,157127;19605,146029;36611,117030;28556,85883;19426,80513;5642,27348;19247,4257;30346,1393;33210,12491;19605,35583;27660,66730;36790,72100;50573,125265;33568,154263;26586,158201" o:connectangles="0,0,0,0,0,0,0,0,0,0,0,0,0,0,0,0"/>
              </v:shape>
              <v:shape id="Freeform: Shape 36" o:spid="_x0000_s1061" style="position:absolute;left:67969;top:6557;width:1199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" path="m63697,127114c28695,127114,279,98699,279,63697,279,28694,28695,279,63697,279v35002,,63417,28415,63417,63418c127114,98699,98510,127114,63697,127114xm63697,17403v-25593,,-46482,20889,-46482,46482c17215,89478,38104,110366,63697,110366v25593,,46481,-20888,46481,-46481c109990,38292,89290,17403,63697,17403xe" fillcolor="#3e762a [2404]" stroked="f" strokeweight=".05228mm">
                <v:stroke joinstyle="miter"/>
                <v:path arrowok="t" o:connecttype="custom" o:connectlocs="60591,120916;265,60591;60591,265;120916,60591;60591,120916;60591,16554;16376,60770;60591,104984;104806,60770;60591,16554" o:connectangles="0,0,0,0,0,0,0,0,0,0"/>
              </v:shape>
              <v:shape id="Freeform: Shape 37" o:spid="_x0000_s1062" style="position:absolute;left:65505;top:10851;width:1181;height:1017;visibility:visible;mso-wrap-style:square;v-text-anchor:middle" coordsize="118144,101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" path="m8055,l110089,v4474,,8055,3581,8055,8055l118144,101718r-16111,l102033,16111r-85923,l16110,101718,,101718,,8055c,3581,3580,,8055,xe" fillcolor="#3e762a [2404]" stroked="f" strokeweight=".05228mm">
                <v:stroke joinstyle="miter"/>
                <v:path arrowok="t" o:connecttype="custom" o:connectlocs="8055,0;110089,0;118144,8055;118144,101718;102033,101718;102033,16111;16110,16111;16110,101718;0,101718;0,8055;8055,0" o:connectangles="0,0,0,0,0,0,0,0,0,0,0"/>
              </v:shape>
              <v:shape id="Freeform: Shape 38" o:spid="_x0000_s1063" style="position:absolute;left:53009;top:8330;width:1682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" path="m8841,110743v-2258,,-4328,-753,-6022,-2447c-568,104909,-568,99640,2819,96252l82609,16463c92959,6112,106884,279,121563,279v14678,,28604,5833,38954,16184c170867,26813,176701,40738,176701,55417v,14678,-5834,28603,-16184,38954l158447,96440v-3387,3388,-8657,3388,-12044,c143016,93053,143016,87784,146403,84397r2070,-2070c155624,75176,159764,65578,159764,55228v,-10162,-3952,-19759,-11291,-27098c141322,20979,131725,16839,121375,16839v-10162,,-19759,3952,-27099,11291l14487,107920v-1318,2070,-3576,2823,-5646,2823xe" fillcolor="#3e762a [2404]" stroked="f" strokeweight=".05228mm">
                <v:stroke joinstyle="miter"/>
                <v:path arrowok="t" o:connecttype="custom" o:connectlocs="8410,105342;2682,103014;2682,91558;78580,15660;115634,265;152689,15660;168083,52714;152689,89769;150720,91737;139263,91737;139263,80281;141232,78312;151972,52535;141232,26758;115456,16018;89678,26758;13780,102657;8410,105342" o:connectangles="0,0,0,0,0,0,0,0,0,0,0,0,0,0,0,0,0,0"/>
              </v:shape>
              <v:shape id="Freeform: Shape 39" o:spid="_x0000_s1064" style="position:absolute;left:53737;top:10875;width:1744;height:993;visibility:visible;mso-wrap-style:square;v-text-anchor:middle" coordsize="174415,99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" path="m65696,1023c73931,-1483,82522,665,88429,6930r22556,23450c112417,31813,114386,32528,116355,32170r32221,-5191c156990,25547,165402,29127,170236,36108v5012,6981,5549,15932,1432,23450l156273,88199v-895,1790,-895,3938,,5728l159047,99340r-17253,l141954,80860,157347,52219v1612,-3044,179,-5549,-357,-6444c156273,44880,154483,42732,150904,43268r-32222,5192c111522,49713,104183,47206,98992,41837l76436,18387v-895,-1790,-2505,-2148,-3938,-2148c71603,16239,70887,16418,70529,16597v-1074,357,-3758,1431,-4296,5012l61221,53830c60146,60990,55493,67255,48869,70477l19512,84619v-3043,1432,-3400,4296,-3400,5549c16112,91243,16469,94106,19512,95717r7158,3623l5786,99340,,89810c,81218,4834,73700,12531,69941l41888,55799v1790,-895,3043,-2686,3402,-4655l50301,18923c51555,10511,57462,3708,65696,1023xe" fillcolor="#3e762a [2404]" stroked="f" strokeweight=".05228mm">
                <v:stroke joinstyle="miter"/>
                <v:path arrowok="t" o:connecttype="custom" o:connectlocs="65696,1023;88429,6930;110985,30380;116355,32170;148576,26979;170236,36108;171668,59558;156273,88199;156273,93927;159047,99340;141794,99340;141954,80860;157347,52219;156990,45775;150904,43268;118682,48460;98992,41837;76436,18387;72498,16239;70529,16597;66233,21609;61221,53830;48869,70477;19512,84619;16112,90168;19512,95717;26670,99340;5786,99340;0,89810;12531,69941;41888,55799;45290,51144;50301,18923;65696,1023" o:connectangles="0,0,0,0,0,0,0,0,0,0,0,0,0,0,0,0,0,0,0,0,0,0,0,0,0,0,0,0,0,0,0,0,0,0"/>
              </v:shape>
              <v:shape id="Freeform: Shape 40" o:spid="_x0000_s1065" style="position:absolute;left:56656;top:9532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" path="m47701,95217v-2258,,-4328,-941,-6022,-2446l2725,53817c1220,52312,279,50053,279,47795v,-2258,941,-4328,2446,-6022l41679,2819v3388,-3387,8657,-3387,12044,l92677,41773v1505,1506,2446,3764,2446,6022c95123,50053,94182,52123,92677,53817l53723,92771v-1694,1505,-3764,2446,-6022,2446xm20603,47795l47513,74705,74423,47795,47513,20885,20603,47795xe" fillcolor="#3e762a [2404]" stroked="f" strokeweight=".05228mm">
                <v:stroke joinstyle="miter"/>
                <v:path arrowok="t" o:connecttype="custom" o:connectlocs="45375,90574;39647,88247;2592,51193;265,45464;2592,39736;39647,2682;51103,2682;88158,39736;90485,45464;88158,51193;51103,88247;45375,90574;19598,45464;45196,71062;70794,45464;45196,19867;19598,45464" o:connectangles="0,0,0,0,0,0,0,0,0,0,0,0,0,0,0,0,0"/>
              </v:shape>
              <v:shape id="Freeform: Shape 41" o:spid="_x0000_s1066" style="position:absolute;left:59376;top:11112;width:394;height:756;visibility:visible;mso-wrap-style:square;v-text-anchor:middle" coordsize="39388,75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" path="m30081,1128v3758,2326,5191,7160,2864,11098l19340,35318v-6444,10740,-2685,24702,8056,31147l36525,71835r2863,3801l15686,75636,1260,56485c-1246,46863,-82,36302,5377,27083l18982,3992c21310,233,26142,-1200,30081,1128xe" fillcolor="#3e762a [2404]" stroked="f" strokeweight=".05228mm">
                <v:stroke joinstyle="miter"/>
                <v:path arrowok="t" o:connecttype="custom" o:connectlocs="30081,1128;32945,12226;19340,35318;27396,66465;36525,71835;39388,75636;15686,75636;1260,56485;5377,27083;18982,3992;30081,1128" o:connectangles="0,0,0,0,0,0,0,0,0,0,0"/>
              </v:shape>
              <v:shape id="Freeform: Shape 42" o:spid="_x0000_s1067" style="position:absolute;left:59133;top:8324;width:1200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" path="m63697,127114c28695,127114,279,98699,279,63697,279,28695,28695,279,63697,279v35002,,63418,28416,63418,63418c127115,98699,98699,127114,63697,127114xm63697,17404v-25593,,-46482,20888,-46482,46481c17215,89478,38104,110366,63697,110366v25593,,46481,-20888,46481,-46481c110178,38292,89290,17404,63697,17404xe" fillcolor="#3e762a [2404]" stroked="f" strokeweight=".05228mm">
                <v:stroke joinstyle="miter"/>
                <v:path arrowok="t" o:connecttype="custom" o:connectlocs="60591,120916;265,60591;60591,265;120917,60591;60591,120916;60591,16555;16376,60770;60591,104984;104806,60770;60591,16555" o:connectangles="0,0,0,0,0,0,0,0,0,0"/>
              </v:shape>
              <v:shape id="Freeform: Shape 43" o:spid="_x0000_s1068" style="position:absolute;left:44173;top:10096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" path="m8841,110742v-2258,,-4328,-752,-6022,-2446c-568,104909,-568,99640,2819,96252l82609,16463c92959,6112,106885,279,121563,279v14678,,28604,5833,38954,16184c170867,26813,176701,40738,176701,55417v,14678,-5834,28603,-16184,38954l158447,96440v-3387,3388,-8656,3388,-12044,c143016,93053,143016,87784,146403,84397r2070,-2070c155624,75176,159764,65578,159764,55228v,-10350,-3951,-19759,-11291,-27098c141323,20979,131725,16839,121375,16839v-10162,,-19759,3952,-27098,11291l14487,107920v-1318,2070,-3388,2822,-5646,2822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7;139263,91737;139263,80281;141232,78312;151972,52535;141232,26758;115456,16018;89679,26758;13780,102657;8410,105341" o:connectangles="0,0,0,0,0,0,0,0,0,0,0,0,0,0,0,0,0,0"/>
              </v:shape>
              <v:shape id="Freeform: Shape 44" o:spid="_x0000_s1069" style="position:absolute;left:47820;top:10769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" path="m47701,95217v-2258,,-4328,-752,-6022,-2446l2725,53817c1220,52312,279,50053,279,47795v,-2258,941,-4328,2446,-6022l41679,2819v3388,-3387,8657,-3387,12044,l92677,41773v3387,3388,3387,8657,,12044l53723,92771v-1694,1694,-3763,2446,-6022,2446xm20791,47795l47701,74705,74611,47795,47701,20885,20791,47795xe" fillcolor="#3e762a [2404]" stroked="f" strokeweight=".05228mm">
                <v:stroke joinstyle="miter"/>
                <v:path arrowok="t" o:connecttype="custom" o:connectlocs="45375,90574;39647,88247;2592,51193;265,45464;2592,39736;39647,2682;51103,2682;88158,39736;88158,51193;51103,88247;45375,90574;19777,45464;45375,71062;70973,45464;45375,19867;19777,45464" o:connectangles="0,0,0,0,0,0,0,0,0,0,0,0,0,0,0,0"/>
              </v:shape>
              <v:shape id="Freeform: Shape 45" o:spid="_x0000_s1070" style="position:absolute;left:50299;top:10091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" path="m63697,127114c28695,127114,279,98699,279,63697,279,28695,28695,279,63697,279v35002,,63418,28416,63418,63418c126926,98699,98511,127114,63697,127114xm63697,17404v-25593,,-46482,20888,-46482,46481c17215,89478,38104,110366,63697,110366v25593,,46481,-20888,46481,-46481c109990,38292,89290,17404,63697,17404xe" fillcolor="#3e762a [2404]" stroked="f" strokeweight=".05228mm">
                <v:stroke joinstyle="miter"/>
                <v:path arrowok="t" o:connecttype="custom" o:connectlocs="60591,120916;265,60591;60591,265;120917,60591;60591,120916;60591,16555;16376,60770;60591,104984;104806,60770;60591,16555" o:connectangles="0,0,0,0,0,0,0,0,0,0"/>
              </v:shape>
              <v:shape id="Freeform: Shape 46" o:spid="_x0000_s1071" style="position:absolute;left:79911;top:1189;width:375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reeform: Shape 47" o:spid="_x0000_s1072" style="position:absolute;left:85190;width:1450;height:1449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" path="m64731,152613v-23334,,-45351,-9033,-61912,-25593c-568,123633,-568,118364,2819,114977v3388,-3388,8657,-3388,12044,c28224,128338,45913,135677,64920,135677v19006,,36695,-7339,50057,-20700c128338,101616,135677,83926,135677,64920v,-19007,-7339,-36696,-20700,-50057c111590,11476,111590,6207,114977,2819v3386,-3387,8656,-3387,12043,c143581,19379,152613,41397,152613,64732v,23334,-9032,45352,-25593,61912c110272,143392,88254,152613,64731,152613xe" fillcolor="#3e762a [2404]" stroked="f" strokeweight=".05228mm">
                <v:stroke joinstyle="miter"/>
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</v:shape>
              <v:shape id="Freeform: Shape 48" o:spid="_x0000_s1073" style="position:absolute;left:81144;top:347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" path="m8775,76333v-3387,,-6398,-2070,-7904,-5269c-822,66736,1248,61843,5388,59961l18373,54692v1882,-753,3387,-2258,4139,-4140c23266,48670,23266,46600,22512,44718l20443,39637v-2447,-6022,-2447,-12796,,-18818c22889,14797,27782,10092,33803,7646l49987,871v4329,-1693,9221,377,11103,4517c62784,9716,60714,14609,56574,16491l40390,23265v-1882,753,-3387,2258,-4140,4140c35498,29287,35498,31357,36250,33239r2070,5081c40766,44342,40766,51116,38320,57138,35874,63160,30981,67865,24959,70311l11975,75580v-1129,565,-2070,753,-3200,753xe" fillcolor="#3e762a [2404]" stroked="f" strokeweight=".05228mm">
                <v:stroke joinstyle="miter"/>
                <v:path arrowok="t" o:connecttype="custom" o:connectlocs="8347,72610;829,67598;5125,57037;17477,52025;21414,48087;21414,42537;19446,37704;19446,19804;32155,7273;47550,829;58111,5125;53816,15687;38421,22130;34483,26068;34483,31618;36452,36451;36452,54351;23742,66882;11391,71894;8347,72610" o:connectangles="0,0,0,0,0,0,0,0,0,0,0,0,0,0,0,0,0,0,0,0"/>
              </v:shape>
              <v:shape id="Freeform: Shape 49" o:spid="_x0000_s1074" style="position:absolute;left:71077;top:29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reeform: Shape 50" o:spid="_x0000_s1075" style="position:absolute;left:76356;top:1766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" path="m64731,152613v-23334,,-45351,-9033,-61912,-25593c-568,123633,-568,118364,2819,114977v3388,-3388,8657,-3388,12044,c28224,128338,45913,135677,64920,135677v19006,,36695,-7339,50057,-20700c128338,101616,135677,83926,135677,64920v,-18819,-7339,-36696,-20700,-50057c111590,11476,111590,6207,114977,2819v3386,-3387,8656,-3387,12043,c143581,19379,152613,41397,152613,64732v,23334,-9032,45352,-25593,61912c110084,143580,88067,152613,64731,152613xe" fillcolor="#3e762a [2404]" stroked="f" strokeweight=".05228mm">
                <v:stroke joinstyle="miter"/>
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</v:shape>
              <v:shape id="Freeform: Shape 51" o:spid="_x0000_s1076" style="position:absolute;left:74338;top:247;width:1182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" path="m116012,124480r-107265,c4043,124480,279,120716,279,116012l279,8747c279,4043,4043,279,8747,279r107265,c120716,279,124480,4043,124480,8747r,107265c124480,120716,120529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eform: Shape 52" o:spid="_x0000_s1077" style="position:absolute;left:72308;top:2114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" path="m8775,76333v-3387,,-6398,-2070,-7904,-5269c-822,66736,1248,61843,5388,59961l18372,54692v3952,-1694,5834,-6022,4140,-9974l20443,39637v-2447,-6022,-2447,-12796,,-18818c22889,14797,27782,10092,33803,7646l49987,871v4329,-1693,9221,377,11103,4517c62972,9528,60714,14609,56574,16491l40390,23265v-1882,753,-3388,2258,-4140,4140c35497,29287,35497,31357,36250,33239r2070,5081c43401,50928,37567,65230,24959,70311l11974,75580v-941,565,-2070,753,-3199,753xe" fillcolor="#3e762a [2404]" stroked="f" strokeweight=".05228mm">
                <v:stroke joinstyle="miter"/>
                <v:path arrowok="t" o:connecttype="custom" o:connectlocs="8347,72610;829,67598;5125,57037;17476,52025;21414,42537;19446,37704;19446,19804;32155,7273;47550,829;58111,5125;53816,15687;38421,22130;34483,26068;34483,31618;36452,36451;23742,66882;11390,71894;8347,72610" o:connectangles="0,0,0,0,0,0,0,0,0,0,0,0,0,0,0,0,0,0"/>
              </v:shape>
              <v:shape id="Freeform: Shape 53" o:spid="_x0000_s1078" style="position:absolute;left:62241;top:4723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reeform: Shape 54" o:spid="_x0000_s1079" style="position:absolute;left:62570;top:271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" path="m75181,190290v-2446,,-5081,-376,-7527,-1317c59186,186150,53164,178811,51847,169966l47142,136093v-376,-2070,-1506,-3951,-3576,-4892l13081,115770c4989,111818,96,103726,284,94693v,-9033,5081,-16936,13173,-20888l44319,58938v1882,-941,3199,-2823,3576,-4893l53164,20172c54481,11328,60691,4177,69348,1354,78004,-1280,87037,978,93247,7564r,l116958,32216v1505,1506,3576,2258,5645,1882l156476,28641v8845,-1506,17690,2258,22771,9597c184516,45577,185080,54986,180752,62890l164568,92999v-941,1882,-941,4140,,6022l180188,129507v4139,7904,3387,17501,-2071,24652c172849,161310,164004,164885,155159,163192r-33685,-6022c119404,156794,117146,157546,115641,159052l91553,183327v-4328,4517,-10350,6963,-16372,6963xm76498,17161v-941,,-1693,189,-2069,377c73299,17914,70477,19043,69912,22807l64643,56680c63514,64207,58621,70794,51658,74181l20796,89048v-3199,1505,-3575,4516,-3575,5833c17221,96199,17597,99021,20796,100715r30486,15431c58245,119533,62949,126308,63890,133835r4705,33873c69159,171284,71794,172601,72923,172977v1129,377,4140,941,6586,-1505l103597,147196v5457,-5457,13173,-7904,20700,-6586l157982,146632v3576,564,5645,-1506,6398,-2447c165133,143244,166638,140610,164945,137411l149326,106925v-3576,-6775,-3388,-15055,188,-21829l165698,54986v1693,-3199,187,-5833,-377,-6774c164568,47271,162686,45013,158923,45577r-33873,5457c117522,52352,109807,49717,104350,44072l80639,19420c79509,17726,77816,17161,76498,17161xe" fillcolor="#3e762a [2404]" stroked="f" strokeweight=".05228mm">
                <v:stroke joinstyle="miter"/>
                <v:path arrowok="t" o:connecttype="custom" o:connectlocs="71515,181010;64355,179757;49319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324;70800,16683;66503,21695;61491,53916;49139,70563;19782,84705;16381,90254;19782,95803;48781,110482;60775,127308;65250,159529;69367,164541;75632,163110;98545,140018;118236,133753;150278,139481;156364,137153;156902,130710;142044,101711;142223,80946;157618,52304;157259,45861;151173,43354;118952,48545;99262,41923;76707,18473;72768,16324" o:connectangles="0,0,0,0,0,0,0,0,0,0,0,0,0,0,0,0,0,0,0,0,0,0,0,0,0,0,0,0,0,0,0,0,0,0,0,0,0,0,0,0,0,0,0,0,0,0,0,0,0,0,0,0,0,0,0"/>
              </v:shape>
              <v:shape id="Freeform: Shape 55" o:spid="_x0000_s1080" style="position:absolute;left:67522;top:35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" path="m64732,152613v-23335,,-45353,-9033,-61913,-25593c-568,123633,-568,118364,2819,114977v3387,-3388,8657,-3388,12044,c28224,128338,45913,135677,64920,135677v19006,,36695,-7339,50057,-20700c128338,101616,135677,83926,135677,64920v,-19007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<v:stroke joinstyle="miter"/>
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</v:shape>
              <v:shape id="Freeform: Shape 56" o:spid="_x0000_s1081" style="position:absolute;left:68209;top:505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" path="m27972,166501v-1506,,-3011,-377,-4329,-1129c19691,162925,18186,157844,20632,153704l38510,123218c45284,111927,41332,97249,30041,90475l20444,84829c11035,79372,4449,70339,1626,59801,-1197,49262,497,38160,5954,28750l20256,4475c22702,523,27783,-983,31923,1464v3952,2446,5458,7527,3011,11667l20632,37407v-6774,11291,-2823,25969,8468,32744l38698,75796v9409,5458,15996,14490,18818,25029c60339,111363,58645,122466,53188,131875l35311,162361v-1694,2822,-4517,4140,-7339,4140xe" fillcolor="#3e762a [2404]" stroked="f" strokeweight=".05228mm">
                <v:stroke joinstyle="miter"/>
                <v:path arrowok="t" o:connecttype="custom" o:connectlocs="26608,158381;22490,157307;19626,146208;36633,117209;28576,86063;19447,80692;1547,56885;5664,27348;19268,4257;30367,1393;33231,12491;19626,35583;27681,66730;36811,72100;54712,95908;50595,125444;33590,154443;26608,158381" o:connectangles="0,0,0,0,0,0,0,0,0,0,0,0,0,0,0,0,0,0"/>
              </v:shape>
              <v:shape id="Freeform: Shape 57" o:spid="_x0000_s1082" style="position:absolute;left:65502;top:2014;width:1182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eform: Shape 58" o:spid="_x0000_s1083" style="position:absolute;left:63474;top:3881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" path="m8775,76333v-3387,,-6398,-2070,-7904,-5269c-822,66736,1248,61843,5388,59961l18372,54692v3952,-1694,5834,-6022,4140,-9974l20443,39637v-2447,-6022,-2447,-12796,,-18818c22889,14797,27782,10092,33803,7646l49987,871v4329,-1693,9221,377,11103,4517c62784,9716,60714,14609,56574,16491l40390,23265v-1882,753,-3388,2258,-4140,4140c35497,29287,35497,31357,36250,33239r2070,5081c40766,44342,40766,51116,38320,57138,35874,63160,30981,67865,24959,70311l11974,75580v-1129,565,-2070,753,-3199,753xe" fillcolor="#3e762a [2404]" stroked="f" strokeweight=".05228mm">
                <v:stroke joinstyle="miter"/>
                <v:path arrowok="t" o:connecttype="custom" o:connectlocs="8347,72610;829,67598;5125,57037;17476,52025;21414,42537;19446,37704;19446,19804;32155,7273;47550,829;58111,5125;53816,15687;38421,22130;34483,26068;34483,31618;36452,36451;36452,54351;23742,66882;11390,71894;8347,72610" o:connectangles="0,0,0,0,0,0,0,0,0,0,0,0,0,0,0,0,0,0,0"/>
              </v:shape>
              <v:shape id="Freeform: Shape 59" o:spid="_x0000_s1084" style="position:absolute;left:53407;top:6489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reeform: Shape 60" o:spid="_x0000_s1085" style="position:absolute;left:53734;top:2038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" path="m75181,190290v-2446,,-5081,-376,-7527,-1317c59186,186150,53163,178811,51846,169966l47142,136093v-377,-2070,-1506,-3951,-3576,-4892l13081,115770c4989,111818,96,103726,284,94693v,-9033,5081,-16936,13173,-20888l44319,58938v1882,-941,3199,-2823,3576,-4893l53163,20172c54481,11328,60691,4177,69347,1354,77816,-1280,87036,978,93246,7564r23712,24652c118463,33722,120533,34474,122603,34098r33873,-5457c165321,27135,174165,30899,179246,38238v5269,7339,5834,16748,1506,24652l164568,92999v-941,1882,-941,4140,,6022l180187,129507v4141,7904,3387,17501,-2070,24652c172848,161310,164004,164885,155159,163192r-33685,-6022c119404,156794,117146,157546,115641,159052l91553,183327v-4140,4517,-10162,6963,-16372,6963xm76498,17350v-941,,-1694,188,-2070,376c73299,18102,70477,19232,69912,22995l64643,56868c63513,64396,58621,70982,51658,74369l20796,89236v-3199,1505,-3575,4516,-3575,5833c17221,96198,17597,99209,20796,100903r30486,15431c58245,119721,62949,126496,63890,134023r4705,33873c69159,171472,71794,172789,72923,173166v1129,376,4140,940,6586,-1506l103597,147384v5457,-5457,13172,-7903,20700,-6586l157982,146820v3575,564,5645,-1506,6398,-2447c165132,143433,166638,140798,164945,137599l149325,107113v-3575,-6774,-3387,-15055,189,-21829l165697,55175v1694,-3200,188,-5834,-376,-6775c164568,47459,162498,45201,158923,45765r-33873,5458c117522,52540,109807,49905,104350,44260l80638,19608r,c79697,17726,78004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1,19188;65965,1288;88699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6,18652;76706,18652;72768,16504" o:connectangles="0,0,0,0,0,0,0,0,0,0,0,0,0,0,0,0,0,0,0,0,0,0,0,0,0,0,0,0,0,0,0,0,0,0,0,0,0,0,0,0,0,0,0,0,0,0,0,0,0,0,0,0,0,0,0"/>
              </v:shape>
              <v:shape id="Freeform: Shape 61" o:spid="_x0000_s1086" style="position:absolute;left:58687;top:5302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" path="m64732,152425v-23335,,-45352,-9033,-61913,-25593c-568,123445,-568,118176,2819,114788v3388,-3387,8657,-3387,12044,c28224,128149,45913,135489,64920,135489v19006,,36696,-7340,50056,-20701c142451,87314,142451,42338,114976,14863v-3387,-3387,-3387,-8656,,-12044c118364,-568,123633,-568,127020,2819v34250,34250,34250,89764,,123825c110084,143392,88067,152425,64732,152425xe" fillcolor="#3e762a [2404]" stroked="f" strokeweight=".05228mm">
                <v:stroke joinstyle="miter"/>
                <v:path arrowok="t" o:connecttype="custom" o:connectlocs="61575,144992;2682,120647;2682,109190;14138,109190;61754,128882;109369,109190;109369,14138;109369,2682;120826,2682;120826,120468;61575,144992" o:connectangles="0,0,0,0,0,0,0,0,0,0,0"/>
              </v:shape>
              <v:shape id="Freeform: Shape 62" o:spid="_x0000_s1087" style="position:absolute;left:56656;top:698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" path="m47701,95217v-2258,,-4328,-752,-6022,-2446l2725,53817c1220,52312,279,50053,279,47795v,-2258,941,-4328,2446,-6022l41679,2819v3388,-3387,8657,-3387,12044,l92677,41773v1505,1506,2446,3764,2446,6022c95123,50053,94182,52123,92677,53817l53723,92771v-1694,1505,-3952,2446,-6022,2446xm20603,47795l47513,74705,74423,47795,47513,20885,20603,47795xe" fillcolor="#3e762a [2404]" stroked="f" strokeweight=".05228mm">
                <v:stroke joinstyle="miter"/>
                <v:path arrowok="t" o:connecttype="custom" o:connectlocs="45375,90574;39647,88247;2592,51193;265,45464;2592,39736;39647,2682;51103,2682;88158,39736;90485,45464;88158,51193;51103,88247;45375,90574;19598,45464;45196,71062;70794,45464;45196,19867;19598,45464" o:connectangles="0,0,0,0,0,0,0,0,0,0,0,0,0,0,0,0,0"/>
              </v:shape>
              <v:shape id="Freeform: Shape 63" o:spid="_x0000_s1088" style="position:absolute;left:59373;top:2273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" path="m27972,166501v-1506,,-3011,-377,-4329,-1129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5,18065c19692,61682,23455,66763,29101,70151r9597,5645c58081,87275,64667,112304,53188,131687l35311,162172v-1506,2823,-4328,4329,-7339,4329xe" fillcolor="#3e762a [2404]" stroked="f" strokeweight=".05228mm">
                <v:stroke joinstyle="miter"/>
                <v:path arrowok="t" o:connecttype="custom" o:connectlocs="26608,158381;22490,157307;19627,146208;36633,117209;28577,86063;19447,80692;1547,56885;5664,27348;19268,4257;30368,1393;33231,12491;19627,35583;17121,52767;27682,66730;36811,72100;50595,125265;33590,154263;26608,158381" o:connectangles="0,0,0,0,0,0,0,0,0,0,0,0,0,0,0,0,0,0"/>
              </v:shape>
              <v:shape id="Freeform: Shape 64" o:spid="_x0000_s1089" style="position:absolute;left:56668;top:3781;width:1182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eform: Shape 65" o:spid="_x0000_s1090" style="position:absolute;left:54638;top:5648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" path="m8775,76333v-3387,,-6398,-2070,-7903,-5269c-822,66736,1248,61843,5388,59961l18372,54692v3952,-1694,5834,-6022,4141,-9974l20442,39637c15362,27029,21195,12727,33804,7646l49987,871v4328,-1693,9221,377,11103,4517c62972,9528,60713,14609,56574,16491l40390,23265v-3952,1694,-5834,6022,-4140,9974l38320,38320v2446,6022,2446,12796,,18818c35873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6,52025;21415,42537;19445,37704;32156,7273;47550,829;58111,5125;53816,15687;38421,22130;34483,31618;36452,36451;36452,54351;23742,66882;11390,71894;8347,72610" o:connectangles="0,0,0,0,0,0,0,0,0,0,0,0,0,0,0,0,0"/>
              </v:shape>
              <v:shape id="Freeform: Shape 66" o:spid="_x0000_s1091" style="position:absolute;left:44173;top:1262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" path="m8841,110742v-2258,,-4328,-752,-6022,-2446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162,-3951,-19759,-11291,-27098c141323,20979,131725,16839,121375,16839v-10162,,-19759,3952,-27098,11291l14487,107920v-1318,2070,-3388,2822,-5646,2822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8;139263,91738;139263,80281;141232,78312;151972,52535;141232,26758;115456,16018;89679,26758;13780,102657;8410,105341" o:connectangles="0,0,0,0,0,0,0,0,0,0,0,0,0,0,0,0,0,0"/>
              </v:shape>
              <v:shape id="Freeform: Shape 67" o:spid="_x0000_s1092" style="position:absolute;left:44571;top:82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" path="m20415,40550c9312,40550,279,31517,279,20414,279,9312,9312,279,20415,279v11102,,20135,9033,20135,20135c40550,31517,31517,40550,20415,40550xm20415,17215v-1694,,-3200,1506,-3200,3199c17215,22108,18721,23614,20415,23614v1693,,3199,-1506,3199,-3200c23614,18721,22108,17215,20415,17215xe" fillcolor="#3e762a [2404]" stroked="f" strokeweight=".05228mm">
                <v:stroke joinstyle="miter"/>
                <v:path arrowok="t" o:connecttype="custom" o:connectlocs="19420,38574;265,19419;19420,265;38574,19419;19420,38574;19420,16376;16376,19419;19420,22463;22463,19419;19420,16376" o:connectangles="0,0,0,0,0,0,0,0,0,0"/>
              </v:shape>
              <v:shape id="Freeform: Shape 68" o:spid="_x0000_s1093" style="position:absolute;left:44900;top:3805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" path="m75181,190290v-2446,,-5081,-376,-7527,-1317c59186,186150,53163,178811,51846,169966l47142,136093v-377,-2070,-1506,-3951,-3576,-4892l13081,115770c4989,111818,96,103726,284,94693v,-9033,5081,-16936,13173,-20888l44319,58938v1882,-941,3199,-2823,3576,-4893l53163,20172c54481,11328,60691,4177,69347,1354,78004,-1280,87036,978,93246,7564r,l116958,32216v1505,1506,3575,2258,5645,1882l156476,28641v8845,-1506,17689,2258,22770,9597c184515,45577,185080,54986,180752,62890l164568,92999v-941,1882,-941,4140,,6022l180187,129507v4141,7904,3387,17501,-2070,24652c172848,161310,164004,164885,155159,163192r-33685,-6022c119404,156794,117146,157546,115641,159052l91553,183327v-4328,4517,-10350,6963,-16372,6963xm76498,17350v-941,,-1694,188,-2070,376c73299,18102,70477,19231,69912,22995l64643,56868c63513,64396,58621,70982,51658,74369l20796,89236v-3199,1505,-3575,4516,-3575,5833c17221,96387,17597,99209,20796,100903r30486,15431c58245,119721,62949,126496,63890,134023r4705,33873c69159,171472,71794,172789,72923,173165v1129,377,4140,941,6586,-1505l103597,147384v5457,-5457,13172,-7903,20700,-6586l157982,146820v3575,564,5645,-1506,6398,-2447c165132,143433,166638,140798,164945,137599l149325,107113v-3575,-6774,-3387,-15055,189,-21829l165697,55175v1694,-3200,188,-5834,-376,-6775c164568,47459,162686,45201,158923,45765r-33873,5458c117522,52540,109807,49905,104350,44260l80638,19608c79509,17726,77816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1,19188;65965,1288;88699,7195;88699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0;75632,163289;98545,140196;118236,133932;150278,139660;156364,137332;156902,130889;142044,101889;142223,81125;157617,52484;157259,46040;151173,43533;118952,48725;99262,42102;76706,18652;72768,16504" o:connectangles="0,0,0,0,0,0,0,0,0,0,0,0,0,0,0,0,0,0,0,0,0,0,0,0,0,0,0,0,0,0,0,0,0,0,0,0,0,0,0,0,0,0,0,0,0,0,0,0,0,0,0,0,0,0,0"/>
              </v:shape>
              <v:shape id="Freeform: Shape 69" o:spid="_x0000_s1094" style="position:absolute;left:49853;top:7067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" path="m64732,152613v-23335,,-45352,-9033,-61913,-25593c-568,123633,-568,118364,2819,114977v3388,-3388,8657,-3388,12044,c28224,128338,45913,135677,64920,135677v18818,,36696,-7339,50056,-20700c128338,101616,135677,83926,135677,64920v,-18819,-7339,-36696,-20701,-50057c111589,11476,111589,6207,114976,2819v3388,-3387,8657,-3387,12044,c143581,19379,152613,41397,152613,64732v,23334,-9032,45352,-25593,61912c110084,143580,88067,152613,64732,152613xe" fillcolor="#3e762a [2404]" stroked="f" strokeweight=".05228mm">
                <v:stroke joinstyle="miter"/>
                <v:path arrowok="t" o:connecttype="custom" o:connectlocs="61575,145171;2682,120826;2682,109370;14138,109370;61754,129061;109369,109370;129061,61754;109369,14138;109369,2682;120826,2682;145171,61575;120826,120468;61575,145171" o:connectangles="0,0,0,0,0,0,0,0,0,0,0,0,0"/>
              </v:shape>
              <v:shape id="Freeform: Shape 70" o:spid="_x0000_s1095" style="position:absolute;left:47820;top:2465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" path="m47701,95123v-2258,,-4328,-752,-6022,-2446l2725,53723c1220,52217,279,49959,279,47701v,-2258,941,-4328,2446,-6022l41679,2725c43185,1220,45443,279,47701,279r,c49960,279,52029,1220,53723,2725l92677,41679v3387,3387,3387,8657,,12044l53723,92677v-1694,1505,-3763,2446,-6022,2446xm20791,47701l47701,74611,74611,47701,47701,20791,20791,47701xe" fillcolor="#3e762a [2404]" stroked="f" strokeweight=".05228mm">
                <v:stroke joinstyle="miter"/>
                <v:path arrowok="t" o:connecttype="custom" o:connectlocs="45375,90485;39647,88158;2592,51103;265,45375;2592,39647;39647,2592;45375,265;45375,265;51103,2592;88158,39647;88158,51103;51103,88158;45375,90485;19777,45375;45375,70973;70973,45375;45375,19777;19777,45375" o:connectangles="0,0,0,0,0,0,0,0,0,0,0,0,0,0,0,0,0,0"/>
              </v:shape>
              <v:shape id="Freeform: Shape 71" o:spid="_x0000_s1096" style="position:absolute;left:50539;top:4040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" path="m27972,166501v-1506,,-3011,-377,-4329,-1130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5,18065c19692,61683,23455,66763,29101,70151r9597,5645c58081,87275,64667,112304,53188,131687l35311,162172v-1694,2823,-4517,4329,-7339,4329xe" fillcolor="#3e762a [2404]" stroked="f" strokeweight=".05228mm">
                <v:stroke joinstyle="miter"/>
                <v:path arrowok="t" o:connecttype="custom" o:connectlocs="26608,158381;22490,157306;19627,146208;36633,117209;28577,86063;19447,80692;1547,56885;5664,27348;19268,4257;30368,1393;33231,12491;19627,35583;17121,52767;27682,66730;36811,72100;50595,125265;33590,154263;26608,158381" o:connectangles="0,0,0,0,0,0,0,0,0,0,0,0,0,0,0,0,0,0"/>
              </v:shape>
              <v:shape id="Freeform: Shape 72" o:spid="_x0000_s1097" style="position:absolute;left:50299;top:1257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" path="m63697,127114c28695,127114,279,98699,279,63697,279,28695,28695,279,63697,279v35002,,63418,28416,63418,63418c127115,98699,98511,127114,63697,127114xm63697,17404v-25593,,-46482,20888,-46482,46481c17215,89478,38104,110366,63697,110366v25593,,46481,-20888,46481,-46481c109990,38104,89290,17404,63697,17404xe" fillcolor="#3e762a [2404]" stroked="f" strokeweight=".05228mm">
                <v:stroke joinstyle="miter"/>
                <v:path arrowok="t" o:connecttype="custom" o:connectlocs="60591,120916;265,60591;60591,265;120917,60591;60591,120916;60591,16555;16376,60770;60591,104984;104806,60770;60591,16555" o:connectangles="0,0,0,0,0,0,0,0,0,0"/>
              </v:shape>
              <v:shape id="Freeform: Shape 73" o:spid="_x0000_s1098" style="position:absolute;left:47833;top:5548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eform: Shape 74" o:spid="_x0000_s1099" style="position:absolute;left:45804;top:7415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" path="m8775,76333v-3387,,-6398,-2070,-7903,-5269c-822,66736,1248,61843,5388,59961l18372,54692v1882,-753,3388,-2258,4141,-4140c23265,48670,23265,46600,22513,44718l20442,39637c15362,27029,21195,12727,33804,7646l49987,871v4328,-1693,9221,377,11103,4517c62972,9528,60713,14609,56574,16491l40390,23265v-3952,1694,-5834,6022,-4140,9974l38320,38320v2446,6022,2446,12796,,18818c35873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6,52025;21415,48087;21415,42537;19445,37704;32156,7273;47550,829;58111,5125;53816,15687;38421,22130;34483,31618;36452,36451;36452,54351;23742,66882;11390,71894;8347,72610" o:connectangles="0,0,0,0,0,0,0,0,0,0,0,0,0,0,0,0,0,0"/>
              </v:shape>
              <v:shape id="Freeform: Shape 75" o:spid="_x0000_s1100" style="position:absolute;left:35339;top:3029;width:1665;height:1038;visibility:visible;mso-wrap-style:square;v-text-anchor:middle" coordsize="175010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" path="m8841,110742v-2258,,-4328,-752,-6022,-2446c-568,104909,-568,99640,2819,96252l82609,16463c92959,6113,106885,279,121563,279v14678,,28604,5834,38954,16184c181970,37916,181970,73106,160517,94559r-2070,2070c155060,100016,149791,100016,146403,96629v-3387,-3388,-3387,-8657,,-12044l148473,82515v14867,-14867,14867,-39142,,-54197c141323,21167,131725,17027,121375,17027v-10162,,-19759,3952,-27099,11291l14487,108108v-1318,1882,-3576,2634,-5646,2634xe" fillcolor="#3e762a [2404]" stroked="f" strokeweight=".05228mm">
                <v:stroke joinstyle="miter"/>
                <v:path arrowok="t" o:connecttype="custom" o:connectlocs="8410,105341;2682,103014;2682,91558;78581,15660;115635,265;152690,15660;152690,89947;150721,91916;139264,91916;139264,80460;141233,78491;141233,26937;115456,16197;89679,26937;13781,102836;8410,105341" o:connectangles="0,0,0,0,0,0,0,0,0,0,0,0,0,0,0,0"/>
              </v:shape>
              <v:shape id="Freeform: Shape 76" o:spid="_x0000_s1101" style="position:absolute;left:35737;top:10023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Freeform: Shape 77" o:spid="_x0000_s1102" style="position:absolute;left:36065;top:5572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7,1354,77816,-1281,87037,978,93247,7564r23711,24652c118463,33722,120534,34474,122603,34098r33873,-5457c165321,27135,174166,30899,179247,38238v5269,7339,5833,16748,1505,24652l164568,92999v-941,1882,-941,4140,,6022l180188,129507v4139,7904,3387,17501,-2071,24652c172848,161310,164004,164885,155159,163192r-33685,-6022c119404,156794,117146,157546,115641,159052l91553,183327v-4140,4517,-10162,6963,-16372,6963xm76498,17350v-941,,-1693,188,-2069,376c73299,18102,70477,19232,69912,22995l64643,56868c63514,64396,58621,70982,51658,74369l20796,89236v-3199,1505,-3575,4516,-3575,5833c17221,96199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8,55175v1693,-3200,187,-5834,-377,-6775c164568,47459,162686,45201,158923,45765r-33873,5458c117522,52540,109807,49905,104350,44260l80638,19608r,c79697,17726,78004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5,1288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6,18652;76706,18652;72768,16504" o:connectangles="0,0,0,0,0,0,0,0,0,0,0,0,0,0,0,0,0,0,0,0,0,0,0,0,0,0,0,0,0,0,0,0,0,0,0,0,0,0,0,0,0,0,0,0,0,0,0,0,0,0,0,0,0,0,0"/>
              </v:shape>
              <v:shape id="Freeform: Shape 78" o:spid="_x0000_s1103" style="position:absolute;left:41017;top:88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" path="m64732,152613v-22394,,-44788,-8468,-61913,-25593c-568,123633,-568,118364,2819,114977v3388,-3388,8657,-3388,12044,c42338,142451,87314,142451,114788,114977v13362,-13361,20701,-31051,20701,-50057c135489,45913,128150,28224,114788,14863v-3387,-3387,-3387,-8656,,-12044c118176,-568,123445,-568,126832,2819v16560,16560,25593,38578,25593,61913c152425,88066,143392,110084,126832,126644v-17313,17501,-39706,25969,-62100,25969xe" fillcolor="#3e762a [2404]" stroked="f" strokeweight=".05228mm">
                <v:stroke joinstyle="miter"/>
                <v:path arrowok="t" o:connecttype="custom" o:connectlocs="61575,145171;2682,120826;2682,109370;14138,109370;109190,109370;128882,61754;109190,14138;109190,2682;120647,2682;144992,61575;120647,120468;61575,145171" o:connectangles="0,0,0,0,0,0,0,0,0,0,0,0"/>
              </v:shape>
              <v:shape id="Freeform: Shape 79" o:spid="_x0000_s1104" style="position:absolute;left:38986;top:4231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" path="m47701,95217v-2258,,-4328,-941,-6022,-2446l2725,53817c1220,52312,279,50053,279,47795v,-2258,941,-4328,2446,-6022l41679,2819v3388,-3387,8657,-3387,12044,l92677,41773v3387,3388,3387,8657,,12044l53723,92771v-1694,1505,-3763,2446,-6022,2446xm20603,47795l47513,74705,74423,47795,47513,20885,20603,47795xe" fillcolor="#3e762a [2404]" stroked="f" strokeweight=".05228mm">
                <v:stroke joinstyle="miter"/>
                <v:path arrowok="t" o:connecttype="custom" o:connectlocs="45375,90574;39647,88247;2592,51193;265,45464;2592,39736;39647,2682;51103,2682;88158,39736;88158,51193;51103,88247;45375,90574;19598,45464;45196,71062;70794,45464;45196,19867;19598,45464" o:connectangles="0,0,0,0,0,0,0,0,0,0,0,0,0,0,0,0"/>
              </v:shape>
              <v:shape id="Freeform: Shape 80" o:spid="_x0000_s1105" style="position:absolute;left:41703;top:5809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" path="m27949,166312v-1506,,-3011,-376,-4328,-1129c19669,162737,18163,157656,20610,153516l38487,123030c45262,111739,41310,97061,30019,90286l20421,84641c1039,73162,-5548,48133,5931,28750l20233,4475c22680,523,27761,-983,31901,1464v4139,2446,5457,7527,3011,11667l20610,37407v-6775,11291,-2823,25969,8468,32744l38675,75796v19383,11479,25969,36508,14490,55891l35288,162172v-1506,2635,-4328,4140,-7339,4140xe" fillcolor="#3e762a [2404]" stroked="f" strokeweight=".05228mm">
                <v:stroke joinstyle="miter"/>
                <v:path arrowok="t" o:connecttype="custom" o:connectlocs="26586,158201;22469,157127;19605,146029;36611,117030;28556,85883;19425,80513;5642,27348;19247,4257;30346,1393;33210,12491;19605,35583;27660,66730;36790,72100;50573,125265;33568,154263;26586,158201" o:connectangles="0,0,0,0,0,0,0,0,0,0,0,0,0,0,0,0"/>
              </v:shape>
              <v:shape id="Freeform: Shape 81" o:spid="_x0000_s1106" style="position:absolute;left:41464;top:3024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" path="m63697,127114c28694,127114,279,98699,279,63697,279,28695,28694,279,63697,279v35002,,63417,28416,63417,63418c127114,98699,98699,127114,63697,127114xm63697,17404v-25594,,-46482,20888,-46482,46481c17215,89478,38103,110366,63697,110366v25593,,46481,-20888,46481,-46481c110178,38292,89290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reeform: Shape 82" o:spid="_x0000_s1107" style="position:absolute;left:38999;top:7315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eform: Shape 83" o:spid="_x0000_s1108" style="position:absolute;left:36970;top:9181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" path="m8800,76333v-3387,,-6398,-2070,-7903,-5269c-797,66736,1085,61843,5413,59961l18397,54692v1882,-753,3388,-2258,4141,-4140c23290,48670,23290,46600,22538,44718l20467,39637c15387,27029,21220,12727,33829,7646l50012,871v4328,-1693,9221,377,11103,4517c62809,9716,60739,14609,56599,16491l40415,23265v-3952,1694,-5834,6022,-4140,9974l38345,38320v2446,6022,2446,12796,,18818c35898,63160,31006,67865,24984,70311l11999,75580v-1129,565,-2258,753,-3199,753xe" fillcolor="#3e762a [2404]" stroked="f" strokeweight=".05228mm">
                <v:stroke joinstyle="miter"/>
                <v:path arrowok="t" o:connecttype="custom" o:connectlocs="8371,72610;853,67598;5149,57037;17500,52025;21439,48087;21439,42537;19469,37704;32180,7273;47574,829;58135,5125;53839,15687;38445,22130;34506,31618;36475,36451;36475,54351;23766,66882;11414,71894;8371,72610" o:connectangles="0,0,0,0,0,0,0,0,0,0,0,0,0,0,0,0,0,0"/>
              </v:shape>
              <v:shape id="Freeform: Shape 84" o:spid="_x0000_s1109" style="position:absolute;left:26503;top:4796;width:1665;height:1038;visibility:visible;mso-wrap-style:square;v-text-anchor:middle" coordsize="175010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" path="m8841,110743v-2258,,-4328,-753,-6022,-2447c-568,104909,-568,99640,2819,96252l82609,16463c92959,6113,106885,279,121563,279v14678,,28604,5834,38954,16184c181970,37916,181970,73106,160517,94559r-2070,2070c155060,100016,149791,100016,146403,96629v-3387,-3388,-3387,-8657,,-12044l148473,82515v14867,-14866,14867,-39142,,-54197c141322,21167,131725,17027,121375,17027v-10162,,-19759,3952,-27099,11291l14487,108108v-1318,1882,-3387,2635,-5646,2635xe" fillcolor="#3e762a [2404]" stroked="f" strokeweight=".05228mm">
                <v:stroke joinstyle="miter"/>
                <v:path arrowok="t" o:connecttype="custom" o:connectlocs="8410,105342;2682,103014;2682,91558;78581,15660;115635,265;152690,15660;152690,89947;150721,91916;139264,91916;139264,80460;141233,78491;141233,26937;115456,16197;89679,26937;13781,102836;8410,105342" o:connectangles="0,0,0,0,0,0,0,0,0,0,0,0,0,0,0,0"/>
              </v:shape>
              <v:shape id="Freeform: Shape 85" o:spid="_x0000_s1110" style="position:absolute;left:27231;top:7338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8,1354,78004,-1280,87037,978,93247,7564r,l116958,32216v1505,1506,3575,2258,5645,1882l156476,28641v8845,-1506,17690,2258,22771,9597c184516,45577,185080,54986,180752,62890l164568,92999v-941,1882,-941,4140,,6022l180188,129507v4139,7904,3387,17501,-2071,24652c172848,161310,164004,164885,155159,163192r-33685,-6022c119404,156794,117146,157546,115641,159052l91553,183327v-4328,4517,-10350,6963,-16372,6963xm76498,17350v-941,,-1693,188,-2070,376c73299,18102,70477,19231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7,55175v1694,-3200,188,-5834,-376,-6775c164568,47459,162686,45201,158923,45765r-33873,5458c117522,52540,109807,49905,104350,44260l80639,19608c79509,17726,77816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7,18652;72768,16504" o:connectangles="0,0,0,0,0,0,0,0,0,0,0,0,0,0,0,0,0,0,0,0,0,0,0,0,0,0,0,0,0,0,0,0,0,0,0,0,0,0,0,0,0,0,0,0,0,0,0,0,0,0,0,0,0,0,0"/>
              </v:shape>
              <v:shape id="Freeform: Shape 86" o:spid="_x0000_s1111" style="position:absolute;left:32186;top:10603;width:1449;height:1265;visibility:visible;mso-wrap-style:square;v-text-anchor:middle" coordsize="144906,126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" path="m2417,109105v3222,-3222,8235,-3222,11456,c20228,115460,27612,120383,35668,123717r14201,2793l11311,126510,2417,120561v-3222,-3222,-3222,-8234,,-11456xm109106,2417v3221,-3222,8233,-3222,11455,c136314,18170,144906,39113,144906,61310v,22197,-8592,43141,-24345,58893l111186,126510r-38106,l87244,123717v8077,-3334,15506,-8257,21862,-14612c121815,96396,128796,79568,128796,61489v,-18080,-6981,-34906,-19690,-47616c105883,10651,105883,5639,109106,2417xe" fillcolor="#3e762a [2404]" stroked="f" strokeweight=".05228mm">
                <v:stroke joinstyle="miter"/>
                <v:path arrowok="t" o:connecttype="custom" o:connectlocs="2417,109105;13873,109105;35668,123717;49869,126510;11311,126510;2417,120561;2417,109105;109106,2417;120561,2417;144906,61310;120561,120203;111186,126510;73080,126510;87244,123717;109106,109105;128796,61489;109106,13873;109106,2417" o:connectangles="0,0,0,0,0,0,0,0,0,0,0,0,0,0,0,0,0,0"/>
              </v:shape>
              <v:shape id="Freeform: Shape 87" o:spid="_x0000_s1112" style="position:absolute;left:30150;top:5999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" path="m47701,95123v-2258,,-4328,-752,-6022,-2446l2725,53723c1220,52217,279,49959,279,47701v,-2258,941,-4328,2446,-6022l41679,2725c43185,1220,45443,279,47701,279v2258,,4328,941,6022,2446l92677,41679v3387,3387,3387,8657,,12044l53723,92677v-1506,1694,-3764,2446,-6022,2446xm20791,47701l47701,74611,74611,47701,47701,20791,20791,47701xe" fillcolor="#3e762a [2404]" stroked="f" strokeweight=".05228mm">
                <v:stroke joinstyle="miter"/>
                <v:path arrowok="t" o:connecttype="custom" o:connectlocs="45375,90485;39647,88158;2592,51103;265,45375;2592,39647;39647,2592;45375,265;51103,2592;88158,39647;88158,51103;51103,88158;45375,90485;19777,45375;45375,70973;70973,45375;45375,19777;19777,45375" o:connectangles="0,0,0,0,0,0,0,0,0,0,0,0,0,0,0,0,0"/>
              </v:shape>
              <v:shape id="Freeform: Shape 88" o:spid="_x0000_s1113" style="position:absolute;left:32869;top:7575;width:555;height:1576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" path="m27949,166312v-1506,,-3011,-376,-4328,-1129c19669,162737,18163,157656,20610,153516l38487,123030c45262,111739,41310,97061,30019,90286l20422,84641c1039,73162,-5548,48133,5931,28750l20233,4475c22680,523,27761,-983,31901,1464v3951,2446,5457,7527,3011,11667l20610,37407v-6775,11291,-2823,25969,8468,32744l38675,75796v9409,5458,15996,14490,18819,25029c60316,111363,58623,122466,53166,131875l35288,162361v-1694,2446,-4516,3951,-7339,3951xe" fillcolor="#3e762a [2404]" stroked="f" strokeweight=".05228mm">
                <v:stroke joinstyle="miter"/>
                <v:path arrowok="t" o:connecttype="custom" o:connectlocs="26586,158201;22469,157127;19605,146029;36611,117030;28556,85883;19426,80513;5642,27348;19247,4257;30346,1393;33210,12491;19605,35583;27660,66730;36790,72100;54691,95908;50574,125444;33568,154443;26586,158201" o:connectangles="0,0,0,0,0,0,0,0,0,0,0,0,0,0,0,0,0"/>
              </v:shape>
              <v:shape id="Freeform: Shape 89" o:spid="_x0000_s1114" style="position:absolute;left:32630;top:4791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" path="m63697,127114c28694,127114,279,98699,279,63697,279,28695,28694,279,63697,279v35002,,63417,28416,63417,63418c127114,98699,98510,127114,63697,127114xm63697,17404v-25593,,-46482,20888,-46482,46481c17215,89478,38104,110366,63697,110366v25592,,46481,-20888,46481,-46481c109990,38292,89289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reeform: Shape 90" o:spid="_x0000_s1115" style="position:absolute;left:30163;top:9081;width:1181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eform: Shape 91" o:spid="_x0000_s1116" style="position:absolute;left:28135;top:10948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" path="m8775,76333v-3387,,-6398,-2070,-7904,-5269c-822,66736,1248,61843,5388,59961l18373,54692v1881,-753,3387,-2258,4139,-4140c23265,48670,23265,46600,22512,44718l20443,39637c15361,27029,21195,12727,33803,7646l49987,871v4329,-1693,9221,377,11103,4517c62784,9716,60714,14609,56574,16491l40390,23265v-3952,1694,-5834,6022,-4140,9974l38320,38320v2446,6022,2446,12796,,18818c35873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7,52025;21414,48087;21414,42537;19446,37704;32155,7273;47550,829;58111,5125;53816,15687;38421,22130;34483,31618;36452,36451;36452,54351;23742,66882;11390,71894;8347,72610" o:connectangles="0,0,0,0,0,0,0,0,0,0,0,0,0,0,0,0,0,0"/>
              </v:shape>
              <v:shape id="Freeform: Shape 92" o:spid="_x0000_s1117" style="position:absolute;left:17669;top:6563;width:1683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" path="m8841,110743v-2258,,-4328,-753,-6022,-2447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350,-3952,-19759,-11291,-27098c141322,20979,131725,16839,121375,16839v-10350,,-19759,3952,-27099,11291l14487,107920v-1318,2070,-3576,2823,-5646,2823xe" fillcolor="#3e762a [2404]" stroked="f" strokeweight=".05228mm">
                <v:stroke joinstyle="miter"/>
                <v:path arrowok="t" o:connecttype="custom" o:connectlocs="8410,105342;2682,103014;2682,91558;78580,15660;115634,265;152689,15660;168083,52714;152689,89769;150720,91738;139263,91738;139263,80281;141232,78312;151972,52535;141232,26758;115456,16018;89678,26758;13780,102657;8410,105342" o:connectangles="0,0,0,0,0,0,0,0,0,0,0,0,0,0,0,0,0,0"/>
              </v:shape>
              <v:shape id="Freeform: Shape 93" o:spid="_x0000_s1118" style="position:absolute;left:18395;top:9105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" path="m75181,190290v-2446,,-5081,-376,-7527,-1317c59186,186150,53164,178811,51846,169966l47142,136093v-376,-2070,-1506,-3952,-3576,-4892l13081,115770c4989,111818,96,103726,284,94693v,-9033,5081,-16936,13173,-20888l44319,58938v1882,-941,3199,-2823,3576,-4893l53164,20172c54481,11328,60691,4177,69348,1354,77816,-1280,87037,978,93247,7564r,l116958,32216v1505,1506,3575,2258,5645,1882l156476,28641v8845,-1506,17690,2258,22770,9597c184516,45577,185080,54986,180752,62890l164568,92999v-941,1882,-941,4140,,6022l180187,129507v4140,7904,3388,17501,-2070,24652c172848,161310,164004,164885,155159,163192r-33685,-6022c119404,156794,117146,157546,115641,159052l91553,183327v-4140,4517,-10162,6963,-16372,6963xm76498,17350v-941,,-1693,188,-2070,376c73299,18102,70477,19231,69912,22995l64643,56868c63514,64395,58621,70982,51658,74369l20796,89236v-3199,1505,-3575,4516,-3575,5833c17221,96387,17597,99209,20796,100903r30486,15431c58245,119721,62949,126496,63890,134023r4705,33873c69159,171472,71794,172789,72923,173166v1129,376,4140,940,6586,-1506l103597,147384v5457,-5457,13173,-7903,20700,-6586l157982,146820v3575,564,5645,-1506,6398,-2447c165133,143432,166638,140798,164945,137599l149325,107113v-3575,-6774,-3387,-15055,189,-21829l165697,55175v1694,-3200,188,-5834,-376,-6775c164568,47459,162498,45201,158923,45765r-33873,5458c117522,52540,109807,49905,104350,44260l80639,19608v-941,-1882,-2635,-2258,-4141,-2258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7,18652;72768,16504" o:connectangles="0,0,0,0,0,0,0,0,0,0,0,0,0,0,0,0,0,0,0,0,0,0,0,0,0,0,0,0,0,0,0,0,0,0,0,0,0,0,0,0,0,0,0,0,0,0,0,0,0,0,0,0,0,0,0"/>
              </v:shape>
              <v:shape id="Freeform: Shape 94" o:spid="_x0000_s1119" style="position:absolute;left:21316;top:7766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" path="m47795,95123v-2258,,-4328,-941,-6022,-2446l2819,53723v-3387,-3387,-3387,-8657,,-12044l41773,2725c43279,1220,45537,279,47795,279v2258,,4328,941,6022,2446l92771,41679v3387,3387,3387,8657,,12044l53817,92677v-1694,1505,-3764,2446,-6022,2446xm20697,47701l47607,74611,74517,47701,47607,20791,20697,47701xe" fillcolor="#3e762a [2404]" stroked="f" strokeweight=".05228mm">
                <v:stroke joinstyle="miter"/>
                <v:path arrowok="t" o:connecttype="custom" o:connectlocs="45464,90485;39736,88158;2682,51103;2682,39647;39736,2592;45464,265;51193,2592;88247,39647;88247,51103;51193,88158;45464,90485;19688,45375;45286,70973;70883,45375;45286,19777;19688,45375" o:connectangles="0,0,0,0,0,0,0,0,0,0,0,0,0,0,0,0"/>
              </v:shape>
              <v:shape id="Freeform: Shape 95" o:spid="_x0000_s1120" style="position:absolute;left:24034;top:9342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" path="m27949,166312v-1506,,-3011,-376,-4328,-1129c19669,162737,18163,157656,20610,153516l38487,123030c45262,111739,41310,97061,30019,90286l20422,84641c1039,73162,-5548,48133,5931,28750l20233,4475c22680,523,27761,-983,31901,1464v3951,2446,5457,7527,3011,11667l20610,37407v-6775,11291,-2823,25969,8468,32744l38675,75796v19383,11479,25970,36508,14490,55891l35288,162172v-1505,2635,-4328,4140,-7339,4140xe" fillcolor="#3e762a [2404]" stroked="f" strokeweight=".05228mm">
                <v:stroke joinstyle="miter"/>
                <v:path arrowok="t" o:connecttype="custom" o:connectlocs="26586,158201;22469,157127;19605,146029;36611,117030;28556,85883;19426,80513;5642,27348;19247,4257;30346,1393;33210,12491;19605,35583;27660,66730;36790,72100;50573,125265;33568,154263;26586,158201" o:connectangles="0,0,0,0,0,0,0,0,0,0,0,0,0,0,0,0"/>
              </v:shape>
              <v:shape id="Freeform: Shape 96" o:spid="_x0000_s1121" style="position:absolute;left:23794;top:6557;width:1199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" path="m63697,127114c28695,127114,279,98699,279,63697,279,28694,28695,279,63697,279v35002,,63417,28415,63417,63418c127114,98699,98699,127114,63697,127114xm63697,17403v-25593,,-46482,20889,-46482,46482c17215,89478,38104,110366,63697,110366v25593,,46481,-20888,46481,-46481c110178,38292,89290,17403,63697,17403xe" fillcolor="#3e762a [2404]" stroked="f" strokeweight=".05228mm">
                <v:stroke joinstyle="miter"/>
                <v:path arrowok="t" o:connecttype="custom" o:connectlocs="60591,120916;265,60591;60591,265;120916,60591;60591,120916;60591,16554;16376,60770;60591,104984;104806,60770;60591,16554" o:connectangles="0,0,0,0,0,0,0,0,0,0"/>
              </v:shape>
              <v:shape id="Freeform: Shape 97" o:spid="_x0000_s1122" style="position:absolute;left:21332;top:10851;width:1181;height:1017;visibility:visible;mso-wrap-style:square;v-text-anchor:middle" coordsize="118144,101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" path="m8055,l110089,v4474,,8055,3581,8055,8055l118144,101718r-16111,l102033,16111r-85923,l16110,101718,,101718,,8055c,3581,3580,,8055,xe" fillcolor="#3e762a [2404]" stroked="f" strokeweight=".05228mm">
                <v:stroke joinstyle="miter"/>
                <v:path arrowok="t" o:connecttype="custom" o:connectlocs="8055,0;110089,0;118144,8055;118144,101718;102033,101718;102033,16111;16110,16111;16110,101718;0,101718;0,8055;8055,0" o:connectangles="0,0,0,0,0,0,0,0,0,0,0"/>
              </v:shape>
              <v:shape id="Freeform: Shape 98" o:spid="_x0000_s1123" style="position:absolute;left:8833;top:8330;width:1665;height:1038;visibility:visible;mso-wrap-style:square;v-text-anchor:middle" coordsize="175010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" path="m8841,110743v-2258,,-4328,-753,-6022,-2447c-568,104909,-568,99640,2819,96252l82609,16463c92959,6112,106885,279,121563,279v14678,,28604,5833,38954,16184c181970,37916,181970,73106,160517,94559r-2070,2070c155060,100016,149791,100016,146403,96629v-3387,-3388,-3387,-8657,,-12044l148473,82515v14867,-14867,14867,-39142,,-54197c141322,21167,131725,17027,121375,17027v-10350,,-19759,3952,-27099,11291l14487,108108v-1129,1882,-3388,2635,-5646,2635xe" fillcolor="#3e762a [2404]" stroked="f" strokeweight=".05228mm">
                <v:stroke joinstyle="miter"/>
                <v:path arrowok="t" o:connecttype="custom" o:connectlocs="8410,105342;2682,103014;2682,91558;78581,15660;115635,265;152690,15660;152690,89947;150721,91916;139264,91916;139264,80460;141233,78491;141233,26937;115456,16197;89679,26937;13781,102836;8410,105342" o:connectangles="0,0,0,0,0,0,0,0,0,0,0,0,0,0,0,0"/>
              </v:shape>
              <v:shape id="Freeform: Shape 99" o:spid="_x0000_s1124" style="position:absolute;left:9564;top:10875;width:1742;height:993;visibility:visible;mso-wrap-style:square;v-text-anchor:middle" coordsize="174236,99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" path="m65696,1023c73752,-1483,82523,665,88430,6930r22555,23450c112417,31813,114386,32528,116355,32170r32042,-5191c156811,25547,165224,29127,170057,36108v5012,6981,5549,15932,1432,23450l156095,88199v-896,1790,-896,3938,,5728l158868,99340r-17075,l141953,80860,157347,52219v1612,-3044,179,-5549,-357,-6444c156273,44880,154483,42732,150904,43268r-32222,5192c111522,49713,104183,47206,98992,41837l76795,18208c75362,16597,73752,16239,72498,16239v-895,,-1611,179,-1969,358c69455,16954,66771,18208,66233,21609l61221,53830c60147,60990,55493,67255,48869,70477l19512,84619v-3043,1432,-3400,4296,-3400,5549c16112,91243,16469,94106,19512,95717r7157,3623l5787,99340,,89810c179,81218,4834,73700,12531,69941l41888,55799v1790,-895,3043,-2686,3402,-4655l50302,18923c51555,10511,57462,3708,65696,1023xe" fillcolor="#3e762a [2404]" stroked="f" strokeweight=".05228mm">
                <v:stroke joinstyle="miter"/>
                <v:path arrowok="t" o:connecttype="custom" o:connectlocs="65696,1023;88430,6930;110985,30380;116355,32170;148397,26979;170057,36108;171489,59558;156095,88199;156095,93927;158868,99340;141793,99340;141953,80860;157347,52219;156990,45775;150904,43268;118682,48460;98992,41837;76795,18208;72498,16239;70529,16597;66233,21609;61221,53830;48869,70477;19512,84619;16112,90168;19512,95717;26669,99340;5787,99340;0,89810;12531,69941;41888,55799;45290,51144;50302,18923;65696,1023" o:connectangles="0,0,0,0,0,0,0,0,0,0,0,0,0,0,0,0,0,0,0,0,0,0,0,0,0,0,0,0,0,0,0,0,0,0"/>
              </v:shape>
              <v:shape id="Freeform: Shape 100" o:spid="_x0000_s1125" style="position:absolute;left:12482;top:9532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" path="m47795,95217v-2258,,-4328,-941,-6022,-2446l2819,53817v-3387,-3387,-3387,-8656,,-12044l41773,2819v3388,-3387,8657,-3387,12044,l92771,41773v1505,1506,2446,3764,2446,6022c95217,50053,94276,52123,92771,53817l53817,92771v-1694,1505,-3952,2446,-6022,2446xm20697,47795l47607,74705,74517,47795,47607,20885,20697,47795xe" fillcolor="#3e762a [2404]" stroked="f" strokeweight=".05228mm">
                <v:stroke joinstyle="miter"/>
                <v:path arrowok="t" o:connecttype="custom" o:connectlocs="45464,90574;39736,88247;2682,51193;2682,39736;39736,2682;51193,2682;88247,39736;90574,45464;88247,51193;51193,88247;45464,90574;19688,45464;45286,71062;70883,45464;45286,19867;19688,45464" o:connectangles="0,0,0,0,0,0,0,0,0,0,0,0,0,0,0,0"/>
              </v:shape>
              <v:shape id="Freeform: Shape 101" o:spid="_x0000_s1126" style="position:absolute;left:15202;top:11112;width:394;height:756;visibility:visible;mso-wrap-style:square;v-text-anchor:middle" coordsize="39388,75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" path="m30081,1128v3938,2326,5191,7160,2864,11098l19340,35318v-6444,10740,-2685,24702,8056,31147l36525,71835r2863,3801l15686,75636,1260,56485c-1246,46863,-83,36302,5377,27083l18982,3992c21309,233,26143,-1200,30081,1128xe" fillcolor="#3e762a [2404]" stroked="f" strokeweight=".05228mm">
                <v:stroke joinstyle="miter"/>
                <v:path arrowok="t" o:connecttype="custom" o:connectlocs="30081,1128;32945,12226;19340,35318;27396,66465;36525,71835;39388,75636;15686,75636;1260,56485;5377,27083;18982,3992;30081,1128" o:connectangles="0,0,0,0,0,0,0,0,0,0,0"/>
              </v:shape>
              <v:shape id="Freeform: Shape 102" o:spid="_x0000_s1127" style="position:absolute;left:14960;top:8324;width:1199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" path="m63697,127114c28694,127114,279,98699,279,63697,279,28695,28694,279,63697,279v35002,,63417,28416,63417,63418c127114,98699,98511,127114,63697,127114xm63697,17404v-25593,,-46482,20888,-46482,46481c17215,89478,38104,110366,63697,110366v25593,,46481,-20888,46481,-46481c110178,38292,89290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reeform: Shape 103" o:spid="_x0000_s1128" style="position:absolute;top:10096;width:1682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" path="m8841,110742v-2258,,-4328,-752,-6022,-2446c-568,104909,-568,99640,2819,96252l82609,16463c92959,6112,106885,279,121563,279v14678,,28604,5833,38954,16184c170867,26813,176701,40738,176701,55417v,14678,-5834,28603,-16184,38954l158447,96440v-3387,3388,-8656,3388,-12044,c143016,93053,143016,87784,146403,84397r2070,-2070c155624,75176,159764,65578,159764,55228v,-10350,-3952,-19759,-11291,-27098c141322,20979,131725,16839,121375,16839v-10350,,-19759,3952,-27099,11291l14863,108296v-1694,1694,-3764,2446,-6022,2446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7;139263,91737;139263,80281;141232,78312;151972,52535;141232,26758;115456,16018;89678,26758;14138,103014;8410,105341" o:connectangles="0,0,0,0,0,0,0,0,0,0,0,0,0,0,0,0,0,0"/>
              </v:shape>
              <v:shape id="Freeform: Shape 104" o:spid="_x0000_s1129" style="position:absolute;left:3649;top:11301;width:903;height:567;visibility:visible;mso-wrap-style:square;v-text-anchor:middle" coordsize="90219,56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" path="m39381,2417v3222,-3222,8235,-3222,11457,l87892,39471v1432,1433,2327,3581,2327,5729c90219,47347,89324,49316,87892,50928r-5770,5770l59209,56698,70707,45200,45109,19602,19511,45200,31010,56698r-22913,l2326,50928c895,49496,,47347,,45200,,43052,895,41083,2326,39471l39381,2417xe" fillcolor="#3e762a [2404]" stroked="f" strokeweight=".05228mm">
                <v:stroke joinstyle="miter"/>
                <v:path arrowok="t" o:connecttype="custom" o:connectlocs="39381,2417;50838,2417;87892,39471;90219,45200;87892,50928;82122,56698;59209,56698;70707,45200;45109,19602;19511,45200;31010,56698;8097,56698;2326,50928;0,45200;2326,39471" o:connectangles="0,0,0,0,0,0,0,0,0,0,0,0,0,0,0"/>
              </v:shape>
              <v:shape id="Freeform: Shape 105" o:spid="_x0000_s1130" style="position:absolute;left:6124;top:10091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" path="m63697,127114c28695,127114,279,98699,279,63697,279,28695,28695,279,63697,279v35002,,63417,28416,63417,63418c127114,98699,98699,127114,63697,127114xm63697,17404v-25593,,-46482,20888,-46482,46481c17215,89478,38104,110366,63697,110366v25593,,46481,-20888,46481,-46481c110178,38292,89290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reeform: Shape 106" o:spid="_x0000_s1131" style="position:absolute;left:35737;top:1189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Freeform: Shape 107" o:spid="_x0000_s1132" style="position:absolute;left:41017;width:1450;height:1449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" path="m64732,152613v-23335,,-45352,-9033,-61913,-25593c-568,123633,-568,118364,2819,114977v3388,-3388,8657,-3388,12044,c28224,128338,45914,135677,64920,135677v18818,,36696,-7339,50057,-20700c128338,101616,135677,83926,135677,64920v,-19007,-7339,-36696,-20700,-50057c111589,11476,111589,6207,114977,2819v3387,-3387,8656,-3387,12043,c143581,19379,152614,41397,152614,64732v,23334,-9033,45352,-25594,61912c110084,143392,88067,152613,64732,152613xe" fillcolor="#3e762a [2404]" stroked="f" strokeweight=".05228mm">
                <v:stroke joinstyle="miter"/>
                <v:path arrowok="t" o:connecttype="custom" o:connectlocs="61575,145171;2682,120826;2682,109370;14138,109370;61754,129061;109370,109370;129061,61754;109370,14138;109370,2682;120826,2682;145172,61575;120826,120468;61575,145171" o:connectangles="0,0,0,0,0,0,0,0,0,0,0,0,0"/>
              </v:shape>
              <v:shape id="Freeform: Shape 108" o:spid="_x0000_s1133" style="position:absolute;left:36970;top:347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" path="m8775,76333v-3387,,-6398,-2070,-7903,-5269c-822,66736,1248,61843,5388,59961l18372,54692v1882,-753,3388,-2258,4141,-4140c23265,48670,23265,46600,22513,44718l20442,39637c15362,27029,21195,12727,33804,7646l49987,871v4328,-1693,9221,377,11103,4517c62784,9716,60713,14609,56574,16491l40390,23265v-3952,1694,-5834,6022,-4140,9974l38320,38320v2446,6022,2446,12796,,18818c35873,63160,30981,67865,24959,70311l11974,75580v-1129,565,-2258,753,-3199,753xe" fillcolor="#3e762a [2404]" stroked="f" strokeweight=".05228mm">
                <v:stroke joinstyle="miter"/>
                <v:path arrowok="t" o:connecttype="custom" o:connectlocs="8347,72610;829,67598;5125,57037;17476,52025;21415,48087;21415,42537;19445,37704;32156,7273;47550,829;58111,5125;53816,15687;38421,22130;34483,31618;36452,36451;36452,54351;23742,66882;11390,71894;8347,72610" o:connectangles="0,0,0,0,0,0,0,0,0,0,0,0,0,0,0,0,0,0"/>
              </v:shape>
              <v:shape id="Freeform: Shape 109" o:spid="_x0000_s1134" style="position:absolute;left:26901;top:29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Freeform: Shape 110" o:spid="_x0000_s1135" style="position:absolute;left:32183;top:1766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" path="m64732,152613v-23335,,-45353,-9033,-61913,-25593c-568,123633,-568,118364,2819,114977v3388,-3388,8657,-3388,12044,c28224,128338,45913,135677,64920,135677v18818,,36695,-7339,50057,-20700c128338,101616,135677,83926,135677,64920v,-18819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<v:stroke joinstyle="miter"/>
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</v:shape>
              <v:shape id="Freeform: Shape 111" o:spid="_x0000_s1136" style="position:absolute;left:30163;top:247;width:1181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eform: Shape 112" o:spid="_x0000_s1137" style="position:absolute;left:28135;top:2114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" path="m8775,76333v-3387,,-6398,-2070,-7904,-5269c-822,66736,1248,61843,5388,59961l18373,54692v1881,-753,3387,-2258,4139,-4140c23265,48670,23265,46600,22512,44718l20443,39637c15361,27029,21195,12727,33803,7646l49987,871v4329,-1693,9221,377,11103,4517c62972,9528,60714,14609,56574,16491l40390,23265v-3952,1694,-5834,6022,-4140,9974l38320,38320v2446,6022,2446,12796,,18818c35873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7,52025;21414,48087;21414,42537;19446,37704;32155,7273;47550,829;58111,5125;53816,15687;38421,22130;34483,31618;36452,36451;36452,54351;23742,66882;11390,71894;8347,72610" o:connectangles="0,0,0,0,0,0,0,0,0,0,0,0,0,0,0,0,0,0"/>
              </v:shape>
              <v:shape id="Freeform: Shape 113" o:spid="_x0000_s1138" style="position:absolute;left:18067;top:4723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Freeform: Shape 114" o:spid="_x0000_s1139" style="position:absolute;left:18395;top:271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8,1354,77816,-1280,87037,978,93247,7564r,l116958,32216v1505,1506,3575,2258,5645,1882l156476,28641v8845,-1506,17690,2258,22770,9597c184516,45577,185080,54986,180752,62890l164568,92999v-941,1882,-941,4140,,6022l180187,129507v4140,7904,3388,17501,-2070,24652c172848,161310,164004,164885,155159,163192r-33685,-6022c119404,156794,117146,157546,115641,159052l91553,183327v-4140,4517,-10162,6963,-16372,6963xm76498,17161v-941,,-1693,189,-2070,377c73299,17914,70477,19043,69912,22807l64643,56680c63514,64207,58621,70794,51658,74181l20796,89048v-3199,1505,-3575,4516,-3575,5833c17221,96199,17597,99021,20796,100715r30486,15431c58245,119533,62949,126308,63890,133835r4705,33873c69159,171284,71794,172601,72923,172977v1129,377,4140,941,6586,-1505l103597,147196v5457,-5457,13173,-7904,20700,-6586l157982,146632v3575,564,5645,-1506,6398,-2447c165133,143244,166638,140610,164945,137411l149325,106925v-3575,-6775,-3387,-15055,189,-21829l165697,54986v1694,-3199,188,-5833,-376,-6774c164568,47271,162498,45013,158923,45577r-33873,5457c117522,52352,109807,49717,104350,44072l80639,19420v-941,-1694,-2635,-2259,-4141,-2259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5,36373;171938,59823;156543,88464;156543,94192;171401,123191;169432,146641;147593,155234;115551,149505;110002,151295;87089,174387;71515,181010;72768,16324;70799,16683;66503,21695;61491,53916;49139,70563;19782,84705;16381,90254;19782,95803;48781,110482;60775,127308;65250,159529;69367,164541;75632,163110;98545,140018;118236,133753;150278,139481;156364,137153;156902,130710;142044,101711;142223,80946;157617,52304;157259,45861;151173,43354;118952,48545;99262,41923;76707,18473;72768,16324" o:connectangles="0,0,0,0,0,0,0,0,0,0,0,0,0,0,0,0,0,0,0,0,0,0,0,0,0,0,0,0,0,0,0,0,0,0,0,0,0,0,0,0,0,0,0,0,0,0,0,0,0,0,0,0,0,0,0"/>
              </v:shape>
              <v:shape id="Freeform: Shape 115" o:spid="_x0000_s1140" style="position:absolute;left:23347;top:35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" path="m64732,152613v-23335,,-45353,-9033,-61913,-25593c-568,123633,-568,118364,2819,114977v3388,-3388,8657,-3388,12044,c28224,128338,45913,135677,64920,135677v18818,,36695,-7339,50056,-20700c128338,101616,135677,83926,135677,64920v,-19007,-7339,-36696,-20701,-50057c111589,11476,111589,6207,114976,2819v3388,-3387,8657,-3387,12044,c143580,19379,152613,41397,152613,64732v,23334,-9033,45352,-25593,61912c110084,143580,88066,152613,64732,152613xe" fillcolor="#3e762a [2404]" stroked="f" strokeweight=".05228mm">
                <v:stroke joinstyle="miter"/>
                <v:path arrowok="t" o:connecttype="custom" o:connectlocs="61575,145171;2682,120826;2682,109370;14138,109370;61754,129061;109369,109370;129061,61754;109369,14138;109369,2682;120826,2682;145171,61575;120826,120468;61575,145171" o:connectangles="0,0,0,0,0,0,0,0,0,0,0,0,0"/>
              </v:shape>
              <v:shape id="Freeform: Shape 116" o:spid="_x0000_s1141" style="position:absolute;left:24033;top:505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" path="m27972,166501v-1506,,-3011,-377,-4329,-1129c19692,162925,18186,157844,20632,153704l38510,123218c45284,111927,41333,97249,30042,90475l20444,84829c11035,79372,4449,70339,1626,59801,-1197,49262,497,38160,5954,28750l20256,4475c22702,523,27783,-983,31923,1464v3952,2446,5458,7527,3011,11667l20632,37407v-6774,11291,-2822,25969,8469,32744l38698,75796v19383,11479,25969,36508,14490,55891l35311,162172v-1506,3011,-4328,4329,-7339,4329xe" fillcolor="#3e762a [2404]" stroked="f" strokeweight=".05228mm">
                <v:stroke joinstyle="miter"/>
                <v:path arrowok="t" o:connecttype="custom" o:connectlocs="26608,158381;22490,157307;19626,146208;36633,117209;28577,86063;19447,80692;1547,56885;5664,27348;19268,4257;30367,1393;33231,12491;19626,35583;27682,66730;36811,72100;50595,125265;33590,154263;26608,158381" o:connectangles="0,0,0,0,0,0,0,0,0,0,0,0,0,0,0,0,0"/>
              </v:shape>
              <v:shape id="Freeform: Shape 117" o:spid="_x0000_s1142" style="position:absolute;left:21329;top:2014;width:1181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eform: Shape 118" o:spid="_x0000_s1143" style="position:absolute;left:19301;top:3881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" path="m8775,76333v-3387,,-6398,-2070,-7904,-5269c-822,66736,1248,61843,5388,59961l18373,54692v3951,-1694,5833,-6022,4139,-9974l20443,39637c15361,27029,21195,12727,33803,7646l49987,871v4329,-1693,9221,377,11103,4517c62784,9716,60714,14609,56574,16491l40390,23265v-3952,1506,-5834,6022,-4140,9974l38320,38320v5081,12608,-753,26910,-13361,31991l11974,75580v-1129,565,-2258,753,-3199,753xe" fillcolor="#3e762a [2404]" stroked="f" strokeweight=".05228mm">
                <v:stroke joinstyle="miter"/>
                <v:path arrowok="t" o:connecttype="custom" o:connectlocs="8347,72610;829,67598;5125,57037;17477,52025;21414,42537;19446,37704;32155,7273;47550,829;58111,5125;53816,15687;38421,22130;34483,31618;36452,36451;23742,66882;11390,71894;8347,72610" o:connectangles="0,0,0,0,0,0,0,0,0,0,0,0,0,0,0,0"/>
              </v:shape>
              <v:shape id="Freeform: Shape 119" o:spid="_x0000_s1144" style="position:absolute;left:9232;top:6489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296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Freeform: Shape 120" o:spid="_x0000_s1145" style="position:absolute;left:9561;top:2038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" path="m75181,190290v-2446,,-5081,-376,-7527,-1317c59186,186150,53164,178811,51846,169966l47142,136093v-377,-2070,-1506,-3951,-3576,-4892l13081,115770c4989,111818,96,103726,284,94693v,-9033,5081,-16936,13173,-20888l44319,58938v1882,-941,3199,-2823,3576,-4893l53164,20172c54481,11328,60691,4177,69347,1354,78004,-1280,87037,978,93247,7564r23711,24652c118463,33722,120533,34474,122603,34098r33685,-5457c165133,27135,173977,30899,179058,38238v5269,7339,5834,16748,1506,24652l164380,92999v-941,1882,-941,4140,,6022l179999,129507v4140,7904,3388,17501,-2070,24652c172472,161310,163815,164885,154971,163192r-33685,-6022c119216,156794,116958,157546,115452,159052l91741,183327v-4516,4517,-10538,6963,-16560,6963xm76498,17350v-941,,-1693,188,-2070,376c73299,18102,70477,19232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7,55175v1694,-3200,188,-5834,-376,-6775c164568,47459,162686,45201,158923,45765r-33873,5458c117522,52540,109807,49905,104350,44260l81015,19232v,,,,,c79509,17726,77816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5,1288;88700,7195;111255,30645;116625,32435;148667,27244;170327,36373;171759,59823;156364,88464;156364,94192;171222,123191;169253,146641;147414,155234;115372,149505;109822,151295;87267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7064,18294;77064,18294;72768,16504" o:connectangles="0,0,0,0,0,0,0,0,0,0,0,0,0,0,0,0,0,0,0,0,0,0,0,0,0,0,0,0,0,0,0,0,0,0,0,0,0,0,0,0,0,0,0,0,0,0,0,0,0,0,0,0,0,0,0"/>
              </v:shape>
              <v:shape id="Freeform: Shape 121" o:spid="_x0000_s1146" style="position:absolute;left:14513;top:5300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" path="m64732,152613v-23335,,-45352,-9033,-61913,-25593c-568,123633,-568,118364,2819,114977v3388,-3388,8657,-3388,12044,c42338,142451,87314,142451,114788,114977v13361,-13361,20701,-31051,20701,-50057c135489,46101,128149,28224,114788,14863v-3387,-3387,-3387,-8656,,-12044c118176,-568,123445,-568,126832,2819v16560,16560,25593,38578,25593,61913c152425,88066,143392,110084,126832,126644v-16748,16936,-38766,25969,-62100,25969xe" fillcolor="#3e762a [2404]" stroked="f" strokeweight=".05228mm">
                <v:stroke joinstyle="miter"/>
                <v:path arrowok="t" o:connecttype="custom" o:connectlocs="61575,145171;2682,120826;2682,109370;14138,109370;109190,109370;128882,61754;109190,14138;109190,2682;120647,2682;144992,61575;120647,120468;61575,145171" o:connectangles="0,0,0,0,0,0,0,0,0,0,0,0"/>
              </v:shape>
              <v:shape id="Freeform: Shape 122" o:spid="_x0000_s1147" style="position:absolute;left:12482;top:698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" path="m47795,95217r,c45537,95217,43467,94276,41773,92771l2819,53817v-3387,-3387,-3387,-8656,,-12044l41773,2819v3388,-3387,8657,-3387,12044,l92771,41773v1505,1506,2446,3764,2446,6022c95217,50053,94276,52123,92771,53817l53629,92771v-1506,1505,-3764,2446,-5834,2446xm20697,47795l47607,74705,74517,47795,47607,20885,20697,47795xe" fillcolor="#3e762a [2404]" stroked="f" strokeweight=".05228mm">
                <v:stroke joinstyle="miter"/>
                <v:path arrowok="t" o:connecttype="custom" o:connectlocs="45464,90574;45464,90574;39736,88247;2682,51193;2682,39736;39736,2682;51193,2682;88247,39736;90574,45464;88247,51193;51014,88247;45464,90574;19688,45464;45286,71062;70883,45464;45286,19867;19688,45464" o:connectangles="0,0,0,0,0,0,0,0,0,0,0,0,0,0,0,0,0"/>
              </v:shape>
              <v:shape id="Freeform: Shape 123" o:spid="_x0000_s1148" style="position:absolute;left:15200;top:2273;width:554;height:1576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" path="m27972,166501v-1506,,-3011,-377,-4329,-1129c19692,162925,18186,157844,20633,153704l38510,123218v3199,-5457,4140,-11855,2634,-18065c39451,98943,35687,93862,30042,90475l20444,84829c11035,79372,4449,70339,1626,59801,-1197,49262,497,38160,5954,28750l20256,4475c22702,523,27783,-983,31924,1464v3951,2446,5457,7527,3010,11667l20633,37407v-3200,5457,-4141,11855,-2635,18065c19692,61682,23455,66763,29101,70151r9597,5645c58081,87275,64667,112304,53188,131687l35311,162172v-1694,2823,-4517,4329,-7339,4329xe" fillcolor="#3e762a [2404]" stroked="f" strokeweight=".05228mm">
                <v:stroke joinstyle="miter"/>
                <v:path arrowok="t" o:connecttype="custom" o:connectlocs="26608,158381;22490,157307;19627,146208;36633,117209;39138,100025;28577,86063;19447,80692;1547,56885;5664,27348;19268,4257;30368,1393;33231,12491;19627,35583;17121,52767;27682,66730;36811,72100;50595,125265;33590,154263;26608,158381" o:connectangles="0,0,0,0,0,0,0,0,0,0,0,0,0,0,0,0,0,0,0"/>
              </v:shape>
              <v:shape id="Freeform: Shape 124" o:spid="_x0000_s1149" style="position:absolute;left:12493;top:3781;width:1182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eform: Shape 125" o:spid="_x0000_s1150" style="position:absolute;left:10465;top:5648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" path="m8775,76333v-3387,,-6398,-2070,-7904,-5269c-822,66736,1248,61843,5388,59961l18372,54692v3952,-1694,5834,-6022,4140,-9974l20442,39637c15361,27029,21195,12727,33803,7646l49987,871v4328,-1693,9221,377,11103,4517c62784,9716,60714,14609,56574,16491l40390,23265v-3952,1694,-5834,6022,-4140,9974l38320,38320v5081,12608,-753,26910,-13361,31991l11974,75580v-941,565,-2070,753,-3199,753xe" fillcolor="#3e762a [2404]" stroked="f" strokeweight=".05228mm">
                <v:stroke joinstyle="miter"/>
                <v:path arrowok="t" o:connecttype="custom" o:connectlocs="8347,72610;829,67598;5125,57037;17476,52025;21414,42537;19445,37704;32155,7273;47550,829;58111,5125;53816,15687;38421,22130;34483,31618;36452,36451;23742,66882;11390,71894;8347,72610" o:connectangles="0,0,0,0,0,0,0,0,0,0,0,0,0,0,0,0"/>
              </v:shape>
              <v:shape id="Freeform: Shape 126" o:spid="_x0000_s1151" style="position:absolute;top:1262;width:1682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" path="m8841,110742v-2258,,-4328,-752,-6022,-2446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162,-3952,-19759,-11291,-27098c141322,20979,131725,16839,121375,16839v-10350,,-19759,3952,-27099,11291l14863,108296v-1694,1694,-3764,2446,-6022,2446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8;139263,91738;139263,80281;141232,78312;151972,52535;141232,26758;115456,16018;89678,26758;14138,103014;8410,105341" o:connectangles="0,0,0,0,0,0,0,0,0,0,0,0,0,0,0,0,0,0"/>
              </v:shape>
              <v:shape id="Freeform: Shape 127" o:spid="_x0000_s1152" style="position:absolute;left:398;top:82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Freeform: Shape 128" o:spid="_x0000_s1153" style="position:absolute;left:725;top:3805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" path="m75181,190290v-2446,,-5081,-376,-7527,-1317c59185,186150,53164,178811,51846,169966l47142,136093v-377,-2070,-1506,-3951,-3576,-4892l13081,115770c4989,111818,96,103726,284,94693v,-9033,5081,-16936,13173,-20888l44319,58938v1882,-941,3199,-2823,3575,-4893l53164,20172c54481,11328,60691,4177,69347,1354,78004,-1280,87037,978,93247,7564v,,,,,l116958,32216v1505,1506,3575,2258,5645,1882l156288,28641v8845,-1506,17689,2258,22770,9597c184327,45577,184892,54986,180564,62890l164380,92999v-941,1882,-941,4140,,6022l179999,129507v4140,7904,3387,17501,-2070,24652c172660,161310,163815,164885,154971,163192r-33685,-6022c119216,156794,116958,157546,115452,159052l91365,183327v-3952,4517,-9974,6963,-16184,6963xm76498,17350v-941,,-1693,188,-2070,376c73299,18102,70476,19231,69912,22995l64643,56868c63514,64396,58621,70982,51658,74369l20796,89236v-3199,1505,-3575,4516,-3575,5833c17221,96198,17597,99209,20796,100903r30486,15431c58245,119721,62949,126496,63890,134023r4705,33873c69159,171472,71794,172789,72923,173165v1129,377,4140,941,6586,-1505l103597,147384v5457,-5457,13173,-7903,20700,-6586l157982,146820v3575,564,5645,-1506,6398,-2447c165133,143433,166638,140798,164945,137599l149325,107113v-3575,-6774,-3387,-15055,188,-21829l165697,55175v1694,-3200,188,-5834,-376,-6775c164568,47459,162686,45201,158923,45765r-33685,5458c117710,52540,109995,49905,104538,44260l80827,19608r,c79697,17726,78004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59,51409;50572,19188;65965,1288;88700,7195;88700,7195;111255,30645;116625,32435;148667,27244;170327,36373;171759,59823;156364,88464;156364,94192;171222,123191;169253,146641;147414,155234;115372,149505;109822,151295;86910,174387;71515,181010;72768,16504;70799,16862;66503,21874;61491,54095;49139,70742;19782,84884;16381,90433;19782,95982;48781,110661;60775,127487;65250,159708;69367,164720;75632,163289;98545,140196;118236,133932;150278,139660;156364,137332;156902,130889;142044,101889;142222,81125;157617,52484;157259,46040;151173,43533;119131,48725;99440,42102;76886,18652;76886,18652;72768,16504" o:connectangles="0,0,0,0,0,0,0,0,0,0,0,0,0,0,0,0,0,0,0,0,0,0,0,0,0,0,0,0,0,0,0,0,0,0,0,0,0,0,0,0,0,0,0,0,0,0,0,0,0,0,0,0,0,0,0,0"/>
              </v:shape>
              <v:shape id="Freeform: Shape 129" o:spid="_x0000_s1154" style="position:absolute;left:5678;top:7067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" path="m64732,152613v-23335,,-45353,-9033,-61913,-25593c-568,123633,-568,118364,2819,114977v3388,-3388,8657,-3388,12044,c28224,128338,45913,135677,64920,135677v18818,,36696,-7339,50057,-20700c128338,101616,135677,83926,135677,64920v,-18819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<v:stroke joinstyle="miter"/>
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</v:shape>
              <v:shape id="Freeform: Shape 130" o:spid="_x0000_s1155" style="position:absolute;left:3647;top:2464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" path="m47701,95311v-2258,,-4328,-752,-6022,-2446l2725,53723c1220,52217,279,49959,279,47701v,-2258,941,-4328,2446,-6022l41679,2725c43185,1220,45443,279,47701,279r,c49959,279,52029,1220,53723,2725l92677,41679v1505,1506,2446,3764,2446,6022c95123,49959,94182,52029,92677,53723l53723,92677v-1694,1694,-3764,2634,-6022,2634xm20791,47889l47701,74799,74611,47889,47701,20979,20791,47889xe" fillcolor="#3e762a [2404]" stroked="f" strokeweight=".05228mm">
                <v:stroke joinstyle="miter"/>
                <v:path arrowok="t" o:connecttype="custom" o:connectlocs="45375,90664;39647,88337;2592,51103;265,45375;2592,39647;39647,2592;45375,265;45375,265;51103,2592;88158,39647;90485,45375;88158,51103;51103,88158;45375,90664;19777,45554;45375,71152;70973,45554;45375,19956;19777,45554" o:connectangles="0,0,0,0,0,0,0,0,0,0,0,0,0,0,0,0,0,0,0"/>
              </v:shape>
              <v:shape id="Freeform: Shape 131" o:spid="_x0000_s1156" style="position:absolute;left:6364;top:4040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" path="m27972,166501v-1506,,-3011,-377,-4329,-1130c19691,162925,18186,157844,20632,153704l38510,123218c45284,111927,41333,97249,30042,90475l20444,84829c11035,79372,4449,70339,1626,59801,-1197,49262,497,38160,5954,28750l20256,4475c22702,523,27783,-983,31923,1464v3952,2446,5458,7527,3011,11667l20632,37407v-6774,11291,-2822,25969,8469,32744l38698,75796v19383,11479,25969,36508,14490,55891l35311,162172v-1506,2823,-4329,4329,-7339,4329xe" fillcolor="#3e762a [2404]" stroked="f" strokeweight=".05228mm">
                <v:stroke joinstyle="miter"/>
                <v:path arrowok="t" o:connecttype="custom" o:connectlocs="26608,158381;22490,157306;19626,146208;36633,117209;28577,86063;19447,80692;1547,56885;5664,27348;19268,4257;30367,1393;33231,12491;19626,35583;27682,66730;36811,72100;50595,125265;33590,154263;26608,158381" o:connectangles="0,0,0,0,0,0,0,0,0,0,0,0,0,0,0,0,0"/>
              </v:shape>
              <v:shape id="Freeform: Shape 132" o:spid="_x0000_s1157" style="position:absolute;left:6124;top:1257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" path="m63697,127114c28695,127114,279,98699,279,63697,279,28695,28695,279,63697,279v35002,,63417,28416,63417,63418c127114,98699,98699,127114,63697,127114xm63697,17404v-25593,,-46482,20888,-46482,46481c17215,89478,38104,110366,63697,110366v25593,,46481,-20888,46481,-46481c110178,38104,89290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Freeform: Shape 133" o:spid="_x0000_s1158" style="position:absolute;left:3659;top:5548;width:1182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Freeform: Shape 134" o:spid="_x0000_s1159" style="position:absolute;left:1631;top:7415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" path="m8775,76333v-3387,,-6398,-2070,-7904,-5269c-822,66736,1248,61843,5388,59961l18372,54692v1882,-753,3388,-2258,4140,-4140c23265,48670,23265,46600,22512,44718l20442,39637c15361,27029,21195,12727,33803,7646l49987,871v4328,-1693,9221,377,11103,4517c62784,9716,60714,14609,56574,16491l40390,23265v-3952,1694,-5834,6022,-4140,9974l38320,38320v2446,6022,2446,12796,,18818c35873,63160,30981,67865,24959,70311l11974,75580v-1129,565,-2258,753,-3199,753xe" fillcolor="#3e762a [2404]" stroked="f" strokeweight=".05228mm">
                <v:stroke joinstyle="miter"/>
                <v:path arrowok="t" o:connecttype="custom" o:connectlocs="8347,72610;829,67598;5125,57037;17476,52025;21414,48087;21414,42537;19445,37704;32155,7273;47550,829;58111,5125;53816,15687;38421,22130;34483,31618;36452,36451;36452,54351;23742,66882;11390,71894;8347,72610" o:connectangles="0,0,0,0,0,0,0,0,0,0,0,0,0,0,0,0,0,0"/>
              </v:shap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MTc0MbE0NDI2NTJT0lEKTi0uzszPAykwqQUAIeebTCwAAAA="/>
  </w:docVars>
  <w:rsids>
    <w:rsidRoot w:val="00982732"/>
    <w:rsid w:val="000E2E8E"/>
    <w:rsid w:val="0011171A"/>
    <w:rsid w:val="00202D86"/>
    <w:rsid w:val="003058CB"/>
    <w:rsid w:val="0033628D"/>
    <w:rsid w:val="0062311F"/>
    <w:rsid w:val="00655596"/>
    <w:rsid w:val="00777767"/>
    <w:rsid w:val="007E455B"/>
    <w:rsid w:val="007E6BAC"/>
    <w:rsid w:val="00804E64"/>
    <w:rsid w:val="008F6C39"/>
    <w:rsid w:val="009156C1"/>
    <w:rsid w:val="00982732"/>
    <w:rsid w:val="009E4B07"/>
    <w:rsid w:val="00A70850"/>
    <w:rsid w:val="00A95A80"/>
    <w:rsid w:val="00A973AA"/>
    <w:rsid w:val="00B059CD"/>
    <w:rsid w:val="00B10A74"/>
    <w:rsid w:val="00B302D0"/>
    <w:rsid w:val="00BE38EF"/>
    <w:rsid w:val="00C7477E"/>
    <w:rsid w:val="00CF6C4F"/>
    <w:rsid w:val="00DF2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FE89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850"/>
  </w:style>
  <w:style w:type="paragraph" w:styleId="Heading1">
    <w:name w:val="heading 1"/>
    <w:basedOn w:val="Normal"/>
    <w:next w:val="Normal"/>
    <w:link w:val="Heading1Char"/>
    <w:uiPriority w:val="9"/>
    <w:qFormat/>
    <w:rsid w:val="00A70850"/>
    <w:pPr>
      <w:spacing w:after="0" w:line="240" w:lineRule="auto"/>
      <w:outlineLvl w:val="0"/>
    </w:pPr>
    <w:rPr>
      <w:b/>
      <w:bCs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827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70850"/>
  </w:style>
  <w:style w:type="paragraph" w:styleId="Footer">
    <w:name w:val="footer"/>
    <w:basedOn w:val="Normal"/>
    <w:link w:val="FooterChar"/>
    <w:uiPriority w:val="99"/>
    <w:semiHidden/>
    <w:rsid w:val="009827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70850"/>
  </w:style>
  <w:style w:type="paragraph" w:styleId="Title">
    <w:name w:val="Title"/>
    <w:basedOn w:val="Normal"/>
    <w:next w:val="Normal"/>
    <w:link w:val="TitleChar"/>
    <w:uiPriority w:val="10"/>
    <w:qFormat/>
    <w:rsid w:val="00A70850"/>
    <w:pPr>
      <w:spacing w:line="240" w:lineRule="auto"/>
      <w:jc w:val="center"/>
    </w:pPr>
    <w:rPr>
      <w:b/>
      <w:color w:val="FFFFFF" w:themeColor="background1"/>
      <w:sz w:val="56"/>
      <w:szCs w:val="56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A70850"/>
    <w:rPr>
      <w:b/>
      <w:color w:val="FFFFFF" w:themeColor="background1"/>
      <w:sz w:val="56"/>
      <w:szCs w:val="56"/>
      <w:lang w:val="en-ZA"/>
    </w:rPr>
  </w:style>
  <w:style w:type="character" w:styleId="PlaceholderText">
    <w:name w:val="Placeholder Text"/>
    <w:basedOn w:val="DefaultParagraphFont"/>
    <w:uiPriority w:val="99"/>
    <w:semiHidden/>
    <w:rsid w:val="00A7085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70850"/>
    <w:rPr>
      <w:b/>
      <w:bCs/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865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72536C5838B49FCB799864BFB5E1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6F105-43A3-486C-A71C-3B8950AC22B0}"/>
      </w:docPartPr>
      <w:docPartBody>
        <w:p w:rsidR="00F1602A" w:rsidRDefault="001B28CD" w:rsidP="001B28CD">
          <w:pPr>
            <w:pStyle w:val="172536C5838B49FCB799864BFB5E1166"/>
          </w:pPr>
          <w:r w:rsidRPr="003058CB">
            <w:rPr>
              <w:lang w:val="en-GB" w:bidi="en-GB"/>
            </w:rPr>
            <w:t>CHRISTMAS PRESENT SHOPPING LIST</w:t>
          </w:r>
        </w:p>
      </w:docPartBody>
    </w:docPart>
    <w:docPart>
      <w:docPartPr>
        <w:name w:val="5B1DE2BA3A3449C9BAB31852561FF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C5D71-ADF1-4E80-9E0B-168FDBEB094F}"/>
      </w:docPartPr>
      <w:docPartBody>
        <w:p w:rsidR="00F1602A" w:rsidRDefault="001B28CD">
          <w:r w:rsidRPr="003058CB">
            <w:rPr>
              <w:lang w:val="en-GB" w:bidi="en-GB"/>
            </w:rPr>
            <w:t>Done</w:t>
          </w:r>
        </w:p>
      </w:docPartBody>
    </w:docPart>
    <w:docPart>
      <w:docPartPr>
        <w:name w:val="D8036514899E48DEABC6B4B37AAF5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1054A-925D-4D86-85A8-4F03F5654A50}"/>
      </w:docPartPr>
      <w:docPartBody>
        <w:p w:rsidR="00F1602A" w:rsidRDefault="001B28CD">
          <w:r w:rsidRPr="003058CB">
            <w:rPr>
              <w:lang w:val="en-GB" w:bidi="en-GB"/>
            </w:rPr>
            <w:t>Name</w:t>
          </w:r>
        </w:p>
      </w:docPartBody>
    </w:docPart>
    <w:docPart>
      <w:docPartPr>
        <w:name w:val="622C56F0E5254C6DB9231414959C8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FC2FC-B4D3-4E5F-94A9-889A36406724}"/>
      </w:docPartPr>
      <w:docPartBody>
        <w:p w:rsidR="00F1602A" w:rsidRDefault="001B28CD">
          <w:r w:rsidRPr="003058CB">
            <w:rPr>
              <w:lang w:val="en-GB" w:bidi="en-GB"/>
            </w:rPr>
            <w:t>Present ideas</w:t>
          </w:r>
        </w:p>
      </w:docPartBody>
    </w:docPart>
    <w:docPart>
      <w:docPartPr>
        <w:name w:val="81E167513DF5404489BE958031E3B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C96A7-3AFA-424C-BE4A-952B66F102EF}"/>
      </w:docPartPr>
      <w:docPartBody>
        <w:p w:rsidR="00F1602A" w:rsidRDefault="001B28CD">
          <w:r w:rsidRPr="003058CB">
            <w:rPr>
              <w:lang w:val="en-GB" w:bidi="en-GB"/>
            </w:rPr>
            <w:t>Cost</w:t>
          </w:r>
        </w:p>
      </w:docPartBody>
    </w:docPart>
    <w:docPart>
      <w:docPartPr>
        <w:name w:val="3CF8267CEDF647518B8E6B856337E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DE70C-5F92-484F-807E-91B169069EC0}"/>
      </w:docPartPr>
      <w:docPartBody>
        <w:p w:rsidR="00F1602A" w:rsidRDefault="001B28CD" w:rsidP="001B28CD">
          <w:pPr>
            <w:pStyle w:val="3CF8267CEDF647518B8E6B856337E6331"/>
          </w:pPr>
          <w:r w:rsidRPr="003058CB">
            <w:rPr>
              <w:lang w:val="en-GB" w:bidi="en-GB"/>
            </w:rPr>
            <w:t xml:space="preserve">Size </w:t>
          </w:r>
          <w:r w:rsidRPr="003058CB">
            <w:rPr>
              <w:i/>
              <w:lang w:val="en-GB" w:bidi="en-GB"/>
            </w:rPr>
            <w:t>(S,M,L)</w:t>
          </w:r>
        </w:p>
      </w:docPartBody>
    </w:docPart>
    <w:docPart>
      <w:docPartPr>
        <w:name w:val="9E501C69F63646949216F9810930D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E358D-E028-4A8B-8EFE-56F01CFC4C33}"/>
      </w:docPartPr>
      <w:docPartBody>
        <w:p w:rsidR="00F1602A" w:rsidRDefault="001B28CD">
          <w:r w:rsidRPr="003058CB">
            <w:rPr>
              <w:lang w:val="en-GB" w:bidi="en-GB"/>
            </w:rPr>
            <w:t>Lo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3CDE"/>
    <w:rsid w:val="00173CDE"/>
    <w:rsid w:val="001B28CD"/>
    <w:rsid w:val="001C19C9"/>
    <w:rsid w:val="00546036"/>
    <w:rsid w:val="00F1602A"/>
    <w:rsid w:val="00F24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CDE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28CD"/>
    <w:rPr>
      <w:color w:val="808080"/>
    </w:rPr>
  </w:style>
  <w:style w:type="paragraph" w:customStyle="1" w:styleId="3CF8267CEDF647518B8E6B856337E633">
    <w:name w:val="3CF8267CEDF647518B8E6B856337E633"/>
    <w:rsid w:val="00173CDE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172536C5838B49FCB799864BFB5E1166">
    <w:name w:val="172536C5838B49FCB799864BFB5E1166"/>
    <w:rsid w:val="001B28CD"/>
    <w:pPr>
      <w:spacing w:line="240" w:lineRule="auto"/>
      <w:jc w:val="center"/>
    </w:pPr>
    <w:rPr>
      <w:rFonts w:eastAsiaTheme="minorHAnsi"/>
      <w:b/>
      <w:color w:val="FFFFFF" w:themeColor="background1"/>
      <w:sz w:val="56"/>
      <w:szCs w:val="56"/>
      <w:lang w:val="en-ZA"/>
    </w:rPr>
  </w:style>
  <w:style w:type="paragraph" w:customStyle="1" w:styleId="3CF8267CEDF647518B8E6B856337E6331">
    <w:name w:val="3CF8267CEDF647518B8E6B856337E6331"/>
    <w:rsid w:val="001B28CD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GiftList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9E4E95-4E9A-449B-88C3-751DD1E074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A3221A-C1B1-4EC7-BD1E-CB4CB9DF239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0A5DBE87-DEFD-41C4-B10E-C81CF063AB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6T15:57:00Z</dcterms:created>
  <dcterms:modified xsi:type="dcterms:W3CDTF">2019-03-06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